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8B316" w14:textId="77777777" w:rsidR="00B747D7" w:rsidRPr="007434A2" w:rsidRDefault="00B747D7" w:rsidP="001330CF">
      <w:pPr>
        <w:pStyle w:val="NoNumUntitledClause"/>
        <w:keepNext w:val="0"/>
        <w:widowControl w:val="0"/>
        <w:ind w:left="0"/>
        <w:jc w:val="center"/>
        <w:rPr>
          <w:b/>
          <w:bCs/>
          <w:szCs w:val="22"/>
        </w:rPr>
      </w:pPr>
      <w:bookmarkStart w:id="0" w:name="a496830"/>
      <w:r w:rsidRPr="007434A2">
        <w:rPr>
          <w:b/>
          <w:bCs/>
          <w:szCs w:val="22"/>
        </w:rPr>
        <w:t>Privacy Policy</w:t>
      </w:r>
    </w:p>
    <w:p w14:paraId="493B3B71" w14:textId="393F876B" w:rsidR="008A3BB9" w:rsidRPr="001330CF" w:rsidRDefault="008A3BB9" w:rsidP="001330CF">
      <w:pPr>
        <w:pStyle w:val="NoNumUntitledClause"/>
        <w:keepNext w:val="0"/>
        <w:widowControl w:val="0"/>
        <w:ind w:left="0"/>
        <w:rPr>
          <w:sz w:val="20"/>
        </w:rPr>
      </w:pPr>
      <w:r w:rsidRPr="001330CF">
        <w:rPr>
          <w:sz w:val="20"/>
        </w:rPr>
        <w:t xml:space="preserve">Welcome to </w:t>
      </w:r>
      <w:r w:rsidR="009168AD">
        <w:rPr>
          <w:sz w:val="20"/>
        </w:rPr>
        <w:t>t</w:t>
      </w:r>
      <w:r w:rsidRPr="001330CF">
        <w:rPr>
          <w:sz w:val="20"/>
        </w:rPr>
        <w:t xml:space="preserve">he </w:t>
      </w:r>
      <w:r w:rsidR="009168AD">
        <w:rPr>
          <w:sz w:val="20"/>
        </w:rPr>
        <w:t>Ruth Strauss Foundation’s</w:t>
      </w:r>
      <w:r w:rsidRPr="001330CF">
        <w:rPr>
          <w:sz w:val="20"/>
        </w:rPr>
        <w:t xml:space="preserve"> privacy policy</w:t>
      </w:r>
      <w:r w:rsidR="009168AD">
        <w:rPr>
          <w:sz w:val="20"/>
        </w:rPr>
        <w:t xml:space="preserve"> in relation to the Family Support Service we offer</w:t>
      </w:r>
      <w:r w:rsidRPr="001330CF">
        <w:rPr>
          <w:sz w:val="20"/>
        </w:rPr>
        <w:t xml:space="preserve">. </w:t>
      </w:r>
      <w:bookmarkEnd w:id="0"/>
    </w:p>
    <w:p w14:paraId="00643FFC" w14:textId="5C304667" w:rsidR="008A3BB9" w:rsidRPr="001330CF" w:rsidRDefault="009168AD" w:rsidP="001330CF">
      <w:pPr>
        <w:pStyle w:val="NoNumUntitledClause"/>
        <w:keepNext w:val="0"/>
        <w:widowControl w:val="0"/>
        <w:ind w:left="0"/>
        <w:rPr>
          <w:sz w:val="20"/>
        </w:rPr>
      </w:pPr>
      <w:bookmarkStart w:id="1" w:name="a410588"/>
      <w:r w:rsidRPr="001330CF">
        <w:rPr>
          <w:sz w:val="20"/>
        </w:rPr>
        <w:t xml:space="preserve">The </w:t>
      </w:r>
      <w:r>
        <w:rPr>
          <w:sz w:val="20"/>
        </w:rPr>
        <w:t>Ruth Strauss Foundation</w:t>
      </w:r>
      <w:r w:rsidRPr="001330CF">
        <w:rPr>
          <w:sz w:val="20"/>
        </w:rPr>
        <w:t xml:space="preserve"> </w:t>
      </w:r>
      <w:r w:rsidR="008A3BB9" w:rsidRPr="001330CF">
        <w:rPr>
          <w:sz w:val="20"/>
        </w:rPr>
        <w:t xml:space="preserve">respects your privacy and is committed to protecting your personal data. This privacy policy will inform you as to how we look after your personal data when you </w:t>
      </w:r>
      <w:r>
        <w:rPr>
          <w:sz w:val="20"/>
        </w:rPr>
        <w:t xml:space="preserve">use our Family Support Service </w:t>
      </w:r>
      <w:r w:rsidR="008A3BB9" w:rsidRPr="001330CF">
        <w:rPr>
          <w:sz w:val="20"/>
        </w:rPr>
        <w:t xml:space="preserve">and tell you about your privacy rights and how the law protects you. </w:t>
      </w:r>
      <w:bookmarkEnd w:id="1"/>
      <w:r>
        <w:rPr>
          <w:sz w:val="20"/>
        </w:rPr>
        <w:t xml:space="preserve"> </w:t>
      </w:r>
    </w:p>
    <w:p w14:paraId="20F76989"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1. Important information and who we are" \l 1</w:instrText>
      </w:r>
      <w:r w:rsidRPr="001330CF">
        <w:rPr>
          <w:sz w:val="20"/>
        </w:rPr>
        <w:fldChar w:fldCharType="end"/>
      </w:r>
      <w:bookmarkStart w:id="2" w:name="a819128"/>
      <w:bookmarkStart w:id="3" w:name="_Toc256000000"/>
      <w:r w:rsidRPr="001330CF">
        <w:rPr>
          <w:sz w:val="20"/>
        </w:rPr>
        <w:t>Important information and who we are</w:t>
      </w:r>
      <w:bookmarkEnd w:id="2"/>
      <w:bookmarkEnd w:id="3"/>
    </w:p>
    <w:p w14:paraId="4E986F15" w14:textId="77777777" w:rsidR="008A3BB9" w:rsidRPr="001330CF" w:rsidRDefault="008A3BB9" w:rsidP="001330CF">
      <w:pPr>
        <w:pStyle w:val="NoNumTitle-Clause"/>
        <w:keepNext w:val="0"/>
        <w:widowControl w:val="0"/>
        <w:ind w:left="0"/>
        <w:rPr>
          <w:sz w:val="20"/>
          <w:lang w:val="en-US"/>
        </w:rPr>
      </w:pPr>
      <w:bookmarkStart w:id="4" w:name="a424696"/>
      <w:r w:rsidRPr="001330CF">
        <w:rPr>
          <w:sz w:val="20"/>
          <w:lang w:val="en-US"/>
        </w:rPr>
        <w:t>Purpose of this privacy policy</w:t>
      </w:r>
      <w:bookmarkEnd w:id="4"/>
    </w:p>
    <w:p w14:paraId="44129FD6" w14:textId="658BAF7B" w:rsidR="005D34E0" w:rsidRPr="001330CF" w:rsidRDefault="008A3BB9" w:rsidP="001330CF">
      <w:pPr>
        <w:pStyle w:val="NoNumUntitledClause"/>
        <w:keepNext w:val="0"/>
        <w:widowControl w:val="0"/>
        <w:ind w:left="0"/>
        <w:rPr>
          <w:sz w:val="20"/>
        </w:rPr>
      </w:pPr>
      <w:bookmarkStart w:id="5" w:name="a644190"/>
      <w:r w:rsidRPr="001330CF">
        <w:rPr>
          <w:sz w:val="20"/>
        </w:rPr>
        <w:t xml:space="preserve">This privacy policy aims to give you information on how </w:t>
      </w:r>
      <w:r w:rsidR="009168AD" w:rsidRPr="001330CF">
        <w:rPr>
          <w:sz w:val="20"/>
        </w:rPr>
        <w:t xml:space="preserve">The </w:t>
      </w:r>
      <w:r w:rsidR="009168AD">
        <w:rPr>
          <w:sz w:val="20"/>
        </w:rPr>
        <w:t>Ruth Strauss Foundation</w:t>
      </w:r>
      <w:r w:rsidR="009168AD" w:rsidRPr="001330CF">
        <w:rPr>
          <w:sz w:val="20"/>
        </w:rPr>
        <w:t xml:space="preserve"> </w:t>
      </w:r>
      <w:r w:rsidRPr="001330CF">
        <w:rPr>
          <w:sz w:val="20"/>
        </w:rPr>
        <w:t xml:space="preserve">collects and processes your personal data </w:t>
      </w:r>
      <w:r w:rsidR="00945224">
        <w:rPr>
          <w:sz w:val="20"/>
        </w:rPr>
        <w:t xml:space="preserve">when </w:t>
      </w:r>
      <w:r w:rsidR="009168AD">
        <w:rPr>
          <w:sz w:val="20"/>
        </w:rPr>
        <w:t xml:space="preserve">you use our Family Support Service. Our Family Support Service </w:t>
      </w:r>
      <w:bookmarkEnd w:id="5"/>
      <w:r w:rsidR="009168AD" w:rsidRPr="009168AD">
        <w:rPr>
          <w:sz w:val="20"/>
        </w:rPr>
        <w:t xml:space="preserve">offers information, support, and guidance to families where a child is facing parental bereavement. </w:t>
      </w:r>
      <w:r w:rsidR="009168AD">
        <w:rPr>
          <w:sz w:val="20"/>
        </w:rPr>
        <w:t>We do</w:t>
      </w:r>
      <w:r w:rsidR="009168AD" w:rsidRPr="009168AD">
        <w:rPr>
          <w:sz w:val="20"/>
        </w:rPr>
        <w:t xml:space="preserve"> this through</w:t>
      </w:r>
      <w:r w:rsidR="009168AD">
        <w:rPr>
          <w:sz w:val="20"/>
        </w:rPr>
        <w:t xml:space="preserve"> pre-bereavement guidance</w:t>
      </w:r>
      <w:r w:rsidR="00945224">
        <w:rPr>
          <w:sz w:val="20"/>
        </w:rPr>
        <w:t xml:space="preserve"> appointments</w:t>
      </w:r>
      <w:r w:rsidR="009168AD">
        <w:rPr>
          <w:sz w:val="20"/>
        </w:rPr>
        <w:t xml:space="preserve"> and providing information and resources on our website </w:t>
      </w:r>
      <w:hyperlink r:id="rId14" w:history="1">
        <w:r w:rsidR="009168AD" w:rsidRPr="00601FF0">
          <w:rPr>
            <w:rStyle w:val="Hyperlink"/>
            <w:rFonts w:eastAsia="Arial Unicode MS"/>
            <w:sz w:val="20"/>
          </w:rPr>
          <w:t>https://ruthstraussfoundation.com/</w:t>
        </w:r>
      </w:hyperlink>
      <w:r w:rsidR="009168AD">
        <w:rPr>
          <w:sz w:val="20"/>
        </w:rPr>
        <w:t xml:space="preserve">. If you would like more information about how we use your personal data when you access our website, please see our privacy policy at </w:t>
      </w:r>
      <w:r w:rsidR="009168AD" w:rsidRPr="009168AD">
        <w:rPr>
          <w:i/>
          <w:iCs/>
          <w:sz w:val="20"/>
        </w:rPr>
        <w:t>https://ruthstraussfoundation.com/privacy-policy/</w:t>
      </w:r>
      <w:r w:rsidR="009168AD">
        <w:rPr>
          <w:sz w:val="20"/>
        </w:rPr>
        <w:t xml:space="preserve">. </w:t>
      </w:r>
    </w:p>
    <w:p w14:paraId="741AC7FC" w14:textId="77777777" w:rsidR="008A3BB9" w:rsidRPr="001330CF" w:rsidRDefault="008A3BB9" w:rsidP="001330CF">
      <w:pPr>
        <w:pStyle w:val="NoNumUntitledClause"/>
        <w:keepNext w:val="0"/>
        <w:widowControl w:val="0"/>
        <w:ind w:left="0"/>
        <w:rPr>
          <w:sz w:val="20"/>
        </w:rPr>
      </w:pPr>
      <w:bookmarkStart w:id="6" w:name="a222632"/>
      <w:r w:rsidRPr="001330CF">
        <w:rPr>
          <w:sz w:val="20"/>
        </w:rPr>
        <w:t xml:space="preserve">It is important that you read this privacy policy together with any other privacy policy or fair processing policy we may provide on specific occasions when we are collecting or processing personal data about you so that you are fully aware of how and why we are using your data. This privacy policy supplements other notices and privacy policies and is not intended to override them. </w:t>
      </w:r>
      <w:bookmarkEnd w:id="6"/>
    </w:p>
    <w:p w14:paraId="4276F520" w14:textId="77777777" w:rsidR="008A3BB9" w:rsidRPr="001330CF" w:rsidRDefault="008A3BB9" w:rsidP="001330CF">
      <w:pPr>
        <w:pStyle w:val="NoNumTitle-Clause"/>
        <w:keepNext w:val="0"/>
        <w:widowControl w:val="0"/>
        <w:ind w:left="0"/>
        <w:rPr>
          <w:sz w:val="20"/>
        </w:rPr>
      </w:pPr>
      <w:bookmarkStart w:id="7" w:name="a985786"/>
      <w:r w:rsidRPr="001330CF">
        <w:rPr>
          <w:sz w:val="20"/>
        </w:rPr>
        <w:t>Controller</w:t>
      </w:r>
      <w:bookmarkEnd w:id="7"/>
    </w:p>
    <w:p w14:paraId="68A699B9" w14:textId="524AAC1D" w:rsidR="008A3BB9" w:rsidRPr="001330CF" w:rsidRDefault="003B71D1" w:rsidP="001330CF">
      <w:pPr>
        <w:pStyle w:val="NoNumUntitledClause"/>
        <w:keepNext w:val="0"/>
        <w:widowControl w:val="0"/>
        <w:ind w:left="0"/>
        <w:rPr>
          <w:sz w:val="20"/>
        </w:rPr>
      </w:pPr>
      <w:bookmarkStart w:id="8" w:name="a382234"/>
      <w:r>
        <w:rPr>
          <w:sz w:val="20"/>
        </w:rPr>
        <w:t>The Ruth Strauss Foundation</w:t>
      </w:r>
      <w:r w:rsidRPr="001330CF">
        <w:rPr>
          <w:sz w:val="20"/>
        </w:rPr>
        <w:t xml:space="preserve"> </w:t>
      </w:r>
      <w:r>
        <w:rPr>
          <w:sz w:val="20"/>
        </w:rPr>
        <w:t>is</w:t>
      </w:r>
      <w:r w:rsidR="00B747D7" w:rsidRPr="001330CF">
        <w:rPr>
          <w:sz w:val="20"/>
        </w:rPr>
        <w:t xml:space="preserve"> the controller of your dat</w:t>
      </w:r>
      <w:r w:rsidR="005911C2" w:rsidRPr="001330CF">
        <w:rPr>
          <w:sz w:val="20"/>
        </w:rPr>
        <w:t>a</w:t>
      </w:r>
      <w:r w:rsidR="00B747D7" w:rsidRPr="001330CF">
        <w:rPr>
          <w:sz w:val="20"/>
        </w:rPr>
        <w:t xml:space="preserve"> and </w:t>
      </w:r>
      <w:r>
        <w:rPr>
          <w:sz w:val="20"/>
        </w:rPr>
        <w:t>we are</w:t>
      </w:r>
      <w:r w:rsidR="008A3BB9" w:rsidRPr="001330CF">
        <w:rPr>
          <w:sz w:val="20"/>
        </w:rPr>
        <w:t xml:space="preserve"> responsible for your personal data (collectively referred to as </w:t>
      </w:r>
      <w:r>
        <w:rPr>
          <w:sz w:val="20"/>
        </w:rPr>
        <w:t>the Ruth Strauss Foundation</w:t>
      </w:r>
      <w:r w:rsidR="008A3BB9" w:rsidRPr="001330CF">
        <w:rPr>
          <w:sz w:val="20"/>
        </w:rPr>
        <w:t>, "we", "us" or "our" in this privacy policy).</w:t>
      </w:r>
      <w:bookmarkEnd w:id="8"/>
    </w:p>
    <w:p w14:paraId="5A644AE3" w14:textId="6F3E0970" w:rsidR="008A3BB9" w:rsidRPr="001330CF" w:rsidRDefault="008A3BB9" w:rsidP="001330CF">
      <w:pPr>
        <w:pStyle w:val="NoNumUntitledClause"/>
        <w:keepNext w:val="0"/>
        <w:widowControl w:val="0"/>
        <w:ind w:left="0"/>
        <w:rPr>
          <w:sz w:val="20"/>
        </w:rPr>
      </w:pPr>
      <w:bookmarkStart w:id="9" w:name="a540866"/>
      <w:r w:rsidRPr="001330CF">
        <w:rPr>
          <w:sz w:val="20"/>
        </w:rPr>
        <w:t>We have appointed a data protection officer (DPO) who is responsible for overseeing questions in relation to this privacy policy. If you have any questions about this privacy policy, including any requests to exercise</w:t>
      </w:r>
      <w:r w:rsidR="00B747D7" w:rsidRPr="001330CF">
        <w:rPr>
          <w:sz w:val="20"/>
        </w:rPr>
        <w:t xml:space="preserve"> your legal rights (see section 9 below)</w:t>
      </w:r>
      <w:r w:rsidRPr="001330CF">
        <w:rPr>
          <w:sz w:val="20"/>
        </w:rPr>
        <w:t xml:space="preserve">, please contact the </w:t>
      </w:r>
      <w:r w:rsidRPr="00945224">
        <w:rPr>
          <w:sz w:val="20"/>
        </w:rPr>
        <w:t>DPO using</w:t>
      </w:r>
      <w:r w:rsidRPr="001330CF">
        <w:rPr>
          <w:sz w:val="20"/>
        </w:rPr>
        <w:t xml:space="preserve"> the details set out below. </w:t>
      </w:r>
      <w:bookmarkEnd w:id="9"/>
    </w:p>
    <w:p w14:paraId="5499C9E5" w14:textId="77777777" w:rsidR="008A3BB9" w:rsidRPr="001330CF" w:rsidRDefault="008A3BB9" w:rsidP="001330CF">
      <w:pPr>
        <w:pStyle w:val="NoNumTitle-Clause"/>
        <w:keepNext w:val="0"/>
        <w:widowControl w:val="0"/>
        <w:ind w:left="0"/>
        <w:rPr>
          <w:sz w:val="20"/>
        </w:rPr>
      </w:pPr>
      <w:bookmarkStart w:id="10" w:name="a599551"/>
      <w:r w:rsidRPr="001330CF">
        <w:rPr>
          <w:sz w:val="20"/>
        </w:rPr>
        <w:t>Contact details</w:t>
      </w:r>
      <w:bookmarkEnd w:id="10"/>
    </w:p>
    <w:p w14:paraId="0EA68FBA" w14:textId="76A63CAF" w:rsidR="00BB414F" w:rsidRDefault="008A3BB9" w:rsidP="001330CF">
      <w:pPr>
        <w:pStyle w:val="NoNumUntitledClause"/>
        <w:keepNext w:val="0"/>
        <w:widowControl w:val="0"/>
        <w:ind w:left="0"/>
        <w:rPr>
          <w:sz w:val="20"/>
        </w:rPr>
      </w:pPr>
      <w:bookmarkStart w:id="11" w:name="a501999"/>
      <w:r w:rsidRPr="001330CF">
        <w:rPr>
          <w:sz w:val="20"/>
        </w:rPr>
        <w:t xml:space="preserve">If you have any questions about this privacy policy or our privacy practices, please contact our </w:t>
      </w:r>
      <w:r w:rsidRPr="00945224">
        <w:rPr>
          <w:sz w:val="20"/>
        </w:rPr>
        <w:t>DPO</w:t>
      </w:r>
      <w:bookmarkStart w:id="12" w:name="a770336"/>
      <w:bookmarkEnd w:id="11"/>
      <w:r w:rsidR="00B747D7" w:rsidRPr="001330CF">
        <w:rPr>
          <w:sz w:val="20"/>
        </w:rPr>
        <w:t xml:space="preserve"> on</w:t>
      </w:r>
      <w:r w:rsidRPr="001330CF">
        <w:rPr>
          <w:sz w:val="20"/>
        </w:rPr>
        <w:t xml:space="preserve"> </w:t>
      </w:r>
      <w:bookmarkStart w:id="13" w:name="a389597"/>
      <w:bookmarkEnd w:id="12"/>
      <w:r w:rsidR="00122C35">
        <w:rPr>
          <w:sz w:val="20"/>
        </w:rPr>
        <w:fldChar w:fldCharType="begin"/>
      </w:r>
      <w:r w:rsidR="00122C35">
        <w:rPr>
          <w:sz w:val="20"/>
        </w:rPr>
        <w:instrText xml:space="preserve"> HYPERLINK "mailto:</w:instrText>
      </w:r>
      <w:r w:rsidR="00122C35" w:rsidRPr="00122C35">
        <w:rPr>
          <w:sz w:val="20"/>
        </w:rPr>
        <w:instrText>familysupport@ruthstraussfoundation.com</w:instrText>
      </w:r>
      <w:r w:rsidR="00122C35">
        <w:rPr>
          <w:sz w:val="20"/>
        </w:rPr>
        <w:instrText xml:space="preserve">" </w:instrText>
      </w:r>
      <w:r w:rsidR="00122C35">
        <w:rPr>
          <w:sz w:val="20"/>
        </w:rPr>
        <w:fldChar w:fldCharType="separate"/>
      </w:r>
      <w:r w:rsidR="00122C35" w:rsidRPr="00601FF0">
        <w:rPr>
          <w:rStyle w:val="Hyperlink"/>
          <w:rFonts w:eastAsia="Arial Unicode MS"/>
          <w:sz w:val="20"/>
        </w:rPr>
        <w:t>familysupport@ruthstraussfoundation.com</w:t>
      </w:r>
      <w:r w:rsidR="00122C35">
        <w:rPr>
          <w:sz w:val="20"/>
        </w:rPr>
        <w:fldChar w:fldCharType="end"/>
      </w:r>
      <w:r w:rsidR="00BB414F">
        <w:rPr>
          <w:sz w:val="20"/>
        </w:rPr>
        <w:t>. You can also write to us at:</w:t>
      </w:r>
    </w:p>
    <w:p w14:paraId="2913DF3B" w14:textId="77777777" w:rsidR="00BB414F" w:rsidRDefault="00BB414F" w:rsidP="00BB414F">
      <w:r w:rsidRPr="37FB1F91">
        <w:rPr>
          <w:rFonts w:ascii="Calibri" w:eastAsia="Calibri" w:hAnsi="Calibri" w:cs="Calibri"/>
          <w:color w:val="000000" w:themeColor="text1"/>
          <w:sz w:val="24"/>
          <w:szCs w:val="24"/>
          <w:lang w:val="en-US"/>
        </w:rPr>
        <w:t>The Ruth Strauss Foundation</w:t>
      </w:r>
      <w:r w:rsidRPr="37FB1F91">
        <w:rPr>
          <w:rFonts w:ascii="Calibri" w:eastAsia="Calibri" w:hAnsi="Calibri" w:cs="Calibri"/>
          <w:sz w:val="24"/>
          <w:szCs w:val="24"/>
        </w:rPr>
        <w:t xml:space="preserve"> </w:t>
      </w:r>
    </w:p>
    <w:p w14:paraId="7A679B78" w14:textId="6F9F4443" w:rsidR="00BB414F" w:rsidRDefault="00BB414F" w:rsidP="00BB414F">
      <w:r w:rsidRPr="37FB1F91">
        <w:rPr>
          <w:rFonts w:ascii="Calibri" w:eastAsia="Calibri" w:hAnsi="Calibri" w:cs="Calibri"/>
          <w:color w:val="000000" w:themeColor="text1"/>
          <w:sz w:val="24"/>
          <w:szCs w:val="24"/>
          <w:lang w:val="en-US"/>
        </w:rPr>
        <w:t xml:space="preserve">For Attention of </w:t>
      </w:r>
      <w:r w:rsidR="004775D5">
        <w:rPr>
          <w:rFonts w:ascii="Calibri" w:eastAsia="Calibri" w:hAnsi="Calibri" w:cs="Calibri"/>
          <w:color w:val="000000" w:themeColor="text1"/>
          <w:sz w:val="24"/>
          <w:szCs w:val="24"/>
          <w:lang w:val="en-US"/>
        </w:rPr>
        <w:t xml:space="preserve">Family Support Service </w:t>
      </w:r>
      <w:r w:rsidRPr="37FB1F91">
        <w:rPr>
          <w:rFonts w:ascii="Calibri" w:eastAsia="Calibri" w:hAnsi="Calibri" w:cs="Calibri"/>
          <w:sz w:val="24"/>
          <w:szCs w:val="24"/>
        </w:rPr>
        <w:t xml:space="preserve"> </w:t>
      </w:r>
    </w:p>
    <w:p w14:paraId="73C43DE8" w14:textId="77777777" w:rsidR="00BB414F" w:rsidRDefault="00BB414F" w:rsidP="00BB414F">
      <w:r w:rsidRPr="37FB1F91">
        <w:rPr>
          <w:rFonts w:ascii="Calibri" w:eastAsia="Calibri" w:hAnsi="Calibri" w:cs="Calibri"/>
          <w:color w:val="000000" w:themeColor="text1"/>
          <w:sz w:val="24"/>
          <w:szCs w:val="24"/>
          <w:lang w:val="en-US"/>
        </w:rPr>
        <w:t xml:space="preserve">c/o ECB Offices </w:t>
      </w:r>
      <w:r w:rsidRPr="37FB1F91">
        <w:rPr>
          <w:rFonts w:ascii="Calibri" w:eastAsia="Calibri" w:hAnsi="Calibri" w:cs="Calibri"/>
          <w:sz w:val="24"/>
          <w:szCs w:val="24"/>
        </w:rPr>
        <w:t xml:space="preserve"> </w:t>
      </w:r>
    </w:p>
    <w:p w14:paraId="4A87DC1A" w14:textId="77777777" w:rsidR="00BB414F" w:rsidRDefault="00BB414F" w:rsidP="00BB414F">
      <w:r w:rsidRPr="37FB1F91">
        <w:rPr>
          <w:rFonts w:ascii="Calibri" w:eastAsia="Calibri" w:hAnsi="Calibri" w:cs="Calibri"/>
          <w:color w:val="000000" w:themeColor="text1"/>
          <w:sz w:val="24"/>
          <w:szCs w:val="24"/>
          <w:lang w:val="en-US"/>
        </w:rPr>
        <w:t>Lord’s Cricket Ground London</w:t>
      </w:r>
      <w:r w:rsidRPr="37FB1F91">
        <w:rPr>
          <w:rFonts w:ascii="Calibri" w:eastAsia="Calibri" w:hAnsi="Calibri" w:cs="Calibri"/>
          <w:sz w:val="24"/>
          <w:szCs w:val="24"/>
        </w:rPr>
        <w:t xml:space="preserve"> </w:t>
      </w:r>
    </w:p>
    <w:p w14:paraId="6DA006F8" w14:textId="3E61E9E5" w:rsidR="00122C35" w:rsidRDefault="00BB414F" w:rsidP="00BB414F">
      <w:pPr>
        <w:rPr>
          <w:sz w:val="20"/>
        </w:rPr>
      </w:pPr>
      <w:r w:rsidRPr="37FB1F91">
        <w:rPr>
          <w:rFonts w:ascii="Calibri" w:eastAsia="Calibri" w:hAnsi="Calibri" w:cs="Calibri"/>
          <w:color w:val="000000" w:themeColor="text1"/>
          <w:sz w:val="24"/>
          <w:szCs w:val="24"/>
          <w:lang w:val="en-US"/>
        </w:rPr>
        <w:t>NW8 8QZ</w:t>
      </w:r>
      <w:r w:rsidRPr="37FB1F91">
        <w:rPr>
          <w:rFonts w:ascii="Calibri" w:eastAsia="Calibri" w:hAnsi="Calibri" w:cs="Calibri"/>
          <w:sz w:val="24"/>
          <w:szCs w:val="24"/>
        </w:rPr>
        <w:t xml:space="preserve"> </w:t>
      </w:r>
      <w:r w:rsidR="00122C35" w:rsidRPr="00122C35">
        <w:rPr>
          <w:sz w:val="20"/>
        </w:rPr>
        <w:t xml:space="preserve"> </w:t>
      </w:r>
    </w:p>
    <w:p w14:paraId="68ED121E" w14:textId="64B42298" w:rsidR="008A3BB9" w:rsidRPr="001330CF" w:rsidRDefault="008A3BB9" w:rsidP="001330CF">
      <w:pPr>
        <w:pStyle w:val="NoNumUntitledClause"/>
        <w:keepNext w:val="0"/>
        <w:widowControl w:val="0"/>
        <w:ind w:left="0"/>
        <w:rPr>
          <w:sz w:val="20"/>
        </w:rPr>
      </w:pPr>
      <w:r w:rsidRPr="001330CF">
        <w:rPr>
          <w:sz w:val="20"/>
        </w:rPr>
        <w:t>You have the right to make a complaint at any time to the Information Commissioner's Office (ICO), the UK regulator for data protection issues (</w:t>
      </w:r>
      <w:r w:rsidRPr="001330CF">
        <w:rPr>
          <w:rStyle w:val="Hyperlink"/>
          <w:i w:val="0"/>
          <w:sz w:val="20"/>
          <w:u w:val="none"/>
        </w:rPr>
        <w:t>www.ico.org.uk</w:t>
      </w:r>
      <w:r w:rsidRPr="001330CF">
        <w:rPr>
          <w:sz w:val="20"/>
        </w:rPr>
        <w:t xml:space="preserve">). We would, however, appreciate the chance to deal with your concerns before you approach the ICO so please contact us in the first instance. </w:t>
      </w:r>
      <w:bookmarkEnd w:id="13"/>
    </w:p>
    <w:p w14:paraId="69DD0713" w14:textId="77777777" w:rsidR="008A3BB9" w:rsidRPr="001330CF" w:rsidRDefault="008A3BB9" w:rsidP="001330CF">
      <w:pPr>
        <w:pStyle w:val="NoNumTitle-Clause"/>
        <w:keepNext w:val="0"/>
        <w:widowControl w:val="0"/>
        <w:ind w:left="0"/>
        <w:rPr>
          <w:sz w:val="20"/>
        </w:rPr>
      </w:pPr>
      <w:bookmarkStart w:id="14" w:name="a465678"/>
      <w:r w:rsidRPr="001330CF">
        <w:rPr>
          <w:sz w:val="20"/>
        </w:rPr>
        <w:t>Changes to the privacy policy and your duty to inform us of changes</w:t>
      </w:r>
      <w:bookmarkEnd w:id="14"/>
    </w:p>
    <w:p w14:paraId="5F655F9B" w14:textId="77777777" w:rsidR="008A3BB9" w:rsidRPr="001330CF" w:rsidRDefault="008A3BB9" w:rsidP="001330CF">
      <w:pPr>
        <w:pStyle w:val="NoNumUntitledClause"/>
        <w:keepNext w:val="0"/>
        <w:widowControl w:val="0"/>
        <w:ind w:left="0"/>
        <w:rPr>
          <w:sz w:val="20"/>
        </w:rPr>
      </w:pPr>
      <w:bookmarkStart w:id="15" w:name="a292073"/>
      <w:r w:rsidRPr="001330CF">
        <w:rPr>
          <w:sz w:val="20"/>
        </w:rPr>
        <w:lastRenderedPageBreak/>
        <w:t xml:space="preserve">We keep our privacy policy under regular review. </w:t>
      </w:r>
      <w:bookmarkEnd w:id="15"/>
    </w:p>
    <w:p w14:paraId="4F11B93D" w14:textId="77777777" w:rsidR="008A3BB9" w:rsidRPr="001330CF" w:rsidRDefault="008A3BB9" w:rsidP="001330CF">
      <w:pPr>
        <w:pStyle w:val="NoNumUntitledClause"/>
        <w:keepNext w:val="0"/>
        <w:widowControl w:val="0"/>
        <w:ind w:left="0"/>
        <w:rPr>
          <w:sz w:val="20"/>
        </w:rPr>
      </w:pPr>
      <w:bookmarkStart w:id="16" w:name="a457168"/>
      <w:r w:rsidRPr="001330CF">
        <w:rPr>
          <w:sz w:val="20"/>
        </w:rPr>
        <w:t>It is important that the personal data we hold about you is accurate and current. Please keep us informed if your personal data changes during your relationship with us.</w:t>
      </w:r>
      <w:bookmarkEnd w:id="16"/>
    </w:p>
    <w:p w14:paraId="588F6B9A"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2. The data we collect about you" \l 1</w:instrText>
      </w:r>
      <w:r w:rsidRPr="001330CF">
        <w:rPr>
          <w:sz w:val="20"/>
        </w:rPr>
        <w:fldChar w:fldCharType="end"/>
      </w:r>
      <w:bookmarkStart w:id="17" w:name="a480831"/>
      <w:bookmarkStart w:id="18" w:name="_Toc256000001"/>
      <w:r w:rsidRPr="001330CF">
        <w:rPr>
          <w:sz w:val="20"/>
        </w:rPr>
        <w:t>The data we collect about you</w:t>
      </w:r>
      <w:bookmarkEnd w:id="17"/>
      <w:bookmarkEnd w:id="18"/>
    </w:p>
    <w:p w14:paraId="111FC79E" w14:textId="77777777" w:rsidR="008A3BB9" w:rsidRPr="001330CF" w:rsidRDefault="008A3BB9" w:rsidP="001330CF">
      <w:pPr>
        <w:pStyle w:val="NoNumUntitledClause"/>
        <w:keepNext w:val="0"/>
        <w:widowControl w:val="0"/>
        <w:ind w:left="0"/>
        <w:rPr>
          <w:sz w:val="20"/>
        </w:rPr>
      </w:pPr>
      <w:bookmarkStart w:id="19" w:name="a738838"/>
      <w:r w:rsidRPr="001330CF">
        <w:rPr>
          <w:sz w:val="20"/>
        </w:rPr>
        <w:t>Personal data, or personal information, means any information about an individual from which that person can be identified. It does not include data where the identity has been removed (anonymous data).</w:t>
      </w:r>
      <w:bookmarkEnd w:id="19"/>
    </w:p>
    <w:p w14:paraId="0B39B59E" w14:textId="77777777" w:rsidR="008A3BB9" w:rsidRPr="001330CF" w:rsidRDefault="008A3BB9" w:rsidP="001330CF">
      <w:pPr>
        <w:pStyle w:val="NoNumUntitledClause"/>
        <w:keepNext w:val="0"/>
        <w:widowControl w:val="0"/>
        <w:ind w:left="0"/>
        <w:rPr>
          <w:sz w:val="20"/>
        </w:rPr>
      </w:pPr>
      <w:bookmarkStart w:id="20" w:name="a562087"/>
      <w:r w:rsidRPr="001330CF">
        <w:rPr>
          <w:sz w:val="20"/>
        </w:rPr>
        <w:t>We may collect, use, store and transfer different kinds of personal data about you which we have grouped together as follows:</w:t>
      </w:r>
      <w:bookmarkEnd w:id="20"/>
    </w:p>
    <w:p w14:paraId="3FF9313C" w14:textId="6F6CCF29" w:rsidR="008A3BB9" w:rsidRPr="001330CF" w:rsidRDefault="008A3BB9" w:rsidP="001330CF">
      <w:pPr>
        <w:pStyle w:val="subclause1Bullet1"/>
        <w:widowControl w:val="0"/>
        <w:rPr>
          <w:sz w:val="20"/>
        </w:rPr>
      </w:pPr>
      <w:bookmarkStart w:id="21" w:name="_Hlk102050650"/>
      <w:r w:rsidRPr="001330CF">
        <w:rPr>
          <w:rStyle w:val="DefTerm"/>
          <w:sz w:val="20"/>
        </w:rPr>
        <w:t>Identity Data</w:t>
      </w:r>
      <w:r w:rsidRPr="001330CF">
        <w:rPr>
          <w:sz w:val="20"/>
        </w:rPr>
        <w:t xml:space="preserve"> includes first name, last name, </w:t>
      </w:r>
      <w:r w:rsidRPr="00111436">
        <w:rPr>
          <w:sz w:val="20"/>
        </w:rPr>
        <w:t>marital status</w:t>
      </w:r>
      <w:r w:rsidRPr="001330CF">
        <w:rPr>
          <w:sz w:val="20"/>
        </w:rPr>
        <w:t>, title, date of birth</w:t>
      </w:r>
      <w:r w:rsidR="00945224">
        <w:rPr>
          <w:sz w:val="20"/>
        </w:rPr>
        <w:t>, sex</w:t>
      </w:r>
      <w:r w:rsidRPr="001330CF">
        <w:rPr>
          <w:sz w:val="20"/>
        </w:rPr>
        <w:t xml:space="preserve"> and gender.</w:t>
      </w:r>
      <w:bookmarkEnd w:id="21"/>
    </w:p>
    <w:p w14:paraId="55E2A589" w14:textId="4D50A8F9" w:rsidR="008A3BB9" w:rsidRDefault="008A3BB9" w:rsidP="001330CF">
      <w:pPr>
        <w:pStyle w:val="subclause1Bullet1"/>
        <w:widowControl w:val="0"/>
        <w:rPr>
          <w:sz w:val="20"/>
        </w:rPr>
      </w:pPr>
      <w:bookmarkStart w:id="22" w:name="_Hlk102050687"/>
      <w:r w:rsidRPr="001330CF">
        <w:rPr>
          <w:rStyle w:val="DefTerm"/>
          <w:sz w:val="20"/>
        </w:rPr>
        <w:t>Contact Data</w:t>
      </w:r>
      <w:r w:rsidRPr="001330CF">
        <w:rPr>
          <w:sz w:val="20"/>
        </w:rPr>
        <w:t xml:space="preserve"> includes address, email address and telephone numbers</w:t>
      </w:r>
      <w:r w:rsidR="005D34E0">
        <w:rPr>
          <w:sz w:val="20"/>
        </w:rPr>
        <w:t>, communication preferences, and details of your emergency contacts</w:t>
      </w:r>
      <w:r w:rsidRPr="001330CF">
        <w:rPr>
          <w:sz w:val="20"/>
        </w:rPr>
        <w:t>.</w:t>
      </w:r>
    </w:p>
    <w:p w14:paraId="607E7602" w14:textId="51C70F27" w:rsidR="005D34E0" w:rsidRPr="005D34E0" w:rsidRDefault="005D34E0" w:rsidP="001330CF">
      <w:pPr>
        <w:pStyle w:val="subclause1Bullet1"/>
        <w:widowControl w:val="0"/>
        <w:rPr>
          <w:rStyle w:val="DefTerm"/>
          <w:rFonts w:eastAsia="Arial Unicode MS"/>
          <w:b w:val="0"/>
          <w:sz w:val="20"/>
        </w:rPr>
      </w:pPr>
      <w:bookmarkStart w:id="23" w:name="_Hlk102050710"/>
      <w:bookmarkEnd w:id="22"/>
      <w:r>
        <w:rPr>
          <w:rStyle w:val="DefTerm"/>
          <w:sz w:val="20"/>
        </w:rPr>
        <w:t xml:space="preserve">Family Data </w:t>
      </w:r>
      <w:r>
        <w:rPr>
          <w:rStyle w:val="DefTerm"/>
          <w:b w:val="0"/>
          <w:bCs/>
          <w:sz w:val="20"/>
        </w:rPr>
        <w:t xml:space="preserve">includes the number of children you have, </w:t>
      </w:r>
      <w:r w:rsidR="00945224">
        <w:rPr>
          <w:rStyle w:val="DefTerm"/>
          <w:b w:val="0"/>
          <w:bCs/>
          <w:sz w:val="20"/>
        </w:rPr>
        <w:t xml:space="preserve">the names of your children, </w:t>
      </w:r>
      <w:r>
        <w:rPr>
          <w:rStyle w:val="DefTerm"/>
          <w:b w:val="0"/>
          <w:bCs/>
          <w:sz w:val="20"/>
        </w:rPr>
        <w:t xml:space="preserve">the ages of your children </w:t>
      </w:r>
      <w:r w:rsidR="004F5E9D">
        <w:rPr>
          <w:rStyle w:val="DefTerm"/>
          <w:b w:val="0"/>
          <w:bCs/>
          <w:sz w:val="20"/>
        </w:rPr>
        <w:t xml:space="preserve">and </w:t>
      </w:r>
      <w:r>
        <w:rPr>
          <w:rStyle w:val="DefTerm"/>
          <w:b w:val="0"/>
          <w:bCs/>
          <w:sz w:val="20"/>
        </w:rPr>
        <w:t>details of the family unit (e.g. who makes up the family unit, where they live and with whom)</w:t>
      </w:r>
      <w:r w:rsidR="004F5E9D">
        <w:rPr>
          <w:rStyle w:val="DefTerm"/>
          <w:b w:val="0"/>
          <w:bCs/>
          <w:sz w:val="20"/>
        </w:rPr>
        <w:t>.</w:t>
      </w:r>
      <w:r>
        <w:rPr>
          <w:rStyle w:val="DefTerm"/>
          <w:b w:val="0"/>
          <w:bCs/>
          <w:sz w:val="20"/>
        </w:rPr>
        <w:t xml:space="preserve"> </w:t>
      </w:r>
      <w:bookmarkEnd w:id="23"/>
    </w:p>
    <w:p w14:paraId="0121CBE5" w14:textId="3C545314" w:rsidR="005D34E0" w:rsidRPr="005D34E0" w:rsidRDefault="005D34E0" w:rsidP="001330CF">
      <w:pPr>
        <w:pStyle w:val="subclause1Bullet1"/>
        <w:widowControl w:val="0"/>
        <w:rPr>
          <w:rStyle w:val="DefTerm"/>
          <w:rFonts w:eastAsia="Arial Unicode MS"/>
          <w:b w:val="0"/>
          <w:sz w:val="20"/>
        </w:rPr>
      </w:pPr>
      <w:bookmarkStart w:id="24" w:name="_Hlk102050840"/>
      <w:r>
        <w:rPr>
          <w:rStyle w:val="DefTerm"/>
          <w:sz w:val="20"/>
        </w:rPr>
        <w:t xml:space="preserve">Support Data </w:t>
      </w:r>
      <w:r>
        <w:rPr>
          <w:rStyle w:val="DefTerm"/>
          <w:b w:val="0"/>
          <w:bCs/>
          <w:sz w:val="20"/>
        </w:rPr>
        <w:t>includes information around what other organisations are offering support to you, the support you are seeking for yourself and</w:t>
      </w:r>
      <w:r w:rsidR="00B61F91">
        <w:rPr>
          <w:rStyle w:val="DefTerm"/>
          <w:b w:val="0"/>
          <w:bCs/>
          <w:sz w:val="20"/>
        </w:rPr>
        <w:t>, if applicable,</w:t>
      </w:r>
      <w:r>
        <w:rPr>
          <w:rStyle w:val="DefTerm"/>
          <w:b w:val="0"/>
          <w:bCs/>
          <w:sz w:val="20"/>
        </w:rPr>
        <w:t xml:space="preserve"> your family, </w:t>
      </w:r>
      <w:r>
        <w:rPr>
          <w:sz w:val="20"/>
        </w:rPr>
        <w:t>whether you have internet connection and a private space in which we can provide support</w:t>
      </w:r>
      <w:r w:rsidR="00B61F91">
        <w:rPr>
          <w:sz w:val="20"/>
        </w:rPr>
        <w:t>,</w:t>
      </w:r>
      <w:r>
        <w:rPr>
          <w:rStyle w:val="DefTerm"/>
          <w:b w:val="0"/>
          <w:bCs/>
          <w:sz w:val="20"/>
        </w:rPr>
        <w:t xml:space="preserve"> your availability for our support</w:t>
      </w:r>
      <w:bookmarkEnd w:id="24"/>
      <w:r w:rsidR="00476EB1">
        <w:rPr>
          <w:rStyle w:val="DefTerm"/>
          <w:b w:val="0"/>
          <w:bCs/>
          <w:sz w:val="20"/>
        </w:rPr>
        <w:t>, and information you provide in survey responses</w:t>
      </w:r>
      <w:r>
        <w:rPr>
          <w:rStyle w:val="DefTerm"/>
          <w:b w:val="0"/>
          <w:bCs/>
          <w:sz w:val="20"/>
        </w:rPr>
        <w:t xml:space="preserve">.  </w:t>
      </w:r>
    </w:p>
    <w:p w14:paraId="0133292F" w14:textId="48A34406" w:rsidR="008A3BB9" w:rsidRDefault="008A3BB9" w:rsidP="001330CF">
      <w:pPr>
        <w:pStyle w:val="subclause1Bullet1"/>
        <w:widowControl w:val="0"/>
        <w:rPr>
          <w:sz w:val="20"/>
        </w:rPr>
      </w:pPr>
      <w:r w:rsidRPr="001330CF">
        <w:rPr>
          <w:rStyle w:val="DefTerm"/>
          <w:sz w:val="20"/>
        </w:rPr>
        <w:t>Marketing and Communications Data</w:t>
      </w:r>
      <w:r w:rsidRPr="001330CF">
        <w:rPr>
          <w:b/>
          <w:bCs/>
          <w:sz w:val="20"/>
        </w:rPr>
        <w:t xml:space="preserve"> </w:t>
      </w:r>
      <w:r w:rsidRPr="001330CF">
        <w:rPr>
          <w:sz w:val="20"/>
        </w:rPr>
        <w:t>includes your preferences in receiving marketing from us and our third parties and your communication preferences.</w:t>
      </w:r>
    </w:p>
    <w:p w14:paraId="696F38CC" w14:textId="15BDF717" w:rsidR="005D34E0" w:rsidRPr="001330CF" w:rsidRDefault="005D34E0" w:rsidP="001330CF">
      <w:pPr>
        <w:pStyle w:val="subclause1Bullet1"/>
        <w:widowControl w:val="0"/>
        <w:rPr>
          <w:sz w:val="20"/>
        </w:rPr>
      </w:pPr>
      <w:bookmarkStart w:id="25" w:name="_Hlk102050945"/>
      <w:r>
        <w:rPr>
          <w:rStyle w:val="DefTerm"/>
          <w:sz w:val="20"/>
        </w:rPr>
        <w:t xml:space="preserve">Health Data </w:t>
      </w:r>
      <w:r>
        <w:rPr>
          <w:rStyle w:val="DefTerm"/>
          <w:b w:val="0"/>
          <w:bCs/>
          <w:sz w:val="20"/>
        </w:rPr>
        <w:t xml:space="preserve">includes </w:t>
      </w:r>
      <w:r w:rsidR="00BD6FB9">
        <w:rPr>
          <w:rStyle w:val="DefTerm"/>
          <w:b w:val="0"/>
          <w:bCs/>
          <w:sz w:val="20"/>
        </w:rPr>
        <w:t xml:space="preserve">details of your general practitioner (GP) practice and phone number and details of </w:t>
      </w:r>
      <w:r>
        <w:rPr>
          <w:rStyle w:val="DefTerm"/>
          <w:b w:val="0"/>
          <w:bCs/>
          <w:sz w:val="20"/>
        </w:rPr>
        <w:t>your mental and physical health</w:t>
      </w:r>
      <w:r w:rsidR="002A3F16">
        <w:rPr>
          <w:rStyle w:val="DefTerm"/>
          <w:b w:val="0"/>
          <w:bCs/>
          <w:sz w:val="20"/>
        </w:rPr>
        <w:t xml:space="preserve"> of yourself and/or your family (such as who is terminally ill in the family, details of the illness and your/your family’s health needs (as far as you wish to share this information with us) and the details of their/your care (e.g. the name of the organisation where they/you are being cared for).</w:t>
      </w:r>
      <w:r>
        <w:rPr>
          <w:rStyle w:val="DefTerm"/>
          <w:b w:val="0"/>
          <w:bCs/>
          <w:sz w:val="20"/>
        </w:rPr>
        <w:t xml:space="preserve"> </w:t>
      </w:r>
      <w:r w:rsidR="00B16EB5">
        <w:rPr>
          <w:rStyle w:val="DefTerm"/>
          <w:b w:val="0"/>
          <w:bCs/>
          <w:sz w:val="20"/>
        </w:rPr>
        <w:t xml:space="preserve">Health Data is considered to be a special category of personal data which requires us to ensure that there is a higher level of protection around the processing of this data. </w:t>
      </w:r>
      <w:bookmarkEnd w:id="25"/>
      <w:r w:rsidRPr="00B61F91">
        <w:rPr>
          <w:rStyle w:val="DefTerm"/>
          <w:b w:val="0"/>
          <w:bCs/>
          <w:sz w:val="20"/>
        </w:rPr>
        <w:t xml:space="preserve">Please note that we </w:t>
      </w:r>
      <w:r w:rsidR="00B61F91">
        <w:rPr>
          <w:rStyle w:val="DefTerm"/>
          <w:b w:val="0"/>
          <w:bCs/>
          <w:sz w:val="20"/>
        </w:rPr>
        <w:t xml:space="preserve">will only process this type of personal data with </w:t>
      </w:r>
      <w:r w:rsidR="004F5E9D">
        <w:rPr>
          <w:rStyle w:val="DefTerm"/>
          <w:b w:val="0"/>
          <w:bCs/>
          <w:sz w:val="20"/>
        </w:rPr>
        <w:t xml:space="preserve">either </w:t>
      </w:r>
      <w:r w:rsidR="00B61F91">
        <w:rPr>
          <w:rStyle w:val="DefTerm"/>
          <w:b w:val="0"/>
          <w:bCs/>
          <w:sz w:val="20"/>
        </w:rPr>
        <w:t xml:space="preserve">your explicit consent </w:t>
      </w:r>
      <w:r w:rsidR="004F5E9D">
        <w:rPr>
          <w:rStyle w:val="DefTerm"/>
          <w:b w:val="0"/>
          <w:bCs/>
          <w:sz w:val="20"/>
        </w:rPr>
        <w:t>o</w:t>
      </w:r>
      <w:r w:rsidR="0066405A">
        <w:rPr>
          <w:rStyle w:val="DefTerm"/>
          <w:b w:val="0"/>
          <w:bCs/>
          <w:sz w:val="20"/>
        </w:rPr>
        <w:t>r, i</w:t>
      </w:r>
      <w:r w:rsidR="002A3F16">
        <w:rPr>
          <w:rStyle w:val="DefTerm"/>
          <w:b w:val="0"/>
          <w:bCs/>
          <w:sz w:val="20"/>
        </w:rPr>
        <w:t xml:space="preserve">f you are providing this information about your partner or another family member, we will only process this special category personal data as set out in section 4 below. </w:t>
      </w:r>
    </w:p>
    <w:p w14:paraId="22BF9038" w14:textId="36240C68" w:rsidR="008A3BB9" w:rsidRPr="001330CF" w:rsidRDefault="008A3BB9" w:rsidP="001330CF">
      <w:pPr>
        <w:pStyle w:val="ParaClause"/>
        <w:widowControl w:val="0"/>
        <w:ind w:left="0"/>
        <w:rPr>
          <w:sz w:val="20"/>
        </w:rPr>
      </w:pPr>
      <w:r w:rsidRPr="001330CF">
        <w:rPr>
          <w:sz w:val="20"/>
        </w:rPr>
        <w:t xml:space="preserve">We also collect, use and share </w:t>
      </w:r>
      <w:r w:rsidRPr="001330CF">
        <w:rPr>
          <w:rStyle w:val="DefTerm"/>
          <w:sz w:val="20"/>
        </w:rPr>
        <w:t>Aggregated Data</w:t>
      </w:r>
      <w:r w:rsidRPr="001330CF">
        <w:rPr>
          <w:sz w:val="20"/>
        </w:rPr>
        <w:t xml:space="preserve"> such as statistical or demographic data for any purpose. Aggregated Data could be derived from your personal data but is not considered personal data in law as this data will </w:t>
      </w:r>
      <w:r w:rsidRPr="001330CF">
        <w:rPr>
          <w:b/>
          <w:sz w:val="20"/>
        </w:rPr>
        <w:t>not</w:t>
      </w:r>
      <w:r w:rsidRPr="001330CF">
        <w:rPr>
          <w:sz w:val="20"/>
        </w:rPr>
        <w:t xml:space="preserve"> directly or indirectly reveal your identity. </w:t>
      </w:r>
    </w:p>
    <w:p w14:paraId="3E47634B" w14:textId="77777777" w:rsidR="008A3BB9" w:rsidRPr="001330CF" w:rsidRDefault="008A3BB9" w:rsidP="001330CF">
      <w:pPr>
        <w:pStyle w:val="NoNumTitle-Clause"/>
        <w:keepNext w:val="0"/>
        <w:widowControl w:val="0"/>
        <w:ind w:left="0"/>
        <w:rPr>
          <w:sz w:val="20"/>
        </w:rPr>
      </w:pPr>
      <w:bookmarkStart w:id="26" w:name="a331664"/>
      <w:r w:rsidRPr="001330CF">
        <w:rPr>
          <w:sz w:val="20"/>
        </w:rPr>
        <w:t>If you fail to provide personal data</w:t>
      </w:r>
      <w:bookmarkEnd w:id="26"/>
    </w:p>
    <w:p w14:paraId="53B8FD30" w14:textId="2ECD692F" w:rsidR="008A3BB9" w:rsidRPr="001330CF" w:rsidRDefault="008A3BB9" w:rsidP="001330CF">
      <w:pPr>
        <w:pStyle w:val="ParaClause"/>
        <w:widowControl w:val="0"/>
        <w:ind w:left="0"/>
        <w:rPr>
          <w:sz w:val="20"/>
        </w:rPr>
      </w:pPr>
      <w:r w:rsidRPr="001330CF">
        <w:rPr>
          <w:sz w:val="20"/>
        </w:rPr>
        <w:t>Where we need to collect personal data by law, or under the terms of a</w:t>
      </w:r>
      <w:r w:rsidR="000E181D">
        <w:rPr>
          <w:sz w:val="20"/>
        </w:rPr>
        <w:t xml:space="preserve">n agreement </w:t>
      </w:r>
      <w:r w:rsidRPr="001330CF">
        <w:rPr>
          <w:sz w:val="20"/>
        </w:rPr>
        <w:t xml:space="preserve">we have with you, and you fail to provide that data when requested, we may not be able to perform the </w:t>
      </w:r>
      <w:r w:rsidR="000E181D">
        <w:rPr>
          <w:sz w:val="20"/>
        </w:rPr>
        <w:t>agreement</w:t>
      </w:r>
      <w:r w:rsidRPr="001330CF">
        <w:rPr>
          <w:sz w:val="20"/>
        </w:rPr>
        <w:t xml:space="preserve"> we have or are trying to enter into with you (for example, to provide you with </w:t>
      </w:r>
      <w:r w:rsidR="000E181D">
        <w:rPr>
          <w:sz w:val="20"/>
        </w:rPr>
        <w:t>our</w:t>
      </w:r>
      <w:r w:rsidRPr="001330CF">
        <w:rPr>
          <w:sz w:val="20"/>
        </w:rPr>
        <w:t xml:space="preserve"> </w:t>
      </w:r>
      <w:r w:rsidR="00F74B0F">
        <w:rPr>
          <w:sz w:val="20"/>
        </w:rPr>
        <w:t>Family Support Service</w:t>
      </w:r>
      <w:r w:rsidRPr="001330CF">
        <w:rPr>
          <w:sz w:val="20"/>
        </w:rPr>
        <w:t xml:space="preserve">). </w:t>
      </w:r>
      <w:r w:rsidR="000E181D">
        <w:rPr>
          <w:sz w:val="20"/>
        </w:rPr>
        <w:t>W</w:t>
      </w:r>
      <w:r w:rsidRPr="001330CF">
        <w:rPr>
          <w:sz w:val="20"/>
        </w:rPr>
        <w:t xml:space="preserve">e will notify you if this is the case at the time. </w:t>
      </w:r>
    </w:p>
    <w:p w14:paraId="7AD600C9"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3. How is your personal data collected?" \l 1</w:instrText>
      </w:r>
      <w:r w:rsidRPr="001330CF">
        <w:rPr>
          <w:sz w:val="20"/>
        </w:rPr>
        <w:fldChar w:fldCharType="end"/>
      </w:r>
      <w:bookmarkStart w:id="27" w:name="a524838"/>
      <w:bookmarkStart w:id="28" w:name="_Toc256000002"/>
      <w:r w:rsidRPr="001330CF">
        <w:rPr>
          <w:sz w:val="20"/>
        </w:rPr>
        <w:t>How is your personal data collected?</w:t>
      </w:r>
      <w:bookmarkEnd w:id="27"/>
      <w:bookmarkEnd w:id="28"/>
    </w:p>
    <w:p w14:paraId="7EE923DD" w14:textId="19FBA415" w:rsidR="008A3BB9" w:rsidRPr="001330CF" w:rsidRDefault="008A3BB9" w:rsidP="001330CF">
      <w:pPr>
        <w:pStyle w:val="NoNumUntitledClause"/>
        <w:keepNext w:val="0"/>
        <w:widowControl w:val="0"/>
        <w:ind w:left="0"/>
        <w:rPr>
          <w:sz w:val="20"/>
        </w:rPr>
      </w:pPr>
      <w:bookmarkStart w:id="29" w:name="a653340"/>
      <w:r w:rsidRPr="001330CF">
        <w:rPr>
          <w:sz w:val="20"/>
        </w:rPr>
        <w:t xml:space="preserve">We </w:t>
      </w:r>
      <w:r w:rsidR="000E181D">
        <w:rPr>
          <w:sz w:val="20"/>
        </w:rPr>
        <w:t xml:space="preserve">may </w:t>
      </w:r>
      <w:r w:rsidRPr="001330CF">
        <w:rPr>
          <w:sz w:val="20"/>
        </w:rPr>
        <w:t>use different methods to collect data from and about you including through:</w:t>
      </w:r>
      <w:bookmarkEnd w:id="29"/>
    </w:p>
    <w:p w14:paraId="5111D76F" w14:textId="0F73D0CF" w:rsidR="008A3BB9" w:rsidRPr="001330CF" w:rsidRDefault="008A3BB9" w:rsidP="001330CF">
      <w:pPr>
        <w:pStyle w:val="ClauseBullet1"/>
        <w:widowControl w:val="0"/>
        <w:rPr>
          <w:sz w:val="20"/>
        </w:rPr>
      </w:pPr>
      <w:r w:rsidRPr="001330CF">
        <w:rPr>
          <w:b/>
          <w:bCs/>
          <w:sz w:val="20"/>
        </w:rPr>
        <w:t>Direct interactions</w:t>
      </w:r>
      <w:r w:rsidRPr="001330CF">
        <w:rPr>
          <w:b/>
          <w:sz w:val="20"/>
        </w:rPr>
        <w:t>.</w:t>
      </w:r>
      <w:r w:rsidRPr="001330CF">
        <w:rPr>
          <w:sz w:val="20"/>
        </w:rPr>
        <w:t xml:space="preserve"> </w:t>
      </w:r>
      <w:r w:rsidR="000E181D">
        <w:rPr>
          <w:sz w:val="20"/>
        </w:rPr>
        <w:t xml:space="preserve">This is the main way that we collect personal data about you. </w:t>
      </w:r>
      <w:r w:rsidRPr="001330CF">
        <w:rPr>
          <w:sz w:val="20"/>
        </w:rPr>
        <w:t>You may give us your Identity, Contact</w:t>
      </w:r>
      <w:r w:rsidR="00B747D7" w:rsidRPr="001330CF">
        <w:rPr>
          <w:sz w:val="20"/>
        </w:rPr>
        <w:t xml:space="preserve">, </w:t>
      </w:r>
      <w:r w:rsidR="000E181D">
        <w:rPr>
          <w:sz w:val="20"/>
        </w:rPr>
        <w:t>Family, Support, Marketing &amp; Communications, and Health Data</w:t>
      </w:r>
      <w:r w:rsidRPr="001330CF">
        <w:rPr>
          <w:sz w:val="20"/>
        </w:rPr>
        <w:t xml:space="preserve"> by filling in </w:t>
      </w:r>
      <w:r w:rsidR="000E181D">
        <w:rPr>
          <w:sz w:val="20"/>
        </w:rPr>
        <w:t>our web contact form</w:t>
      </w:r>
      <w:r w:rsidRPr="001330CF">
        <w:rPr>
          <w:sz w:val="20"/>
        </w:rPr>
        <w:t xml:space="preserve"> or by corresponding with us by post, phone, email</w:t>
      </w:r>
      <w:r w:rsidR="000E181D">
        <w:rPr>
          <w:sz w:val="20"/>
        </w:rPr>
        <w:t xml:space="preserve">, in person </w:t>
      </w:r>
      <w:r w:rsidRPr="001330CF">
        <w:rPr>
          <w:sz w:val="20"/>
        </w:rPr>
        <w:t>or otherwise. This includes personal data you provide when you:</w:t>
      </w:r>
    </w:p>
    <w:p w14:paraId="3482AACC" w14:textId="74D23D58" w:rsidR="008A3BB9" w:rsidRDefault="000E181D" w:rsidP="001330CF">
      <w:pPr>
        <w:pStyle w:val="ClauseBullet2"/>
        <w:widowControl w:val="0"/>
        <w:rPr>
          <w:sz w:val="20"/>
        </w:rPr>
      </w:pPr>
      <w:r>
        <w:rPr>
          <w:sz w:val="20"/>
        </w:rPr>
        <w:t>sign up for</w:t>
      </w:r>
      <w:r w:rsidR="008A3BB9" w:rsidRPr="001330CF">
        <w:rPr>
          <w:sz w:val="20"/>
        </w:rPr>
        <w:t xml:space="preserve"> our </w:t>
      </w:r>
      <w:r w:rsidR="00F74B0F">
        <w:rPr>
          <w:sz w:val="20"/>
        </w:rPr>
        <w:t>Family Support Service</w:t>
      </w:r>
      <w:r w:rsidR="008A3BB9" w:rsidRPr="001330CF">
        <w:rPr>
          <w:sz w:val="20"/>
        </w:rPr>
        <w:t>;</w:t>
      </w:r>
    </w:p>
    <w:p w14:paraId="408842C5" w14:textId="77EF0F5C" w:rsidR="00476EB1" w:rsidRDefault="00476EB1" w:rsidP="001330CF">
      <w:pPr>
        <w:pStyle w:val="ClauseBullet2"/>
        <w:widowControl w:val="0"/>
        <w:rPr>
          <w:sz w:val="20"/>
        </w:rPr>
      </w:pPr>
      <w:r>
        <w:rPr>
          <w:sz w:val="20"/>
        </w:rPr>
        <w:t xml:space="preserve">complete our web contact form on our website; </w:t>
      </w:r>
    </w:p>
    <w:p w14:paraId="497740F7" w14:textId="18D9BA06" w:rsidR="000E181D" w:rsidRPr="001330CF" w:rsidRDefault="00F37952" w:rsidP="001330CF">
      <w:pPr>
        <w:pStyle w:val="ClauseBullet2"/>
        <w:widowControl w:val="0"/>
        <w:rPr>
          <w:sz w:val="20"/>
        </w:rPr>
      </w:pPr>
      <w:r>
        <w:rPr>
          <w:sz w:val="20"/>
        </w:rPr>
        <w:t>communicate with</w:t>
      </w:r>
      <w:r w:rsidR="000E181D">
        <w:rPr>
          <w:sz w:val="20"/>
        </w:rPr>
        <w:t xml:space="preserve"> our ‘pre-bereavement guidance practitioners (a ‘Practitioner’);</w:t>
      </w:r>
    </w:p>
    <w:p w14:paraId="705D9E34" w14:textId="77777777" w:rsidR="008A3BB9" w:rsidRPr="001330CF" w:rsidRDefault="008A3BB9" w:rsidP="001330CF">
      <w:pPr>
        <w:pStyle w:val="ClauseBullet2"/>
        <w:widowControl w:val="0"/>
        <w:rPr>
          <w:sz w:val="20"/>
        </w:rPr>
      </w:pPr>
      <w:r w:rsidRPr="001330CF">
        <w:rPr>
          <w:sz w:val="20"/>
        </w:rPr>
        <w:t>request marketing to be sent to you;</w:t>
      </w:r>
    </w:p>
    <w:p w14:paraId="3CA008D0" w14:textId="1829BF35" w:rsidR="008A3BB9" w:rsidRPr="001330CF" w:rsidRDefault="008A3BB9" w:rsidP="001330CF">
      <w:pPr>
        <w:pStyle w:val="ClauseBullet2"/>
        <w:widowControl w:val="0"/>
        <w:rPr>
          <w:sz w:val="20"/>
        </w:rPr>
      </w:pPr>
      <w:r w:rsidRPr="001330CF">
        <w:rPr>
          <w:sz w:val="20"/>
        </w:rPr>
        <w:t>give us feedback</w:t>
      </w:r>
      <w:r w:rsidR="00476EB1">
        <w:rPr>
          <w:sz w:val="20"/>
        </w:rPr>
        <w:t>, respond in a survey</w:t>
      </w:r>
      <w:r w:rsidRPr="001330CF">
        <w:rPr>
          <w:sz w:val="20"/>
        </w:rPr>
        <w:t xml:space="preserve"> or contact us. </w:t>
      </w:r>
    </w:p>
    <w:p w14:paraId="000085B1" w14:textId="68164912" w:rsidR="000E181D" w:rsidRPr="0066405A" w:rsidRDefault="008A3BB9" w:rsidP="00A87CFA">
      <w:pPr>
        <w:pStyle w:val="ClauseBullet1"/>
        <w:widowControl w:val="0"/>
        <w:rPr>
          <w:kern w:val="28"/>
          <w:sz w:val="20"/>
        </w:rPr>
      </w:pPr>
      <w:r w:rsidRPr="00945224">
        <w:rPr>
          <w:b/>
          <w:bCs/>
          <w:sz w:val="20"/>
        </w:rPr>
        <w:t>Third parties.</w:t>
      </w:r>
      <w:r w:rsidRPr="00945224">
        <w:rPr>
          <w:sz w:val="20"/>
        </w:rPr>
        <w:t xml:space="preserve"> We </w:t>
      </w:r>
      <w:r w:rsidR="00945224">
        <w:rPr>
          <w:sz w:val="20"/>
        </w:rPr>
        <w:t>may</w:t>
      </w:r>
      <w:r w:rsidR="00945224" w:rsidRPr="00945224">
        <w:rPr>
          <w:sz w:val="20"/>
        </w:rPr>
        <w:t xml:space="preserve"> </w:t>
      </w:r>
      <w:r w:rsidRPr="00945224">
        <w:rPr>
          <w:sz w:val="20"/>
        </w:rPr>
        <w:t xml:space="preserve">receive personal data about you </w:t>
      </w:r>
      <w:bookmarkStart w:id="30" w:name="a794664"/>
      <w:r w:rsidR="00945224">
        <w:rPr>
          <w:sz w:val="20"/>
        </w:rPr>
        <w:t>through referrals from other organisations such as other charities, healthcare organisations or healthcare professionals.</w:t>
      </w:r>
    </w:p>
    <w:p w14:paraId="39FE3173" w14:textId="3925BFC7" w:rsidR="0066405A" w:rsidRPr="00A87CFA" w:rsidRDefault="0066405A" w:rsidP="00A87CFA">
      <w:pPr>
        <w:pStyle w:val="ClauseBullet1"/>
        <w:widowControl w:val="0"/>
        <w:rPr>
          <w:kern w:val="28"/>
          <w:sz w:val="20"/>
        </w:rPr>
      </w:pPr>
      <w:r>
        <w:rPr>
          <w:b/>
          <w:bCs/>
          <w:kern w:val="28"/>
          <w:sz w:val="20"/>
        </w:rPr>
        <w:t xml:space="preserve">Family/partner interactions. </w:t>
      </w:r>
      <w:r>
        <w:rPr>
          <w:kern w:val="28"/>
          <w:sz w:val="20"/>
        </w:rPr>
        <w:t xml:space="preserve">We may collect personal data about you when we speak to your partner or family member as part of their use of our Family Support Service. </w:t>
      </w:r>
    </w:p>
    <w:bookmarkEnd w:id="30"/>
    <w:p w14:paraId="39DE07DC"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4. How we use your personal data" \l 1</w:instrText>
      </w:r>
      <w:r w:rsidRPr="001330CF">
        <w:rPr>
          <w:sz w:val="20"/>
        </w:rPr>
        <w:fldChar w:fldCharType="end"/>
      </w:r>
      <w:bookmarkStart w:id="31" w:name="a179246"/>
      <w:bookmarkStart w:id="32" w:name="_Toc256000003"/>
      <w:r w:rsidRPr="001330CF">
        <w:rPr>
          <w:sz w:val="20"/>
        </w:rPr>
        <w:t>How we use your personal data</w:t>
      </w:r>
      <w:bookmarkEnd w:id="31"/>
      <w:bookmarkEnd w:id="32"/>
    </w:p>
    <w:p w14:paraId="15E0574B" w14:textId="77777777" w:rsidR="008A3BB9" w:rsidRPr="001330CF" w:rsidRDefault="008A3BB9" w:rsidP="001330CF">
      <w:pPr>
        <w:pStyle w:val="NoNumUntitledClause"/>
        <w:keepNext w:val="0"/>
        <w:widowControl w:val="0"/>
        <w:ind w:left="0"/>
        <w:rPr>
          <w:sz w:val="20"/>
        </w:rPr>
      </w:pPr>
      <w:bookmarkStart w:id="33" w:name="a964261"/>
      <w:r w:rsidRPr="001330CF">
        <w:rPr>
          <w:sz w:val="20"/>
        </w:rPr>
        <w:t>We will only use your personal data when the law allows us to. Most commonly, we will use your personal data in the following circumstances:</w:t>
      </w:r>
      <w:bookmarkEnd w:id="33"/>
    </w:p>
    <w:p w14:paraId="39E226F6" w14:textId="77777777" w:rsidR="008A3BB9" w:rsidRPr="001330CF" w:rsidRDefault="008A3BB9" w:rsidP="001330CF">
      <w:pPr>
        <w:pStyle w:val="ClauseBullet1"/>
        <w:widowControl w:val="0"/>
        <w:rPr>
          <w:sz w:val="20"/>
        </w:rPr>
      </w:pPr>
      <w:r w:rsidRPr="001330CF">
        <w:rPr>
          <w:sz w:val="20"/>
        </w:rPr>
        <w:t>Where it is necessary for our legitimate interests (or those of a third party) and your interests and fundamental rights do not override those interests.</w:t>
      </w:r>
    </w:p>
    <w:p w14:paraId="33FD849C" w14:textId="77777777" w:rsidR="008A3BB9" w:rsidRPr="001330CF" w:rsidRDefault="008A3BB9" w:rsidP="001330CF">
      <w:pPr>
        <w:pStyle w:val="ClauseBullet1"/>
        <w:widowControl w:val="0"/>
        <w:rPr>
          <w:sz w:val="20"/>
        </w:rPr>
      </w:pPr>
      <w:r w:rsidRPr="001330CF">
        <w:rPr>
          <w:sz w:val="20"/>
        </w:rPr>
        <w:t>Where we need to comply with a legal obligation.</w:t>
      </w:r>
    </w:p>
    <w:p w14:paraId="1FD514F6" w14:textId="13CD7878" w:rsidR="008A3BB9" w:rsidRDefault="00B16EB5" w:rsidP="001330CF">
      <w:pPr>
        <w:pStyle w:val="NoNumUntitledClause"/>
        <w:keepNext w:val="0"/>
        <w:widowControl w:val="0"/>
        <w:ind w:left="0"/>
        <w:rPr>
          <w:sz w:val="20"/>
        </w:rPr>
      </w:pPr>
      <w:bookmarkStart w:id="34" w:name="a852894"/>
      <w:r>
        <w:rPr>
          <w:sz w:val="20"/>
        </w:rPr>
        <w:t xml:space="preserve">We rely on your consent as a legal basis for processing your Health Data. We will also </w:t>
      </w:r>
      <w:r w:rsidR="008A3BB9" w:rsidRPr="001330CF">
        <w:rPr>
          <w:sz w:val="20"/>
        </w:rPr>
        <w:t>get your consent before sending third party direct marketing communications to you. You have the right to withdraw consent at any time by contacting us</w:t>
      </w:r>
      <w:r>
        <w:rPr>
          <w:sz w:val="20"/>
        </w:rPr>
        <w:t xml:space="preserve"> at the email address set out in section 1 above</w:t>
      </w:r>
      <w:r w:rsidR="008A3BB9" w:rsidRPr="001330CF">
        <w:rPr>
          <w:sz w:val="20"/>
        </w:rPr>
        <w:t>.</w:t>
      </w:r>
      <w:bookmarkEnd w:id="34"/>
    </w:p>
    <w:p w14:paraId="4C935AC6" w14:textId="5BD50951" w:rsidR="0066405A" w:rsidRPr="001330CF" w:rsidRDefault="0066405A" w:rsidP="001330CF">
      <w:pPr>
        <w:pStyle w:val="NoNumUntitledClause"/>
        <w:keepNext w:val="0"/>
        <w:widowControl w:val="0"/>
        <w:ind w:left="0"/>
        <w:rPr>
          <w:sz w:val="20"/>
        </w:rPr>
      </w:pPr>
      <w:r>
        <w:rPr>
          <w:sz w:val="20"/>
        </w:rPr>
        <w:t xml:space="preserve">Where we process your partner or family member’s Health Data, </w:t>
      </w:r>
      <w:r w:rsidRPr="003B3AFD">
        <w:rPr>
          <w:sz w:val="20"/>
        </w:rPr>
        <w:t>the lawful basis we rely on to process that data is that our processing is for a reason of substantial public interest (under Article 9 of the UK GDPR) specifically that the processing is necessary for the provision of confidential counselling, advice or support (under Part 2, Paragraph 17, Schedule 1 of the Data Protection Act 2018).</w:t>
      </w:r>
      <w:r>
        <w:rPr>
          <w:sz w:val="20"/>
        </w:rPr>
        <w:t xml:space="preserve">  </w:t>
      </w:r>
    </w:p>
    <w:p w14:paraId="4C91F55D" w14:textId="77777777" w:rsidR="008A3BB9" w:rsidRPr="001330CF" w:rsidRDefault="008A3BB9" w:rsidP="001330CF">
      <w:pPr>
        <w:pStyle w:val="NoNumTitle-Clause"/>
        <w:keepNext w:val="0"/>
        <w:widowControl w:val="0"/>
        <w:ind w:left="0"/>
        <w:rPr>
          <w:sz w:val="20"/>
        </w:rPr>
      </w:pPr>
      <w:bookmarkStart w:id="35" w:name="a309744"/>
      <w:r w:rsidRPr="001330CF">
        <w:rPr>
          <w:sz w:val="20"/>
        </w:rPr>
        <w:t>Purposes for which we will use your personal data</w:t>
      </w:r>
      <w:bookmarkEnd w:id="35"/>
    </w:p>
    <w:p w14:paraId="167EBC04" w14:textId="4CD2ADFC" w:rsidR="008A3BB9" w:rsidRDefault="008A3BB9" w:rsidP="001330CF">
      <w:pPr>
        <w:pStyle w:val="NoNumUntitledClause"/>
        <w:keepNext w:val="0"/>
        <w:widowControl w:val="0"/>
        <w:ind w:left="0"/>
        <w:rPr>
          <w:sz w:val="20"/>
        </w:rPr>
      </w:pPr>
      <w:bookmarkStart w:id="36" w:name="a218374"/>
      <w:r w:rsidRPr="001330CF">
        <w:rPr>
          <w:sz w:val="20"/>
        </w:rPr>
        <w:t>We have set out below, in a table format, a description of all the ways we plan to use your personal data, and which of the legal bases we rely on to do so. We have also identified what our legitimate interests are where appropriate.</w:t>
      </w:r>
      <w:bookmarkEnd w:id="36"/>
    </w:p>
    <w:p w14:paraId="674B4C08" w14:textId="02BDBBC9" w:rsidR="004F5E9D" w:rsidRPr="001330CF" w:rsidRDefault="004F5E9D" w:rsidP="004F5E9D">
      <w:pPr>
        <w:pStyle w:val="NoNumUntitledClause"/>
        <w:keepNext w:val="0"/>
        <w:widowControl w:val="0"/>
        <w:ind w:left="0"/>
        <w:rPr>
          <w:sz w:val="20"/>
        </w:rPr>
      </w:pPr>
      <w:r w:rsidRPr="004F5E9D">
        <w:rPr>
          <w:rStyle w:val="DefTerm"/>
          <w:b w:val="0"/>
          <w:bCs/>
          <w:sz w:val="20"/>
        </w:rPr>
        <w:t>‘Legitimate Interest’</w:t>
      </w:r>
      <w:r w:rsidRPr="001330CF">
        <w:rPr>
          <w:sz w:val="20"/>
        </w:rPr>
        <w:t xml:space="preserve"> means the interest of our business in conducting and managing our business to enable us to give you the best service/product and the best and most secure experience. We make sure we consider and balance any potential impact on you (both positive and negative) and your rights before we process your personal data for our legitimate interests. We do not use your personal data for activities where our interests are overridden by the impact on you (unless we have your consent or are otherwise required or permitted to by law). You can obtain further information about how we assess our legitimate interests against any potential impact on you in respect of specific activities by contacting us.</w:t>
      </w:r>
    </w:p>
    <w:p w14:paraId="16FFA705" w14:textId="739B7FB7" w:rsidR="008A3BB9" w:rsidRDefault="008A3BB9" w:rsidP="001330CF">
      <w:pPr>
        <w:pStyle w:val="NoNumUntitledClause"/>
        <w:keepNext w:val="0"/>
        <w:widowControl w:val="0"/>
        <w:ind w:left="0"/>
        <w:rPr>
          <w:sz w:val="20"/>
        </w:rPr>
      </w:pPr>
      <w:bookmarkStart w:id="37" w:name="a638713"/>
      <w:r w:rsidRPr="001330CF">
        <w:rPr>
          <w:sz w:val="20"/>
        </w:rPr>
        <w:t xml:space="preserve">Note that we may process your personal data for more than one lawful ground depending on the specific purpose for which we are using your data. Please contact us if you need details about the specific legal ground we are relying on to process your personal data where more than one ground has been set out in the table below. </w:t>
      </w:r>
      <w:bookmarkEnd w:id="37"/>
    </w:p>
    <w:p w14:paraId="53984FC3" w14:textId="03903414" w:rsidR="00766ADF" w:rsidRPr="00766ADF" w:rsidRDefault="00766ADF" w:rsidP="001330CF">
      <w:pPr>
        <w:pStyle w:val="NoNumUntitledClause"/>
        <w:keepNext w:val="0"/>
        <w:widowControl w:val="0"/>
        <w:ind w:left="0"/>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2268"/>
        <w:gridCol w:w="4365"/>
      </w:tblGrid>
      <w:tr w:rsidR="008A3BB9" w:rsidRPr="001330CF" w14:paraId="00661461"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68B71BD1" w14:textId="77777777" w:rsidR="008A3BB9" w:rsidRPr="001330CF" w:rsidRDefault="008A3BB9" w:rsidP="001330CF">
            <w:pPr>
              <w:pStyle w:val="Paragraph"/>
              <w:widowControl w:val="0"/>
              <w:jc w:val="center"/>
              <w:rPr>
                <w:b/>
                <w:sz w:val="20"/>
              </w:rPr>
            </w:pPr>
            <w:r w:rsidRPr="001330CF">
              <w:rPr>
                <w:b/>
                <w:sz w:val="20"/>
              </w:rPr>
              <w:t>Purpose/Activity</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3B3192F" w14:textId="77777777" w:rsidR="008A3BB9" w:rsidRPr="001330CF" w:rsidRDefault="008A3BB9" w:rsidP="001330CF">
            <w:pPr>
              <w:pStyle w:val="Paragraph"/>
              <w:widowControl w:val="0"/>
              <w:jc w:val="center"/>
              <w:rPr>
                <w:b/>
                <w:sz w:val="20"/>
              </w:rPr>
            </w:pPr>
            <w:r w:rsidRPr="001330CF">
              <w:rPr>
                <w:b/>
                <w:sz w:val="20"/>
              </w:rPr>
              <w:t>Type of data</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18DA0E5F" w14:textId="77777777" w:rsidR="008A3BB9" w:rsidRPr="001330CF" w:rsidRDefault="008A3BB9" w:rsidP="001330CF">
            <w:pPr>
              <w:pStyle w:val="Paragraph"/>
              <w:widowControl w:val="0"/>
              <w:jc w:val="center"/>
              <w:rPr>
                <w:b/>
                <w:sz w:val="20"/>
              </w:rPr>
            </w:pPr>
            <w:r w:rsidRPr="001330CF">
              <w:rPr>
                <w:b/>
                <w:sz w:val="20"/>
              </w:rPr>
              <w:t>Lawful basis for processing including basis of legitimate interest</w:t>
            </w:r>
          </w:p>
        </w:tc>
      </w:tr>
      <w:tr w:rsidR="008A3BB9" w:rsidRPr="001330CF" w14:paraId="78ACE545"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672873C0" w14:textId="71A51F15" w:rsidR="008A3BB9" w:rsidRPr="001330CF" w:rsidRDefault="008A3BB9" w:rsidP="001330CF">
            <w:pPr>
              <w:pStyle w:val="Paragraph"/>
              <w:widowControl w:val="0"/>
              <w:jc w:val="left"/>
              <w:rPr>
                <w:sz w:val="20"/>
              </w:rPr>
            </w:pPr>
            <w:r w:rsidRPr="001330CF">
              <w:rPr>
                <w:sz w:val="20"/>
              </w:rPr>
              <w:t xml:space="preserve">To </w:t>
            </w:r>
            <w:r w:rsidR="00D02C2C">
              <w:rPr>
                <w:sz w:val="20"/>
              </w:rPr>
              <w:t xml:space="preserve">assess whether you meet our support criteria and </w:t>
            </w:r>
            <w:r w:rsidRPr="001330CF">
              <w:rPr>
                <w:sz w:val="20"/>
              </w:rPr>
              <w:t xml:space="preserve">register you as a new </w:t>
            </w:r>
            <w:r w:rsidR="00F74B0F">
              <w:rPr>
                <w:sz w:val="20"/>
              </w:rPr>
              <w:t>user of our Family Support Servic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5ED7488" w14:textId="77777777" w:rsidR="008A3BB9" w:rsidRPr="00766ADF" w:rsidRDefault="008A3BB9" w:rsidP="001330CF">
            <w:pPr>
              <w:pStyle w:val="Paragraph"/>
              <w:widowControl w:val="0"/>
              <w:rPr>
                <w:sz w:val="20"/>
              </w:rPr>
            </w:pPr>
            <w:r w:rsidRPr="00766ADF">
              <w:rPr>
                <w:sz w:val="20"/>
              </w:rPr>
              <w:t xml:space="preserve">(a) Identity </w:t>
            </w:r>
          </w:p>
          <w:p w14:paraId="3C0BDCCC" w14:textId="77777777" w:rsidR="00F74B0F" w:rsidRPr="007853D5" w:rsidRDefault="008A3BB9" w:rsidP="001330CF">
            <w:pPr>
              <w:pStyle w:val="Paragraph"/>
              <w:widowControl w:val="0"/>
              <w:rPr>
                <w:sz w:val="20"/>
              </w:rPr>
            </w:pPr>
            <w:r w:rsidRPr="007853D5">
              <w:rPr>
                <w:sz w:val="20"/>
              </w:rPr>
              <w:t>(b) Contact</w:t>
            </w:r>
          </w:p>
          <w:p w14:paraId="56294092" w14:textId="77777777" w:rsidR="00945224" w:rsidRDefault="00945224" w:rsidP="001330CF">
            <w:pPr>
              <w:pStyle w:val="Paragraph"/>
              <w:widowControl w:val="0"/>
              <w:rPr>
                <w:sz w:val="20"/>
              </w:rPr>
            </w:pPr>
            <w:r w:rsidRPr="007853D5">
              <w:rPr>
                <w:sz w:val="20"/>
              </w:rPr>
              <w:t>(c)</w:t>
            </w:r>
            <w:r w:rsidRPr="00227324">
              <w:rPr>
                <w:sz w:val="20"/>
              </w:rPr>
              <w:t xml:space="preserve"> Family </w:t>
            </w:r>
          </w:p>
          <w:p w14:paraId="519C36DC" w14:textId="6B058F2C" w:rsidR="0066405A" w:rsidRPr="00227324" w:rsidRDefault="0066405A" w:rsidP="001330CF">
            <w:pPr>
              <w:pStyle w:val="Paragraph"/>
              <w:widowControl w:val="0"/>
              <w:rPr>
                <w:sz w:val="20"/>
              </w:rPr>
            </w:pPr>
            <w:r>
              <w:rPr>
                <w:sz w:val="20"/>
              </w:rPr>
              <w:t xml:space="preserve">(d) Health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3260624C" w14:textId="411D164E" w:rsidR="008A3BB9" w:rsidRPr="00766ADF" w:rsidRDefault="00766ADF" w:rsidP="001330CF">
            <w:pPr>
              <w:pStyle w:val="Paragraph"/>
              <w:widowControl w:val="0"/>
              <w:jc w:val="left"/>
              <w:rPr>
                <w:sz w:val="20"/>
              </w:rPr>
            </w:pPr>
            <w:r w:rsidRPr="00766ADF">
              <w:rPr>
                <w:sz w:val="20"/>
              </w:rPr>
              <w:t xml:space="preserve">(a) </w:t>
            </w:r>
            <w:r w:rsidR="00F74B0F" w:rsidRPr="00766ADF">
              <w:rPr>
                <w:sz w:val="20"/>
              </w:rPr>
              <w:t>Necessary for our legitimate interests (to meet and further our charitable aims)</w:t>
            </w:r>
          </w:p>
          <w:p w14:paraId="05BA1DFF" w14:textId="0936EBB4" w:rsidR="0066405A" w:rsidRDefault="00766ADF" w:rsidP="001330CF">
            <w:pPr>
              <w:pStyle w:val="Paragraph"/>
              <w:widowControl w:val="0"/>
              <w:jc w:val="left"/>
              <w:rPr>
                <w:sz w:val="20"/>
              </w:rPr>
            </w:pPr>
            <w:r w:rsidRPr="00766ADF">
              <w:rPr>
                <w:sz w:val="20"/>
              </w:rPr>
              <w:t xml:space="preserve">(b) </w:t>
            </w:r>
            <w:r w:rsidR="0066405A">
              <w:rPr>
                <w:sz w:val="20"/>
              </w:rPr>
              <w:t>Consent (in relation to your Health Data)</w:t>
            </w:r>
          </w:p>
          <w:p w14:paraId="13ED7BE4" w14:textId="5591E9EA" w:rsidR="00766ADF" w:rsidRPr="00766ADF" w:rsidRDefault="0066405A" w:rsidP="001330CF">
            <w:pPr>
              <w:pStyle w:val="Paragraph"/>
              <w:widowControl w:val="0"/>
              <w:jc w:val="left"/>
              <w:rPr>
                <w:sz w:val="20"/>
              </w:rPr>
            </w:pPr>
            <w:r>
              <w:rPr>
                <w:sz w:val="20"/>
              </w:rPr>
              <w:t xml:space="preserve">(c) </w:t>
            </w:r>
            <w:r w:rsidR="007853D5" w:rsidRPr="003B3AFD">
              <w:rPr>
                <w:sz w:val="20"/>
              </w:rPr>
              <w:t>Substantial public interest (w</w:t>
            </w:r>
            <w:r w:rsidR="00766ADF" w:rsidRPr="003B3AFD">
              <w:rPr>
                <w:sz w:val="20"/>
              </w:rPr>
              <w:t xml:space="preserve">here the </w:t>
            </w:r>
            <w:r>
              <w:rPr>
                <w:sz w:val="20"/>
              </w:rPr>
              <w:t>Health Data relates to your partner / family member</w:t>
            </w:r>
            <w:r w:rsidR="007853D5" w:rsidRPr="003B3AFD">
              <w:rPr>
                <w:sz w:val="20"/>
              </w:rPr>
              <w:t>)</w:t>
            </w:r>
            <w:r w:rsidR="007853D5">
              <w:rPr>
                <w:sz w:val="20"/>
              </w:rPr>
              <w:t xml:space="preserve"> </w:t>
            </w:r>
            <w:r w:rsidR="00766ADF">
              <w:rPr>
                <w:sz w:val="20"/>
              </w:rPr>
              <w:t xml:space="preserve"> </w:t>
            </w:r>
          </w:p>
          <w:p w14:paraId="70F16B43" w14:textId="4E7664C2" w:rsidR="00945224" w:rsidRPr="007853D5" w:rsidRDefault="00945224" w:rsidP="001330CF">
            <w:pPr>
              <w:pStyle w:val="Paragraph"/>
              <w:widowControl w:val="0"/>
              <w:jc w:val="left"/>
              <w:rPr>
                <w:sz w:val="20"/>
              </w:rPr>
            </w:pPr>
          </w:p>
        </w:tc>
      </w:tr>
      <w:tr w:rsidR="001D130D" w:rsidRPr="001330CF" w14:paraId="62AEDC5D"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1BE472B1" w14:textId="27A7984B" w:rsidR="001D130D" w:rsidRPr="001330CF" w:rsidRDefault="001D130D" w:rsidP="001330CF">
            <w:pPr>
              <w:pStyle w:val="Paragraph"/>
              <w:widowControl w:val="0"/>
              <w:jc w:val="left"/>
              <w:rPr>
                <w:sz w:val="20"/>
              </w:rPr>
            </w:pPr>
            <w:r w:rsidRPr="001330CF">
              <w:rPr>
                <w:sz w:val="20"/>
              </w:rPr>
              <w:t>To</w:t>
            </w:r>
            <w:r w:rsidR="00F74B0F">
              <w:rPr>
                <w:sz w:val="20"/>
              </w:rPr>
              <w:t xml:space="preserve"> determine how best to provide support to you</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610B610" w14:textId="77777777" w:rsidR="001D130D" w:rsidRPr="001330CF" w:rsidRDefault="001D130D" w:rsidP="001330CF">
            <w:pPr>
              <w:pStyle w:val="Paragraph"/>
              <w:widowControl w:val="0"/>
              <w:rPr>
                <w:sz w:val="20"/>
              </w:rPr>
            </w:pPr>
            <w:r w:rsidRPr="001330CF">
              <w:rPr>
                <w:sz w:val="20"/>
              </w:rPr>
              <w:t xml:space="preserve">(a) Identity </w:t>
            </w:r>
          </w:p>
          <w:p w14:paraId="6A253B68" w14:textId="77777777" w:rsidR="001D130D" w:rsidRPr="001330CF" w:rsidRDefault="001D130D" w:rsidP="001330CF">
            <w:pPr>
              <w:pStyle w:val="Paragraph"/>
              <w:widowControl w:val="0"/>
              <w:rPr>
                <w:sz w:val="20"/>
              </w:rPr>
            </w:pPr>
            <w:r w:rsidRPr="001330CF">
              <w:rPr>
                <w:sz w:val="20"/>
              </w:rPr>
              <w:t>(b) Contact</w:t>
            </w:r>
          </w:p>
          <w:p w14:paraId="3164FC71" w14:textId="3B298607" w:rsidR="001D130D" w:rsidRPr="001330CF" w:rsidRDefault="001D130D" w:rsidP="001330CF">
            <w:pPr>
              <w:pStyle w:val="Paragraph"/>
              <w:widowControl w:val="0"/>
              <w:rPr>
                <w:sz w:val="20"/>
              </w:rPr>
            </w:pPr>
            <w:r w:rsidRPr="001330CF">
              <w:rPr>
                <w:sz w:val="20"/>
              </w:rPr>
              <w:t xml:space="preserve">(c) </w:t>
            </w:r>
            <w:r w:rsidR="00F74B0F">
              <w:rPr>
                <w:sz w:val="20"/>
              </w:rPr>
              <w:t xml:space="preserve">Family </w:t>
            </w:r>
          </w:p>
          <w:p w14:paraId="71AF4548" w14:textId="77777777" w:rsidR="00F74B0F" w:rsidRDefault="001D130D" w:rsidP="001330CF">
            <w:pPr>
              <w:pStyle w:val="Paragraph"/>
              <w:widowControl w:val="0"/>
              <w:rPr>
                <w:sz w:val="20"/>
              </w:rPr>
            </w:pPr>
            <w:r w:rsidRPr="001330CF">
              <w:rPr>
                <w:sz w:val="20"/>
              </w:rPr>
              <w:t xml:space="preserve">(d) </w:t>
            </w:r>
            <w:r w:rsidR="00F74B0F">
              <w:rPr>
                <w:sz w:val="20"/>
              </w:rPr>
              <w:t xml:space="preserve">Support </w:t>
            </w:r>
          </w:p>
          <w:p w14:paraId="0A3557F7" w14:textId="42038183" w:rsidR="00F74B0F" w:rsidRPr="001330CF" w:rsidRDefault="00F74B0F" w:rsidP="00BD6FB9">
            <w:pPr>
              <w:pStyle w:val="Paragraph"/>
              <w:widowControl w:val="0"/>
              <w:rPr>
                <w:sz w:val="20"/>
              </w:rPr>
            </w:pPr>
            <w:r>
              <w:rPr>
                <w:sz w:val="20"/>
              </w:rPr>
              <w:t xml:space="preserve">(e) Health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3B7C5B33" w14:textId="0C54070A" w:rsidR="001D130D" w:rsidRPr="001330CF" w:rsidRDefault="001D130D" w:rsidP="001330CF">
            <w:pPr>
              <w:pStyle w:val="Paragraph"/>
              <w:widowControl w:val="0"/>
              <w:jc w:val="left"/>
              <w:rPr>
                <w:sz w:val="20"/>
              </w:rPr>
            </w:pPr>
            <w:r w:rsidRPr="001330CF">
              <w:rPr>
                <w:sz w:val="20"/>
              </w:rPr>
              <w:t xml:space="preserve">(a) </w:t>
            </w:r>
            <w:r w:rsidR="00F74B0F" w:rsidRPr="001330CF">
              <w:rPr>
                <w:sz w:val="20"/>
              </w:rPr>
              <w:t>Necessary for our legitimate interests (to</w:t>
            </w:r>
            <w:r w:rsidR="00F74B0F">
              <w:rPr>
                <w:sz w:val="20"/>
              </w:rPr>
              <w:t xml:space="preserve"> meet and further our charitable aims)</w:t>
            </w:r>
          </w:p>
          <w:p w14:paraId="233E1AC5" w14:textId="3B43755E" w:rsidR="001D130D" w:rsidRDefault="001D130D" w:rsidP="001330CF">
            <w:pPr>
              <w:pStyle w:val="Paragraph"/>
              <w:widowControl w:val="0"/>
              <w:jc w:val="left"/>
              <w:rPr>
                <w:sz w:val="20"/>
              </w:rPr>
            </w:pPr>
            <w:r w:rsidRPr="001330CF">
              <w:rPr>
                <w:sz w:val="20"/>
              </w:rPr>
              <w:t xml:space="preserve">(b) </w:t>
            </w:r>
            <w:r w:rsidR="00F74B0F">
              <w:rPr>
                <w:sz w:val="20"/>
              </w:rPr>
              <w:t xml:space="preserve">Your consent (in relation to </w:t>
            </w:r>
            <w:r w:rsidR="0066405A">
              <w:rPr>
                <w:sz w:val="20"/>
              </w:rPr>
              <w:t xml:space="preserve">your </w:t>
            </w:r>
            <w:r w:rsidR="00F74B0F">
              <w:rPr>
                <w:sz w:val="20"/>
              </w:rPr>
              <w:t xml:space="preserve">Health Data) </w:t>
            </w:r>
          </w:p>
          <w:p w14:paraId="2095B070" w14:textId="5A532D91" w:rsidR="007853D5" w:rsidRPr="00766ADF" w:rsidRDefault="007853D5" w:rsidP="007853D5">
            <w:pPr>
              <w:pStyle w:val="Paragraph"/>
              <w:widowControl w:val="0"/>
              <w:jc w:val="left"/>
              <w:rPr>
                <w:sz w:val="20"/>
              </w:rPr>
            </w:pPr>
            <w:r w:rsidRPr="003B3AFD">
              <w:rPr>
                <w:sz w:val="20"/>
              </w:rPr>
              <w:t>(c) Substantial public interest (where the</w:t>
            </w:r>
            <w:r w:rsidR="0066405A">
              <w:rPr>
                <w:sz w:val="20"/>
              </w:rPr>
              <w:t xml:space="preserve"> Health Data relates to your partner / family member</w:t>
            </w:r>
            <w:r w:rsidRPr="003B3AFD">
              <w:rPr>
                <w:sz w:val="20"/>
              </w:rPr>
              <w:t>)</w:t>
            </w:r>
            <w:r>
              <w:rPr>
                <w:sz w:val="20"/>
              </w:rPr>
              <w:t xml:space="preserve">  </w:t>
            </w:r>
          </w:p>
          <w:p w14:paraId="2CC37D68" w14:textId="202414C9" w:rsidR="007853D5" w:rsidRPr="001330CF" w:rsidRDefault="007853D5" w:rsidP="001330CF">
            <w:pPr>
              <w:pStyle w:val="Paragraph"/>
              <w:widowControl w:val="0"/>
              <w:jc w:val="left"/>
              <w:rPr>
                <w:sz w:val="20"/>
              </w:rPr>
            </w:pPr>
          </w:p>
        </w:tc>
      </w:tr>
      <w:tr w:rsidR="008A3BB9" w:rsidRPr="001330CF" w14:paraId="5C54B539"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6948D6F7" w14:textId="2B6F7A87" w:rsidR="00F74B0F" w:rsidRDefault="008A3BB9" w:rsidP="00F74B0F">
            <w:pPr>
              <w:pStyle w:val="Paragraph"/>
              <w:widowControl w:val="0"/>
              <w:jc w:val="left"/>
              <w:rPr>
                <w:sz w:val="20"/>
              </w:rPr>
            </w:pPr>
            <w:r w:rsidRPr="001330CF">
              <w:rPr>
                <w:sz w:val="20"/>
              </w:rPr>
              <w:t xml:space="preserve">To deliver </w:t>
            </w:r>
            <w:r w:rsidR="001D130D" w:rsidRPr="001330CF">
              <w:rPr>
                <w:sz w:val="20"/>
              </w:rPr>
              <w:t xml:space="preserve">our </w:t>
            </w:r>
            <w:r w:rsidR="00F74B0F">
              <w:rPr>
                <w:sz w:val="20"/>
              </w:rPr>
              <w:t>Family Support Service</w:t>
            </w:r>
            <w:r w:rsidR="001D130D" w:rsidRPr="001330CF">
              <w:rPr>
                <w:sz w:val="20"/>
              </w:rPr>
              <w:t xml:space="preserve"> to you</w:t>
            </w:r>
            <w:r w:rsidRPr="001330CF">
              <w:rPr>
                <w:sz w:val="20"/>
              </w:rPr>
              <w:t xml:space="preserve"> </w:t>
            </w:r>
            <w:r w:rsidR="00F74B0F">
              <w:rPr>
                <w:sz w:val="20"/>
              </w:rPr>
              <w:t>(predominantly through our Practitioners)</w:t>
            </w:r>
            <w:r w:rsidR="00D02C2C">
              <w:rPr>
                <w:sz w:val="20"/>
              </w:rPr>
              <w:t xml:space="preserve">. This may include, among other things: </w:t>
            </w:r>
          </w:p>
          <w:p w14:paraId="7B3C4122" w14:textId="4B5CFF4C" w:rsidR="00D02C2C" w:rsidRDefault="00D02C2C" w:rsidP="00F74B0F">
            <w:pPr>
              <w:pStyle w:val="Paragraph"/>
              <w:widowControl w:val="0"/>
              <w:jc w:val="left"/>
              <w:rPr>
                <w:sz w:val="20"/>
              </w:rPr>
            </w:pPr>
            <w:r>
              <w:rPr>
                <w:sz w:val="20"/>
              </w:rPr>
              <w:t xml:space="preserve">(a) </w:t>
            </w:r>
            <w:r w:rsidR="00C81321">
              <w:rPr>
                <w:sz w:val="20"/>
              </w:rPr>
              <w:t>arranging meetings with our Practitioners</w:t>
            </w:r>
          </w:p>
          <w:p w14:paraId="3B9F8596" w14:textId="77777777" w:rsidR="00CE205A" w:rsidRDefault="00C81321" w:rsidP="00F74B0F">
            <w:pPr>
              <w:pStyle w:val="Paragraph"/>
              <w:widowControl w:val="0"/>
              <w:jc w:val="left"/>
              <w:rPr>
                <w:sz w:val="20"/>
              </w:rPr>
            </w:pPr>
            <w:r>
              <w:rPr>
                <w:sz w:val="20"/>
              </w:rPr>
              <w:t>(b) to ensure we tailor our service to your individual requirements</w:t>
            </w:r>
          </w:p>
          <w:p w14:paraId="2C9F4CDD" w14:textId="1746B61A" w:rsidR="00CE205A" w:rsidRDefault="00CE205A" w:rsidP="00F74B0F">
            <w:pPr>
              <w:pStyle w:val="Paragraph"/>
              <w:widowControl w:val="0"/>
              <w:jc w:val="left"/>
              <w:rPr>
                <w:sz w:val="20"/>
              </w:rPr>
            </w:pPr>
            <w:r>
              <w:rPr>
                <w:sz w:val="20"/>
              </w:rPr>
              <w:t xml:space="preserve">(c) ensuring we can work safely and responsibly with you and that your GP remains involved in your care, where required </w:t>
            </w:r>
          </w:p>
          <w:p w14:paraId="0BE89975" w14:textId="77777777" w:rsidR="00C81321" w:rsidRPr="001330CF" w:rsidRDefault="00C81321" w:rsidP="00F74B0F">
            <w:pPr>
              <w:pStyle w:val="Paragraph"/>
              <w:widowControl w:val="0"/>
              <w:jc w:val="left"/>
              <w:rPr>
                <w:sz w:val="20"/>
              </w:rPr>
            </w:pPr>
          </w:p>
          <w:p w14:paraId="00C858D9" w14:textId="2D0D0C62" w:rsidR="008A3BB9" w:rsidRPr="001330CF" w:rsidRDefault="008A3BB9" w:rsidP="001330CF">
            <w:pPr>
              <w:pStyle w:val="Paragraph"/>
              <w:widowControl w:val="0"/>
              <w:jc w:val="left"/>
              <w:rPr>
                <w:sz w:val="20"/>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E5B8365" w14:textId="77777777" w:rsidR="00F74B0F" w:rsidRPr="001330CF" w:rsidRDefault="00F74B0F" w:rsidP="00F74B0F">
            <w:pPr>
              <w:pStyle w:val="Paragraph"/>
              <w:widowControl w:val="0"/>
              <w:rPr>
                <w:sz w:val="20"/>
              </w:rPr>
            </w:pPr>
            <w:r w:rsidRPr="001330CF">
              <w:rPr>
                <w:sz w:val="20"/>
              </w:rPr>
              <w:t xml:space="preserve">(a) Identity </w:t>
            </w:r>
          </w:p>
          <w:p w14:paraId="07CC98C7" w14:textId="77777777" w:rsidR="00F74B0F" w:rsidRPr="001330CF" w:rsidRDefault="00F74B0F" w:rsidP="00F74B0F">
            <w:pPr>
              <w:pStyle w:val="Paragraph"/>
              <w:widowControl w:val="0"/>
              <w:rPr>
                <w:sz w:val="20"/>
              </w:rPr>
            </w:pPr>
            <w:r w:rsidRPr="001330CF">
              <w:rPr>
                <w:sz w:val="20"/>
              </w:rPr>
              <w:t>(b) Contact</w:t>
            </w:r>
          </w:p>
          <w:p w14:paraId="4F0DD106" w14:textId="77777777" w:rsidR="00F74B0F" w:rsidRPr="001330CF" w:rsidRDefault="00F74B0F" w:rsidP="00F74B0F">
            <w:pPr>
              <w:pStyle w:val="Paragraph"/>
              <w:widowControl w:val="0"/>
              <w:rPr>
                <w:sz w:val="20"/>
              </w:rPr>
            </w:pPr>
            <w:r w:rsidRPr="001330CF">
              <w:rPr>
                <w:sz w:val="20"/>
              </w:rPr>
              <w:t xml:space="preserve">(c) </w:t>
            </w:r>
            <w:r>
              <w:rPr>
                <w:sz w:val="20"/>
              </w:rPr>
              <w:t xml:space="preserve">Family </w:t>
            </w:r>
          </w:p>
          <w:p w14:paraId="6018BF00" w14:textId="77777777" w:rsidR="00F74B0F" w:rsidRDefault="00F74B0F" w:rsidP="00F74B0F">
            <w:pPr>
              <w:pStyle w:val="Paragraph"/>
              <w:widowControl w:val="0"/>
              <w:rPr>
                <w:sz w:val="20"/>
              </w:rPr>
            </w:pPr>
            <w:r w:rsidRPr="001330CF">
              <w:rPr>
                <w:sz w:val="20"/>
              </w:rPr>
              <w:t xml:space="preserve">(d) </w:t>
            </w:r>
            <w:r>
              <w:rPr>
                <w:sz w:val="20"/>
              </w:rPr>
              <w:t xml:space="preserve">Support </w:t>
            </w:r>
          </w:p>
          <w:p w14:paraId="787FBE99" w14:textId="3FF20055" w:rsidR="001D130D" w:rsidRPr="001330CF" w:rsidRDefault="00F74B0F" w:rsidP="00BD6FB9">
            <w:pPr>
              <w:pStyle w:val="Paragraph"/>
              <w:widowControl w:val="0"/>
              <w:rPr>
                <w:sz w:val="20"/>
              </w:rPr>
            </w:pPr>
            <w:r>
              <w:rPr>
                <w:sz w:val="20"/>
              </w:rPr>
              <w:t xml:space="preserve">(e) Health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75D37140" w14:textId="79EA759C" w:rsidR="00F74B0F" w:rsidRPr="001330CF" w:rsidRDefault="00F74B0F" w:rsidP="00F74B0F">
            <w:pPr>
              <w:pStyle w:val="Paragraph"/>
              <w:widowControl w:val="0"/>
              <w:jc w:val="left"/>
              <w:rPr>
                <w:sz w:val="20"/>
              </w:rPr>
            </w:pPr>
            <w:r w:rsidRPr="001330CF">
              <w:rPr>
                <w:sz w:val="20"/>
              </w:rPr>
              <w:t>(a) Necessary for our legitimate interests (to</w:t>
            </w:r>
            <w:r>
              <w:rPr>
                <w:sz w:val="20"/>
              </w:rPr>
              <w:t xml:space="preserve"> meet and further our charitable aims)</w:t>
            </w:r>
          </w:p>
          <w:p w14:paraId="5AC43373" w14:textId="41C2625D" w:rsidR="008A3BB9" w:rsidRDefault="00F74B0F" w:rsidP="00F74B0F">
            <w:pPr>
              <w:pStyle w:val="Paragraph"/>
              <w:widowControl w:val="0"/>
              <w:jc w:val="left"/>
              <w:rPr>
                <w:sz w:val="20"/>
              </w:rPr>
            </w:pPr>
            <w:r w:rsidRPr="001330CF">
              <w:rPr>
                <w:sz w:val="20"/>
              </w:rPr>
              <w:t xml:space="preserve">(b) </w:t>
            </w:r>
            <w:r>
              <w:rPr>
                <w:sz w:val="20"/>
              </w:rPr>
              <w:t xml:space="preserve">Your consent (in relation to </w:t>
            </w:r>
            <w:r w:rsidR="0066405A">
              <w:rPr>
                <w:sz w:val="20"/>
              </w:rPr>
              <w:t xml:space="preserve">your </w:t>
            </w:r>
            <w:r>
              <w:rPr>
                <w:sz w:val="20"/>
              </w:rPr>
              <w:t>Health Data)</w:t>
            </w:r>
          </w:p>
          <w:p w14:paraId="33F6B771" w14:textId="44080BA3" w:rsidR="007853D5" w:rsidRPr="00766ADF" w:rsidRDefault="007853D5" w:rsidP="007853D5">
            <w:pPr>
              <w:pStyle w:val="Paragraph"/>
              <w:widowControl w:val="0"/>
              <w:jc w:val="left"/>
              <w:rPr>
                <w:sz w:val="20"/>
              </w:rPr>
            </w:pPr>
            <w:r w:rsidRPr="00766ADF">
              <w:rPr>
                <w:sz w:val="20"/>
              </w:rPr>
              <w:t>(</w:t>
            </w:r>
            <w:r w:rsidRPr="003B3AFD">
              <w:rPr>
                <w:sz w:val="20"/>
              </w:rPr>
              <w:t>c) Substantial public interest (where the</w:t>
            </w:r>
            <w:r w:rsidR="0066405A">
              <w:rPr>
                <w:sz w:val="20"/>
              </w:rPr>
              <w:t xml:space="preserve"> Health Data relates to your partner / family member</w:t>
            </w:r>
            <w:r w:rsidRPr="003B3AFD">
              <w:rPr>
                <w:sz w:val="20"/>
              </w:rPr>
              <w:t>)</w:t>
            </w:r>
            <w:r>
              <w:rPr>
                <w:sz w:val="20"/>
              </w:rPr>
              <w:t xml:space="preserve">  </w:t>
            </w:r>
          </w:p>
          <w:p w14:paraId="78A7E6F8" w14:textId="3E72F23F" w:rsidR="007853D5" w:rsidRPr="001330CF" w:rsidRDefault="007853D5" w:rsidP="00F74B0F">
            <w:pPr>
              <w:pStyle w:val="Paragraph"/>
              <w:widowControl w:val="0"/>
              <w:jc w:val="left"/>
              <w:rPr>
                <w:sz w:val="20"/>
              </w:rPr>
            </w:pPr>
          </w:p>
        </w:tc>
      </w:tr>
      <w:tr w:rsidR="008A3BB9" w:rsidRPr="001330CF" w14:paraId="31A7A636"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1FC8308E" w14:textId="0D467E06" w:rsidR="008A3BB9" w:rsidRPr="001330CF" w:rsidRDefault="008A3BB9" w:rsidP="001330CF">
            <w:pPr>
              <w:pStyle w:val="Paragraph"/>
              <w:widowControl w:val="0"/>
              <w:jc w:val="left"/>
              <w:rPr>
                <w:sz w:val="20"/>
              </w:rPr>
            </w:pPr>
            <w:r w:rsidRPr="001330CF">
              <w:rPr>
                <w:sz w:val="20"/>
              </w:rPr>
              <w:t>To manage our relationship with you which will include</w:t>
            </w:r>
            <w:r w:rsidR="00F74B0F">
              <w:rPr>
                <w:sz w:val="20"/>
              </w:rPr>
              <w:t xml:space="preserve"> n</w:t>
            </w:r>
            <w:r w:rsidRPr="001330CF">
              <w:rPr>
                <w:sz w:val="20"/>
              </w:rPr>
              <w:t xml:space="preserve">otifying you about changes to our </w:t>
            </w:r>
            <w:r w:rsidR="005A7ADE">
              <w:rPr>
                <w:sz w:val="20"/>
              </w:rPr>
              <w:t>services</w:t>
            </w:r>
            <w:r w:rsidRPr="001330CF">
              <w:rPr>
                <w:sz w:val="20"/>
              </w:rPr>
              <w:t xml:space="preserve"> or privacy policy</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DFB7B05" w14:textId="77777777" w:rsidR="008A3BB9" w:rsidRPr="001330CF" w:rsidRDefault="008A3BB9" w:rsidP="001330CF">
            <w:pPr>
              <w:pStyle w:val="Paragraph"/>
              <w:widowControl w:val="0"/>
              <w:jc w:val="left"/>
              <w:rPr>
                <w:sz w:val="20"/>
              </w:rPr>
            </w:pPr>
            <w:r w:rsidRPr="001330CF">
              <w:rPr>
                <w:sz w:val="20"/>
              </w:rPr>
              <w:t xml:space="preserve">(a) Identity </w:t>
            </w:r>
          </w:p>
          <w:p w14:paraId="13AB5AF1" w14:textId="77777777" w:rsidR="008A3BB9" w:rsidRPr="001330CF" w:rsidRDefault="008A3BB9" w:rsidP="001330CF">
            <w:pPr>
              <w:pStyle w:val="Paragraph"/>
              <w:widowControl w:val="0"/>
              <w:jc w:val="left"/>
              <w:rPr>
                <w:sz w:val="20"/>
              </w:rPr>
            </w:pPr>
            <w:r w:rsidRPr="001330CF">
              <w:rPr>
                <w:sz w:val="20"/>
              </w:rPr>
              <w:t xml:space="preserve">(b) Contact </w:t>
            </w:r>
          </w:p>
          <w:p w14:paraId="2FCC8726" w14:textId="2AC969E6" w:rsidR="00F74B0F" w:rsidRPr="001330CF" w:rsidRDefault="008A3BB9" w:rsidP="00F74B0F">
            <w:pPr>
              <w:pStyle w:val="Paragraph"/>
              <w:widowControl w:val="0"/>
              <w:jc w:val="left"/>
              <w:rPr>
                <w:sz w:val="20"/>
              </w:rPr>
            </w:pPr>
            <w:r w:rsidRPr="001330CF">
              <w:rPr>
                <w:sz w:val="20"/>
              </w:rPr>
              <w:t xml:space="preserve">(c) </w:t>
            </w:r>
            <w:r w:rsidR="00F74B0F" w:rsidRPr="001330CF">
              <w:rPr>
                <w:sz w:val="20"/>
              </w:rPr>
              <w:t xml:space="preserve">Marketing and Communications </w:t>
            </w:r>
          </w:p>
          <w:p w14:paraId="54698E1A" w14:textId="4A19ADB7" w:rsidR="008A3BB9" w:rsidRPr="001330CF" w:rsidRDefault="008A3BB9" w:rsidP="001330CF">
            <w:pPr>
              <w:pStyle w:val="Paragraph"/>
              <w:widowControl w:val="0"/>
              <w:jc w:val="left"/>
              <w:rPr>
                <w:sz w:val="20"/>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67F15DC8" w14:textId="78C04FD8" w:rsidR="008A3BB9" w:rsidRPr="001330CF" w:rsidRDefault="00F74B0F" w:rsidP="001330CF">
            <w:pPr>
              <w:pStyle w:val="Paragraph"/>
              <w:widowControl w:val="0"/>
              <w:jc w:val="left"/>
              <w:rPr>
                <w:sz w:val="20"/>
              </w:rPr>
            </w:pPr>
            <w:r w:rsidRPr="001330CF">
              <w:rPr>
                <w:sz w:val="20"/>
              </w:rPr>
              <w:t>Necessary for our legitimate interests (to</w:t>
            </w:r>
            <w:r>
              <w:rPr>
                <w:sz w:val="20"/>
              </w:rPr>
              <w:t xml:space="preserve"> meet and further our charitable aims)</w:t>
            </w:r>
          </w:p>
        </w:tc>
      </w:tr>
      <w:tr w:rsidR="00F74B0F" w:rsidRPr="001330CF" w14:paraId="5C650EE7"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2E51A1BB" w14:textId="0479FDA3" w:rsidR="00F74B0F" w:rsidRPr="001330CF" w:rsidRDefault="00F74B0F" w:rsidP="001330CF">
            <w:pPr>
              <w:pStyle w:val="Paragraph"/>
              <w:widowControl w:val="0"/>
              <w:jc w:val="left"/>
              <w:rPr>
                <w:sz w:val="20"/>
              </w:rPr>
            </w:pPr>
            <w:r>
              <w:rPr>
                <w:sz w:val="20"/>
              </w:rPr>
              <w:t>To improve our Family Support Service</w:t>
            </w:r>
            <w:r w:rsidR="00476EB1">
              <w:rPr>
                <w:sz w:val="20"/>
              </w:rPr>
              <w:t>.</w:t>
            </w:r>
            <w:r w:rsidR="00476EB1">
              <w:t xml:space="preserve"> </w:t>
            </w:r>
            <w:r w:rsidR="00476EB1" w:rsidRPr="00476EB1">
              <w:rPr>
                <w:sz w:val="20"/>
              </w:rPr>
              <w:t>This may include asking you to take a survey.</w:t>
            </w:r>
            <w:r w:rsidR="00476EB1">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FD8837" w14:textId="77777777" w:rsidR="00F74B0F" w:rsidRPr="001330CF" w:rsidRDefault="00F74B0F" w:rsidP="00F74B0F">
            <w:pPr>
              <w:pStyle w:val="Paragraph"/>
              <w:widowControl w:val="0"/>
              <w:jc w:val="left"/>
              <w:rPr>
                <w:sz w:val="20"/>
              </w:rPr>
            </w:pPr>
            <w:r w:rsidRPr="001330CF">
              <w:rPr>
                <w:sz w:val="20"/>
              </w:rPr>
              <w:t xml:space="preserve">(a) Identity </w:t>
            </w:r>
          </w:p>
          <w:p w14:paraId="1EB01552" w14:textId="77777777" w:rsidR="00F74B0F" w:rsidRDefault="00F74B0F" w:rsidP="001330CF">
            <w:pPr>
              <w:pStyle w:val="Paragraph"/>
              <w:widowControl w:val="0"/>
              <w:jc w:val="left"/>
              <w:rPr>
                <w:sz w:val="20"/>
              </w:rPr>
            </w:pPr>
            <w:r w:rsidRPr="001330CF">
              <w:rPr>
                <w:sz w:val="20"/>
              </w:rPr>
              <w:t xml:space="preserve">(b) Contact </w:t>
            </w:r>
          </w:p>
          <w:p w14:paraId="48F0C4C6" w14:textId="77777777" w:rsidR="00F74B0F" w:rsidRDefault="00F74B0F" w:rsidP="001330CF">
            <w:pPr>
              <w:pStyle w:val="Paragraph"/>
              <w:widowControl w:val="0"/>
              <w:jc w:val="left"/>
              <w:rPr>
                <w:sz w:val="20"/>
              </w:rPr>
            </w:pPr>
            <w:r>
              <w:rPr>
                <w:sz w:val="20"/>
              </w:rPr>
              <w:t xml:space="preserve">(c) Support </w:t>
            </w:r>
          </w:p>
          <w:p w14:paraId="30607E14" w14:textId="77777777" w:rsidR="00D02C2C" w:rsidRDefault="00D02C2C" w:rsidP="001330CF">
            <w:pPr>
              <w:pStyle w:val="Paragraph"/>
              <w:widowControl w:val="0"/>
              <w:jc w:val="left"/>
              <w:rPr>
                <w:sz w:val="20"/>
              </w:rPr>
            </w:pPr>
            <w:r>
              <w:rPr>
                <w:sz w:val="20"/>
              </w:rPr>
              <w:t xml:space="preserve">(d) </w:t>
            </w:r>
            <w:r w:rsidR="00BD6FB9">
              <w:rPr>
                <w:sz w:val="20"/>
              </w:rPr>
              <w:t xml:space="preserve">Health </w:t>
            </w:r>
          </w:p>
          <w:p w14:paraId="0CB64A92" w14:textId="62351268" w:rsidR="004F5E9D" w:rsidRPr="001330CF" w:rsidRDefault="004F5E9D" w:rsidP="001330CF">
            <w:pPr>
              <w:pStyle w:val="Paragraph"/>
              <w:widowControl w:val="0"/>
              <w:jc w:val="left"/>
              <w:rPr>
                <w:sz w:val="20"/>
              </w:rPr>
            </w:pPr>
            <w:r>
              <w:rPr>
                <w:sz w:val="20"/>
              </w:rPr>
              <w:t xml:space="preserve">(e) Family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21C33BEE" w14:textId="77777777" w:rsidR="00BD6FB9" w:rsidRPr="001330CF" w:rsidRDefault="00BD6FB9" w:rsidP="00BD6FB9">
            <w:pPr>
              <w:pStyle w:val="Paragraph"/>
              <w:widowControl w:val="0"/>
              <w:jc w:val="left"/>
              <w:rPr>
                <w:sz w:val="20"/>
              </w:rPr>
            </w:pPr>
            <w:r w:rsidRPr="001330CF">
              <w:rPr>
                <w:sz w:val="20"/>
              </w:rPr>
              <w:t>(a) Necessary for our legitimate interests (to</w:t>
            </w:r>
            <w:r>
              <w:rPr>
                <w:sz w:val="20"/>
              </w:rPr>
              <w:t xml:space="preserve"> meet and further our charitable aims)</w:t>
            </w:r>
          </w:p>
          <w:p w14:paraId="76D04387" w14:textId="77777777" w:rsidR="00F74B0F" w:rsidRDefault="00BD6FB9" w:rsidP="00BD6FB9">
            <w:pPr>
              <w:pStyle w:val="Paragraph"/>
              <w:widowControl w:val="0"/>
              <w:jc w:val="left"/>
              <w:rPr>
                <w:sz w:val="20"/>
              </w:rPr>
            </w:pPr>
            <w:r w:rsidRPr="001330CF">
              <w:rPr>
                <w:sz w:val="20"/>
              </w:rPr>
              <w:t xml:space="preserve">(b) </w:t>
            </w:r>
            <w:r>
              <w:rPr>
                <w:sz w:val="20"/>
              </w:rPr>
              <w:t>Your consent (in relation to</w:t>
            </w:r>
            <w:r w:rsidR="0066405A">
              <w:rPr>
                <w:sz w:val="20"/>
              </w:rPr>
              <w:t xml:space="preserve"> your</w:t>
            </w:r>
            <w:r>
              <w:rPr>
                <w:sz w:val="20"/>
              </w:rPr>
              <w:t xml:space="preserve"> Health Data)</w:t>
            </w:r>
          </w:p>
          <w:p w14:paraId="48576907" w14:textId="3E73C096" w:rsidR="0066405A" w:rsidRPr="001330CF" w:rsidRDefault="0066405A" w:rsidP="00BD6FB9">
            <w:pPr>
              <w:pStyle w:val="Paragraph"/>
              <w:widowControl w:val="0"/>
              <w:jc w:val="left"/>
              <w:rPr>
                <w:sz w:val="20"/>
              </w:rPr>
            </w:pPr>
            <w:r>
              <w:rPr>
                <w:sz w:val="20"/>
              </w:rPr>
              <w:t xml:space="preserve">(c) Substantial public interest (where the Health Data relates to your partner / family member) </w:t>
            </w:r>
          </w:p>
        </w:tc>
      </w:tr>
      <w:tr w:rsidR="00A27541" w:rsidRPr="001330CF" w14:paraId="148A466D"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451A4377" w14:textId="29608153" w:rsidR="00A27541" w:rsidRDefault="00A27541" w:rsidP="001330CF">
            <w:pPr>
              <w:pStyle w:val="Paragraph"/>
              <w:widowControl w:val="0"/>
              <w:jc w:val="left"/>
              <w:rPr>
                <w:sz w:val="20"/>
              </w:rPr>
            </w:pPr>
            <w:r>
              <w:rPr>
                <w:sz w:val="20"/>
              </w:rPr>
              <w:t>To protect you, your partner and/or your family. This may include us sharing personal data with your GP</w:t>
            </w:r>
            <w:r w:rsidR="00B0035D">
              <w:rPr>
                <w:sz w:val="20"/>
              </w:rPr>
              <w:t>, other health professionals</w:t>
            </w:r>
            <w:r>
              <w:rPr>
                <w:sz w:val="20"/>
              </w:rPr>
              <w:t xml:space="preserve"> or the emergency services (such a police or ambulance).</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18C959A" w14:textId="77777777" w:rsidR="00A27541" w:rsidRPr="001330CF" w:rsidRDefault="00A27541" w:rsidP="00A27541">
            <w:pPr>
              <w:pStyle w:val="Paragraph"/>
              <w:widowControl w:val="0"/>
              <w:rPr>
                <w:sz w:val="20"/>
              </w:rPr>
            </w:pPr>
            <w:r w:rsidRPr="001330CF">
              <w:rPr>
                <w:sz w:val="20"/>
              </w:rPr>
              <w:t xml:space="preserve">(a) Identity </w:t>
            </w:r>
          </w:p>
          <w:p w14:paraId="5953F8AE" w14:textId="77777777" w:rsidR="00A27541" w:rsidRPr="001330CF" w:rsidRDefault="00A27541" w:rsidP="00A27541">
            <w:pPr>
              <w:pStyle w:val="Paragraph"/>
              <w:widowControl w:val="0"/>
              <w:rPr>
                <w:sz w:val="20"/>
              </w:rPr>
            </w:pPr>
            <w:r w:rsidRPr="001330CF">
              <w:rPr>
                <w:sz w:val="20"/>
              </w:rPr>
              <w:t>(b) Contact</w:t>
            </w:r>
          </w:p>
          <w:p w14:paraId="05780CD9" w14:textId="77777777" w:rsidR="00A27541" w:rsidRPr="001330CF" w:rsidRDefault="00A27541" w:rsidP="00A27541">
            <w:pPr>
              <w:pStyle w:val="Paragraph"/>
              <w:widowControl w:val="0"/>
              <w:rPr>
                <w:sz w:val="20"/>
              </w:rPr>
            </w:pPr>
            <w:r w:rsidRPr="001330CF">
              <w:rPr>
                <w:sz w:val="20"/>
              </w:rPr>
              <w:t xml:space="preserve">(c) </w:t>
            </w:r>
            <w:r>
              <w:rPr>
                <w:sz w:val="20"/>
              </w:rPr>
              <w:t xml:space="preserve">Family </w:t>
            </w:r>
          </w:p>
          <w:p w14:paraId="699187F1" w14:textId="77777777" w:rsidR="00A27541" w:rsidRDefault="00A27541" w:rsidP="00A27541">
            <w:pPr>
              <w:pStyle w:val="Paragraph"/>
              <w:widowControl w:val="0"/>
              <w:rPr>
                <w:sz w:val="20"/>
              </w:rPr>
            </w:pPr>
            <w:r w:rsidRPr="001330CF">
              <w:rPr>
                <w:sz w:val="20"/>
              </w:rPr>
              <w:t xml:space="preserve">(d) </w:t>
            </w:r>
            <w:r>
              <w:rPr>
                <w:sz w:val="20"/>
              </w:rPr>
              <w:t xml:space="preserve">Support </w:t>
            </w:r>
          </w:p>
          <w:p w14:paraId="1B9B0476" w14:textId="0F1921B7" w:rsidR="00A27541" w:rsidRPr="001330CF" w:rsidRDefault="00A27541" w:rsidP="00A27541">
            <w:pPr>
              <w:pStyle w:val="Paragraph"/>
              <w:widowControl w:val="0"/>
              <w:jc w:val="left"/>
              <w:rPr>
                <w:sz w:val="20"/>
              </w:rPr>
            </w:pPr>
            <w:r>
              <w:rPr>
                <w:sz w:val="20"/>
              </w:rPr>
              <w:t>(e) Health</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4E472751" w14:textId="77777777" w:rsidR="00A27541" w:rsidRPr="001330CF" w:rsidRDefault="00A27541" w:rsidP="00A27541">
            <w:pPr>
              <w:pStyle w:val="Paragraph"/>
              <w:widowControl w:val="0"/>
              <w:jc w:val="left"/>
              <w:rPr>
                <w:sz w:val="20"/>
              </w:rPr>
            </w:pPr>
            <w:r w:rsidRPr="001330CF">
              <w:rPr>
                <w:sz w:val="20"/>
              </w:rPr>
              <w:t>(a) Necessary for our legitimate interests (to</w:t>
            </w:r>
            <w:r>
              <w:rPr>
                <w:sz w:val="20"/>
              </w:rPr>
              <w:t xml:space="preserve"> meet and further our charitable aims)</w:t>
            </w:r>
          </w:p>
          <w:p w14:paraId="5A703FC9" w14:textId="366068A4" w:rsidR="00A27541" w:rsidRDefault="00A27541" w:rsidP="00A27541">
            <w:pPr>
              <w:pStyle w:val="Paragraph"/>
              <w:widowControl w:val="0"/>
              <w:jc w:val="left"/>
              <w:rPr>
                <w:sz w:val="20"/>
              </w:rPr>
            </w:pPr>
            <w:r w:rsidRPr="001330CF">
              <w:rPr>
                <w:sz w:val="20"/>
              </w:rPr>
              <w:t xml:space="preserve">(b) </w:t>
            </w:r>
            <w:r>
              <w:rPr>
                <w:sz w:val="20"/>
              </w:rPr>
              <w:t xml:space="preserve">Your consent (in relation to </w:t>
            </w:r>
            <w:r w:rsidR="0066405A">
              <w:rPr>
                <w:sz w:val="20"/>
              </w:rPr>
              <w:t xml:space="preserve">your </w:t>
            </w:r>
            <w:r>
              <w:rPr>
                <w:sz w:val="20"/>
              </w:rPr>
              <w:t>Health Data)</w:t>
            </w:r>
          </w:p>
          <w:p w14:paraId="1F4BE347" w14:textId="0E76C590" w:rsidR="007853D5" w:rsidRPr="00766ADF" w:rsidRDefault="007853D5" w:rsidP="007853D5">
            <w:pPr>
              <w:pStyle w:val="Paragraph"/>
              <w:widowControl w:val="0"/>
              <w:jc w:val="left"/>
              <w:rPr>
                <w:sz w:val="20"/>
              </w:rPr>
            </w:pPr>
            <w:r w:rsidRPr="00766ADF">
              <w:rPr>
                <w:sz w:val="20"/>
              </w:rPr>
              <w:t>(</w:t>
            </w:r>
            <w:r>
              <w:rPr>
                <w:sz w:val="20"/>
              </w:rPr>
              <w:t>c</w:t>
            </w:r>
            <w:r w:rsidRPr="00766ADF">
              <w:rPr>
                <w:sz w:val="20"/>
              </w:rPr>
              <w:t xml:space="preserve">) </w:t>
            </w:r>
            <w:r>
              <w:rPr>
                <w:sz w:val="20"/>
              </w:rPr>
              <w:t>Substantial public interest (w</w:t>
            </w:r>
            <w:r w:rsidRPr="00766ADF">
              <w:rPr>
                <w:sz w:val="20"/>
              </w:rPr>
              <w:t>here the</w:t>
            </w:r>
            <w:r w:rsidR="0066405A">
              <w:rPr>
                <w:sz w:val="20"/>
              </w:rPr>
              <w:t xml:space="preserve"> Health Data relates to your partner / family member</w:t>
            </w:r>
            <w:r>
              <w:rPr>
                <w:sz w:val="20"/>
              </w:rPr>
              <w:t xml:space="preserve">)  </w:t>
            </w:r>
          </w:p>
          <w:p w14:paraId="2506E4F5" w14:textId="1AE83CC6" w:rsidR="007853D5" w:rsidRPr="001330CF" w:rsidRDefault="007853D5" w:rsidP="00A27541">
            <w:pPr>
              <w:pStyle w:val="Paragraph"/>
              <w:widowControl w:val="0"/>
              <w:jc w:val="left"/>
              <w:rPr>
                <w:sz w:val="20"/>
              </w:rPr>
            </w:pPr>
          </w:p>
        </w:tc>
      </w:tr>
      <w:tr w:rsidR="00C81321" w:rsidRPr="001330CF" w14:paraId="132BC49D"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0EDD9948" w14:textId="7B2233D2" w:rsidR="00C81321" w:rsidRDefault="00C81321" w:rsidP="001330CF">
            <w:pPr>
              <w:pStyle w:val="Paragraph"/>
              <w:widowControl w:val="0"/>
              <w:jc w:val="left"/>
              <w:rPr>
                <w:sz w:val="20"/>
              </w:rPr>
            </w:pPr>
            <w:r w:rsidRPr="006875E0">
              <w:rPr>
                <w:sz w:val="20"/>
              </w:rPr>
              <w:t xml:space="preserve">To promote </w:t>
            </w:r>
            <w:r w:rsidR="006875E0">
              <w:rPr>
                <w:sz w:val="20"/>
              </w:rPr>
              <w:t>the Family Support Service</w:t>
            </w:r>
            <w:r w:rsidR="00DC3C87">
              <w:rPr>
                <w:sz w:val="20"/>
              </w:rPr>
              <w:t xml:space="preserve"> to healthcare professionals and charities </w:t>
            </w:r>
            <w:r w:rsidRPr="006875E0">
              <w:rPr>
                <w:sz w:val="20"/>
              </w:rPr>
              <w:t>and see where it is being used.</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E7F93C5" w14:textId="7F11D27C" w:rsidR="00C81321" w:rsidRDefault="006875E0" w:rsidP="00F74B0F">
            <w:pPr>
              <w:pStyle w:val="Paragraph"/>
              <w:widowControl w:val="0"/>
              <w:jc w:val="left"/>
              <w:rPr>
                <w:sz w:val="20"/>
              </w:rPr>
            </w:pPr>
            <w:r>
              <w:rPr>
                <w:sz w:val="20"/>
              </w:rPr>
              <w:t xml:space="preserve">(a) </w:t>
            </w:r>
            <w:r w:rsidR="00BD6FB9">
              <w:rPr>
                <w:sz w:val="20"/>
              </w:rPr>
              <w:t>Health</w:t>
            </w:r>
            <w:r>
              <w:rPr>
                <w:sz w:val="20"/>
              </w:rPr>
              <w:t xml:space="preserve"> </w:t>
            </w:r>
          </w:p>
          <w:p w14:paraId="664E08AA" w14:textId="7E0A1D94" w:rsidR="006875E0" w:rsidRPr="001330CF" w:rsidRDefault="006875E0" w:rsidP="00F74B0F">
            <w:pPr>
              <w:pStyle w:val="Paragraph"/>
              <w:widowControl w:val="0"/>
              <w:jc w:val="left"/>
              <w:rPr>
                <w:sz w:val="20"/>
              </w:rPr>
            </w:pPr>
            <w:r>
              <w:rPr>
                <w:sz w:val="20"/>
              </w:rPr>
              <w:t xml:space="preserve">(b) Family </w:t>
            </w:r>
            <w:r w:rsidR="00DC3C87">
              <w:rPr>
                <w:sz w:val="20"/>
              </w:rPr>
              <w:t xml:space="preserve">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6DBE6412" w14:textId="77777777" w:rsidR="00BD6FB9" w:rsidRPr="001330CF" w:rsidRDefault="00BD6FB9" w:rsidP="00BD6FB9">
            <w:pPr>
              <w:pStyle w:val="Paragraph"/>
              <w:widowControl w:val="0"/>
              <w:jc w:val="left"/>
              <w:rPr>
                <w:sz w:val="20"/>
              </w:rPr>
            </w:pPr>
            <w:r w:rsidRPr="001330CF">
              <w:rPr>
                <w:sz w:val="20"/>
              </w:rPr>
              <w:t>(a) Necessary for our legitimate interests (to</w:t>
            </w:r>
            <w:r>
              <w:rPr>
                <w:sz w:val="20"/>
              </w:rPr>
              <w:t xml:space="preserve"> meet and further our charitable aims)</w:t>
            </w:r>
          </w:p>
          <w:p w14:paraId="64148BC8" w14:textId="6B687E7C" w:rsidR="00C81321" w:rsidRDefault="00BD6FB9" w:rsidP="00BD6FB9">
            <w:pPr>
              <w:pStyle w:val="Paragraph"/>
              <w:widowControl w:val="0"/>
              <w:jc w:val="left"/>
              <w:rPr>
                <w:sz w:val="20"/>
              </w:rPr>
            </w:pPr>
            <w:r w:rsidRPr="001330CF">
              <w:rPr>
                <w:sz w:val="20"/>
              </w:rPr>
              <w:t xml:space="preserve">(b) </w:t>
            </w:r>
            <w:r>
              <w:rPr>
                <w:sz w:val="20"/>
              </w:rPr>
              <w:t xml:space="preserve">Your consent (in relation to </w:t>
            </w:r>
            <w:r w:rsidR="0066405A">
              <w:rPr>
                <w:sz w:val="20"/>
              </w:rPr>
              <w:t xml:space="preserve">your </w:t>
            </w:r>
            <w:r>
              <w:rPr>
                <w:sz w:val="20"/>
              </w:rPr>
              <w:t>Health Data)</w:t>
            </w:r>
          </w:p>
          <w:p w14:paraId="5AAF53B9" w14:textId="7D85F0B0" w:rsidR="007853D5" w:rsidRPr="001330CF" w:rsidRDefault="007853D5" w:rsidP="00BD6FB9">
            <w:pPr>
              <w:pStyle w:val="Paragraph"/>
              <w:widowControl w:val="0"/>
              <w:jc w:val="left"/>
              <w:rPr>
                <w:sz w:val="20"/>
              </w:rPr>
            </w:pPr>
            <w:r w:rsidRPr="003B3AFD">
              <w:rPr>
                <w:sz w:val="20"/>
              </w:rPr>
              <w:t>(c) Substantial public interest (where the</w:t>
            </w:r>
            <w:r w:rsidR="0066405A">
              <w:rPr>
                <w:sz w:val="20"/>
              </w:rPr>
              <w:t xml:space="preserve"> Health Data relates to your partner / family member</w:t>
            </w:r>
            <w:r w:rsidRPr="003B3AFD">
              <w:rPr>
                <w:sz w:val="20"/>
              </w:rPr>
              <w:t>)</w:t>
            </w:r>
            <w:r>
              <w:rPr>
                <w:sz w:val="20"/>
              </w:rPr>
              <w:t xml:space="preserve">  </w:t>
            </w:r>
          </w:p>
        </w:tc>
      </w:tr>
      <w:tr w:rsidR="008A3BB9" w:rsidRPr="001330CF" w14:paraId="34947E8C" w14:textId="77777777" w:rsidTr="001330CF">
        <w:tc>
          <w:tcPr>
            <w:tcW w:w="3823" w:type="dxa"/>
            <w:tcBorders>
              <w:top w:val="single" w:sz="4" w:space="0" w:color="auto"/>
              <w:left w:val="single" w:sz="4" w:space="0" w:color="auto"/>
              <w:bottom w:val="single" w:sz="4" w:space="0" w:color="auto"/>
              <w:right w:val="single" w:sz="4" w:space="0" w:color="auto"/>
            </w:tcBorders>
            <w:shd w:val="clear" w:color="auto" w:fill="auto"/>
          </w:tcPr>
          <w:p w14:paraId="7F86C421" w14:textId="7A692A76" w:rsidR="008A3BB9" w:rsidRPr="001330CF" w:rsidRDefault="008A3BB9" w:rsidP="001330CF">
            <w:pPr>
              <w:pStyle w:val="Paragraph"/>
              <w:widowControl w:val="0"/>
              <w:jc w:val="left"/>
              <w:rPr>
                <w:sz w:val="20"/>
              </w:rPr>
            </w:pPr>
            <w:r w:rsidRPr="001330CF">
              <w:rPr>
                <w:sz w:val="20"/>
              </w:rPr>
              <w:t>To make suggestions and recommendations to you about services that may be of interest to you</w:t>
            </w:r>
            <w:r w:rsidR="00F74B0F">
              <w:rPr>
                <w:sz w:val="20"/>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01F1BEC" w14:textId="77777777" w:rsidR="008A3BB9" w:rsidRPr="001330CF" w:rsidRDefault="008A3BB9" w:rsidP="001330CF">
            <w:pPr>
              <w:pStyle w:val="Paragraph"/>
              <w:widowControl w:val="0"/>
              <w:jc w:val="left"/>
              <w:rPr>
                <w:sz w:val="20"/>
              </w:rPr>
            </w:pPr>
            <w:r w:rsidRPr="001330CF">
              <w:rPr>
                <w:sz w:val="20"/>
              </w:rPr>
              <w:t xml:space="preserve">(a) Identity </w:t>
            </w:r>
          </w:p>
          <w:p w14:paraId="747F2956" w14:textId="77777777" w:rsidR="008A3BB9" w:rsidRPr="001330CF" w:rsidRDefault="008A3BB9" w:rsidP="001330CF">
            <w:pPr>
              <w:pStyle w:val="Paragraph"/>
              <w:widowControl w:val="0"/>
              <w:jc w:val="left"/>
              <w:rPr>
                <w:sz w:val="20"/>
              </w:rPr>
            </w:pPr>
            <w:r w:rsidRPr="001330CF">
              <w:rPr>
                <w:sz w:val="20"/>
              </w:rPr>
              <w:t xml:space="preserve">(b) Contact </w:t>
            </w:r>
          </w:p>
          <w:p w14:paraId="325803C7" w14:textId="77777777" w:rsidR="008A3BB9" w:rsidRDefault="008A3BB9" w:rsidP="0069259F">
            <w:pPr>
              <w:pStyle w:val="Paragraph"/>
              <w:widowControl w:val="0"/>
              <w:jc w:val="left"/>
              <w:rPr>
                <w:sz w:val="20"/>
              </w:rPr>
            </w:pPr>
            <w:r w:rsidRPr="001330CF">
              <w:rPr>
                <w:sz w:val="20"/>
              </w:rPr>
              <w:t xml:space="preserve">(c) </w:t>
            </w:r>
            <w:r w:rsidR="0069259F">
              <w:rPr>
                <w:sz w:val="20"/>
              </w:rPr>
              <w:t>Support</w:t>
            </w:r>
          </w:p>
          <w:p w14:paraId="55F413C0" w14:textId="77777777" w:rsidR="00945224" w:rsidRDefault="0069259F" w:rsidP="0069259F">
            <w:pPr>
              <w:pStyle w:val="Paragraph"/>
              <w:widowControl w:val="0"/>
              <w:jc w:val="left"/>
              <w:rPr>
                <w:sz w:val="20"/>
                <w:lang w:val="fr-FR"/>
              </w:rPr>
            </w:pPr>
            <w:r>
              <w:rPr>
                <w:sz w:val="20"/>
                <w:lang w:val="fr-FR"/>
              </w:rPr>
              <w:t xml:space="preserve">(d) Family </w:t>
            </w:r>
          </w:p>
          <w:p w14:paraId="30A6E705" w14:textId="644A22E1" w:rsidR="0066405A" w:rsidRPr="001330CF" w:rsidRDefault="0066405A" w:rsidP="0069259F">
            <w:pPr>
              <w:pStyle w:val="Paragraph"/>
              <w:widowControl w:val="0"/>
              <w:jc w:val="left"/>
              <w:rPr>
                <w:sz w:val="20"/>
                <w:lang w:val="fr-FR"/>
              </w:rPr>
            </w:pPr>
            <w:r>
              <w:rPr>
                <w:sz w:val="20"/>
                <w:lang w:val="fr-FR"/>
              </w:rPr>
              <w:t xml:space="preserve">(e) Health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7F30A705" w14:textId="6ACE6038" w:rsidR="008A3BB9" w:rsidRDefault="007853D5" w:rsidP="001330CF">
            <w:pPr>
              <w:pStyle w:val="Paragraph"/>
              <w:widowControl w:val="0"/>
              <w:jc w:val="left"/>
              <w:rPr>
                <w:sz w:val="20"/>
              </w:rPr>
            </w:pPr>
            <w:r>
              <w:rPr>
                <w:sz w:val="20"/>
              </w:rPr>
              <w:t xml:space="preserve">(a) </w:t>
            </w:r>
            <w:r w:rsidR="00F74B0F" w:rsidRPr="001330CF">
              <w:rPr>
                <w:sz w:val="20"/>
              </w:rPr>
              <w:t>Necessary for our legitimate interests (to</w:t>
            </w:r>
            <w:r w:rsidR="00F74B0F">
              <w:rPr>
                <w:sz w:val="20"/>
              </w:rPr>
              <w:t xml:space="preserve"> meet and further our charitable aims)</w:t>
            </w:r>
          </w:p>
          <w:p w14:paraId="02A342D6" w14:textId="3E034E7A" w:rsidR="0066405A" w:rsidRDefault="007853D5" w:rsidP="007853D5">
            <w:pPr>
              <w:pStyle w:val="Paragraph"/>
              <w:widowControl w:val="0"/>
              <w:jc w:val="left"/>
              <w:rPr>
                <w:sz w:val="20"/>
              </w:rPr>
            </w:pPr>
            <w:r w:rsidRPr="00766ADF">
              <w:rPr>
                <w:sz w:val="20"/>
              </w:rPr>
              <w:t>(</w:t>
            </w:r>
            <w:r>
              <w:rPr>
                <w:sz w:val="20"/>
              </w:rPr>
              <w:t>b</w:t>
            </w:r>
            <w:r w:rsidRPr="00766ADF">
              <w:rPr>
                <w:sz w:val="20"/>
              </w:rPr>
              <w:t xml:space="preserve">) </w:t>
            </w:r>
            <w:r w:rsidR="0066405A">
              <w:rPr>
                <w:sz w:val="20"/>
              </w:rPr>
              <w:t>Your consent (in relation to your Health Data)</w:t>
            </w:r>
          </w:p>
          <w:p w14:paraId="08847224" w14:textId="4F6CD8AC" w:rsidR="007853D5" w:rsidRPr="00766ADF" w:rsidRDefault="0066405A" w:rsidP="007853D5">
            <w:pPr>
              <w:pStyle w:val="Paragraph"/>
              <w:widowControl w:val="0"/>
              <w:jc w:val="left"/>
              <w:rPr>
                <w:sz w:val="20"/>
              </w:rPr>
            </w:pPr>
            <w:r>
              <w:rPr>
                <w:sz w:val="20"/>
              </w:rPr>
              <w:t xml:space="preserve">(c) </w:t>
            </w:r>
            <w:r w:rsidR="007853D5">
              <w:rPr>
                <w:sz w:val="20"/>
              </w:rPr>
              <w:t>Substantial public interest (w</w:t>
            </w:r>
            <w:r w:rsidR="007853D5" w:rsidRPr="00766ADF">
              <w:rPr>
                <w:sz w:val="20"/>
              </w:rPr>
              <w:t>here the</w:t>
            </w:r>
            <w:r>
              <w:rPr>
                <w:sz w:val="20"/>
              </w:rPr>
              <w:t xml:space="preserve"> Health Data relates to your partner / family member</w:t>
            </w:r>
            <w:r w:rsidR="007853D5">
              <w:rPr>
                <w:sz w:val="20"/>
              </w:rPr>
              <w:t xml:space="preserve">)  </w:t>
            </w:r>
          </w:p>
          <w:p w14:paraId="0DF96B42" w14:textId="571FEF6A" w:rsidR="007853D5" w:rsidRPr="001330CF" w:rsidRDefault="007853D5" w:rsidP="001330CF">
            <w:pPr>
              <w:pStyle w:val="Paragraph"/>
              <w:widowControl w:val="0"/>
              <w:jc w:val="left"/>
              <w:rPr>
                <w:sz w:val="20"/>
              </w:rPr>
            </w:pPr>
          </w:p>
        </w:tc>
      </w:tr>
    </w:tbl>
    <w:p w14:paraId="3FC783D8" w14:textId="77777777" w:rsidR="008A3BB9" w:rsidRPr="001330CF" w:rsidRDefault="008A3BB9" w:rsidP="001330CF">
      <w:pPr>
        <w:pStyle w:val="NoNumTitle-Clause"/>
        <w:keepNext w:val="0"/>
        <w:widowControl w:val="0"/>
        <w:ind w:left="0"/>
        <w:rPr>
          <w:sz w:val="20"/>
        </w:rPr>
      </w:pPr>
      <w:bookmarkStart w:id="38" w:name="a602347"/>
      <w:r w:rsidRPr="001330CF">
        <w:rPr>
          <w:sz w:val="20"/>
        </w:rPr>
        <w:t xml:space="preserve">Marketing </w:t>
      </w:r>
      <w:bookmarkEnd w:id="38"/>
    </w:p>
    <w:p w14:paraId="6419DE24" w14:textId="77777777" w:rsidR="008A3BB9" w:rsidRPr="001330CF" w:rsidRDefault="008A3BB9" w:rsidP="001330CF">
      <w:pPr>
        <w:pStyle w:val="NoNumUntitledClause"/>
        <w:keepNext w:val="0"/>
        <w:widowControl w:val="0"/>
        <w:ind w:left="0"/>
        <w:rPr>
          <w:sz w:val="20"/>
        </w:rPr>
      </w:pPr>
      <w:bookmarkStart w:id="39" w:name="a724870"/>
      <w:r w:rsidRPr="001330CF">
        <w:rPr>
          <w:sz w:val="20"/>
        </w:rPr>
        <w:t>We strive to provide you with choices regarding certain personal data uses, particularly around marketing and advertising.</w:t>
      </w:r>
      <w:bookmarkEnd w:id="39"/>
    </w:p>
    <w:p w14:paraId="4F6C01C4" w14:textId="77777777" w:rsidR="008A3BB9" w:rsidRPr="001330CF" w:rsidRDefault="008A3BB9" w:rsidP="001330CF">
      <w:pPr>
        <w:pStyle w:val="NoNumTitle-Clause"/>
        <w:keepNext w:val="0"/>
        <w:widowControl w:val="0"/>
        <w:ind w:left="0"/>
        <w:rPr>
          <w:sz w:val="20"/>
        </w:rPr>
      </w:pPr>
      <w:bookmarkStart w:id="40" w:name="a505069"/>
      <w:r w:rsidRPr="001330CF">
        <w:rPr>
          <w:sz w:val="20"/>
        </w:rPr>
        <w:t xml:space="preserve">Promotional offers from us </w:t>
      </w:r>
      <w:bookmarkEnd w:id="40"/>
    </w:p>
    <w:p w14:paraId="7D8C8B40" w14:textId="3B5A02B1" w:rsidR="008A3BB9" w:rsidRPr="001330CF" w:rsidRDefault="008A3BB9" w:rsidP="001330CF">
      <w:pPr>
        <w:pStyle w:val="NoNumUntitledClause"/>
        <w:keepNext w:val="0"/>
        <w:widowControl w:val="0"/>
        <w:ind w:left="0"/>
        <w:rPr>
          <w:sz w:val="20"/>
        </w:rPr>
      </w:pPr>
      <w:bookmarkStart w:id="41" w:name="a295679"/>
      <w:r w:rsidRPr="001330CF">
        <w:rPr>
          <w:sz w:val="20"/>
        </w:rPr>
        <w:t>We may use your Identity, Contact</w:t>
      </w:r>
      <w:r w:rsidR="0069259F">
        <w:rPr>
          <w:sz w:val="20"/>
        </w:rPr>
        <w:t>, Support and Family Data</w:t>
      </w:r>
      <w:r w:rsidRPr="001330CF">
        <w:rPr>
          <w:sz w:val="20"/>
        </w:rPr>
        <w:t xml:space="preserve"> to form a view on what we think you may want or need, or what may be of interest to you. </w:t>
      </w:r>
      <w:r w:rsidR="00945224">
        <w:rPr>
          <w:sz w:val="20"/>
        </w:rPr>
        <w:t xml:space="preserve">We do this in collaboration with you, </w:t>
      </w:r>
      <w:r w:rsidR="00747218">
        <w:rPr>
          <w:sz w:val="20"/>
        </w:rPr>
        <w:t xml:space="preserve">discussing your </w:t>
      </w:r>
      <w:r w:rsidR="00945224">
        <w:rPr>
          <w:sz w:val="20"/>
        </w:rPr>
        <w:t xml:space="preserve">wishes and areas where you consider you need further support. </w:t>
      </w:r>
      <w:r w:rsidRPr="001330CF">
        <w:rPr>
          <w:sz w:val="20"/>
        </w:rPr>
        <w:t xml:space="preserve">This is how we decide which services may be relevant for you (we call this marketing). </w:t>
      </w:r>
      <w:bookmarkEnd w:id="41"/>
    </w:p>
    <w:p w14:paraId="13C7084B" w14:textId="62B3E949" w:rsidR="008A3BB9" w:rsidRPr="001330CF" w:rsidRDefault="008A3BB9" w:rsidP="001330CF">
      <w:pPr>
        <w:pStyle w:val="NoNumUntitledClause"/>
        <w:keepNext w:val="0"/>
        <w:widowControl w:val="0"/>
        <w:ind w:left="0"/>
        <w:rPr>
          <w:sz w:val="20"/>
        </w:rPr>
      </w:pPr>
      <w:bookmarkStart w:id="42" w:name="a718211"/>
      <w:r w:rsidRPr="001330CF">
        <w:rPr>
          <w:sz w:val="20"/>
        </w:rPr>
        <w:t xml:space="preserve">You </w:t>
      </w:r>
      <w:r w:rsidR="00D9231F" w:rsidRPr="001330CF">
        <w:rPr>
          <w:sz w:val="20"/>
        </w:rPr>
        <w:t>may</w:t>
      </w:r>
      <w:r w:rsidRPr="001330CF">
        <w:rPr>
          <w:sz w:val="20"/>
        </w:rPr>
        <w:t xml:space="preserve"> receive marketing communications from us if you have requested information from us or </w:t>
      </w:r>
      <w:r w:rsidR="0069259F">
        <w:rPr>
          <w:sz w:val="20"/>
        </w:rPr>
        <w:t>used our</w:t>
      </w:r>
      <w:r w:rsidRPr="001330CF">
        <w:rPr>
          <w:sz w:val="20"/>
        </w:rPr>
        <w:t xml:space="preserve"> services</w:t>
      </w:r>
      <w:r w:rsidR="00D9231F" w:rsidRPr="001330CF">
        <w:rPr>
          <w:sz w:val="20"/>
        </w:rPr>
        <w:t xml:space="preserve"> </w:t>
      </w:r>
      <w:r w:rsidRPr="001330CF">
        <w:rPr>
          <w:sz w:val="20"/>
        </w:rPr>
        <w:t>and you have not opted out of receiving that marketing.</w:t>
      </w:r>
      <w:bookmarkEnd w:id="42"/>
    </w:p>
    <w:p w14:paraId="5595EA67" w14:textId="77777777" w:rsidR="008A3BB9" w:rsidRPr="001330CF" w:rsidRDefault="008A3BB9" w:rsidP="001330CF">
      <w:pPr>
        <w:pStyle w:val="NoNumTitle-Clause"/>
        <w:keepNext w:val="0"/>
        <w:widowControl w:val="0"/>
        <w:ind w:left="0"/>
        <w:rPr>
          <w:sz w:val="20"/>
        </w:rPr>
      </w:pPr>
      <w:bookmarkStart w:id="43" w:name="a539561"/>
      <w:r w:rsidRPr="001330CF">
        <w:rPr>
          <w:sz w:val="20"/>
        </w:rPr>
        <w:t xml:space="preserve">Third-party marketing </w:t>
      </w:r>
      <w:bookmarkEnd w:id="43"/>
    </w:p>
    <w:p w14:paraId="734E645B" w14:textId="77777777" w:rsidR="008A3BB9" w:rsidRPr="001330CF" w:rsidRDefault="008A3BB9" w:rsidP="001330CF">
      <w:pPr>
        <w:pStyle w:val="ParaClause"/>
        <w:widowControl w:val="0"/>
        <w:ind w:left="0"/>
        <w:rPr>
          <w:sz w:val="20"/>
        </w:rPr>
      </w:pPr>
      <w:r w:rsidRPr="001330CF">
        <w:rPr>
          <w:sz w:val="20"/>
        </w:rPr>
        <w:t xml:space="preserve">We will get your express opt-in consent before we share your personal data with any third party for marketing purposes. </w:t>
      </w:r>
    </w:p>
    <w:p w14:paraId="216CE954" w14:textId="77777777" w:rsidR="008A3BB9" w:rsidRPr="001330CF" w:rsidRDefault="008A3BB9" w:rsidP="001330CF">
      <w:pPr>
        <w:pStyle w:val="NoNumTitle-Clause"/>
        <w:keepNext w:val="0"/>
        <w:widowControl w:val="0"/>
        <w:ind w:left="0"/>
        <w:rPr>
          <w:sz w:val="20"/>
        </w:rPr>
      </w:pPr>
      <w:bookmarkStart w:id="44" w:name="a879432"/>
      <w:r w:rsidRPr="001330CF">
        <w:rPr>
          <w:sz w:val="20"/>
        </w:rPr>
        <w:t>Opting out</w:t>
      </w:r>
      <w:bookmarkEnd w:id="44"/>
    </w:p>
    <w:p w14:paraId="6A3FEF24" w14:textId="1C3F59AF" w:rsidR="008A3BB9" w:rsidRPr="001330CF" w:rsidRDefault="008A3BB9" w:rsidP="001330CF">
      <w:pPr>
        <w:pStyle w:val="NoNumUntitledClause"/>
        <w:keepNext w:val="0"/>
        <w:widowControl w:val="0"/>
        <w:ind w:left="0"/>
        <w:rPr>
          <w:sz w:val="20"/>
        </w:rPr>
      </w:pPr>
      <w:bookmarkStart w:id="45" w:name="a685745"/>
      <w:r w:rsidRPr="001330CF">
        <w:rPr>
          <w:sz w:val="20"/>
        </w:rPr>
        <w:t xml:space="preserve">You can ask us or third parties to stop sending you marketing messages at any time by logging into </w:t>
      </w:r>
      <w:r w:rsidR="00D9231F" w:rsidRPr="001330CF">
        <w:rPr>
          <w:sz w:val="20"/>
        </w:rPr>
        <w:t>our</w:t>
      </w:r>
      <w:r w:rsidRPr="001330CF">
        <w:rPr>
          <w:sz w:val="20"/>
        </w:rPr>
        <w:t xml:space="preserve"> website and checking or unchecking relevant boxes to adjust your marketing preferences</w:t>
      </w:r>
      <w:r w:rsidR="00747218">
        <w:rPr>
          <w:sz w:val="20"/>
        </w:rPr>
        <w:t>,</w:t>
      </w:r>
      <w:r w:rsidRPr="001330CF">
        <w:rPr>
          <w:sz w:val="20"/>
        </w:rPr>
        <w:t xml:space="preserve"> by following the opt-out links on any marketing message sent to you</w:t>
      </w:r>
      <w:r w:rsidR="00747218">
        <w:rPr>
          <w:sz w:val="20"/>
        </w:rPr>
        <w:t>, or</w:t>
      </w:r>
      <w:r w:rsidRPr="001330CF">
        <w:rPr>
          <w:sz w:val="20"/>
        </w:rPr>
        <w:t xml:space="preserve"> by contacting us at any time. </w:t>
      </w:r>
      <w:bookmarkEnd w:id="45"/>
    </w:p>
    <w:p w14:paraId="31C617B0" w14:textId="2FED67C6" w:rsidR="008A3BB9" w:rsidRPr="001330CF" w:rsidRDefault="008A3BB9" w:rsidP="001330CF">
      <w:pPr>
        <w:pStyle w:val="NoNumUntitledClause"/>
        <w:keepNext w:val="0"/>
        <w:widowControl w:val="0"/>
        <w:ind w:left="0"/>
        <w:rPr>
          <w:sz w:val="20"/>
        </w:rPr>
      </w:pPr>
      <w:bookmarkStart w:id="46" w:name="a697118"/>
      <w:r w:rsidRPr="001330CF">
        <w:rPr>
          <w:sz w:val="20"/>
        </w:rPr>
        <w:t>Where you opt out of receiving these marketing messages, this will not apply to personal data provided to us as a result of a service experience or other transactions.</w:t>
      </w:r>
      <w:bookmarkEnd w:id="46"/>
    </w:p>
    <w:p w14:paraId="17878C16" w14:textId="77777777" w:rsidR="008A3BB9" w:rsidRPr="001330CF" w:rsidRDefault="008A3BB9" w:rsidP="001330CF">
      <w:pPr>
        <w:pStyle w:val="NoNumTitle-Clause"/>
        <w:keepNext w:val="0"/>
        <w:widowControl w:val="0"/>
        <w:ind w:left="0"/>
        <w:rPr>
          <w:sz w:val="20"/>
        </w:rPr>
      </w:pPr>
      <w:bookmarkStart w:id="47" w:name="a233076"/>
      <w:r w:rsidRPr="001330CF">
        <w:rPr>
          <w:sz w:val="20"/>
        </w:rPr>
        <w:t xml:space="preserve">Change of purpose </w:t>
      </w:r>
      <w:bookmarkEnd w:id="47"/>
    </w:p>
    <w:p w14:paraId="4615F6F7" w14:textId="77777777" w:rsidR="008A3BB9" w:rsidRPr="001330CF" w:rsidRDefault="008A3BB9" w:rsidP="001330CF">
      <w:pPr>
        <w:pStyle w:val="NoNumUntitledClause"/>
        <w:keepNext w:val="0"/>
        <w:widowControl w:val="0"/>
        <w:ind w:left="0"/>
        <w:rPr>
          <w:sz w:val="20"/>
        </w:rPr>
      </w:pPr>
      <w:bookmarkStart w:id="48" w:name="a290238"/>
      <w:r w:rsidRPr="001330CF">
        <w:rPr>
          <w:sz w:val="20"/>
        </w:rPr>
        <w:t xml:space="preserve">We will only use your personal data for the purposes for which we collected it, unless we reasonably consider that we need to use it for another reason and that reason is compatible with the original purpose. If you wish to get an explanation as to how the processing for the new purpose is compatible with the original purpose, please contact us. </w:t>
      </w:r>
      <w:bookmarkEnd w:id="48"/>
    </w:p>
    <w:p w14:paraId="53B04CCD" w14:textId="77777777" w:rsidR="008A3BB9" w:rsidRPr="001330CF" w:rsidRDefault="008A3BB9" w:rsidP="001330CF">
      <w:pPr>
        <w:pStyle w:val="NoNumUntitledClause"/>
        <w:keepNext w:val="0"/>
        <w:widowControl w:val="0"/>
        <w:ind w:left="0"/>
        <w:rPr>
          <w:sz w:val="20"/>
        </w:rPr>
      </w:pPr>
      <w:bookmarkStart w:id="49" w:name="a178016"/>
      <w:r w:rsidRPr="001330CF">
        <w:rPr>
          <w:sz w:val="20"/>
        </w:rPr>
        <w:t>If we need to use your personal data for an unrelated purpose, we will notify you and we will explain the legal basis which allows us to do so.</w:t>
      </w:r>
      <w:bookmarkEnd w:id="49"/>
    </w:p>
    <w:p w14:paraId="2D7F43F8" w14:textId="77777777" w:rsidR="008A3BB9" w:rsidRPr="001330CF" w:rsidRDefault="008A3BB9" w:rsidP="001330CF">
      <w:pPr>
        <w:pStyle w:val="NoNumUntitledClause"/>
        <w:keepNext w:val="0"/>
        <w:widowControl w:val="0"/>
        <w:ind w:left="0"/>
        <w:rPr>
          <w:sz w:val="20"/>
        </w:rPr>
      </w:pPr>
      <w:bookmarkStart w:id="50" w:name="a834833"/>
      <w:r w:rsidRPr="001330CF">
        <w:rPr>
          <w:sz w:val="20"/>
        </w:rPr>
        <w:t>Please note that we may process your personal data without your knowledge or consent, in compliance with the above rules, where this is required or permitted by law.</w:t>
      </w:r>
      <w:bookmarkEnd w:id="50"/>
    </w:p>
    <w:p w14:paraId="065F3F5D"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5. Disclosures of your personal data" \l 1</w:instrText>
      </w:r>
      <w:r w:rsidRPr="001330CF">
        <w:rPr>
          <w:sz w:val="20"/>
        </w:rPr>
        <w:fldChar w:fldCharType="end"/>
      </w:r>
      <w:bookmarkStart w:id="51" w:name="a239061"/>
      <w:bookmarkStart w:id="52" w:name="_Toc256000004"/>
      <w:r w:rsidRPr="001330CF">
        <w:rPr>
          <w:sz w:val="20"/>
        </w:rPr>
        <w:t>Disclosures of your personal data</w:t>
      </w:r>
      <w:bookmarkEnd w:id="51"/>
      <w:bookmarkEnd w:id="52"/>
    </w:p>
    <w:p w14:paraId="0F0E8417" w14:textId="77777777" w:rsidR="008A3BB9" w:rsidRPr="001330CF" w:rsidRDefault="008A3BB9" w:rsidP="001330CF">
      <w:pPr>
        <w:pStyle w:val="NoNumUntitledClause"/>
        <w:keepNext w:val="0"/>
        <w:widowControl w:val="0"/>
        <w:ind w:left="0"/>
        <w:rPr>
          <w:sz w:val="20"/>
        </w:rPr>
      </w:pPr>
      <w:bookmarkStart w:id="53" w:name="a342752"/>
      <w:r w:rsidRPr="001330CF">
        <w:rPr>
          <w:sz w:val="20"/>
        </w:rPr>
        <w:t xml:space="preserve">We may share your personal data with the parties set out below for the purposes set out in the </w:t>
      </w:r>
      <w:r w:rsidR="001B3E9F" w:rsidRPr="001330CF">
        <w:rPr>
          <w:sz w:val="20"/>
        </w:rPr>
        <w:t xml:space="preserve">under the heading </w:t>
      </w:r>
      <w:r w:rsidR="001B3E9F" w:rsidRPr="001330CF">
        <w:rPr>
          <w:b/>
          <w:bCs/>
          <w:sz w:val="20"/>
        </w:rPr>
        <w:t>‘Purposes for which we will use your personal data’</w:t>
      </w:r>
      <w:r w:rsidR="001B3E9F" w:rsidRPr="001330CF">
        <w:rPr>
          <w:sz w:val="20"/>
        </w:rPr>
        <w:t xml:space="preserve"> above</w:t>
      </w:r>
      <w:r w:rsidRPr="001330CF">
        <w:rPr>
          <w:sz w:val="20"/>
        </w:rPr>
        <w:t>.</w:t>
      </w:r>
      <w:bookmarkEnd w:id="53"/>
    </w:p>
    <w:p w14:paraId="63BE5292" w14:textId="32D2659E" w:rsidR="00BB414F" w:rsidRDefault="00BB414F" w:rsidP="001330CF">
      <w:pPr>
        <w:pStyle w:val="ClauseBullet1"/>
        <w:widowControl w:val="0"/>
        <w:rPr>
          <w:sz w:val="20"/>
        </w:rPr>
      </w:pPr>
      <w:r>
        <w:rPr>
          <w:sz w:val="20"/>
        </w:rPr>
        <w:t>Our Practitioners and their clinical supervisors</w:t>
      </w:r>
      <w:r w:rsidR="007D7B23">
        <w:rPr>
          <w:sz w:val="20"/>
        </w:rPr>
        <w:t xml:space="preserve"> (the supervisor will be an appropriately qualified and experienced professional</w:t>
      </w:r>
      <w:r w:rsidR="00476EB1">
        <w:rPr>
          <w:sz w:val="20"/>
        </w:rPr>
        <w:t xml:space="preserve"> therapist</w:t>
      </w:r>
      <w:r w:rsidR="007D7B23">
        <w:rPr>
          <w:sz w:val="20"/>
        </w:rPr>
        <w:t>)</w:t>
      </w:r>
      <w:r>
        <w:rPr>
          <w:sz w:val="20"/>
        </w:rPr>
        <w:t xml:space="preserve">. Our Practitioners and the supervisors are external individuals who will provide you with the Family Support Service. We most commonly share information with them using our customer relations system called Salesforce. </w:t>
      </w:r>
    </w:p>
    <w:p w14:paraId="595512CE" w14:textId="531BBC0C" w:rsidR="00BB414F" w:rsidRDefault="00BB414F" w:rsidP="001330CF">
      <w:pPr>
        <w:pStyle w:val="ClauseBullet1"/>
        <w:widowControl w:val="0"/>
        <w:rPr>
          <w:sz w:val="20"/>
        </w:rPr>
      </w:pPr>
      <w:r>
        <w:rPr>
          <w:sz w:val="20"/>
        </w:rPr>
        <w:t xml:space="preserve">Our Family Support Team. This includes a </w:t>
      </w:r>
      <w:r w:rsidRPr="00BB414F">
        <w:rPr>
          <w:sz w:val="20"/>
        </w:rPr>
        <w:t>Head of Services, Clinical Lead and Programme Co-ordinator</w:t>
      </w:r>
      <w:r>
        <w:rPr>
          <w:sz w:val="20"/>
        </w:rPr>
        <w:t xml:space="preserve"> who will oversee the Family Support Service. </w:t>
      </w:r>
    </w:p>
    <w:p w14:paraId="3AEE2DC3" w14:textId="18183739" w:rsidR="008A3BB9" w:rsidRPr="001330CF" w:rsidRDefault="00BB414F" w:rsidP="001330CF">
      <w:pPr>
        <w:pStyle w:val="ClauseBullet1"/>
        <w:widowControl w:val="0"/>
        <w:rPr>
          <w:sz w:val="20"/>
        </w:rPr>
      </w:pPr>
      <w:r>
        <w:rPr>
          <w:sz w:val="20"/>
        </w:rPr>
        <w:t>Other e</w:t>
      </w:r>
      <w:r w:rsidR="008A3BB9" w:rsidRPr="001330CF">
        <w:rPr>
          <w:sz w:val="20"/>
        </w:rPr>
        <w:t xml:space="preserve">xternal </w:t>
      </w:r>
      <w:r>
        <w:rPr>
          <w:sz w:val="20"/>
        </w:rPr>
        <w:t>t</w:t>
      </w:r>
      <w:r w:rsidR="008A3BB9" w:rsidRPr="001330CF">
        <w:rPr>
          <w:sz w:val="20"/>
        </w:rPr>
        <w:t xml:space="preserve">hird </w:t>
      </w:r>
      <w:r>
        <w:rPr>
          <w:sz w:val="20"/>
        </w:rPr>
        <w:t>p</w:t>
      </w:r>
      <w:r w:rsidR="008A3BB9" w:rsidRPr="001330CF">
        <w:rPr>
          <w:sz w:val="20"/>
        </w:rPr>
        <w:t>arties</w:t>
      </w:r>
      <w:r w:rsidR="00FF717A" w:rsidRPr="001330CF">
        <w:rPr>
          <w:sz w:val="20"/>
        </w:rPr>
        <w:t>, namely:</w:t>
      </w:r>
    </w:p>
    <w:p w14:paraId="5E5E6FA6" w14:textId="0811D3DC" w:rsidR="00FF717A" w:rsidRPr="001330CF" w:rsidRDefault="00FF717A" w:rsidP="001330CF">
      <w:pPr>
        <w:pStyle w:val="ListParagraph"/>
        <w:widowControl w:val="0"/>
        <w:numPr>
          <w:ilvl w:val="1"/>
          <w:numId w:val="13"/>
        </w:numPr>
        <w:rPr>
          <w:rFonts w:eastAsia="Arial Unicode MS"/>
          <w:sz w:val="20"/>
          <w:szCs w:val="20"/>
          <w:lang w:eastAsia="en-US"/>
        </w:rPr>
      </w:pPr>
      <w:r w:rsidRPr="001330CF">
        <w:rPr>
          <w:sz w:val="20"/>
          <w:szCs w:val="20"/>
        </w:rPr>
        <w:t>Service providers</w:t>
      </w:r>
      <w:r w:rsidR="00BB414F">
        <w:rPr>
          <w:sz w:val="20"/>
          <w:szCs w:val="20"/>
        </w:rPr>
        <w:t>,</w:t>
      </w:r>
      <w:r w:rsidRPr="001330CF">
        <w:rPr>
          <w:sz w:val="20"/>
          <w:szCs w:val="20"/>
        </w:rPr>
        <w:t xml:space="preserve"> including </w:t>
      </w:r>
      <w:r w:rsidRPr="001330CF">
        <w:rPr>
          <w:rFonts w:eastAsia="Arial Unicode MS"/>
          <w:sz w:val="20"/>
          <w:szCs w:val="20"/>
          <w:lang w:eastAsia="en-US"/>
        </w:rPr>
        <w:t>IT and system administration services</w:t>
      </w:r>
      <w:r w:rsidR="00BB414F">
        <w:rPr>
          <w:rFonts w:eastAsia="Arial Unicode MS"/>
          <w:sz w:val="20"/>
          <w:szCs w:val="20"/>
          <w:lang w:eastAsia="en-US"/>
        </w:rPr>
        <w:t xml:space="preserve">, </w:t>
      </w:r>
      <w:r w:rsidR="00476EB1" w:rsidRPr="00476EB1">
        <w:rPr>
          <w:rFonts w:eastAsia="Arial Unicode MS"/>
          <w:sz w:val="20"/>
          <w:szCs w:val="20"/>
          <w:lang w:eastAsia="en-US"/>
        </w:rPr>
        <w:t>Blayney</w:t>
      </w:r>
      <w:r w:rsidR="00476EB1">
        <w:rPr>
          <w:rFonts w:eastAsia="Arial Unicode MS"/>
          <w:sz w:val="20"/>
          <w:szCs w:val="20"/>
          <w:lang w:eastAsia="en-US"/>
        </w:rPr>
        <w:t xml:space="preserve"> </w:t>
      </w:r>
      <w:r w:rsidR="003E1E58">
        <w:rPr>
          <w:rFonts w:eastAsia="Arial Unicode MS"/>
          <w:sz w:val="20"/>
          <w:szCs w:val="20"/>
          <w:lang w:eastAsia="en-US"/>
        </w:rPr>
        <w:t xml:space="preserve">Partnership </w:t>
      </w:r>
      <w:r w:rsidR="00BB414F">
        <w:rPr>
          <w:rFonts w:eastAsia="Arial Unicode MS"/>
          <w:sz w:val="20"/>
          <w:szCs w:val="20"/>
          <w:lang w:eastAsia="en-US"/>
        </w:rPr>
        <w:t>and Salesforce</w:t>
      </w:r>
      <w:r w:rsidRPr="001330CF">
        <w:rPr>
          <w:rFonts w:eastAsia="Arial Unicode MS"/>
          <w:sz w:val="20"/>
          <w:szCs w:val="20"/>
          <w:lang w:eastAsia="en-US"/>
        </w:rPr>
        <w:t>.</w:t>
      </w:r>
    </w:p>
    <w:p w14:paraId="67EE1D07" w14:textId="77777777" w:rsidR="00FF717A" w:rsidRPr="001330CF" w:rsidRDefault="00FF717A" w:rsidP="001330CF">
      <w:pPr>
        <w:pStyle w:val="ClauseBullet1"/>
        <w:widowControl w:val="0"/>
        <w:numPr>
          <w:ilvl w:val="1"/>
          <w:numId w:val="13"/>
        </w:numPr>
        <w:rPr>
          <w:sz w:val="20"/>
        </w:rPr>
      </w:pPr>
      <w:r w:rsidRPr="001330CF">
        <w:rPr>
          <w:sz w:val="20"/>
        </w:rPr>
        <w:t>Professional advisers including lawyers, bankers, auditors and insurers.</w:t>
      </w:r>
    </w:p>
    <w:p w14:paraId="4E5E4A46" w14:textId="7753F9B1" w:rsidR="00BB414F" w:rsidRDefault="00BB414F" w:rsidP="001330CF">
      <w:pPr>
        <w:pStyle w:val="ClauseBullet1"/>
        <w:widowControl w:val="0"/>
        <w:numPr>
          <w:ilvl w:val="1"/>
          <w:numId w:val="13"/>
        </w:numPr>
        <w:rPr>
          <w:sz w:val="20"/>
        </w:rPr>
      </w:pPr>
      <w:r>
        <w:rPr>
          <w:sz w:val="20"/>
        </w:rPr>
        <w:t>The Charity Commission</w:t>
      </w:r>
      <w:r w:rsidR="00D02C2C">
        <w:rPr>
          <w:sz w:val="20"/>
        </w:rPr>
        <w:t>.</w:t>
      </w:r>
    </w:p>
    <w:p w14:paraId="6B9EF236" w14:textId="41DC212F" w:rsidR="00D02C2C" w:rsidRDefault="00D02C2C" w:rsidP="001330CF">
      <w:pPr>
        <w:pStyle w:val="ClauseBullet1"/>
        <w:widowControl w:val="0"/>
        <w:numPr>
          <w:ilvl w:val="1"/>
          <w:numId w:val="13"/>
        </w:numPr>
        <w:rPr>
          <w:sz w:val="20"/>
        </w:rPr>
      </w:pPr>
      <w:r>
        <w:rPr>
          <w:sz w:val="20"/>
        </w:rPr>
        <w:t xml:space="preserve">Local services which you would like to access, where a referral from us is needed or would be of assistance. </w:t>
      </w:r>
    </w:p>
    <w:p w14:paraId="339A0AE9" w14:textId="4588131B" w:rsidR="00CE205A" w:rsidRDefault="00D02C2C" w:rsidP="001330CF">
      <w:pPr>
        <w:pStyle w:val="ClauseBullet1"/>
        <w:widowControl w:val="0"/>
        <w:numPr>
          <w:ilvl w:val="1"/>
          <w:numId w:val="13"/>
        </w:numPr>
        <w:rPr>
          <w:sz w:val="20"/>
        </w:rPr>
      </w:pPr>
      <w:r>
        <w:rPr>
          <w:sz w:val="20"/>
        </w:rPr>
        <w:t>Your GP</w:t>
      </w:r>
      <w:r w:rsidR="00476EB1">
        <w:rPr>
          <w:sz w:val="20"/>
        </w:rPr>
        <w:t xml:space="preserve"> or other healthcare organisation</w:t>
      </w:r>
      <w:r w:rsidR="00CE205A">
        <w:rPr>
          <w:sz w:val="20"/>
        </w:rPr>
        <w:t>.</w:t>
      </w:r>
    </w:p>
    <w:p w14:paraId="14402EE7" w14:textId="00DBD394" w:rsidR="00476EB1" w:rsidRDefault="00476EB1" w:rsidP="001330CF">
      <w:pPr>
        <w:pStyle w:val="ClauseBullet1"/>
        <w:widowControl w:val="0"/>
        <w:numPr>
          <w:ilvl w:val="1"/>
          <w:numId w:val="13"/>
        </w:numPr>
        <w:rPr>
          <w:sz w:val="20"/>
        </w:rPr>
      </w:pPr>
      <w:r>
        <w:rPr>
          <w:sz w:val="20"/>
        </w:rPr>
        <w:t xml:space="preserve">Emergency services such as the police. </w:t>
      </w:r>
    </w:p>
    <w:p w14:paraId="34F1D0C1" w14:textId="02CFBE04" w:rsidR="00D02C2C" w:rsidRPr="001330CF" w:rsidRDefault="00CE205A" w:rsidP="001330CF">
      <w:pPr>
        <w:pStyle w:val="ClauseBullet1"/>
        <w:widowControl w:val="0"/>
        <w:numPr>
          <w:ilvl w:val="1"/>
          <w:numId w:val="13"/>
        </w:numPr>
        <w:rPr>
          <w:sz w:val="20"/>
        </w:rPr>
      </w:pPr>
      <w:r>
        <w:rPr>
          <w:sz w:val="20"/>
        </w:rPr>
        <w:t>Your</w:t>
      </w:r>
      <w:r w:rsidR="00D02C2C">
        <w:rPr>
          <w:sz w:val="20"/>
        </w:rPr>
        <w:t xml:space="preserve"> emergency contact</w:t>
      </w:r>
      <w:r>
        <w:rPr>
          <w:sz w:val="20"/>
        </w:rPr>
        <w:t>.</w:t>
      </w:r>
    </w:p>
    <w:p w14:paraId="095BE0C0" w14:textId="77777777" w:rsidR="00FF717A" w:rsidRPr="001330CF" w:rsidRDefault="00FF717A" w:rsidP="001330CF">
      <w:pPr>
        <w:pStyle w:val="ClauseBullet1"/>
        <w:widowControl w:val="0"/>
        <w:numPr>
          <w:ilvl w:val="1"/>
          <w:numId w:val="13"/>
        </w:numPr>
        <w:rPr>
          <w:sz w:val="20"/>
        </w:rPr>
      </w:pPr>
      <w:r w:rsidRPr="001330CF">
        <w:rPr>
          <w:sz w:val="20"/>
        </w:rPr>
        <w:t xml:space="preserve">Any organisation to which we are legally obliged to share personal data with. </w:t>
      </w:r>
    </w:p>
    <w:p w14:paraId="2F3AB46D" w14:textId="0D1923A4" w:rsidR="008A3BB9" w:rsidRPr="001330CF" w:rsidRDefault="008A3BB9" w:rsidP="001330CF">
      <w:pPr>
        <w:pStyle w:val="ClauseBullet1"/>
        <w:widowControl w:val="0"/>
        <w:rPr>
          <w:sz w:val="20"/>
        </w:rPr>
      </w:pPr>
      <w:r w:rsidRPr="001330CF">
        <w:rPr>
          <w:sz w:val="20"/>
        </w:rPr>
        <w:t xml:space="preserve">Third parties to whom we may choose to sell, transfer or merge parts of our </w:t>
      </w:r>
      <w:r w:rsidR="00BB414F">
        <w:rPr>
          <w:sz w:val="20"/>
        </w:rPr>
        <w:t>organisation</w:t>
      </w:r>
      <w:r w:rsidRPr="001330CF">
        <w:rPr>
          <w:sz w:val="20"/>
        </w:rPr>
        <w:t xml:space="preserve">. Alternatively, we may seek to acquire other </w:t>
      </w:r>
      <w:r w:rsidR="00BB414F">
        <w:rPr>
          <w:sz w:val="20"/>
        </w:rPr>
        <w:t xml:space="preserve">organisations </w:t>
      </w:r>
      <w:r w:rsidRPr="001330CF">
        <w:rPr>
          <w:sz w:val="20"/>
        </w:rPr>
        <w:t xml:space="preserve"> or merge with them. If a change happens to our</w:t>
      </w:r>
      <w:r w:rsidR="00BB414F">
        <w:rPr>
          <w:sz w:val="20"/>
        </w:rPr>
        <w:t xml:space="preserve"> organisation</w:t>
      </w:r>
      <w:r w:rsidRPr="001330CF">
        <w:rPr>
          <w:sz w:val="20"/>
        </w:rPr>
        <w:t xml:space="preserve">, then the new owners may use your personal data in the same way as set out in this privacy policy. </w:t>
      </w:r>
    </w:p>
    <w:p w14:paraId="7A2881C0" w14:textId="77777777" w:rsidR="008A3BB9" w:rsidRPr="001330CF" w:rsidRDefault="008A3BB9" w:rsidP="001330CF">
      <w:pPr>
        <w:pStyle w:val="NoNumUntitledClause"/>
        <w:keepNext w:val="0"/>
        <w:widowControl w:val="0"/>
        <w:ind w:left="0"/>
        <w:rPr>
          <w:sz w:val="20"/>
        </w:rPr>
      </w:pPr>
      <w:bookmarkStart w:id="54" w:name="a880441"/>
      <w:r w:rsidRPr="001330CF">
        <w:rPr>
          <w:sz w:val="20"/>
        </w:rPr>
        <w:t>We require all third parties to respect the security of your personal data and to treat it in accordance with the law. We do not allow our third-party service providers to use your personal data for their own purposes and only permit them to process your personal data for specified purposes and in accordance with our instructions.</w:t>
      </w:r>
      <w:bookmarkEnd w:id="54"/>
    </w:p>
    <w:p w14:paraId="7F069FE0"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6. International transfers" \l 1</w:instrText>
      </w:r>
      <w:r w:rsidRPr="001330CF">
        <w:rPr>
          <w:sz w:val="20"/>
        </w:rPr>
        <w:fldChar w:fldCharType="end"/>
      </w:r>
      <w:bookmarkStart w:id="55" w:name="a888527"/>
      <w:bookmarkStart w:id="56" w:name="_Toc256000005"/>
      <w:r w:rsidRPr="001330CF">
        <w:rPr>
          <w:sz w:val="20"/>
        </w:rPr>
        <w:t>International transfers</w:t>
      </w:r>
      <w:bookmarkEnd w:id="55"/>
      <w:bookmarkEnd w:id="56"/>
    </w:p>
    <w:p w14:paraId="3C3061C4" w14:textId="3078A698" w:rsidR="008A3BB9" w:rsidRPr="001330CF" w:rsidRDefault="008A3BB9" w:rsidP="001330CF">
      <w:pPr>
        <w:pStyle w:val="NoNumUntitledClause"/>
        <w:keepNext w:val="0"/>
        <w:widowControl w:val="0"/>
        <w:ind w:left="0"/>
        <w:rPr>
          <w:sz w:val="20"/>
        </w:rPr>
      </w:pPr>
      <w:bookmarkStart w:id="57" w:name="a916272"/>
      <w:r w:rsidRPr="00404165">
        <w:rPr>
          <w:sz w:val="20"/>
        </w:rPr>
        <w:t>We do not transfer your personal data outside the UK</w:t>
      </w:r>
      <w:bookmarkEnd w:id="57"/>
      <w:r w:rsidR="00476EB1" w:rsidRPr="00404165">
        <w:rPr>
          <w:sz w:val="20"/>
        </w:rPr>
        <w:t xml:space="preserve"> </w:t>
      </w:r>
      <w:r w:rsidR="00A5268B">
        <w:rPr>
          <w:sz w:val="20"/>
        </w:rPr>
        <w:t>other than to Belgium. We transfer your personal data to Belgium because this is where</w:t>
      </w:r>
      <w:r w:rsidR="00A5268B" w:rsidRPr="00404165">
        <w:rPr>
          <w:sz w:val="20"/>
        </w:rPr>
        <w:t xml:space="preserve"> the information you </w:t>
      </w:r>
      <w:r w:rsidR="00A5268B">
        <w:rPr>
          <w:sz w:val="20"/>
        </w:rPr>
        <w:t xml:space="preserve">provide to us </w:t>
      </w:r>
      <w:r w:rsidR="00A5268B" w:rsidRPr="00404165">
        <w:rPr>
          <w:sz w:val="20"/>
        </w:rPr>
        <w:t xml:space="preserve">in our web contact form </w:t>
      </w:r>
      <w:r w:rsidR="00A5268B">
        <w:rPr>
          <w:sz w:val="20"/>
        </w:rPr>
        <w:t>on our website is stored, through our service provider Blayney</w:t>
      </w:r>
      <w:r w:rsidR="003E1E58">
        <w:rPr>
          <w:sz w:val="20"/>
        </w:rPr>
        <w:t xml:space="preserve"> Partnership</w:t>
      </w:r>
      <w:r w:rsidR="00A5268B" w:rsidRPr="00404165">
        <w:rPr>
          <w:sz w:val="20"/>
        </w:rPr>
        <w:t>.</w:t>
      </w:r>
      <w:r w:rsidR="00A5268B">
        <w:rPr>
          <w:sz w:val="20"/>
        </w:rPr>
        <w:t xml:space="preserve"> When we transfer your personal data to Belgium, we ensure that a similar degree of protection is afforded to your data as it would have in the UK, on the basis that Belgium is covered by the EU-wide adequacy regulation that the UK has in place.</w:t>
      </w:r>
    </w:p>
    <w:p w14:paraId="27236CC1"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7. Data security" \l 1</w:instrText>
      </w:r>
      <w:r w:rsidRPr="001330CF">
        <w:rPr>
          <w:sz w:val="20"/>
        </w:rPr>
        <w:fldChar w:fldCharType="end"/>
      </w:r>
      <w:bookmarkStart w:id="58" w:name="a424553"/>
      <w:bookmarkStart w:id="59" w:name="_Toc256000006"/>
      <w:r w:rsidRPr="001330CF">
        <w:rPr>
          <w:sz w:val="20"/>
        </w:rPr>
        <w:t>Data security</w:t>
      </w:r>
      <w:bookmarkEnd w:id="58"/>
      <w:bookmarkEnd w:id="59"/>
    </w:p>
    <w:p w14:paraId="150FE5B5" w14:textId="77777777" w:rsidR="008A3BB9" w:rsidRPr="001330CF" w:rsidRDefault="008A3BB9" w:rsidP="001330CF">
      <w:pPr>
        <w:pStyle w:val="NoNumUntitledClause"/>
        <w:keepNext w:val="0"/>
        <w:widowControl w:val="0"/>
        <w:ind w:left="0"/>
        <w:rPr>
          <w:sz w:val="20"/>
        </w:rPr>
      </w:pPr>
      <w:bookmarkStart w:id="60" w:name="a117271"/>
      <w:r w:rsidRPr="001330CF">
        <w:rPr>
          <w:sz w:val="20"/>
        </w:rPr>
        <w:t xml:space="preserve">We have put in place appropriate security measures to prevent your personal data from being accidentally lost, used or accessed in an unauthorised way, altered or disclosed. In addition, we limit access to your personal data to those employees, agents, contractors and other third parties who have a business need to know. They will only process your personal data on our instructions and they are subject to a duty of confidentiality. </w:t>
      </w:r>
      <w:bookmarkEnd w:id="60"/>
    </w:p>
    <w:p w14:paraId="1DEC1012" w14:textId="77777777" w:rsidR="008A3BB9" w:rsidRPr="001330CF" w:rsidRDefault="008A3BB9" w:rsidP="001330CF">
      <w:pPr>
        <w:pStyle w:val="NoNumUntitledClause"/>
        <w:keepNext w:val="0"/>
        <w:widowControl w:val="0"/>
        <w:ind w:left="0"/>
        <w:rPr>
          <w:sz w:val="20"/>
        </w:rPr>
      </w:pPr>
      <w:bookmarkStart w:id="61" w:name="a347220"/>
      <w:r w:rsidRPr="001330CF">
        <w:rPr>
          <w:sz w:val="20"/>
        </w:rPr>
        <w:t>We have put in place procedures to deal with any suspected personal data breach and will notify you and any applicable regulator of a breach where we are legally required to do so.</w:t>
      </w:r>
      <w:bookmarkEnd w:id="61"/>
    </w:p>
    <w:p w14:paraId="043148AD"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8. Data retention" \l 1</w:instrText>
      </w:r>
      <w:r w:rsidRPr="001330CF">
        <w:rPr>
          <w:sz w:val="20"/>
        </w:rPr>
        <w:fldChar w:fldCharType="end"/>
      </w:r>
      <w:bookmarkStart w:id="62" w:name="a852989"/>
      <w:bookmarkStart w:id="63" w:name="_Toc256000007"/>
      <w:r w:rsidRPr="001330CF">
        <w:rPr>
          <w:sz w:val="20"/>
        </w:rPr>
        <w:t>Data retention</w:t>
      </w:r>
      <w:bookmarkEnd w:id="62"/>
      <w:bookmarkEnd w:id="63"/>
    </w:p>
    <w:p w14:paraId="71BDC8EC" w14:textId="77777777" w:rsidR="008A3BB9" w:rsidRPr="001330CF" w:rsidRDefault="008A3BB9" w:rsidP="001330CF">
      <w:pPr>
        <w:pStyle w:val="NoNumTitle-Clause"/>
        <w:keepNext w:val="0"/>
        <w:widowControl w:val="0"/>
        <w:ind w:left="0"/>
        <w:rPr>
          <w:sz w:val="20"/>
        </w:rPr>
      </w:pPr>
      <w:bookmarkStart w:id="64" w:name="a536431"/>
      <w:r w:rsidRPr="001330CF">
        <w:rPr>
          <w:sz w:val="20"/>
        </w:rPr>
        <w:t>How long will you use my personal data for?</w:t>
      </w:r>
      <w:bookmarkEnd w:id="64"/>
    </w:p>
    <w:p w14:paraId="18D1E8CB" w14:textId="69AE1F98" w:rsidR="008A3BB9" w:rsidRPr="001330CF" w:rsidRDefault="008A3BB9" w:rsidP="001330CF">
      <w:pPr>
        <w:pStyle w:val="NoNumUntitledClause"/>
        <w:keepNext w:val="0"/>
        <w:widowControl w:val="0"/>
        <w:ind w:left="0"/>
        <w:rPr>
          <w:sz w:val="20"/>
        </w:rPr>
      </w:pPr>
      <w:bookmarkStart w:id="65" w:name="a656402"/>
      <w:r w:rsidRPr="001330CF">
        <w:rPr>
          <w:sz w:val="20"/>
        </w:rPr>
        <w:t>We will only retain your personal data for as long as reasonably necessary to fulfil the purposes we collected it for, including for the purposes of satisfying any legal, regulatory, tax, accounting or reporting requirements.</w:t>
      </w:r>
      <w:r w:rsidR="00404165">
        <w:rPr>
          <w:sz w:val="20"/>
        </w:rPr>
        <w:t xml:space="preserve"> This will typically be a period of 7 years.</w:t>
      </w:r>
      <w:r w:rsidRPr="001330CF">
        <w:rPr>
          <w:sz w:val="20"/>
        </w:rPr>
        <w:t xml:space="preserve"> We may retain your personal data for a longer period in the event of a complaint or if we reasonably believe there is a prospect of litigation in respect to our relationship with you.</w:t>
      </w:r>
      <w:bookmarkEnd w:id="65"/>
    </w:p>
    <w:p w14:paraId="47DC6C51" w14:textId="77777777" w:rsidR="008A3BB9" w:rsidRPr="001330CF" w:rsidRDefault="008A3BB9" w:rsidP="001330CF">
      <w:pPr>
        <w:pStyle w:val="NoNumUntitledClause"/>
        <w:keepNext w:val="0"/>
        <w:widowControl w:val="0"/>
        <w:ind w:left="0"/>
        <w:rPr>
          <w:sz w:val="20"/>
        </w:rPr>
      </w:pPr>
      <w:bookmarkStart w:id="66" w:name="a679927"/>
      <w:r w:rsidRPr="001330CF">
        <w:rPr>
          <w:sz w:val="20"/>
        </w:rPr>
        <w:t>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gulatory, tax, accounting or other requirements.</w:t>
      </w:r>
      <w:bookmarkEnd w:id="66"/>
    </w:p>
    <w:p w14:paraId="6E343E95" w14:textId="77777777" w:rsidR="008A3BB9" w:rsidRPr="001330CF" w:rsidRDefault="008A3BB9" w:rsidP="001330CF">
      <w:pPr>
        <w:pStyle w:val="NoNumUntitledClause"/>
        <w:keepNext w:val="0"/>
        <w:widowControl w:val="0"/>
        <w:ind w:left="0"/>
        <w:rPr>
          <w:sz w:val="20"/>
        </w:rPr>
      </w:pPr>
      <w:bookmarkStart w:id="67" w:name="a137296"/>
      <w:r w:rsidRPr="001330CF">
        <w:rPr>
          <w:sz w:val="20"/>
        </w:rPr>
        <w:t xml:space="preserve">In some circumstances you can ask us to delete your data: see </w:t>
      </w:r>
      <w:r w:rsidR="00E416FE" w:rsidRPr="001330CF">
        <w:rPr>
          <w:sz w:val="20"/>
        </w:rPr>
        <w:t xml:space="preserve">section 9 </w:t>
      </w:r>
      <w:r w:rsidRPr="001330CF">
        <w:rPr>
          <w:sz w:val="20"/>
        </w:rPr>
        <w:t>below for further information.</w:t>
      </w:r>
      <w:bookmarkEnd w:id="67"/>
    </w:p>
    <w:p w14:paraId="6551CE31" w14:textId="77777777" w:rsidR="008A3BB9" w:rsidRPr="001330CF" w:rsidRDefault="008A3BB9" w:rsidP="001330CF">
      <w:pPr>
        <w:pStyle w:val="NoNumUntitledClause"/>
        <w:keepNext w:val="0"/>
        <w:widowControl w:val="0"/>
        <w:ind w:left="0"/>
        <w:rPr>
          <w:sz w:val="20"/>
        </w:rPr>
      </w:pPr>
      <w:bookmarkStart w:id="68" w:name="a938517"/>
      <w:r w:rsidRPr="001330CF">
        <w:rPr>
          <w:sz w:val="20"/>
        </w:rPr>
        <w:t xml:space="preserve">In some circumstances we will anonymise your personal data (so that it can no longer be associated with you) for research or statistical purposes, in which case we may use this information indefinitely without further notice to you. </w:t>
      </w:r>
      <w:bookmarkEnd w:id="68"/>
    </w:p>
    <w:p w14:paraId="0E601594" w14:textId="77777777" w:rsidR="008A3BB9" w:rsidRPr="001330CF" w:rsidRDefault="008A3BB9" w:rsidP="001330CF">
      <w:pPr>
        <w:pStyle w:val="TitleClause"/>
        <w:keepNext w:val="0"/>
        <w:widowControl w:val="0"/>
        <w:rPr>
          <w:sz w:val="20"/>
        </w:rPr>
      </w:pPr>
      <w:r w:rsidRPr="001330CF">
        <w:rPr>
          <w:sz w:val="20"/>
        </w:rPr>
        <w:fldChar w:fldCharType="begin"/>
      </w:r>
      <w:r w:rsidRPr="001330CF">
        <w:rPr>
          <w:sz w:val="20"/>
        </w:rPr>
        <w:instrText>TC "9. Your legal rights" \l 1</w:instrText>
      </w:r>
      <w:r w:rsidRPr="001330CF">
        <w:rPr>
          <w:sz w:val="20"/>
        </w:rPr>
        <w:fldChar w:fldCharType="end"/>
      </w:r>
      <w:bookmarkStart w:id="69" w:name="a152621"/>
      <w:bookmarkStart w:id="70" w:name="_Toc256000008"/>
      <w:r w:rsidRPr="001330CF">
        <w:rPr>
          <w:sz w:val="20"/>
        </w:rPr>
        <w:t>Your legal rights</w:t>
      </w:r>
      <w:bookmarkEnd w:id="69"/>
      <w:bookmarkEnd w:id="70"/>
    </w:p>
    <w:p w14:paraId="17289833" w14:textId="77777777" w:rsidR="008A3BB9" w:rsidRPr="001330CF" w:rsidRDefault="008A3BB9" w:rsidP="001330CF">
      <w:pPr>
        <w:pStyle w:val="NoNumUntitledClause"/>
        <w:keepNext w:val="0"/>
        <w:widowControl w:val="0"/>
        <w:ind w:left="0"/>
        <w:rPr>
          <w:sz w:val="20"/>
        </w:rPr>
      </w:pPr>
      <w:bookmarkStart w:id="71" w:name="a777128"/>
      <w:r w:rsidRPr="001330CF">
        <w:rPr>
          <w:sz w:val="20"/>
        </w:rPr>
        <w:t xml:space="preserve">Under certain circumstances, you have rights under data protection laws in relation to your personal data. </w:t>
      </w:r>
      <w:bookmarkEnd w:id="71"/>
    </w:p>
    <w:p w14:paraId="0B63904E" w14:textId="77777777" w:rsidR="00E416FE" w:rsidRPr="001330CF" w:rsidRDefault="00E416FE" w:rsidP="001330CF">
      <w:pPr>
        <w:pStyle w:val="NoNumUntitledClause"/>
        <w:keepNext w:val="0"/>
        <w:widowControl w:val="0"/>
        <w:ind w:left="0"/>
        <w:rPr>
          <w:sz w:val="20"/>
        </w:rPr>
      </w:pPr>
      <w:bookmarkStart w:id="72" w:name="a484071"/>
      <w:r w:rsidRPr="001330CF">
        <w:rPr>
          <w:sz w:val="20"/>
        </w:rPr>
        <w:t>You have the right to:</w:t>
      </w:r>
      <w:bookmarkEnd w:id="72"/>
    </w:p>
    <w:p w14:paraId="05A3C786" w14:textId="77777777" w:rsidR="00E416FE" w:rsidRPr="001330CF" w:rsidRDefault="00E416FE" w:rsidP="001330CF">
      <w:pPr>
        <w:pStyle w:val="NoNumUntitledsubclause1"/>
        <w:widowControl w:val="0"/>
        <w:ind w:left="0"/>
        <w:rPr>
          <w:sz w:val="20"/>
        </w:rPr>
      </w:pPr>
      <w:bookmarkStart w:id="73" w:name="a100058"/>
      <w:r w:rsidRPr="001330CF">
        <w:rPr>
          <w:rStyle w:val="DefTerm"/>
          <w:sz w:val="20"/>
        </w:rPr>
        <w:t>Request access</w:t>
      </w:r>
      <w:r w:rsidRPr="001330CF">
        <w:rPr>
          <w:b/>
          <w:bCs/>
          <w:sz w:val="20"/>
        </w:rPr>
        <w:t xml:space="preserve"> </w:t>
      </w:r>
      <w:r w:rsidRPr="001330CF">
        <w:rPr>
          <w:sz w:val="20"/>
        </w:rPr>
        <w:t>to your personal data (commonly known as a "data subject access request"). This enables you to receive a copy of the personal data we hold about you and to check that we are lawfully processing it.</w:t>
      </w:r>
      <w:bookmarkEnd w:id="73"/>
    </w:p>
    <w:p w14:paraId="772A0238" w14:textId="77777777" w:rsidR="00E416FE" w:rsidRPr="001330CF" w:rsidRDefault="00E416FE" w:rsidP="001330CF">
      <w:pPr>
        <w:pStyle w:val="NoNumUntitledsubclause1"/>
        <w:widowControl w:val="0"/>
        <w:ind w:left="0"/>
        <w:rPr>
          <w:sz w:val="20"/>
        </w:rPr>
      </w:pPr>
      <w:bookmarkStart w:id="74" w:name="a297597"/>
      <w:r w:rsidRPr="001330CF">
        <w:rPr>
          <w:rStyle w:val="DefTerm"/>
          <w:sz w:val="20"/>
        </w:rPr>
        <w:t>Request correction</w:t>
      </w:r>
      <w:r w:rsidRPr="001330CF">
        <w:rPr>
          <w:b/>
          <w:bCs/>
          <w:sz w:val="20"/>
        </w:rPr>
        <w:t xml:space="preserve"> </w:t>
      </w:r>
      <w:r w:rsidRPr="001330CF">
        <w:rPr>
          <w:sz w:val="20"/>
        </w:rPr>
        <w:t>of the personal data that we hold about you. This enables you to have any incomplete or inaccurate data we hold about you corrected, though we may need to verify the accuracy of the new data you provide to us.</w:t>
      </w:r>
      <w:bookmarkEnd w:id="74"/>
    </w:p>
    <w:p w14:paraId="21A4146F" w14:textId="77777777" w:rsidR="00E416FE" w:rsidRPr="001330CF" w:rsidRDefault="00E416FE" w:rsidP="001330CF">
      <w:pPr>
        <w:pStyle w:val="NoNumUntitledsubclause1"/>
        <w:widowControl w:val="0"/>
        <w:ind w:left="0"/>
        <w:rPr>
          <w:sz w:val="20"/>
        </w:rPr>
      </w:pPr>
      <w:bookmarkStart w:id="75" w:name="a836012"/>
      <w:r w:rsidRPr="001330CF">
        <w:rPr>
          <w:rStyle w:val="DefTerm"/>
          <w:sz w:val="20"/>
        </w:rPr>
        <w:t>Request erasure</w:t>
      </w:r>
      <w:r w:rsidRPr="001330CF">
        <w:rPr>
          <w:b/>
          <w:bCs/>
          <w:sz w:val="20"/>
        </w:rPr>
        <w:t xml:space="preserve"> </w:t>
      </w:r>
      <w:r w:rsidRPr="001330CF">
        <w:rPr>
          <w:sz w:val="20"/>
        </w:rPr>
        <w:t xml:space="preserve">of your personal data. This enables you to ask us to delete or remove personal data where there is no good reason for us continuing to process it. You also have the right to ask us to delete or remove your personal data where you have successfully exercised your right to object to processing (see below), where we may have processed your information unlawfully or where we are required to erase your personal data to comply with local law. Note, however, that we may not always be able to comply with your request of erasure for specific legal reasons which will be notified to you, if applicable, at the time of your request. </w:t>
      </w:r>
      <w:bookmarkEnd w:id="75"/>
    </w:p>
    <w:p w14:paraId="2EB0A3FE" w14:textId="77777777" w:rsidR="00E416FE" w:rsidRPr="001330CF" w:rsidRDefault="00E416FE" w:rsidP="001330CF">
      <w:pPr>
        <w:pStyle w:val="NoNumUntitledsubclause1"/>
        <w:widowControl w:val="0"/>
        <w:ind w:left="0"/>
        <w:rPr>
          <w:sz w:val="20"/>
        </w:rPr>
      </w:pPr>
      <w:bookmarkStart w:id="76" w:name="a789450"/>
      <w:r w:rsidRPr="001330CF">
        <w:rPr>
          <w:rStyle w:val="DefTerm"/>
          <w:sz w:val="20"/>
        </w:rPr>
        <w:t>Object to processing</w:t>
      </w:r>
      <w:r w:rsidRPr="001330CF">
        <w:rPr>
          <w:b/>
          <w:bCs/>
          <w:sz w:val="20"/>
        </w:rPr>
        <w:t xml:space="preserve"> </w:t>
      </w:r>
      <w:r w:rsidRPr="001330CF">
        <w:rPr>
          <w:sz w:val="20"/>
        </w:rPr>
        <w:t>of your personal data where we are relying on a legitimate interest (or those of a third party) and there is something about your particular situation which makes you want to object to processing on this ground as you feel it impacts on your fundamental rights and freedoms. You also have the right to object where we are processing your personal data for direct marketing purposes. In some cases, we may demonstrate that we have compelling legitimate grounds to process your information which override your rights and freedoms.</w:t>
      </w:r>
      <w:bookmarkEnd w:id="76"/>
    </w:p>
    <w:p w14:paraId="49900D8E" w14:textId="77777777" w:rsidR="00E416FE" w:rsidRPr="001330CF" w:rsidRDefault="00E416FE" w:rsidP="001330CF">
      <w:pPr>
        <w:pStyle w:val="NoNumUntitledsubclause1"/>
        <w:widowControl w:val="0"/>
        <w:ind w:left="0"/>
        <w:rPr>
          <w:sz w:val="20"/>
        </w:rPr>
      </w:pPr>
      <w:bookmarkStart w:id="77" w:name="a520072"/>
      <w:r w:rsidRPr="001330CF">
        <w:rPr>
          <w:rStyle w:val="DefTerm"/>
          <w:sz w:val="20"/>
        </w:rPr>
        <w:t>Request restriction of processing</w:t>
      </w:r>
      <w:r w:rsidRPr="001330CF">
        <w:rPr>
          <w:b/>
          <w:bCs/>
          <w:sz w:val="20"/>
        </w:rPr>
        <w:t xml:space="preserve"> </w:t>
      </w:r>
      <w:r w:rsidRPr="001330CF">
        <w:rPr>
          <w:sz w:val="20"/>
        </w:rPr>
        <w:t xml:space="preserve">of your personal data. This enables you to ask us to suspend the processing of your personal data in the following scenarios: </w:t>
      </w:r>
      <w:bookmarkEnd w:id="77"/>
    </w:p>
    <w:p w14:paraId="3664E8F6" w14:textId="77777777" w:rsidR="00E416FE" w:rsidRPr="001330CF" w:rsidRDefault="00E416FE" w:rsidP="001330CF">
      <w:pPr>
        <w:pStyle w:val="subclause1Bullet1"/>
        <w:widowControl w:val="0"/>
        <w:rPr>
          <w:sz w:val="20"/>
        </w:rPr>
      </w:pPr>
      <w:r w:rsidRPr="001330CF">
        <w:rPr>
          <w:sz w:val="20"/>
        </w:rPr>
        <w:t>If you want us to establish the data's accuracy.</w:t>
      </w:r>
    </w:p>
    <w:p w14:paraId="584A002E" w14:textId="77777777" w:rsidR="00E416FE" w:rsidRPr="001330CF" w:rsidRDefault="00E416FE" w:rsidP="001330CF">
      <w:pPr>
        <w:pStyle w:val="subclause1Bullet1"/>
        <w:widowControl w:val="0"/>
        <w:rPr>
          <w:sz w:val="20"/>
        </w:rPr>
      </w:pPr>
      <w:r w:rsidRPr="001330CF">
        <w:rPr>
          <w:sz w:val="20"/>
        </w:rPr>
        <w:t>Where our use of the data is unlawful but you do not want us to erase it.</w:t>
      </w:r>
    </w:p>
    <w:p w14:paraId="29F5C43F" w14:textId="77777777" w:rsidR="00E416FE" w:rsidRPr="001330CF" w:rsidRDefault="00E416FE" w:rsidP="001330CF">
      <w:pPr>
        <w:pStyle w:val="subclause1Bullet1"/>
        <w:widowControl w:val="0"/>
        <w:rPr>
          <w:sz w:val="20"/>
        </w:rPr>
      </w:pPr>
      <w:r w:rsidRPr="001330CF">
        <w:rPr>
          <w:sz w:val="20"/>
        </w:rPr>
        <w:t xml:space="preserve">Where you need us to hold the data even if we no longer require it as you need it to establish, exercise or defend legal claims. </w:t>
      </w:r>
    </w:p>
    <w:p w14:paraId="54766F11" w14:textId="77777777" w:rsidR="00E416FE" w:rsidRPr="001330CF" w:rsidRDefault="00E416FE" w:rsidP="001330CF">
      <w:pPr>
        <w:pStyle w:val="subclause1Bullet1"/>
        <w:widowControl w:val="0"/>
        <w:rPr>
          <w:sz w:val="20"/>
        </w:rPr>
      </w:pPr>
      <w:r w:rsidRPr="001330CF">
        <w:rPr>
          <w:sz w:val="20"/>
        </w:rPr>
        <w:t xml:space="preserve">You have objected to our use of your data but we need to verify whether we have overriding legitimate grounds to use it. </w:t>
      </w:r>
    </w:p>
    <w:p w14:paraId="5E8FB245" w14:textId="77777777" w:rsidR="00E416FE" w:rsidRPr="001330CF" w:rsidRDefault="00E416FE" w:rsidP="001330CF">
      <w:pPr>
        <w:pStyle w:val="NoNumUntitledsubclause1"/>
        <w:widowControl w:val="0"/>
        <w:ind w:left="0"/>
        <w:rPr>
          <w:sz w:val="20"/>
        </w:rPr>
      </w:pPr>
      <w:bookmarkStart w:id="78" w:name="a546939"/>
      <w:r w:rsidRPr="001330CF">
        <w:rPr>
          <w:rStyle w:val="DefTerm"/>
          <w:sz w:val="20"/>
        </w:rPr>
        <w:t>Request the transfer</w:t>
      </w:r>
      <w:r w:rsidRPr="001330CF">
        <w:rPr>
          <w:b/>
          <w:bCs/>
          <w:sz w:val="20"/>
        </w:rPr>
        <w:t xml:space="preserve"> </w:t>
      </w:r>
      <w:r w:rsidRPr="001330CF">
        <w:rPr>
          <w:sz w:val="20"/>
        </w:rPr>
        <w:t xml:space="preserve">of your personal data to you or to a third party. We will provide to you, or a third party you have chosen, your personal data in a structured, commonly used, machine-readable format. Note that this right only applies to automated information which you initially provided consent for us to use or where we used the information to perform a contract with you. </w:t>
      </w:r>
      <w:bookmarkEnd w:id="78"/>
    </w:p>
    <w:p w14:paraId="49B6EBC4" w14:textId="77777777" w:rsidR="006D535A" w:rsidRPr="001330CF" w:rsidRDefault="00E416FE" w:rsidP="001330CF">
      <w:pPr>
        <w:pStyle w:val="NoNumUntitledsubclause1"/>
        <w:widowControl w:val="0"/>
        <w:ind w:left="0"/>
        <w:rPr>
          <w:sz w:val="20"/>
        </w:rPr>
      </w:pPr>
      <w:bookmarkStart w:id="79" w:name="a722140"/>
      <w:r w:rsidRPr="001330CF">
        <w:rPr>
          <w:rStyle w:val="DefTerm"/>
          <w:sz w:val="20"/>
        </w:rPr>
        <w:t>Withdraw consent at any time</w:t>
      </w:r>
      <w:r w:rsidRPr="001330CF">
        <w:rPr>
          <w:b/>
          <w:bCs/>
          <w:sz w:val="20"/>
        </w:rPr>
        <w:t xml:space="preserve"> </w:t>
      </w:r>
      <w:r w:rsidRPr="001330CF">
        <w:rPr>
          <w:sz w:val="20"/>
        </w:rPr>
        <w:t>where we are relying on consent to process your personal data. However, this will not affect the lawfulness of any processing carried out before you withdraw your consent. If you withdraw your consent, we may not be able to provide certain products or services to you. We will advise you if this is the case at the time you withdraw your consent.</w:t>
      </w:r>
      <w:bookmarkStart w:id="80" w:name="a694615"/>
      <w:bookmarkEnd w:id="79"/>
    </w:p>
    <w:p w14:paraId="097F8ADC" w14:textId="4DCF2D13" w:rsidR="006D535A" w:rsidRPr="001330CF" w:rsidRDefault="008A3BB9" w:rsidP="001330CF">
      <w:pPr>
        <w:pStyle w:val="NoNumUntitledsubclause1"/>
        <w:widowControl w:val="0"/>
        <w:ind w:left="0"/>
        <w:rPr>
          <w:sz w:val="20"/>
        </w:rPr>
      </w:pPr>
      <w:r w:rsidRPr="001330CF">
        <w:rPr>
          <w:sz w:val="20"/>
        </w:rPr>
        <w:t xml:space="preserve">If you wish to exercise any of the rights set out above, please contact </w:t>
      </w:r>
      <w:bookmarkEnd w:id="80"/>
      <w:r w:rsidR="00945224">
        <w:rPr>
          <w:sz w:val="20"/>
        </w:rPr>
        <w:t xml:space="preserve">our </w:t>
      </w:r>
      <w:r w:rsidR="00E416FE" w:rsidRPr="00945224">
        <w:rPr>
          <w:sz w:val="20"/>
        </w:rPr>
        <w:t>DPO,</w:t>
      </w:r>
      <w:r w:rsidR="00E416FE" w:rsidRPr="001330CF">
        <w:rPr>
          <w:sz w:val="20"/>
        </w:rPr>
        <w:t xml:space="preserve"> as set out in section 1 above. </w:t>
      </w:r>
      <w:bookmarkStart w:id="81" w:name="a367507"/>
    </w:p>
    <w:p w14:paraId="7CFEC66D" w14:textId="77777777" w:rsidR="006D535A" w:rsidRPr="001330CF" w:rsidRDefault="008A3BB9" w:rsidP="001330CF">
      <w:pPr>
        <w:pStyle w:val="NoNumUntitledsubclause1"/>
        <w:widowControl w:val="0"/>
        <w:ind w:left="0"/>
        <w:rPr>
          <w:b/>
          <w:bCs/>
          <w:sz w:val="20"/>
        </w:rPr>
      </w:pPr>
      <w:r w:rsidRPr="001330CF">
        <w:rPr>
          <w:b/>
          <w:bCs/>
          <w:sz w:val="20"/>
        </w:rPr>
        <w:t>No fee usually required</w:t>
      </w:r>
      <w:bookmarkStart w:id="82" w:name="a152124"/>
      <w:bookmarkEnd w:id="81"/>
    </w:p>
    <w:p w14:paraId="550F3FC1" w14:textId="77777777" w:rsidR="006D535A" w:rsidRPr="001330CF" w:rsidRDefault="008A3BB9" w:rsidP="001330CF">
      <w:pPr>
        <w:pStyle w:val="NoNumUntitledsubclause1"/>
        <w:widowControl w:val="0"/>
        <w:ind w:left="0"/>
        <w:rPr>
          <w:sz w:val="20"/>
        </w:rPr>
      </w:pPr>
      <w:r w:rsidRPr="001330CF">
        <w:rPr>
          <w:sz w:val="20"/>
        </w:rPr>
        <w:t>You will not have to pay a fee to access your personal data (or to exercise any of the other rights). However, we may charge a reasonable fee if your request is clearly unfounded, repetitive or excessive. Alternatively, we could refuse to comply with your request in these circumstances.</w:t>
      </w:r>
      <w:bookmarkStart w:id="83" w:name="a892914"/>
      <w:bookmarkEnd w:id="82"/>
    </w:p>
    <w:p w14:paraId="450DA834" w14:textId="77777777" w:rsidR="006D535A" w:rsidRPr="001330CF" w:rsidRDefault="008A3BB9" w:rsidP="001330CF">
      <w:pPr>
        <w:pStyle w:val="NoNumUntitledsubclause1"/>
        <w:widowControl w:val="0"/>
        <w:ind w:left="0"/>
        <w:rPr>
          <w:b/>
          <w:bCs/>
          <w:sz w:val="20"/>
        </w:rPr>
      </w:pPr>
      <w:r w:rsidRPr="001330CF">
        <w:rPr>
          <w:b/>
          <w:bCs/>
          <w:sz w:val="20"/>
        </w:rPr>
        <w:t>What we may need from you</w:t>
      </w:r>
      <w:bookmarkStart w:id="84" w:name="a853930"/>
      <w:bookmarkEnd w:id="83"/>
    </w:p>
    <w:p w14:paraId="37FAAB9B" w14:textId="77777777" w:rsidR="006D535A" w:rsidRPr="001330CF" w:rsidRDefault="008A3BB9" w:rsidP="001330CF">
      <w:pPr>
        <w:pStyle w:val="NoNumUntitledsubclause1"/>
        <w:widowControl w:val="0"/>
        <w:ind w:left="0"/>
        <w:rPr>
          <w:sz w:val="20"/>
        </w:rPr>
      </w:pPr>
      <w:r w:rsidRPr="001330CF">
        <w:rPr>
          <w:sz w:val="20"/>
        </w:rPr>
        <w:t>We may need to request specific information from you to help us confirm your identity and ensure your right to access your personal data (or to exercise any of your other rights). This is a security measure to ensure that personal data is not disclosed to any person who has no right to receive it. We may also contact you to ask you for further information in relation to your request to speed up our response.</w:t>
      </w:r>
      <w:bookmarkStart w:id="85" w:name="a703850"/>
      <w:bookmarkEnd w:id="84"/>
    </w:p>
    <w:p w14:paraId="2696358C" w14:textId="77777777" w:rsidR="006D535A" w:rsidRPr="001330CF" w:rsidRDefault="008A3BB9" w:rsidP="001330CF">
      <w:pPr>
        <w:pStyle w:val="NoNumUntitledsubclause1"/>
        <w:widowControl w:val="0"/>
        <w:ind w:left="0"/>
        <w:rPr>
          <w:b/>
          <w:bCs/>
          <w:sz w:val="20"/>
        </w:rPr>
      </w:pPr>
      <w:r w:rsidRPr="001330CF">
        <w:rPr>
          <w:b/>
          <w:bCs/>
          <w:sz w:val="20"/>
        </w:rPr>
        <w:t>Time limit to respond</w:t>
      </w:r>
      <w:bookmarkStart w:id="86" w:name="a594954"/>
      <w:bookmarkEnd w:id="85"/>
    </w:p>
    <w:p w14:paraId="6B910656" w14:textId="77777777" w:rsidR="008A3BB9" w:rsidRPr="001330CF" w:rsidRDefault="008A3BB9" w:rsidP="001330CF">
      <w:pPr>
        <w:pStyle w:val="NoNumUntitledsubclause1"/>
        <w:widowControl w:val="0"/>
        <w:ind w:left="0"/>
        <w:rPr>
          <w:b/>
          <w:bCs/>
          <w:sz w:val="20"/>
        </w:rPr>
      </w:pPr>
      <w:r w:rsidRPr="001330CF">
        <w:rPr>
          <w:sz w:val="20"/>
        </w:rPr>
        <w:t xml:space="preserve">We try to respond to all legitimate requests within one month. Occasionally it could take us longer than a month if your request is particularly complex or you have made a number of requests. In this case, we will notify you and keep you updated. </w:t>
      </w:r>
      <w:bookmarkEnd w:id="86"/>
    </w:p>
    <w:p w14:paraId="17C74B84" w14:textId="6210EE50" w:rsidR="008A3BB9" w:rsidRPr="001330CF" w:rsidRDefault="008A3BB9" w:rsidP="001330CF">
      <w:pPr>
        <w:pStyle w:val="NoNumUntitledClause"/>
        <w:keepNext w:val="0"/>
        <w:widowControl w:val="0"/>
        <w:ind w:left="0"/>
        <w:rPr>
          <w:sz w:val="20"/>
        </w:rPr>
      </w:pPr>
    </w:p>
    <w:sectPr w:rsidR="008A3BB9" w:rsidRPr="001330CF" w:rsidSect="008A3BB9">
      <w:footerReference w:type="default" r:id="rId15"/>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326CE" w14:textId="77777777" w:rsidR="000741BE" w:rsidRDefault="000741BE" w:rsidP="008A3BB9">
      <w:pPr>
        <w:spacing w:after="0" w:line="240" w:lineRule="auto"/>
      </w:pPr>
      <w:r>
        <w:separator/>
      </w:r>
    </w:p>
  </w:endnote>
  <w:endnote w:type="continuationSeparator" w:id="0">
    <w:p w14:paraId="17D9D40A" w14:textId="77777777" w:rsidR="000741BE" w:rsidRDefault="000741BE" w:rsidP="008A3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8C4D9" w14:textId="77777777" w:rsidR="008A3BB9" w:rsidRDefault="008A3BB9">
    <w:pPr>
      <w:jc w:val="center"/>
    </w:pPr>
    <w:r>
      <w:fldChar w:fldCharType="begin"/>
    </w:r>
    <w:r>
      <w:instrText>PAGE</w:instrText>
    </w:r>
    <w:r>
      <w:fldChar w:fldCharType="separate"/>
    </w:r>
    <w: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E85D0" w14:textId="77777777" w:rsidR="000741BE" w:rsidRDefault="000741BE" w:rsidP="008A3BB9">
      <w:pPr>
        <w:spacing w:after="0" w:line="240" w:lineRule="auto"/>
      </w:pPr>
      <w:r>
        <w:separator/>
      </w:r>
    </w:p>
  </w:footnote>
  <w:footnote w:type="continuationSeparator" w:id="0">
    <w:p w14:paraId="1F843BAC" w14:textId="77777777" w:rsidR="000741BE" w:rsidRDefault="000741BE" w:rsidP="008A3B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04"/>
    <w:multiLevelType w:val="multilevel"/>
    <w:tmpl w:val="CE007B68"/>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Letter"/>
      <w:pStyle w:val="Untitledsubclause3"/>
      <w:lvlText w:val="%4)"/>
      <w:lvlJc w:val="left"/>
      <w:pPr>
        <w:tabs>
          <w:tab w:val="num" w:pos="2419"/>
        </w:tabs>
        <w:ind w:left="2275" w:hanging="576"/>
      </w:pPr>
      <w:rPr>
        <w:rFonts w:ascii="Arial" w:eastAsia="Arial Unicode MS" w:hAnsi="Arial" w:cs="Arial"/>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253412"/>
    <w:multiLevelType w:val="hybridMultilevel"/>
    <w:tmpl w:val="960CC850"/>
    <w:lvl w:ilvl="0" w:tplc="58A88908">
      <w:start w:val="1"/>
      <w:numFmt w:val="bullet"/>
      <w:pStyle w:val="DefinedTermBullet"/>
      <w:lvlText w:val=""/>
      <w:lvlJc w:val="left"/>
      <w:pPr>
        <w:ind w:left="1440" w:hanging="360"/>
      </w:pPr>
      <w:rPr>
        <w:rFonts w:ascii="Symbol" w:hAnsi="Symbol" w:hint="default"/>
        <w:color w:val="000000"/>
      </w:rPr>
    </w:lvl>
    <w:lvl w:ilvl="1" w:tplc="6C94F4D8" w:tentative="1">
      <w:start w:val="1"/>
      <w:numFmt w:val="bullet"/>
      <w:lvlText w:val="o"/>
      <w:lvlJc w:val="left"/>
      <w:pPr>
        <w:ind w:left="2160" w:hanging="360"/>
      </w:pPr>
      <w:rPr>
        <w:rFonts w:ascii="Courier New" w:hAnsi="Courier New" w:cs="Courier New" w:hint="default"/>
      </w:rPr>
    </w:lvl>
    <w:lvl w:ilvl="2" w:tplc="A82AEF1C" w:tentative="1">
      <w:start w:val="1"/>
      <w:numFmt w:val="bullet"/>
      <w:lvlText w:val=""/>
      <w:lvlJc w:val="left"/>
      <w:pPr>
        <w:ind w:left="2880" w:hanging="360"/>
      </w:pPr>
      <w:rPr>
        <w:rFonts w:ascii="Wingdings" w:hAnsi="Wingdings" w:hint="default"/>
      </w:rPr>
    </w:lvl>
    <w:lvl w:ilvl="3" w:tplc="97E0D59E" w:tentative="1">
      <w:start w:val="1"/>
      <w:numFmt w:val="bullet"/>
      <w:lvlText w:val=""/>
      <w:lvlJc w:val="left"/>
      <w:pPr>
        <w:ind w:left="3600" w:hanging="360"/>
      </w:pPr>
      <w:rPr>
        <w:rFonts w:ascii="Symbol" w:hAnsi="Symbol" w:hint="default"/>
      </w:rPr>
    </w:lvl>
    <w:lvl w:ilvl="4" w:tplc="AD40EAB4" w:tentative="1">
      <w:start w:val="1"/>
      <w:numFmt w:val="bullet"/>
      <w:lvlText w:val="o"/>
      <w:lvlJc w:val="left"/>
      <w:pPr>
        <w:ind w:left="4320" w:hanging="360"/>
      </w:pPr>
      <w:rPr>
        <w:rFonts w:ascii="Courier New" w:hAnsi="Courier New" w:cs="Courier New" w:hint="default"/>
      </w:rPr>
    </w:lvl>
    <w:lvl w:ilvl="5" w:tplc="A8D43874" w:tentative="1">
      <w:start w:val="1"/>
      <w:numFmt w:val="bullet"/>
      <w:lvlText w:val=""/>
      <w:lvlJc w:val="left"/>
      <w:pPr>
        <w:ind w:left="5040" w:hanging="360"/>
      </w:pPr>
      <w:rPr>
        <w:rFonts w:ascii="Wingdings" w:hAnsi="Wingdings" w:hint="default"/>
      </w:rPr>
    </w:lvl>
    <w:lvl w:ilvl="6" w:tplc="39E68F98" w:tentative="1">
      <w:start w:val="1"/>
      <w:numFmt w:val="bullet"/>
      <w:lvlText w:val=""/>
      <w:lvlJc w:val="left"/>
      <w:pPr>
        <w:ind w:left="5760" w:hanging="360"/>
      </w:pPr>
      <w:rPr>
        <w:rFonts w:ascii="Symbol" w:hAnsi="Symbol" w:hint="default"/>
      </w:rPr>
    </w:lvl>
    <w:lvl w:ilvl="7" w:tplc="66B22C36" w:tentative="1">
      <w:start w:val="1"/>
      <w:numFmt w:val="bullet"/>
      <w:lvlText w:val="o"/>
      <w:lvlJc w:val="left"/>
      <w:pPr>
        <w:ind w:left="6480" w:hanging="360"/>
      </w:pPr>
      <w:rPr>
        <w:rFonts w:ascii="Courier New" w:hAnsi="Courier New" w:cs="Courier New" w:hint="default"/>
      </w:rPr>
    </w:lvl>
    <w:lvl w:ilvl="8" w:tplc="6610138A" w:tentative="1">
      <w:start w:val="1"/>
      <w:numFmt w:val="bullet"/>
      <w:lvlText w:val=""/>
      <w:lvlJc w:val="left"/>
      <w:pPr>
        <w:ind w:left="7200" w:hanging="360"/>
      </w:pPr>
      <w:rPr>
        <w:rFonts w:ascii="Wingdings" w:hAnsi="Wingdings" w:hint="default"/>
      </w:rPr>
    </w:lvl>
  </w:abstractNum>
  <w:abstractNum w:abstractNumId="2"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0E82F3A"/>
    <w:multiLevelType w:val="hybridMultilevel"/>
    <w:tmpl w:val="1DF80854"/>
    <w:lvl w:ilvl="0" w:tplc="82D0C672">
      <w:start w:val="1"/>
      <w:numFmt w:val="decimal"/>
      <w:pStyle w:val="ScheduleHeading-Single"/>
      <w:lvlText w:val="Schedule"/>
      <w:lvlJc w:val="left"/>
      <w:pPr>
        <w:tabs>
          <w:tab w:val="num" w:pos="720"/>
        </w:tabs>
        <w:ind w:left="720" w:hanging="720"/>
      </w:pPr>
      <w:rPr>
        <w:color w:val="000000"/>
      </w:rPr>
    </w:lvl>
    <w:lvl w:ilvl="1" w:tplc="925A04D6" w:tentative="1">
      <w:start w:val="1"/>
      <w:numFmt w:val="lowerLetter"/>
      <w:lvlText w:val="%2."/>
      <w:lvlJc w:val="left"/>
      <w:pPr>
        <w:tabs>
          <w:tab w:val="num" w:pos="1440"/>
        </w:tabs>
        <w:ind w:left="1440" w:hanging="360"/>
      </w:pPr>
    </w:lvl>
    <w:lvl w:ilvl="2" w:tplc="F1806E7C" w:tentative="1">
      <w:start w:val="1"/>
      <w:numFmt w:val="lowerRoman"/>
      <w:lvlText w:val="%3."/>
      <w:lvlJc w:val="right"/>
      <w:pPr>
        <w:tabs>
          <w:tab w:val="num" w:pos="2160"/>
        </w:tabs>
        <w:ind w:left="2160" w:hanging="180"/>
      </w:pPr>
    </w:lvl>
    <w:lvl w:ilvl="3" w:tplc="2DE88120" w:tentative="1">
      <w:start w:val="1"/>
      <w:numFmt w:val="decimal"/>
      <w:lvlText w:val="%4."/>
      <w:lvlJc w:val="left"/>
      <w:pPr>
        <w:tabs>
          <w:tab w:val="num" w:pos="2880"/>
        </w:tabs>
        <w:ind w:left="2880" w:hanging="360"/>
      </w:pPr>
    </w:lvl>
    <w:lvl w:ilvl="4" w:tplc="2BACD948" w:tentative="1">
      <w:start w:val="1"/>
      <w:numFmt w:val="lowerLetter"/>
      <w:lvlText w:val="%5."/>
      <w:lvlJc w:val="left"/>
      <w:pPr>
        <w:tabs>
          <w:tab w:val="num" w:pos="3600"/>
        </w:tabs>
        <w:ind w:left="3600" w:hanging="360"/>
      </w:pPr>
    </w:lvl>
    <w:lvl w:ilvl="5" w:tplc="539C0774" w:tentative="1">
      <w:start w:val="1"/>
      <w:numFmt w:val="lowerRoman"/>
      <w:lvlText w:val="%6."/>
      <w:lvlJc w:val="right"/>
      <w:pPr>
        <w:tabs>
          <w:tab w:val="num" w:pos="4320"/>
        </w:tabs>
        <w:ind w:left="4320" w:hanging="180"/>
      </w:pPr>
    </w:lvl>
    <w:lvl w:ilvl="6" w:tplc="6AD86E0C" w:tentative="1">
      <w:start w:val="1"/>
      <w:numFmt w:val="decimal"/>
      <w:lvlText w:val="%7."/>
      <w:lvlJc w:val="left"/>
      <w:pPr>
        <w:tabs>
          <w:tab w:val="num" w:pos="5040"/>
        </w:tabs>
        <w:ind w:left="5040" w:hanging="360"/>
      </w:pPr>
    </w:lvl>
    <w:lvl w:ilvl="7" w:tplc="20942984" w:tentative="1">
      <w:start w:val="1"/>
      <w:numFmt w:val="lowerLetter"/>
      <w:lvlText w:val="%8."/>
      <w:lvlJc w:val="left"/>
      <w:pPr>
        <w:tabs>
          <w:tab w:val="num" w:pos="5760"/>
        </w:tabs>
        <w:ind w:left="5760" w:hanging="360"/>
      </w:pPr>
    </w:lvl>
    <w:lvl w:ilvl="8" w:tplc="3BA8FC30" w:tentative="1">
      <w:start w:val="1"/>
      <w:numFmt w:val="lowerRoman"/>
      <w:lvlText w:val="%9."/>
      <w:lvlJc w:val="right"/>
      <w:pPr>
        <w:tabs>
          <w:tab w:val="num" w:pos="6480"/>
        </w:tabs>
        <w:ind w:left="6480" w:hanging="180"/>
      </w:pPr>
    </w:lvl>
  </w:abstractNum>
  <w:abstractNum w:abstractNumId="4" w15:restartNumberingAfterBreak="0">
    <w:nsid w:val="25B00E4C"/>
    <w:multiLevelType w:val="hybridMultilevel"/>
    <w:tmpl w:val="97C4AA26"/>
    <w:lvl w:ilvl="0" w:tplc="47E0AD08">
      <w:start w:val="1"/>
      <w:numFmt w:val="upperLetter"/>
      <w:pStyle w:val="Annex"/>
      <w:lvlText w:val="ANNEX %1"/>
      <w:lvlJc w:val="left"/>
      <w:pPr>
        <w:ind w:left="720" w:hanging="360"/>
      </w:pPr>
      <w:rPr>
        <w:rFonts w:cs="Times New Roman" w:hint="default"/>
        <w:b/>
        <w:bCs w:val="0"/>
        <w:i w:val="0"/>
        <w:iCs w:val="0"/>
        <w: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EC161A" w:tentative="1">
      <w:start w:val="1"/>
      <w:numFmt w:val="lowerLetter"/>
      <w:lvlText w:val="%2."/>
      <w:lvlJc w:val="left"/>
      <w:pPr>
        <w:ind w:left="1440" w:hanging="360"/>
      </w:pPr>
    </w:lvl>
    <w:lvl w:ilvl="2" w:tplc="623E3812" w:tentative="1">
      <w:start w:val="1"/>
      <w:numFmt w:val="lowerRoman"/>
      <w:lvlText w:val="%3."/>
      <w:lvlJc w:val="right"/>
      <w:pPr>
        <w:ind w:left="2160" w:hanging="180"/>
      </w:pPr>
    </w:lvl>
    <w:lvl w:ilvl="3" w:tplc="757E0416" w:tentative="1">
      <w:start w:val="1"/>
      <w:numFmt w:val="decimal"/>
      <w:lvlText w:val="%4."/>
      <w:lvlJc w:val="left"/>
      <w:pPr>
        <w:ind w:left="2880" w:hanging="360"/>
      </w:pPr>
    </w:lvl>
    <w:lvl w:ilvl="4" w:tplc="2D28B716" w:tentative="1">
      <w:start w:val="1"/>
      <w:numFmt w:val="lowerLetter"/>
      <w:lvlText w:val="%5."/>
      <w:lvlJc w:val="left"/>
      <w:pPr>
        <w:ind w:left="3600" w:hanging="360"/>
      </w:pPr>
    </w:lvl>
    <w:lvl w:ilvl="5" w:tplc="6F6CF1D8" w:tentative="1">
      <w:start w:val="1"/>
      <w:numFmt w:val="lowerRoman"/>
      <w:lvlText w:val="%6."/>
      <w:lvlJc w:val="right"/>
      <w:pPr>
        <w:ind w:left="4320" w:hanging="180"/>
      </w:pPr>
    </w:lvl>
    <w:lvl w:ilvl="6" w:tplc="763C743A" w:tentative="1">
      <w:start w:val="1"/>
      <w:numFmt w:val="decimal"/>
      <w:lvlText w:val="%7."/>
      <w:lvlJc w:val="left"/>
      <w:pPr>
        <w:ind w:left="5040" w:hanging="360"/>
      </w:pPr>
    </w:lvl>
    <w:lvl w:ilvl="7" w:tplc="34980BD2" w:tentative="1">
      <w:start w:val="1"/>
      <w:numFmt w:val="lowerLetter"/>
      <w:lvlText w:val="%8."/>
      <w:lvlJc w:val="left"/>
      <w:pPr>
        <w:ind w:left="5760" w:hanging="360"/>
      </w:pPr>
    </w:lvl>
    <w:lvl w:ilvl="8" w:tplc="C4C0B02C" w:tentative="1">
      <w:start w:val="1"/>
      <w:numFmt w:val="lowerRoman"/>
      <w:lvlText w:val="%9."/>
      <w:lvlJc w:val="right"/>
      <w:pPr>
        <w:ind w:left="6480" w:hanging="180"/>
      </w:pPr>
    </w:lvl>
  </w:abstractNum>
  <w:abstractNum w:abstractNumId="5" w15:restartNumberingAfterBreak="0">
    <w:nsid w:val="264558BF"/>
    <w:multiLevelType w:val="multilevel"/>
    <w:tmpl w:val="DE866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C94F29"/>
    <w:multiLevelType w:val="hybridMultilevel"/>
    <w:tmpl w:val="4CBC2A34"/>
    <w:lvl w:ilvl="0" w:tplc="086C8558">
      <w:start w:val="1"/>
      <w:numFmt w:val="decimal"/>
      <w:pStyle w:val="QuestionParagraph"/>
      <w:lvlText w:val="%1."/>
      <w:lvlJc w:val="left"/>
      <w:pPr>
        <w:ind w:left="720" w:hanging="360"/>
      </w:pPr>
      <w:rPr>
        <w:color w:val="000000"/>
      </w:rPr>
    </w:lvl>
    <w:lvl w:ilvl="1" w:tplc="FF1ED154" w:tentative="1">
      <w:start w:val="1"/>
      <w:numFmt w:val="lowerLetter"/>
      <w:lvlText w:val="%2."/>
      <w:lvlJc w:val="left"/>
      <w:pPr>
        <w:ind w:left="1440" w:hanging="360"/>
      </w:pPr>
    </w:lvl>
    <w:lvl w:ilvl="2" w:tplc="36A26ED8" w:tentative="1">
      <w:start w:val="1"/>
      <w:numFmt w:val="lowerRoman"/>
      <w:lvlText w:val="%3."/>
      <w:lvlJc w:val="right"/>
      <w:pPr>
        <w:ind w:left="2160" w:hanging="180"/>
      </w:pPr>
    </w:lvl>
    <w:lvl w:ilvl="3" w:tplc="CBAAE4AC" w:tentative="1">
      <w:start w:val="1"/>
      <w:numFmt w:val="decimal"/>
      <w:lvlText w:val="%4."/>
      <w:lvlJc w:val="left"/>
      <w:pPr>
        <w:ind w:left="2880" w:hanging="360"/>
      </w:pPr>
    </w:lvl>
    <w:lvl w:ilvl="4" w:tplc="2E26BA92" w:tentative="1">
      <w:start w:val="1"/>
      <w:numFmt w:val="lowerLetter"/>
      <w:lvlText w:val="%5."/>
      <w:lvlJc w:val="left"/>
      <w:pPr>
        <w:ind w:left="3600" w:hanging="360"/>
      </w:pPr>
    </w:lvl>
    <w:lvl w:ilvl="5" w:tplc="1840CD32" w:tentative="1">
      <w:start w:val="1"/>
      <w:numFmt w:val="lowerRoman"/>
      <w:lvlText w:val="%6."/>
      <w:lvlJc w:val="right"/>
      <w:pPr>
        <w:ind w:left="4320" w:hanging="180"/>
      </w:pPr>
    </w:lvl>
    <w:lvl w:ilvl="6" w:tplc="7B3AD7D8" w:tentative="1">
      <w:start w:val="1"/>
      <w:numFmt w:val="decimal"/>
      <w:lvlText w:val="%7."/>
      <w:lvlJc w:val="left"/>
      <w:pPr>
        <w:ind w:left="5040" w:hanging="360"/>
      </w:pPr>
    </w:lvl>
    <w:lvl w:ilvl="7" w:tplc="138C499C" w:tentative="1">
      <w:start w:val="1"/>
      <w:numFmt w:val="lowerLetter"/>
      <w:lvlText w:val="%8."/>
      <w:lvlJc w:val="left"/>
      <w:pPr>
        <w:ind w:left="5760" w:hanging="360"/>
      </w:pPr>
    </w:lvl>
    <w:lvl w:ilvl="8" w:tplc="46B2730E" w:tentative="1">
      <w:start w:val="1"/>
      <w:numFmt w:val="lowerRoman"/>
      <w:lvlText w:val="%9."/>
      <w:lvlJc w:val="right"/>
      <w:pPr>
        <w:ind w:left="6480" w:hanging="180"/>
      </w:pPr>
    </w:lvl>
  </w:abstractNum>
  <w:abstractNum w:abstractNumId="7" w15:restartNumberingAfterBreak="0">
    <w:nsid w:val="310416CA"/>
    <w:multiLevelType w:val="hybridMultilevel"/>
    <w:tmpl w:val="072EDEC8"/>
    <w:lvl w:ilvl="0" w:tplc="23168FD8">
      <w:start w:val="1"/>
      <w:numFmt w:val="bullet"/>
      <w:pStyle w:val="subclause2Bullet2"/>
      <w:lvlText w:val=""/>
      <w:lvlJc w:val="left"/>
      <w:pPr>
        <w:ind w:left="2279" w:hanging="360"/>
      </w:pPr>
      <w:rPr>
        <w:rFonts w:ascii="Symbol" w:hAnsi="Symbol" w:hint="default"/>
        <w:color w:val="000000"/>
      </w:rPr>
    </w:lvl>
    <w:lvl w:ilvl="1" w:tplc="B9068E86" w:tentative="1">
      <w:start w:val="1"/>
      <w:numFmt w:val="bullet"/>
      <w:lvlText w:val="o"/>
      <w:lvlJc w:val="left"/>
      <w:pPr>
        <w:ind w:left="2999" w:hanging="360"/>
      </w:pPr>
      <w:rPr>
        <w:rFonts w:ascii="Courier New" w:hAnsi="Courier New" w:cs="Courier New" w:hint="default"/>
      </w:rPr>
    </w:lvl>
    <w:lvl w:ilvl="2" w:tplc="3216BBF0" w:tentative="1">
      <w:start w:val="1"/>
      <w:numFmt w:val="bullet"/>
      <w:lvlText w:val=""/>
      <w:lvlJc w:val="left"/>
      <w:pPr>
        <w:ind w:left="3719" w:hanging="360"/>
      </w:pPr>
      <w:rPr>
        <w:rFonts w:ascii="Wingdings" w:hAnsi="Wingdings" w:hint="default"/>
      </w:rPr>
    </w:lvl>
    <w:lvl w:ilvl="3" w:tplc="650612F2" w:tentative="1">
      <w:start w:val="1"/>
      <w:numFmt w:val="bullet"/>
      <w:lvlText w:val=""/>
      <w:lvlJc w:val="left"/>
      <w:pPr>
        <w:ind w:left="4439" w:hanging="360"/>
      </w:pPr>
      <w:rPr>
        <w:rFonts w:ascii="Symbol" w:hAnsi="Symbol" w:hint="default"/>
      </w:rPr>
    </w:lvl>
    <w:lvl w:ilvl="4" w:tplc="4964D26C" w:tentative="1">
      <w:start w:val="1"/>
      <w:numFmt w:val="bullet"/>
      <w:lvlText w:val="o"/>
      <w:lvlJc w:val="left"/>
      <w:pPr>
        <w:ind w:left="5159" w:hanging="360"/>
      </w:pPr>
      <w:rPr>
        <w:rFonts w:ascii="Courier New" w:hAnsi="Courier New" w:cs="Courier New" w:hint="default"/>
      </w:rPr>
    </w:lvl>
    <w:lvl w:ilvl="5" w:tplc="38D24FBE" w:tentative="1">
      <w:start w:val="1"/>
      <w:numFmt w:val="bullet"/>
      <w:lvlText w:val=""/>
      <w:lvlJc w:val="left"/>
      <w:pPr>
        <w:ind w:left="5879" w:hanging="360"/>
      </w:pPr>
      <w:rPr>
        <w:rFonts w:ascii="Wingdings" w:hAnsi="Wingdings" w:hint="default"/>
      </w:rPr>
    </w:lvl>
    <w:lvl w:ilvl="6" w:tplc="C3B6C9EE" w:tentative="1">
      <w:start w:val="1"/>
      <w:numFmt w:val="bullet"/>
      <w:lvlText w:val=""/>
      <w:lvlJc w:val="left"/>
      <w:pPr>
        <w:ind w:left="6599" w:hanging="360"/>
      </w:pPr>
      <w:rPr>
        <w:rFonts w:ascii="Symbol" w:hAnsi="Symbol" w:hint="default"/>
      </w:rPr>
    </w:lvl>
    <w:lvl w:ilvl="7" w:tplc="64E627FA" w:tentative="1">
      <w:start w:val="1"/>
      <w:numFmt w:val="bullet"/>
      <w:lvlText w:val="o"/>
      <w:lvlJc w:val="left"/>
      <w:pPr>
        <w:ind w:left="7319" w:hanging="360"/>
      </w:pPr>
      <w:rPr>
        <w:rFonts w:ascii="Courier New" w:hAnsi="Courier New" w:cs="Courier New" w:hint="default"/>
      </w:rPr>
    </w:lvl>
    <w:lvl w:ilvl="8" w:tplc="081C784C" w:tentative="1">
      <w:start w:val="1"/>
      <w:numFmt w:val="bullet"/>
      <w:lvlText w:val=""/>
      <w:lvlJc w:val="left"/>
      <w:pPr>
        <w:ind w:left="8039" w:hanging="360"/>
      </w:pPr>
      <w:rPr>
        <w:rFonts w:ascii="Wingdings" w:hAnsi="Wingdings" w:hint="default"/>
      </w:rPr>
    </w:lvl>
  </w:abstractNum>
  <w:abstractNum w:abstractNumId="8" w15:restartNumberingAfterBreak="0">
    <w:nsid w:val="31E9741F"/>
    <w:multiLevelType w:val="hybridMultilevel"/>
    <w:tmpl w:val="0CAC7D4E"/>
    <w:lvl w:ilvl="0" w:tplc="ADF62B9E">
      <w:start w:val="1"/>
      <w:numFmt w:val="bullet"/>
      <w:pStyle w:val="BulletList2"/>
      <w:lvlText w:val=""/>
      <w:lvlJc w:val="left"/>
      <w:pPr>
        <w:tabs>
          <w:tab w:val="num" w:pos="1077"/>
        </w:tabs>
        <w:ind w:left="1077" w:hanging="357"/>
      </w:pPr>
      <w:rPr>
        <w:rFonts w:ascii="Symbol" w:hAnsi="Symbol" w:hint="default"/>
        <w:color w:val="000000"/>
      </w:rPr>
    </w:lvl>
    <w:lvl w:ilvl="1" w:tplc="BCA80254" w:tentative="1">
      <w:start w:val="1"/>
      <w:numFmt w:val="bullet"/>
      <w:lvlText w:val="o"/>
      <w:lvlJc w:val="left"/>
      <w:pPr>
        <w:tabs>
          <w:tab w:val="num" w:pos="1440"/>
        </w:tabs>
        <w:ind w:left="1440" w:hanging="360"/>
      </w:pPr>
      <w:rPr>
        <w:rFonts w:ascii="Courier New" w:hAnsi="Courier New" w:cs="Courier New" w:hint="default"/>
      </w:rPr>
    </w:lvl>
    <w:lvl w:ilvl="2" w:tplc="8B000C90" w:tentative="1">
      <w:start w:val="1"/>
      <w:numFmt w:val="bullet"/>
      <w:lvlText w:val=""/>
      <w:lvlJc w:val="left"/>
      <w:pPr>
        <w:tabs>
          <w:tab w:val="num" w:pos="2160"/>
        </w:tabs>
        <w:ind w:left="2160" w:hanging="360"/>
      </w:pPr>
      <w:rPr>
        <w:rFonts w:ascii="Wingdings" w:hAnsi="Wingdings" w:hint="default"/>
      </w:rPr>
    </w:lvl>
    <w:lvl w:ilvl="3" w:tplc="5EF208FC" w:tentative="1">
      <w:start w:val="1"/>
      <w:numFmt w:val="bullet"/>
      <w:lvlText w:val=""/>
      <w:lvlJc w:val="left"/>
      <w:pPr>
        <w:tabs>
          <w:tab w:val="num" w:pos="2880"/>
        </w:tabs>
        <w:ind w:left="2880" w:hanging="360"/>
      </w:pPr>
      <w:rPr>
        <w:rFonts w:ascii="Symbol" w:hAnsi="Symbol" w:hint="default"/>
      </w:rPr>
    </w:lvl>
    <w:lvl w:ilvl="4" w:tplc="2A7A16D6" w:tentative="1">
      <w:start w:val="1"/>
      <w:numFmt w:val="bullet"/>
      <w:lvlText w:val="o"/>
      <w:lvlJc w:val="left"/>
      <w:pPr>
        <w:tabs>
          <w:tab w:val="num" w:pos="3600"/>
        </w:tabs>
        <w:ind w:left="3600" w:hanging="360"/>
      </w:pPr>
      <w:rPr>
        <w:rFonts w:ascii="Courier New" w:hAnsi="Courier New" w:cs="Courier New" w:hint="default"/>
      </w:rPr>
    </w:lvl>
    <w:lvl w:ilvl="5" w:tplc="7AD22B7E" w:tentative="1">
      <w:start w:val="1"/>
      <w:numFmt w:val="bullet"/>
      <w:lvlText w:val=""/>
      <w:lvlJc w:val="left"/>
      <w:pPr>
        <w:tabs>
          <w:tab w:val="num" w:pos="4320"/>
        </w:tabs>
        <w:ind w:left="4320" w:hanging="360"/>
      </w:pPr>
      <w:rPr>
        <w:rFonts w:ascii="Wingdings" w:hAnsi="Wingdings" w:hint="default"/>
      </w:rPr>
    </w:lvl>
    <w:lvl w:ilvl="6" w:tplc="108E6CB4" w:tentative="1">
      <w:start w:val="1"/>
      <w:numFmt w:val="bullet"/>
      <w:lvlText w:val=""/>
      <w:lvlJc w:val="left"/>
      <w:pPr>
        <w:tabs>
          <w:tab w:val="num" w:pos="5040"/>
        </w:tabs>
        <w:ind w:left="5040" w:hanging="360"/>
      </w:pPr>
      <w:rPr>
        <w:rFonts w:ascii="Symbol" w:hAnsi="Symbol" w:hint="default"/>
      </w:rPr>
    </w:lvl>
    <w:lvl w:ilvl="7" w:tplc="8F264CC6" w:tentative="1">
      <w:start w:val="1"/>
      <w:numFmt w:val="bullet"/>
      <w:lvlText w:val="o"/>
      <w:lvlJc w:val="left"/>
      <w:pPr>
        <w:tabs>
          <w:tab w:val="num" w:pos="5760"/>
        </w:tabs>
        <w:ind w:left="5760" w:hanging="360"/>
      </w:pPr>
      <w:rPr>
        <w:rFonts w:ascii="Courier New" w:hAnsi="Courier New" w:cs="Courier New" w:hint="default"/>
      </w:rPr>
    </w:lvl>
    <w:lvl w:ilvl="8" w:tplc="ACBACF7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68D"/>
    <w:multiLevelType w:val="hybridMultilevel"/>
    <w:tmpl w:val="594C4DAE"/>
    <w:lvl w:ilvl="0" w:tplc="62E67494">
      <w:start w:val="1"/>
      <w:numFmt w:val="bullet"/>
      <w:pStyle w:val="Bullet4"/>
      <w:lvlText w:val=""/>
      <w:lvlJc w:val="left"/>
      <w:pPr>
        <w:tabs>
          <w:tab w:val="num" w:pos="2676"/>
        </w:tabs>
        <w:ind w:left="2676" w:hanging="357"/>
      </w:pPr>
      <w:rPr>
        <w:rFonts w:ascii="Symbol" w:hAnsi="Symbol" w:hint="default"/>
        <w:color w:val="000000"/>
      </w:rPr>
    </w:lvl>
    <w:lvl w:ilvl="1" w:tplc="F6BE6E98" w:tentative="1">
      <w:start w:val="1"/>
      <w:numFmt w:val="bullet"/>
      <w:lvlText w:val="o"/>
      <w:lvlJc w:val="left"/>
      <w:pPr>
        <w:tabs>
          <w:tab w:val="num" w:pos="1440"/>
        </w:tabs>
        <w:ind w:left="1440" w:hanging="360"/>
      </w:pPr>
      <w:rPr>
        <w:rFonts w:ascii="Courier New" w:hAnsi="Courier New" w:cs="Courier New" w:hint="default"/>
      </w:rPr>
    </w:lvl>
    <w:lvl w:ilvl="2" w:tplc="341EE6AE" w:tentative="1">
      <w:start w:val="1"/>
      <w:numFmt w:val="bullet"/>
      <w:lvlText w:val=""/>
      <w:lvlJc w:val="left"/>
      <w:pPr>
        <w:tabs>
          <w:tab w:val="num" w:pos="2160"/>
        </w:tabs>
        <w:ind w:left="2160" w:hanging="360"/>
      </w:pPr>
      <w:rPr>
        <w:rFonts w:ascii="Wingdings" w:hAnsi="Wingdings" w:hint="default"/>
      </w:rPr>
    </w:lvl>
    <w:lvl w:ilvl="3" w:tplc="20FA73FE" w:tentative="1">
      <w:start w:val="1"/>
      <w:numFmt w:val="bullet"/>
      <w:lvlText w:val=""/>
      <w:lvlJc w:val="left"/>
      <w:pPr>
        <w:tabs>
          <w:tab w:val="num" w:pos="2880"/>
        </w:tabs>
        <w:ind w:left="2880" w:hanging="360"/>
      </w:pPr>
      <w:rPr>
        <w:rFonts w:ascii="Symbol" w:hAnsi="Symbol" w:hint="default"/>
      </w:rPr>
    </w:lvl>
    <w:lvl w:ilvl="4" w:tplc="3970E71C" w:tentative="1">
      <w:start w:val="1"/>
      <w:numFmt w:val="bullet"/>
      <w:lvlText w:val="o"/>
      <w:lvlJc w:val="left"/>
      <w:pPr>
        <w:tabs>
          <w:tab w:val="num" w:pos="3600"/>
        </w:tabs>
        <w:ind w:left="3600" w:hanging="360"/>
      </w:pPr>
      <w:rPr>
        <w:rFonts w:ascii="Courier New" w:hAnsi="Courier New" w:cs="Courier New" w:hint="default"/>
      </w:rPr>
    </w:lvl>
    <w:lvl w:ilvl="5" w:tplc="B0D8CD0A" w:tentative="1">
      <w:start w:val="1"/>
      <w:numFmt w:val="bullet"/>
      <w:lvlText w:val=""/>
      <w:lvlJc w:val="left"/>
      <w:pPr>
        <w:tabs>
          <w:tab w:val="num" w:pos="4320"/>
        </w:tabs>
        <w:ind w:left="4320" w:hanging="360"/>
      </w:pPr>
      <w:rPr>
        <w:rFonts w:ascii="Wingdings" w:hAnsi="Wingdings" w:hint="default"/>
      </w:rPr>
    </w:lvl>
    <w:lvl w:ilvl="6" w:tplc="70E200FA" w:tentative="1">
      <w:start w:val="1"/>
      <w:numFmt w:val="bullet"/>
      <w:lvlText w:val=""/>
      <w:lvlJc w:val="left"/>
      <w:pPr>
        <w:tabs>
          <w:tab w:val="num" w:pos="5040"/>
        </w:tabs>
        <w:ind w:left="5040" w:hanging="360"/>
      </w:pPr>
      <w:rPr>
        <w:rFonts w:ascii="Symbol" w:hAnsi="Symbol" w:hint="default"/>
      </w:rPr>
    </w:lvl>
    <w:lvl w:ilvl="7" w:tplc="EF88D1D4" w:tentative="1">
      <w:start w:val="1"/>
      <w:numFmt w:val="bullet"/>
      <w:lvlText w:val="o"/>
      <w:lvlJc w:val="left"/>
      <w:pPr>
        <w:tabs>
          <w:tab w:val="num" w:pos="5760"/>
        </w:tabs>
        <w:ind w:left="5760" w:hanging="360"/>
      </w:pPr>
      <w:rPr>
        <w:rFonts w:ascii="Courier New" w:hAnsi="Courier New" w:cs="Courier New" w:hint="default"/>
      </w:rPr>
    </w:lvl>
    <w:lvl w:ilvl="8" w:tplc="279A96F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11" w15:restartNumberingAfterBreak="0">
    <w:nsid w:val="38130038"/>
    <w:multiLevelType w:val="hybridMultilevel"/>
    <w:tmpl w:val="FF8A0FAE"/>
    <w:lvl w:ilvl="0" w:tplc="2E829872">
      <w:start w:val="1"/>
      <w:numFmt w:val="bullet"/>
      <w:pStyle w:val="ClauseBullet2"/>
      <w:lvlText w:val=""/>
      <w:lvlJc w:val="left"/>
      <w:pPr>
        <w:ind w:left="1440" w:hanging="360"/>
      </w:pPr>
      <w:rPr>
        <w:rFonts w:ascii="Symbol" w:hAnsi="Symbol" w:hint="default"/>
        <w:color w:val="000000"/>
      </w:rPr>
    </w:lvl>
    <w:lvl w:ilvl="1" w:tplc="C9F08E0A" w:tentative="1">
      <w:start w:val="1"/>
      <w:numFmt w:val="bullet"/>
      <w:lvlText w:val="o"/>
      <w:lvlJc w:val="left"/>
      <w:pPr>
        <w:ind w:left="2160" w:hanging="360"/>
      </w:pPr>
      <w:rPr>
        <w:rFonts w:ascii="Courier New" w:hAnsi="Courier New" w:cs="Courier New" w:hint="default"/>
      </w:rPr>
    </w:lvl>
    <w:lvl w:ilvl="2" w:tplc="C2CC963E" w:tentative="1">
      <w:start w:val="1"/>
      <w:numFmt w:val="bullet"/>
      <w:lvlText w:val=""/>
      <w:lvlJc w:val="left"/>
      <w:pPr>
        <w:ind w:left="2880" w:hanging="360"/>
      </w:pPr>
      <w:rPr>
        <w:rFonts w:ascii="Wingdings" w:hAnsi="Wingdings" w:hint="default"/>
      </w:rPr>
    </w:lvl>
    <w:lvl w:ilvl="3" w:tplc="6C3CD6CE" w:tentative="1">
      <w:start w:val="1"/>
      <w:numFmt w:val="bullet"/>
      <w:lvlText w:val=""/>
      <w:lvlJc w:val="left"/>
      <w:pPr>
        <w:ind w:left="3600" w:hanging="360"/>
      </w:pPr>
      <w:rPr>
        <w:rFonts w:ascii="Symbol" w:hAnsi="Symbol" w:hint="default"/>
      </w:rPr>
    </w:lvl>
    <w:lvl w:ilvl="4" w:tplc="2FA899F0" w:tentative="1">
      <w:start w:val="1"/>
      <w:numFmt w:val="bullet"/>
      <w:lvlText w:val="o"/>
      <w:lvlJc w:val="left"/>
      <w:pPr>
        <w:ind w:left="4320" w:hanging="360"/>
      </w:pPr>
      <w:rPr>
        <w:rFonts w:ascii="Courier New" w:hAnsi="Courier New" w:cs="Courier New" w:hint="default"/>
      </w:rPr>
    </w:lvl>
    <w:lvl w:ilvl="5" w:tplc="145EDF40" w:tentative="1">
      <w:start w:val="1"/>
      <w:numFmt w:val="bullet"/>
      <w:lvlText w:val=""/>
      <w:lvlJc w:val="left"/>
      <w:pPr>
        <w:ind w:left="5040" w:hanging="360"/>
      </w:pPr>
      <w:rPr>
        <w:rFonts w:ascii="Wingdings" w:hAnsi="Wingdings" w:hint="default"/>
      </w:rPr>
    </w:lvl>
    <w:lvl w:ilvl="6" w:tplc="4F3AD340" w:tentative="1">
      <w:start w:val="1"/>
      <w:numFmt w:val="bullet"/>
      <w:lvlText w:val=""/>
      <w:lvlJc w:val="left"/>
      <w:pPr>
        <w:ind w:left="5760" w:hanging="360"/>
      </w:pPr>
      <w:rPr>
        <w:rFonts w:ascii="Symbol" w:hAnsi="Symbol" w:hint="default"/>
      </w:rPr>
    </w:lvl>
    <w:lvl w:ilvl="7" w:tplc="C41E6B28" w:tentative="1">
      <w:start w:val="1"/>
      <w:numFmt w:val="bullet"/>
      <w:lvlText w:val="o"/>
      <w:lvlJc w:val="left"/>
      <w:pPr>
        <w:ind w:left="6480" w:hanging="360"/>
      </w:pPr>
      <w:rPr>
        <w:rFonts w:ascii="Courier New" w:hAnsi="Courier New" w:cs="Courier New" w:hint="default"/>
      </w:rPr>
    </w:lvl>
    <w:lvl w:ilvl="8" w:tplc="588094BA" w:tentative="1">
      <w:start w:val="1"/>
      <w:numFmt w:val="bullet"/>
      <w:lvlText w:val=""/>
      <w:lvlJc w:val="left"/>
      <w:pPr>
        <w:ind w:left="7200" w:hanging="360"/>
      </w:pPr>
      <w:rPr>
        <w:rFonts w:ascii="Wingdings" w:hAnsi="Wingdings" w:hint="default"/>
      </w:rPr>
    </w:lvl>
  </w:abstractNum>
  <w:abstractNum w:abstractNumId="12" w15:restartNumberingAfterBreak="0">
    <w:nsid w:val="44D67987"/>
    <w:multiLevelType w:val="hybridMultilevel"/>
    <w:tmpl w:val="EBD6FB80"/>
    <w:lvl w:ilvl="0" w:tplc="391C64C2">
      <w:start w:val="1"/>
      <w:numFmt w:val="bullet"/>
      <w:pStyle w:val="subclause1Bullet2"/>
      <w:lvlText w:val=""/>
      <w:lvlJc w:val="left"/>
      <w:pPr>
        <w:ind w:left="1440" w:hanging="360"/>
      </w:pPr>
      <w:rPr>
        <w:rFonts w:ascii="Symbol" w:hAnsi="Symbol" w:hint="default"/>
        <w:color w:val="000000"/>
      </w:rPr>
    </w:lvl>
    <w:lvl w:ilvl="1" w:tplc="C7741FF0" w:tentative="1">
      <w:start w:val="1"/>
      <w:numFmt w:val="bullet"/>
      <w:lvlText w:val="o"/>
      <w:lvlJc w:val="left"/>
      <w:pPr>
        <w:ind w:left="2160" w:hanging="360"/>
      </w:pPr>
      <w:rPr>
        <w:rFonts w:ascii="Courier New" w:hAnsi="Courier New" w:cs="Courier New" w:hint="default"/>
      </w:rPr>
    </w:lvl>
    <w:lvl w:ilvl="2" w:tplc="9F18E28A" w:tentative="1">
      <w:start w:val="1"/>
      <w:numFmt w:val="bullet"/>
      <w:lvlText w:val=""/>
      <w:lvlJc w:val="left"/>
      <w:pPr>
        <w:ind w:left="2880" w:hanging="360"/>
      </w:pPr>
      <w:rPr>
        <w:rFonts w:ascii="Wingdings" w:hAnsi="Wingdings" w:hint="default"/>
      </w:rPr>
    </w:lvl>
    <w:lvl w:ilvl="3" w:tplc="8342084A" w:tentative="1">
      <w:start w:val="1"/>
      <w:numFmt w:val="bullet"/>
      <w:lvlText w:val=""/>
      <w:lvlJc w:val="left"/>
      <w:pPr>
        <w:ind w:left="3600" w:hanging="360"/>
      </w:pPr>
      <w:rPr>
        <w:rFonts w:ascii="Symbol" w:hAnsi="Symbol" w:hint="default"/>
      </w:rPr>
    </w:lvl>
    <w:lvl w:ilvl="4" w:tplc="487E8404" w:tentative="1">
      <w:start w:val="1"/>
      <w:numFmt w:val="bullet"/>
      <w:lvlText w:val="o"/>
      <w:lvlJc w:val="left"/>
      <w:pPr>
        <w:ind w:left="4320" w:hanging="360"/>
      </w:pPr>
      <w:rPr>
        <w:rFonts w:ascii="Courier New" w:hAnsi="Courier New" w:cs="Courier New" w:hint="default"/>
      </w:rPr>
    </w:lvl>
    <w:lvl w:ilvl="5" w:tplc="0830844C" w:tentative="1">
      <w:start w:val="1"/>
      <w:numFmt w:val="bullet"/>
      <w:lvlText w:val=""/>
      <w:lvlJc w:val="left"/>
      <w:pPr>
        <w:ind w:left="5040" w:hanging="360"/>
      </w:pPr>
      <w:rPr>
        <w:rFonts w:ascii="Wingdings" w:hAnsi="Wingdings" w:hint="default"/>
      </w:rPr>
    </w:lvl>
    <w:lvl w:ilvl="6" w:tplc="D5383D40" w:tentative="1">
      <w:start w:val="1"/>
      <w:numFmt w:val="bullet"/>
      <w:lvlText w:val=""/>
      <w:lvlJc w:val="left"/>
      <w:pPr>
        <w:ind w:left="5760" w:hanging="360"/>
      </w:pPr>
      <w:rPr>
        <w:rFonts w:ascii="Symbol" w:hAnsi="Symbol" w:hint="default"/>
      </w:rPr>
    </w:lvl>
    <w:lvl w:ilvl="7" w:tplc="5420BB06" w:tentative="1">
      <w:start w:val="1"/>
      <w:numFmt w:val="bullet"/>
      <w:lvlText w:val="o"/>
      <w:lvlJc w:val="left"/>
      <w:pPr>
        <w:ind w:left="6480" w:hanging="360"/>
      </w:pPr>
      <w:rPr>
        <w:rFonts w:ascii="Courier New" w:hAnsi="Courier New" w:cs="Courier New" w:hint="default"/>
      </w:rPr>
    </w:lvl>
    <w:lvl w:ilvl="8" w:tplc="64D0F788" w:tentative="1">
      <w:start w:val="1"/>
      <w:numFmt w:val="bullet"/>
      <w:lvlText w:val=""/>
      <w:lvlJc w:val="left"/>
      <w:pPr>
        <w:ind w:left="7200" w:hanging="360"/>
      </w:pPr>
      <w:rPr>
        <w:rFonts w:ascii="Wingdings" w:hAnsi="Wingdings" w:hint="default"/>
      </w:rPr>
    </w:lvl>
  </w:abstractNum>
  <w:abstractNum w:abstractNumId="13" w15:restartNumberingAfterBreak="0">
    <w:nsid w:val="44E96665"/>
    <w:multiLevelType w:val="hybridMultilevel"/>
    <w:tmpl w:val="EF1E142A"/>
    <w:lvl w:ilvl="0" w:tplc="456EE602">
      <w:start w:val="1"/>
      <w:numFmt w:val="bullet"/>
      <w:pStyle w:val="subclause3Bullet1"/>
      <w:lvlText w:val=""/>
      <w:lvlJc w:val="left"/>
      <w:pPr>
        <w:ind w:left="2988" w:hanging="360"/>
      </w:pPr>
      <w:rPr>
        <w:rFonts w:ascii="Symbol" w:hAnsi="Symbol" w:hint="default"/>
        <w:color w:val="000000"/>
      </w:rPr>
    </w:lvl>
    <w:lvl w:ilvl="1" w:tplc="7FAC887A" w:tentative="1">
      <w:start w:val="1"/>
      <w:numFmt w:val="bullet"/>
      <w:lvlText w:val="o"/>
      <w:lvlJc w:val="left"/>
      <w:pPr>
        <w:ind w:left="3708" w:hanging="360"/>
      </w:pPr>
      <w:rPr>
        <w:rFonts w:ascii="Courier New" w:hAnsi="Courier New" w:cs="Courier New" w:hint="default"/>
      </w:rPr>
    </w:lvl>
    <w:lvl w:ilvl="2" w:tplc="13120126" w:tentative="1">
      <w:start w:val="1"/>
      <w:numFmt w:val="bullet"/>
      <w:lvlText w:val=""/>
      <w:lvlJc w:val="left"/>
      <w:pPr>
        <w:ind w:left="4428" w:hanging="360"/>
      </w:pPr>
      <w:rPr>
        <w:rFonts w:ascii="Wingdings" w:hAnsi="Wingdings" w:hint="default"/>
      </w:rPr>
    </w:lvl>
    <w:lvl w:ilvl="3" w:tplc="5CC2D6A2" w:tentative="1">
      <w:start w:val="1"/>
      <w:numFmt w:val="bullet"/>
      <w:lvlText w:val=""/>
      <w:lvlJc w:val="left"/>
      <w:pPr>
        <w:ind w:left="5148" w:hanging="360"/>
      </w:pPr>
      <w:rPr>
        <w:rFonts w:ascii="Symbol" w:hAnsi="Symbol" w:hint="default"/>
      </w:rPr>
    </w:lvl>
    <w:lvl w:ilvl="4" w:tplc="8848B928" w:tentative="1">
      <w:start w:val="1"/>
      <w:numFmt w:val="bullet"/>
      <w:lvlText w:val="o"/>
      <w:lvlJc w:val="left"/>
      <w:pPr>
        <w:ind w:left="5868" w:hanging="360"/>
      </w:pPr>
      <w:rPr>
        <w:rFonts w:ascii="Courier New" w:hAnsi="Courier New" w:cs="Courier New" w:hint="default"/>
      </w:rPr>
    </w:lvl>
    <w:lvl w:ilvl="5" w:tplc="E2C2BF22" w:tentative="1">
      <w:start w:val="1"/>
      <w:numFmt w:val="bullet"/>
      <w:lvlText w:val=""/>
      <w:lvlJc w:val="left"/>
      <w:pPr>
        <w:ind w:left="6588" w:hanging="360"/>
      </w:pPr>
      <w:rPr>
        <w:rFonts w:ascii="Wingdings" w:hAnsi="Wingdings" w:hint="default"/>
      </w:rPr>
    </w:lvl>
    <w:lvl w:ilvl="6" w:tplc="170EBA60" w:tentative="1">
      <w:start w:val="1"/>
      <w:numFmt w:val="bullet"/>
      <w:lvlText w:val=""/>
      <w:lvlJc w:val="left"/>
      <w:pPr>
        <w:ind w:left="7308" w:hanging="360"/>
      </w:pPr>
      <w:rPr>
        <w:rFonts w:ascii="Symbol" w:hAnsi="Symbol" w:hint="default"/>
      </w:rPr>
    </w:lvl>
    <w:lvl w:ilvl="7" w:tplc="724AE6A4" w:tentative="1">
      <w:start w:val="1"/>
      <w:numFmt w:val="bullet"/>
      <w:lvlText w:val="o"/>
      <w:lvlJc w:val="left"/>
      <w:pPr>
        <w:ind w:left="8028" w:hanging="360"/>
      </w:pPr>
      <w:rPr>
        <w:rFonts w:ascii="Courier New" w:hAnsi="Courier New" w:cs="Courier New" w:hint="default"/>
      </w:rPr>
    </w:lvl>
    <w:lvl w:ilvl="8" w:tplc="D6AC4568" w:tentative="1">
      <w:start w:val="1"/>
      <w:numFmt w:val="bullet"/>
      <w:lvlText w:val=""/>
      <w:lvlJc w:val="left"/>
      <w:pPr>
        <w:ind w:left="8748" w:hanging="360"/>
      </w:pPr>
      <w:rPr>
        <w:rFonts w:ascii="Wingdings" w:hAnsi="Wingdings" w:hint="default"/>
      </w:rPr>
    </w:lvl>
  </w:abstractNum>
  <w:abstractNum w:abstractNumId="14" w15:restartNumberingAfterBreak="0">
    <w:nsid w:val="46AC04C6"/>
    <w:multiLevelType w:val="hybridMultilevel"/>
    <w:tmpl w:val="E6C47700"/>
    <w:lvl w:ilvl="0" w:tplc="DB3AFD16">
      <w:start w:val="1"/>
      <w:numFmt w:val="bullet"/>
      <w:pStyle w:val="subclause2Bullet1"/>
      <w:lvlText w:val=""/>
      <w:lvlJc w:val="left"/>
      <w:pPr>
        <w:ind w:left="2279" w:hanging="360"/>
      </w:pPr>
      <w:rPr>
        <w:rFonts w:ascii="Symbol" w:hAnsi="Symbol" w:hint="default"/>
        <w:color w:val="000000"/>
      </w:rPr>
    </w:lvl>
    <w:lvl w:ilvl="1" w:tplc="E9D07D86" w:tentative="1">
      <w:start w:val="1"/>
      <w:numFmt w:val="bullet"/>
      <w:lvlText w:val="o"/>
      <w:lvlJc w:val="left"/>
      <w:pPr>
        <w:ind w:left="2999" w:hanging="360"/>
      </w:pPr>
      <w:rPr>
        <w:rFonts w:ascii="Courier New" w:hAnsi="Courier New" w:cs="Courier New" w:hint="default"/>
      </w:rPr>
    </w:lvl>
    <w:lvl w:ilvl="2" w:tplc="F0CAF434" w:tentative="1">
      <w:start w:val="1"/>
      <w:numFmt w:val="bullet"/>
      <w:lvlText w:val=""/>
      <w:lvlJc w:val="left"/>
      <w:pPr>
        <w:ind w:left="3719" w:hanging="360"/>
      </w:pPr>
      <w:rPr>
        <w:rFonts w:ascii="Wingdings" w:hAnsi="Wingdings" w:hint="default"/>
      </w:rPr>
    </w:lvl>
    <w:lvl w:ilvl="3" w:tplc="FF7A78C2" w:tentative="1">
      <w:start w:val="1"/>
      <w:numFmt w:val="bullet"/>
      <w:lvlText w:val=""/>
      <w:lvlJc w:val="left"/>
      <w:pPr>
        <w:ind w:left="4439" w:hanging="360"/>
      </w:pPr>
      <w:rPr>
        <w:rFonts w:ascii="Symbol" w:hAnsi="Symbol" w:hint="default"/>
      </w:rPr>
    </w:lvl>
    <w:lvl w:ilvl="4" w:tplc="3A625316" w:tentative="1">
      <w:start w:val="1"/>
      <w:numFmt w:val="bullet"/>
      <w:lvlText w:val="o"/>
      <w:lvlJc w:val="left"/>
      <w:pPr>
        <w:ind w:left="5159" w:hanging="360"/>
      </w:pPr>
      <w:rPr>
        <w:rFonts w:ascii="Courier New" w:hAnsi="Courier New" w:cs="Courier New" w:hint="default"/>
      </w:rPr>
    </w:lvl>
    <w:lvl w:ilvl="5" w:tplc="084C8B9A" w:tentative="1">
      <w:start w:val="1"/>
      <w:numFmt w:val="bullet"/>
      <w:lvlText w:val=""/>
      <w:lvlJc w:val="left"/>
      <w:pPr>
        <w:ind w:left="5879" w:hanging="360"/>
      </w:pPr>
      <w:rPr>
        <w:rFonts w:ascii="Wingdings" w:hAnsi="Wingdings" w:hint="default"/>
      </w:rPr>
    </w:lvl>
    <w:lvl w:ilvl="6" w:tplc="22243832" w:tentative="1">
      <w:start w:val="1"/>
      <w:numFmt w:val="bullet"/>
      <w:lvlText w:val=""/>
      <w:lvlJc w:val="left"/>
      <w:pPr>
        <w:ind w:left="6599" w:hanging="360"/>
      </w:pPr>
      <w:rPr>
        <w:rFonts w:ascii="Symbol" w:hAnsi="Symbol" w:hint="default"/>
      </w:rPr>
    </w:lvl>
    <w:lvl w:ilvl="7" w:tplc="277AD2AE" w:tentative="1">
      <w:start w:val="1"/>
      <w:numFmt w:val="bullet"/>
      <w:lvlText w:val="o"/>
      <w:lvlJc w:val="left"/>
      <w:pPr>
        <w:ind w:left="7319" w:hanging="360"/>
      </w:pPr>
      <w:rPr>
        <w:rFonts w:ascii="Courier New" w:hAnsi="Courier New" w:cs="Courier New" w:hint="default"/>
      </w:rPr>
    </w:lvl>
    <w:lvl w:ilvl="8" w:tplc="F6802470" w:tentative="1">
      <w:start w:val="1"/>
      <w:numFmt w:val="bullet"/>
      <w:lvlText w:val=""/>
      <w:lvlJc w:val="left"/>
      <w:pPr>
        <w:ind w:left="8039" w:hanging="360"/>
      </w:pPr>
      <w:rPr>
        <w:rFonts w:ascii="Wingdings" w:hAnsi="Wingdings" w:hint="default"/>
      </w:rPr>
    </w:lvl>
  </w:abstractNum>
  <w:abstractNum w:abstractNumId="15" w15:restartNumberingAfterBreak="0">
    <w:nsid w:val="47F42723"/>
    <w:multiLevelType w:val="hybridMultilevel"/>
    <w:tmpl w:val="C5A02EE6"/>
    <w:lvl w:ilvl="0" w:tplc="5FF6C3AC">
      <w:start w:val="1"/>
      <w:numFmt w:val="bullet"/>
      <w:pStyle w:val="subclause1Bullet1"/>
      <w:lvlText w:val=""/>
      <w:lvlJc w:val="left"/>
      <w:pPr>
        <w:ind w:left="1440" w:hanging="360"/>
      </w:pPr>
      <w:rPr>
        <w:rFonts w:ascii="Symbol" w:hAnsi="Symbol" w:hint="default"/>
        <w:color w:val="000000"/>
      </w:rPr>
    </w:lvl>
    <w:lvl w:ilvl="1" w:tplc="4D9CE6C2" w:tentative="1">
      <w:start w:val="1"/>
      <w:numFmt w:val="bullet"/>
      <w:lvlText w:val="o"/>
      <w:lvlJc w:val="left"/>
      <w:pPr>
        <w:ind w:left="2160" w:hanging="360"/>
      </w:pPr>
      <w:rPr>
        <w:rFonts w:ascii="Courier New" w:hAnsi="Courier New" w:cs="Courier New" w:hint="default"/>
      </w:rPr>
    </w:lvl>
    <w:lvl w:ilvl="2" w:tplc="3D02E1A8" w:tentative="1">
      <w:start w:val="1"/>
      <w:numFmt w:val="bullet"/>
      <w:lvlText w:val=""/>
      <w:lvlJc w:val="left"/>
      <w:pPr>
        <w:ind w:left="2880" w:hanging="360"/>
      </w:pPr>
      <w:rPr>
        <w:rFonts w:ascii="Wingdings" w:hAnsi="Wingdings" w:hint="default"/>
      </w:rPr>
    </w:lvl>
    <w:lvl w:ilvl="3" w:tplc="9CFE3AF8" w:tentative="1">
      <w:start w:val="1"/>
      <w:numFmt w:val="bullet"/>
      <w:lvlText w:val=""/>
      <w:lvlJc w:val="left"/>
      <w:pPr>
        <w:ind w:left="3600" w:hanging="360"/>
      </w:pPr>
      <w:rPr>
        <w:rFonts w:ascii="Symbol" w:hAnsi="Symbol" w:hint="default"/>
      </w:rPr>
    </w:lvl>
    <w:lvl w:ilvl="4" w:tplc="BEBA63FE" w:tentative="1">
      <w:start w:val="1"/>
      <w:numFmt w:val="bullet"/>
      <w:lvlText w:val="o"/>
      <w:lvlJc w:val="left"/>
      <w:pPr>
        <w:ind w:left="4320" w:hanging="360"/>
      </w:pPr>
      <w:rPr>
        <w:rFonts w:ascii="Courier New" w:hAnsi="Courier New" w:cs="Courier New" w:hint="default"/>
      </w:rPr>
    </w:lvl>
    <w:lvl w:ilvl="5" w:tplc="77BE1158" w:tentative="1">
      <w:start w:val="1"/>
      <w:numFmt w:val="bullet"/>
      <w:lvlText w:val=""/>
      <w:lvlJc w:val="left"/>
      <w:pPr>
        <w:ind w:left="5040" w:hanging="360"/>
      </w:pPr>
      <w:rPr>
        <w:rFonts w:ascii="Wingdings" w:hAnsi="Wingdings" w:hint="default"/>
      </w:rPr>
    </w:lvl>
    <w:lvl w:ilvl="6" w:tplc="A1FE259E" w:tentative="1">
      <w:start w:val="1"/>
      <w:numFmt w:val="bullet"/>
      <w:lvlText w:val=""/>
      <w:lvlJc w:val="left"/>
      <w:pPr>
        <w:ind w:left="5760" w:hanging="360"/>
      </w:pPr>
      <w:rPr>
        <w:rFonts w:ascii="Symbol" w:hAnsi="Symbol" w:hint="default"/>
      </w:rPr>
    </w:lvl>
    <w:lvl w:ilvl="7" w:tplc="97C26D20" w:tentative="1">
      <w:start w:val="1"/>
      <w:numFmt w:val="bullet"/>
      <w:lvlText w:val="o"/>
      <w:lvlJc w:val="left"/>
      <w:pPr>
        <w:ind w:left="6480" w:hanging="360"/>
      </w:pPr>
      <w:rPr>
        <w:rFonts w:ascii="Courier New" w:hAnsi="Courier New" w:cs="Courier New" w:hint="default"/>
      </w:rPr>
    </w:lvl>
    <w:lvl w:ilvl="8" w:tplc="D3761754" w:tentative="1">
      <w:start w:val="1"/>
      <w:numFmt w:val="bullet"/>
      <w:lvlText w:val=""/>
      <w:lvlJc w:val="left"/>
      <w:pPr>
        <w:ind w:left="7200" w:hanging="360"/>
      </w:pPr>
      <w:rPr>
        <w:rFonts w:ascii="Wingdings" w:hAnsi="Wingdings" w:hint="default"/>
      </w:rPr>
    </w:lvl>
  </w:abstractNum>
  <w:abstractNum w:abstractNumId="16" w15:restartNumberingAfterBreak="0">
    <w:nsid w:val="55CB0AF0"/>
    <w:multiLevelType w:val="hybridMultilevel"/>
    <w:tmpl w:val="EB98B43A"/>
    <w:lvl w:ilvl="0" w:tplc="EFCACA14">
      <w:start w:val="1"/>
      <w:numFmt w:val="decimal"/>
      <w:pStyle w:val="LongQuestionPara"/>
      <w:lvlText w:val="%1."/>
      <w:lvlJc w:val="left"/>
      <w:pPr>
        <w:ind w:left="360" w:hanging="360"/>
      </w:pPr>
      <w:rPr>
        <w:rFonts w:hint="default"/>
        <w:b/>
        <w:i w:val="0"/>
        <w:color w:val="000000"/>
        <w:sz w:val="24"/>
      </w:rPr>
    </w:lvl>
    <w:lvl w:ilvl="1" w:tplc="D77AF38E" w:tentative="1">
      <w:start w:val="1"/>
      <w:numFmt w:val="lowerLetter"/>
      <w:lvlText w:val="%2."/>
      <w:lvlJc w:val="left"/>
      <w:pPr>
        <w:ind w:left="1440" w:hanging="360"/>
      </w:pPr>
    </w:lvl>
    <w:lvl w:ilvl="2" w:tplc="502061C0" w:tentative="1">
      <w:start w:val="1"/>
      <w:numFmt w:val="lowerRoman"/>
      <w:lvlText w:val="%3."/>
      <w:lvlJc w:val="right"/>
      <w:pPr>
        <w:ind w:left="2160" w:hanging="180"/>
      </w:pPr>
    </w:lvl>
    <w:lvl w:ilvl="3" w:tplc="7246667E" w:tentative="1">
      <w:start w:val="1"/>
      <w:numFmt w:val="decimal"/>
      <w:lvlText w:val="%4."/>
      <w:lvlJc w:val="left"/>
      <w:pPr>
        <w:ind w:left="2880" w:hanging="360"/>
      </w:pPr>
    </w:lvl>
    <w:lvl w:ilvl="4" w:tplc="4E9C09A2" w:tentative="1">
      <w:start w:val="1"/>
      <w:numFmt w:val="lowerLetter"/>
      <w:lvlText w:val="%5."/>
      <w:lvlJc w:val="left"/>
      <w:pPr>
        <w:ind w:left="3600" w:hanging="360"/>
      </w:pPr>
    </w:lvl>
    <w:lvl w:ilvl="5" w:tplc="0E983E70" w:tentative="1">
      <w:start w:val="1"/>
      <w:numFmt w:val="lowerRoman"/>
      <w:lvlText w:val="%6."/>
      <w:lvlJc w:val="right"/>
      <w:pPr>
        <w:ind w:left="4320" w:hanging="180"/>
      </w:pPr>
    </w:lvl>
    <w:lvl w:ilvl="6" w:tplc="BE9E2666" w:tentative="1">
      <w:start w:val="1"/>
      <w:numFmt w:val="decimal"/>
      <w:lvlText w:val="%7."/>
      <w:lvlJc w:val="left"/>
      <w:pPr>
        <w:ind w:left="5040" w:hanging="360"/>
      </w:pPr>
    </w:lvl>
    <w:lvl w:ilvl="7" w:tplc="6436EB6A" w:tentative="1">
      <w:start w:val="1"/>
      <w:numFmt w:val="lowerLetter"/>
      <w:lvlText w:val="%8."/>
      <w:lvlJc w:val="left"/>
      <w:pPr>
        <w:ind w:left="5760" w:hanging="360"/>
      </w:pPr>
    </w:lvl>
    <w:lvl w:ilvl="8" w:tplc="D132F090" w:tentative="1">
      <w:start w:val="1"/>
      <w:numFmt w:val="lowerRoman"/>
      <w:lvlText w:val="%9."/>
      <w:lvlJc w:val="right"/>
      <w:pPr>
        <w:ind w:left="6480" w:hanging="180"/>
      </w:pPr>
    </w:lvl>
  </w:abstractNum>
  <w:abstractNum w:abstractNumId="17"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8" w15:restartNumberingAfterBreak="0">
    <w:nsid w:val="5E4F48F8"/>
    <w:multiLevelType w:val="hybridMultilevel"/>
    <w:tmpl w:val="633EC0A6"/>
    <w:lvl w:ilvl="0" w:tplc="8F843032">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5A7C52"/>
    <w:multiLevelType w:val="hybridMultilevel"/>
    <w:tmpl w:val="28AA64EA"/>
    <w:lvl w:ilvl="0" w:tplc="6EFAE12E">
      <w:start w:val="5"/>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071422"/>
    <w:multiLevelType w:val="hybridMultilevel"/>
    <w:tmpl w:val="59B858D8"/>
    <w:lvl w:ilvl="0" w:tplc="DE3C24A6">
      <w:start w:val="1"/>
      <w:numFmt w:val="bullet"/>
      <w:pStyle w:val="ClauseBullet1"/>
      <w:lvlText w:val=""/>
      <w:lvlJc w:val="left"/>
      <w:pPr>
        <w:ind w:left="1080" w:hanging="360"/>
      </w:pPr>
      <w:rPr>
        <w:rFonts w:ascii="Symbol" w:hAnsi="Symbol" w:hint="default"/>
        <w:color w:val="000000"/>
      </w:rPr>
    </w:lvl>
    <w:lvl w:ilvl="1" w:tplc="3E3E3DBC">
      <w:start w:val="1"/>
      <w:numFmt w:val="bullet"/>
      <w:lvlText w:val="o"/>
      <w:lvlJc w:val="left"/>
      <w:pPr>
        <w:ind w:left="1800" w:hanging="360"/>
      </w:pPr>
      <w:rPr>
        <w:rFonts w:ascii="Courier New" w:hAnsi="Courier New" w:cs="Courier New" w:hint="default"/>
      </w:rPr>
    </w:lvl>
    <w:lvl w:ilvl="2" w:tplc="DD8E242E" w:tentative="1">
      <w:start w:val="1"/>
      <w:numFmt w:val="bullet"/>
      <w:lvlText w:val=""/>
      <w:lvlJc w:val="left"/>
      <w:pPr>
        <w:ind w:left="2520" w:hanging="360"/>
      </w:pPr>
      <w:rPr>
        <w:rFonts w:ascii="Wingdings" w:hAnsi="Wingdings" w:hint="default"/>
      </w:rPr>
    </w:lvl>
    <w:lvl w:ilvl="3" w:tplc="63F89508" w:tentative="1">
      <w:start w:val="1"/>
      <w:numFmt w:val="bullet"/>
      <w:lvlText w:val=""/>
      <w:lvlJc w:val="left"/>
      <w:pPr>
        <w:ind w:left="3240" w:hanging="360"/>
      </w:pPr>
      <w:rPr>
        <w:rFonts w:ascii="Symbol" w:hAnsi="Symbol" w:hint="default"/>
      </w:rPr>
    </w:lvl>
    <w:lvl w:ilvl="4" w:tplc="DA86FD2A" w:tentative="1">
      <w:start w:val="1"/>
      <w:numFmt w:val="bullet"/>
      <w:lvlText w:val="o"/>
      <w:lvlJc w:val="left"/>
      <w:pPr>
        <w:ind w:left="3960" w:hanging="360"/>
      </w:pPr>
      <w:rPr>
        <w:rFonts w:ascii="Courier New" w:hAnsi="Courier New" w:cs="Courier New" w:hint="default"/>
      </w:rPr>
    </w:lvl>
    <w:lvl w:ilvl="5" w:tplc="F9967124" w:tentative="1">
      <w:start w:val="1"/>
      <w:numFmt w:val="bullet"/>
      <w:lvlText w:val=""/>
      <w:lvlJc w:val="left"/>
      <w:pPr>
        <w:ind w:left="4680" w:hanging="360"/>
      </w:pPr>
      <w:rPr>
        <w:rFonts w:ascii="Wingdings" w:hAnsi="Wingdings" w:hint="default"/>
      </w:rPr>
    </w:lvl>
    <w:lvl w:ilvl="6" w:tplc="076C1E0C" w:tentative="1">
      <w:start w:val="1"/>
      <w:numFmt w:val="bullet"/>
      <w:lvlText w:val=""/>
      <w:lvlJc w:val="left"/>
      <w:pPr>
        <w:ind w:left="5400" w:hanging="360"/>
      </w:pPr>
      <w:rPr>
        <w:rFonts w:ascii="Symbol" w:hAnsi="Symbol" w:hint="default"/>
      </w:rPr>
    </w:lvl>
    <w:lvl w:ilvl="7" w:tplc="334EA766" w:tentative="1">
      <w:start w:val="1"/>
      <w:numFmt w:val="bullet"/>
      <w:lvlText w:val="o"/>
      <w:lvlJc w:val="left"/>
      <w:pPr>
        <w:ind w:left="6120" w:hanging="360"/>
      </w:pPr>
      <w:rPr>
        <w:rFonts w:ascii="Courier New" w:hAnsi="Courier New" w:cs="Courier New" w:hint="default"/>
      </w:rPr>
    </w:lvl>
    <w:lvl w:ilvl="8" w:tplc="78B2CC38" w:tentative="1">
      <w:start w:val="1"/>
      <w:numFmt w:val="bullet"/>
      <w:lvlText w:val=""/>
      <w:lvlJc w:val="left"/>
      <w:pPr>
        <w:ind w:left="6840" w:hanging="360"/>
      </w:pPr>
      <w:rPr>
        <w:rFonts w:ascii="Wingdings" w:hAnsi="Wingdings" w:hint="default"/>
      </w:rPr>
    </w:lvl>
  </w:abstractNum>
  <w:abstractNum w:abstractNumId="21" w15:restartNumberingAfterBreak="0">
    <w:nsid w:val="642371CD"/>
    <w:multiLevelType w:val="hybridMultilevel"/>
    <w:tmpl w:val="3B76A654"/>
    <w:lvl w:ilvl="0" w:tplc="30E2AF36">
      <w:start w:val="1"/>
      <w:numFmt w:val="bullet"/>
      <w:pStyle w:val="subclause3Bullet2"/>
      <w:lvlText w:val=""/>
      <w:lvlJc w:val="left"/>
      <w:pPr>
        <w:ind w:left="3748" w:hanging="360"/>
      </w:pPr>
      <w:rPr>
        <w:rFonts w:ascii="Symbol" w:hAnsi="Symbol" w:hint="default"/>
        <w:color w:val="000000"/>
      </w:rPr>
    </w:lvl>
    <w:lvl w:ilvl="1" w:tplc="61A8CEC8" w:tentative="1">
      <w:start w:val="1"/>
      <w:numFmt w:val="bullet"/>
      <w:lvlText w:val="o"/>
      <w:lvlJc w:val="left"/>
      <w:pPr>
        <w:ind w:left="4468" w:hanging="360"/>
      </w:pPr>
      <w:rPr>
        <w:rFonts w:ascii="Courier New" w:hAnsi="Courier New" w:cs="Courier New" w:hint="default"/>
      </w:rPr>
    </w:lvl>
    <w:lvl w:ilvl="2" w:tplc="46DE0BDC" w:tentative="1">
      <w:start w:val="1"/>
      <w:numFmt w:val="bullet"/>
      <w:lvlText w:val=""/>
      <w:lvlJc w:val="left"/>
      <w:pPr>
        <w:ind w:left="5188" w:hanging="360"/>
      </w:pPr>
      <w:rPr>
        <w:rFonts w:ascii="Wingdings" w:hAnsi="Wingdings" w:hint="default"/>
      </w:rPr>
    </w:lvl>
    <w:lvl w:ilvl="3" w:tplc="460211A6" w:tentative="1">
      <w:start w:val="1"/>
      <w:numFmt w:val="bullet"/>
      <w:lvlText w:val=""/>
      <w:lvlJc w:val="left"/>
      <w:pPr>
        <w:ind w:left="5908" w:hanging="360"/>
      </w:pPr>
      <w:rPr>
        <w:rFonts w:ascii="Symbol" w:hAnsi="Symbol" w:hint="default"/>
      </w:rPr>
    </w:lvl>
    <w:lvl w:ilvl="4" w:tplc="7E341DFA" w:tentative="1">
      <w:start w:val="1"/>
      <w:numFmt w:val="bullet"/>
      <w:lvlText w:val="o"/>
      <w:lvlJc w:val="left"/>
      <w:pPr>
        <w:ind w:left="6628" w:hanging="360"/>
      </w:pPr>
      <w:rPr>
        <w:rFonts w:ascii="Courier New" w:hAnsi="Courier New" w:cs="Courier New" w:hint="default"/>
      </w:rPr>
    </w:lvl>
    <w:lvl w:ilvl="5" w:tplc="4486292A" w:tentative="1">
      <w:start w:val="1"/>
      <w:numFmt w:val="bullet"/>
      <w:lvlText w:val=""/>
      <w:lvlJc w:val="left"/>
      <w:pPr>
        <w:ind w:left="7348" w:hanging="360"/>
      </w:pPr>
      <w:rPr>
        <w:rFonts w:ascii="Wingdings" w:hAnsi="Wingdings" w:hint="default"/>
      </w:rPr>
    </w:lvl>
    <w:lvl w:ilvl="6" w:tplc="AB5674AE" w:tentative="1">
      <w:start w:val="1"/>
      <w:numFmt w:val="bullet"/>
      <w:lvlText w:val=""/>
      <w:lvlJc w:val="left"/>
      <w:pPr>
        <w:ind w:left="8068" w:hanging="360"/>
      </w:pPr>
      <w:rPr>
        <w:rFonts w:ascii="Symbol" w:hAnsi="Symbol" w:hint="default"/>
      </w:rPr>
    </w:lvl>
    <w:lvl w:ilvl="7" w:tplc="D268872C" w:tentative="1">
      <w:start w:val="1"/>
      <w:numFmt w:val="bullet"/>
      <w:lvlText w:val="o"/>
      <w:lvlJc w:val="left"/>
      <w:pPr>
        <w:ind w:left="8788" w:hanging="360"/>
      </w:pPr>
      <w:rPr>
        <w:rFonts w:ascii="Courier New" w:hAnsi="Courier New" w:cs="Courier New" w:hint="default"/>
      </w:rPr>
    </w:lvl>
    <w:lvl w:ilvl="8" w:tplc="3D94AEF0" w:tentative="1">
      <w:start w:val="1"/>
      <w:numFmt w:val="bullet"/>
      <w:lvlText w:val=""/>
      <w:lvlJc w:val="left"/>
      <w:pPr>
        <w:ind w:left="9508" w:hanging="360"/>
      </w:pPr>
      <w:rPr>
        <w:rFonts w:ascii="Wingdings" w:hAnsi="Wingdings" w:hint="default"/>
      </w:rPr>
    </w:lvl>
  </w:abstractNum>
  <w:abstractNum w:abstractNumId="22"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3" w15:restartNumberingAfterBreak="0">
    <w:nsid w:val="6A14466B"/>
    <w:multiLevelType w:val="hybridMultilevel"/>
    <w:tmpl w:val="2402A666"/>
    <w:lvl w:ilvl="0" w:tplc="56F43DA8">
      <w:start w:val="1"/>
      <w:numFmt w:val="bullet"/>
      <w:pStyle w:val="BulletList1"/>
      <w:lvlText w:val="·"/>
      <w:lvlJc w:val="left"/>
      <w:pPr>
        <w:tabs>
          <w:tab w:val="num" w:pos="360"/>
        </w:tabs>
        <w:ind w:left="360" w:hanging="360"/>
      </w:pPr>
      <w:rPr>
        <w:rFonts w:ascii="Symbol" w:hAnsi="Symbol" w:hint="default"/>
        <w:color w:val="000000"/>
      </w:rPr>
    </w:lvl>
    <w:lvl w:ilvl="1" w:tplc="B9BC077C" w:tentative="1">
      <w:start w:val="1"/>
      <w:numFmt w:val="bullet"/>
      <w:lvlText w:val="·"/>
      <w:lvlJc w:val="left"/>
      <w:pPr>
        <w:tabs>
          <w:tab w:val="num" w:pos="1440"/>
        </w:tabs>
        <w:ind w:left="1440" w:hanging="360"/>
      </w:pPr>
      <w:rPr>
        <w:rFonts w:ascii="Symbol" w:hAnsi="Symbol" w:hint="default"/>
      </w:rPr>
    </w:lvl>
    <w:lvl w:ilvl="2" w:tplc="95F426DA" w:tentative="1">
      <w:start w:val="1"/>
      <w:numFmt w:val="bullet"/>
      <w:lvlText w:val="·"/>
      <w:lvlJc w:val="left"/>
      <w:pPr>
        <w:tabs>
          <w:tab w:val="num" w:pos="2160"/>
        </w:tabs>
        <w:ind w:left="2160" w:hanging="360"/>
      </w:pPr>
      <w:rPr>
        <w:rFonts w:ascii="Symbol" w:hAnsi="Symbol" w:hint="default"/>
      </w:rPr>
    </w:lvl>
    <w:lvl w:ilvl="3" w:tplc="04CA0A4C" w:tentative="1">
      <w:start w:val="1"/>
      <w:numFmt w:val="bullet"/>
      <w:lvlText w:val="·"/>
      <w:lvlJc w:val="left"/>
      <w:pPr>
        <w:tabs>
          <w:tab w:val="num" w:pos="2880"/>
        </w:tabs>
        <w:ind w:left="2880" w:hanging="360"/>
      </w:pPr>
      <w:rPr>
        <w:rFonts w:ascii="Symbol" w:hAnsi="Symbol" w:hint="default"/>
      </w:rPr>
    </w:lvl>
    <w:lvl w:ilvl="4" w:tplc="541AC1EE" w:tentative="1">
      <w:start w:val="1"/>
      <w:numFmt w:val="bullet"/>
      <w:lvlText w:val="o"/>
      <w:lvlJc w:val="left"/>
      <w:pPr>
        <w:tabs>
          <w:tab w:val="num" w:pos="3600"/>
        </w:tabs>
        <w:ind w:left="3600" w:hanging="360"/>
      </w:pPr>
      <w:rPr>
        <w:rFonts w:ascii="Courier New" w:hAnsi="Courier New" w:hint="default"/>
      </w:rPr>
    </w:lvl>
    <w:lvl w:ilvl="5" w:tplc="4A08889A" w:tentative="1">
      <w:start w:val="1"/>
      <w:numFmt w:val="bullet"/>
      <w:lvlText w:val="§"/>
      <w:lvlJc w:val="left"/>
      <w:pPr>
        <w:tabs>
          <w:tab w:val="num" w:pos="4320"/>
        </w:tabs>
        <w:ind w:left="4320" w:hanging="360"/>
      </w:pPr>
      <w:rPr>
        <w:rFonts w:ascii="Wingdings" w:hAnsi="Wingdings" w:hint="default"/>
      </w:rPr>
    </w:lvl>
    <w:lvl w:ilvl="6" w:tplc="E1CAB858" w:tentative="1">
      <w:start w:val="1"/>
      <w:numFmt w:val="bullet"/>
      <w:lvlText w:val="·"/>
      <w:lvlJc w:val="left"/>
      <w:pPr>
        <w:tabs>
          <w:tab w:val="num" w:pos="5040"/>
        </w:tabs>
        <w:ind w:left="5040" w:hanging="360"/>
      </w:pPr>
      <w:rPr>
        <w:rFonts w:ascii="Symbol" w:hAnsi="Symbol" w:hint="default"/>
      </w:rPr>
    </w:lvl>
    <w:lvl w:ilvl="7" w:tplc="9886FAC6" w:tentative="1">
      <w:start w:val="1"/>
      <w:numFmt w:val="bullet"/>
      <w:lvlText w:val="o"/>
      <w:lvlJc w:val="left"/>
      <w:pPr>
        <w:tabs>
          <w:tab w:val="num" w:pos="5760"/>
        </w:tabs>
        <w:ind w:left="5760" w:hanging="360"/>
      </w:pPr>
      <w:rPr>
        <w:rFonts w:ascii="Courier New" w:hAnsi="Courier New" w:hint="default"/>
      </w:rPr>
    </w:lvl>
    <w:lvl w:ilvl="8" w:tplc="412A6B2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7DB5644F"/>
    <w:multiLevelType w:val="hybridMultilevel"/>
    <w:tmpl w:val="8BCC9C08"/>
    <w:lvl w:ilvl="0" w:tplc="DE7E2804">
      <w:start w:val="1"/>
      <w:numFmt w:val="bullet"/>
      <w:pStyle w:val="BulletList3"/>
      <w:lvlText w:val=""/>
      <w:lvlJc w:val="left"/>
      <w:pPr>
        <w:tabs>
          <w:tab w:val="num" w:pos="1945"/>
        </w:tabs>
        <w:ind w:left="1945" w:hanging="357"/>
      </w:pPr>
      <w:rPr>
        <w:rFonts w:ascii="Symbol" w:hAnsi="Symbol" w:hint="default"/>
        <w:color w:val="000000"/>
      </w:rPr>
    </w:lvl>
    <w:lvl w:ilvl="1" w:tplc="8E48ED52" w:tentative="1">
      <w:start w:val="1"/>
      <w:numFmt w:val="bullet"/>
      <w:lvlText w:val="o"/>
      <w:lvlJc w:val="left"/>
      <w:pPr>
        <w:tabs>
          <w:tab w:val="num" w:pos="1440"/>
        </w:tabs>
        <w:ind w:left="1440" w:hanging="360"/>
      </w:pPr>
      <w:rPr>
        <w:rFonts w:ascii="Courier New" w:hAnsi="Courier New" w:cs="Courier New" w:hint="default"/>
      </w:rPr>
    </w:lvl>
    <w:lvl w:ilvl="2" w:tplc="E9FCE55C" w:tentative="1">
      <w:start w:val="1"/>
      <w:numFmt w:val="bullet"/>
      <w:lvlText w:val=""/>
      <w:lvlJc w:val="left"/>
      <w:pPr>
        <w:tabs>
          <w:tab w:val="num" w:pos="2160"/>
        </w:tabs>
        <w:ind w:left="2160" w:hanging="360"/>
      </w:pPr>
      <w:rPr>
        <w:rFonts w:ascii="Wingdings" w:hAnsi="Wingdings" w:hint="default"/>
      </w:rPr>
    </w:lvl>
    <w:lvl w:ilvl="3" w:tplc="78B6748A" w:tentative="1">
      <w:start w:val="1"/>
      <w:numFmt w:val="bullet"/>
      <w:lvlText w:val=""/>
      <w:lvlJc w:val="left"/>
      <w:pPr>
        <w:tabs>
          <w:tab w:val="num" w:pos="2880"/>
        </w:tabs>
        <w:ind w:left="2880" w:hanging="360"/>
      </w:pPr>
      <w:rPr>
        <w:rFonts w:ascii="Symbol" w:hAnsi="Symbol" w:hint="default"/>
      </w:rPr>
    </w:lvl>
    <w:lvl w:ilvl="4" w:tplc="54EC3208" w:tentative="1">
      <w:start w:val="1"/>
      <w:numFmt w:val="bullet"/>
      <w:lvlText w:val="o"/>
      <w:lvlJc w:val="left"/>
      <w:pPr>
        <w:tabs>
          <w:tab w:val="num" w:pos="3600"/>
        </w:tabs>
        <w:ind w:left="3600" w:hanging="360"/>
      </w:pPr>
      <w:rPr>
        <w:rFonts w:ascii="Courier New" w:hAnsi="Courier New" w:cs="Courier New" w:hint="default"/>
      </w:rPr>
    </w:lvl>
    <w:lvl w:ilvl="5" w:tplc="BB8C8E52" w:tentative="1">
      <w:start w:val="1"/>
      <w:numFmt w:val="bullet"/>
      <w:lvlText w:val=""/>
      <w:lvlJc w:val="left"/>
      <w:pPr>
        <w:tabs>
          <w:tab w:val="num" w:pos="4320"/>
        </w:tabs>
        <w:ind w:left="4320" w:hanging="360"/>
      </w:pPr>
      <w:rPr>
        <w:rFonts w:ascii="Wingdings" w:hAnsi="Wingdings" w:hint="default"/>
      </w:rPr>
    </w:lvl>
    <w:lvl w:ilvl="6" w:tplc="41469B7C" w:tentative="1">
      <w:start w:val="1"/>
      <w:numFmt w:val="bullet"/>
      <w:lvlText w:val=""/>
      <w:lvlJc w:val="left"/>
      <w:pPr>
        <w:tabs>
          <w:tab w:val="num" w:pos="5040"/>
        </w:tabs>
        <w:ind w:left="5040" w:hanging="360"/>
      </w:pPr>
      <w:rPr>
        <w:rFonts w:ascii="Symbol" w:hAnsi="Symbol" w:hint="default"/>
      </w:rPr>
    </w:lvl>
    <w:lvl w:ilvl="7" w:tplc="5B564AA8" w:tentative="1">
      <w:start w:val="1"/>
      <w:numFmt w:val="bullet"/>
      <w:lvlText w:val="o"/>
      <w:lvlJc w:val="left"/>
      <w:pPr>
        <w:tabs>
          <w:tab w:val="num" w:pos="5760"/>
        </w:tabs>
        <w:ind w:left="5760" w:hanging="360"/>
      </w:pPr>
      <w:rPr>
        <w:rFonts w:ascii="Courier New" w:hAnsi="Courier New" w:cs="Courier New" w:hint="default"/>
      </w:rPr>
    </w:lvl>
    <w:lvl w:ilvl="8" w:tplc="A5DEC14E" w:tentative="1">
      <w:start w:val="1"/>
      <w:numFmt w:val="bullet"/>
      <w:lvlText w:val=""/>
      <w:lvlJc w:val="left"/>
      <w:pPr>
        <w:tabs>
          <w:tab w:val="num" w:pos="6480"/>
        </w:tabs>
        <w:ind w:left="6480" w:hanging="360"/>
      </w:pPr>
      <w:rPr>
        <w:rFonts w:ascii="Wingdings" w:hAnsi="Wingdings" w:hint="default"/>
      </w:rPr>
    </w:lvl>
  </w:abstractNum>
  <w:num w:numId="1" w16cid:durableId="2009207999">
    <w:abstractNumId w:val="22"/>
  </w:num>
  <w:num w:numId="2" w16cid:durableId="1204715052">
    <w:abstractNumId w:val="23"/>
  </w:num>
  <w:num w:numId="3" w16cid:durableId="2123256704">
    <w:abstractNumId w:val="8"/>
  </w:num>
  <w:num w:numId="4" w16cid:durableId="447504885">
    <w:abstractNumId w:val="26"/>
  </w:num>
  <w:num w:numId="5" w16cid:durableId="1420370106">
    <w:abstractNumId w:val="25"/>
  </w:num>
  <w:num w:numId="6" w16cid:durableId="728267274">
    <w:abstractNumId w:val="3"/>
  </w:num>
  <w:num w:numId="7" w16cid:durableId="1809544074">
    <w:abstractNumId w:val="10"/>
  </w:num>
  <w:num w:numId="8" w16cid:durableId="2098364273">
    <w:abstractNumId w:val="9"/>
  </w:num>
  <w:num w:numId="9" w16cid:durableId="205871266">
    <w:abstractNumId w:val="6"/>
  </w:num>
  <w:num w:numId="10" w16cid:durableId="158617462">
    <w:abstractNumId w:val="17"/>
  </w:num>
  <w:num w:numId="11" w16cid:durableId="650451142">
    <w:abstractNumId w:val="4"/>
  </w:num>
  <w:num w:numId="12" w16cid:durableId="1699500656">
    <w:abstractNumId w:val="16"/>
  </w:num>
  <w:num w:numId="13" w16cid:durableId="2046103922">
    <w:abstractNumId w:val="20"/>
  </w:num>
  <w:num w:numId="14" w16cid:durableId="437526827">
    <w:abstractNumId w:val="11"/>
  </w:num>
  <w:num w:numId="15" w16cid:durableId="2011565683">
    <w:abstractNumId w:val="15"/>
  </w:num>
  <w:num w:numId="16" w16cid:durableId="1348482104">
    <w:abstractNumId w:val="13"/>
  </w:num>
  <w:num w:numId="17" w16cid:durableId="885406857">
    <w:abstractNumId w:val="14"/>
  </w:num>
  <w:num w:numId="18" w16cid:durableId="276377346">
    <w:abstractNumId w:val="12"/>
  </w:num>
  <w:num w:numId="19" w16cid:durableId="883559719">
    <w:abstractNumId w:val="7"/>
  </w:num>
  <w:num w:numId="20" w16cid:durableId="1964651825">
    <w:abstractNumId w:val="21"/>
  </w:num>
  <w:num w:numId="21" w16cid:durableId="890384141">
    <w:abstractNumId w:val="1"/>
  </w:num>
  <w:num w:numId="22" w16cid:durableId="48382653">
    <w:abstractNumId w:val="2"/>
  </w:num>
  <w:num w:numId="23" w16cid:durableId="608310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48367851">
    <w:abstractNumId w:val="24"/>
  </w:num>
  <w:num w:numId="25" w16cid:durableId="16471108">
    <w:abstractNumId w:val="18"/>
  </w:num>
  <w:num w:numId="26" w16cid:durableId="1850942460">
    <w:abstractNumId w:val="19"/>
  </w:num>
  <w:num w:numId="27" w16cid:durableId="1246645229">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jcxNTIyNDG1tDRT0lEKTi0uzszPAykwrgUASLEMRiwAAAA="/>
    <w:docVar w:name="docPartsVariable" w:val="&lt;docParts&gt;_x005f_x000d__x005f_x000a_  &lt;Precedent&gt;agreement&lt;/Precedent&gt;_x005f_x000d__x005f_x000a_  &lt;Operative&gt;paragraph&lt;/Operative&gt;_x005f_x000d__x005f_x000a_  &lt;TemplateType&gt;null&lt;/TemplateType&gt;_x005f_x000d__x005f_x000a_  &lt;SignaturePageBreakType&gt;No&lt;/SignaturePageBreakType&gt;_x005f_x000d__x005f_x000a_&lt;/docParts&gt;"/>
    <w:docVar w:name="gentXMLPartID" w:val="{E47E0BEA-1CA2-4993-928E-F388375F69E4}"/>
  </w:docVars>
  <w:rsids>
    <w:rsidRoot w:val="00DD70D6"/>
    <w:rsid w:val="00064BA4"/>
    <w:rsid w:val="00071DD6"/>
    <w:rsid w:val="000741BE"/>
    <w:rsid w:val="00086AE7"/>
    <w:rsid w:val="000A1407"/>
    <w:rsid w:val="000E181D"/>
    <w:rsid w:val="000F7054"/>
    <w:rsid w:val="00111436"/>
    <w:rsid w:val="00122C35"/>
    <w:rsid w:val="00122CE3"/>
    <w:rsid w:val="00122D2A"/>
    <w:rsid w:val="001330CF"/>
    <w:rsid w:val="0013375F"/>
    <w:rsid w:val="00136D49"/>
    <w:rsid w:val="00156AEB"/>
    <w:rsid w:val="0017029D"/>
    <w:rsid w:val="001959A8"/>
    <w:rsid w:val="001B271D"/>
    <w:rsid w:val="001B3E9F"/>
    <w:rsid w:val="001D130D"/>
    <w:rsid w:val="001E680E"/>
    <w:rsid w:val="001E6F87"/>
    <w:rsid w:val="002003CD"/>
    <w:rsid w:val="00206014"/>
    <w:rsid w:val="00227324"/>
    <w:rsid w:val="00247B21"/>
    <w:rsid w:val="00261E64"/>
    <w:rsid w:val="002822DA"/>
    <w:rsid w:val="002A3F16"/>
    <w:rsid w:val="002A7702"/>
    <w:rsid w:val="00303DEA"/>
    <w:rsid w:val="0030769E"/>
    <w:rsid w:val="00317C3D"/>
    <w:rsid w:val="00325479"/>
    <w:rsid w:val="00343505"/>
    <w:rsid w:val="003453CF"/>
    <w:rsid w:val="003947AC"/>
    <w:rsid w:val="003A067F"/>
    <w:rsid w:val="003B3AFD"/>
    <w:rsid w:val="003B71D1"/>
    <w:rsid w:val="003E1E58"/>
    <w:rsid w:val="003E5AD8"/>
    <w:rsid w:val="003F502C"/>
    <w:rsid w:val="00404165"/>
    <w:rsid w:val="004101B2"/>
    <w:rsid w:val="004167A4"/>
    <w:rsid w:val="00422A8C"/>
    <w:rsid w:val="00423A2C"/>
    <w:rsid w:val="00455354"/>
    <w:rsid w:val="004570A8"/>
    <w:rsid w:val="00476EB1"/>
    <w:rsid w:val="004775D5"/>
    <w:rsid w:val="004779B7"/>
    <w:rsid w:val="00485DF1"/>
    <w:rsid w:val="00486F02"/>
    <w:rsid w:val="00492527"/>
    <w:rsid w:val="004A3A71"/>
    <w:rsid w:val="004D0102"/>
    <w:rsid w:val="004D6A41"/>
    <w:rsid w:val="004F54B9"/>
    <w:rsid w:val="004F5E9D"/>
    <w:rsid w:val="00501BC6"/>
    <w:rsid w:val="00545BC6"/>
    <w:rsid w:val="00552D02"/>
    <w:rsid w:val="005911C2"/>
    <w:rsid w:val="005A1FDC"/>
    <w:rsid w:val="005A7ADE"/>
    <w:rsid w:val="005B0594"/>
    <w:rsid w:val="005D34E0"/>
    <w:rsid w:val="00623D06"/>
    <w:rsid w:val="006607B3"/>
    <w:rsid w:val="006625F1"/>
    <w:rsid w:val="0066405A"/>
    <w:rsid w:val="00687041"/>
    <w:rsid w:val="006875E0"/>
    <w:rsid w:val="0069259F"/>
    <w:rsid w:val="00692AA2"/>
    <w:rsid w:val="006C69D6"/>
    <w:rsid w:val="006D535A"/>
    <w:rsid w:val="006F3B60"/>
    <w:rsid w:val="0070615A"/>
    <w:rsid w:val="00716DDE"/>
    <w:rsid w:val="007202D1"/>
    <w:rsid w:val="00741336"/>
    <w:rsid w:val="007434A2"/>
    <w:rsid w:val="00747218"/>
    <w:rsid w:val="00751DC4"/>
    <w:rsid w:val="007576C1"/>
    <w:rsid w:val="00766ADF"/>
    <w:rsid w:val="00766FE3"/>
    <w:rsid w:val="0077077F"/>
    <w:rsid w:val="007853D5"/>
    <w:rsid w:val="00796F8F"/>
    <w:rsid w:val="007A4048"/>
    <w:rsid w:val="007C29A0"/>
    <w:rsid w:val="007D7B23"/>
    <w:rsid w:val="0081403C"/>
    <w:rsid w:val="00845E6F"/>
    <w:rsid w:val="0085082C"/>
    <w:rsid w:val="008672EB"/>
    <w:rsid w:val="00894ED4"/>
    <w:rsid w:val="008A2A8E"/>
    <w:rsid w:val="008A3BB9"/>
    <w:rsid w:val="008E0EC0"/>
    <w:rsid w:val="008F7D6A"/>
    <w:rsid w:val="009053B8"/>
    <w:rsid w:val="00912C4B"/>
    <w:rsid w:val="00915228"/>
    <w:rsid w:val="009168AD"/>
    <w:rsid w:val="00925220"/>
    <w:rsid w:val="00945224"/>
    <w:rsid w:val="009C41E0"/>
    <w:rsid w:val="009F6253"/>
    <w:rsid w:val="009F7672"/>
    <w:rsid w:val="00A1535B"/>
    <w:rsid w:val="00A270B3"/>
    <w:rsid w:val="00A27541"/>
    <w:rsid w:val="00A40554"/>
    <w:rsid w:val="00A415F2"/>
    <w:rsid w:val="00A5268B"/>
    <w:rsid w:val="00A87CFA"/>
    <w:rsid w:val="00AE7067"/>
    <w:rsid w:val="00B0035D"/>
    <w:rsid w:val="00B008FD"/>
    <w:rsid w:val="00B10EF7"/>
    <w:rsid w:val="00B16EB5"/>
    <w:rsid w:val="00B3501D"/>
    <w:rsid w:val="00B54AE9"/>
    <w:rsid w:val="00B61F91"/>
    <w:rsid w:val="00B67802"/>
    <w:rsid w:val="00B747D7"/>
    <w:rsid w:val="00BB414F"/>
    <w:rsid w:val="00BB58A1"/>
    <w:rsid w:val="00BC1D0F"/>
    <w:rsid w:val="00BC708D"/>
    <w:rsid w:val="00BD6FB9"/>
    <w:rsid w:val="00BE136D"/>
    <w:rsid w:val="00BE44EF"/>
    <w:rsid w:val="00BF1387"/>
    <w:rsid w:val="00C15FAD"/>
    <w:rsid w:val="00C34C3D"/>
    <w:rsid w:val="00C70756"/>
    <w:rsid w:val="00C73BE1"/>
    <w:rsid w:val="00C81321"/>
    <w:rsid w:val="00C91015"/>
    <w:rsid w:val="00CA41AE"/>
    <w:rsid w:val="00CC28C4"/>
    <w:rsid w:val="00CE205A"/>
    <w:rsid w:val="00D02C2C"/>
    <w:rsid w:val="00D03F8D"/>
    <w:rsid w:val="00D133AD"/>
    <w:rsid w:val="00D300EE"/>
    <w:rsid w:val="00D33454"/>
    <w:rsid w:val="00D60C85"/>
    <w:rsid w:val="00D91935"/>
    <w:rsid w:val="00D9231F"/>
    <w:rsid w:val="00DC3C87"/>
    <w:rsid w:val="00DD5FD2"/>
    <w:rsid w:val="00DD70D6"/>
    <w:rsid w:val="00DF0652"/>
    <w:rsid w:val="00DF4785"/>
    <w:rsid w:val="00E01285"/>
    <w:rsid w:val="00E416FE"/>
    <w:rsid w:val="00E4299F"/>
    <w:rsid w:val="00E8194D"/>
    <w:rsid w:val="00E8275A"/>
    <w:rsid w:val="00EC502C"/>
    <w:rsid w:val="00EF363D"/>
    <w:rsid w:val="00EF5491"/>
    <w:rsid w:val="00EF68DD"/>
    <w:rsid w:val="00F1091D"/>
    <w:rsid w:val="00F37952"/>
    <w:rsid w:val="00F73A3E"/>
    <w:rsid w:val="00F74B0F"/>
    <w:rsid w:val="00F9772D"/>
    <w:rsid w:val="00FA17AD"/>
    <w:rsid w:val="00FD1CE0"/>
    <w:rsid w:val="00FF6F9B"/>
    <w:rsid w:val="00FF717A"/>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E2121E"/>
  <w15:chartTrackingRefBased/>
  <w15:docId w15:val="{B94C8EB0-5B04-406C-B8C9-16B1A67AC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600"/>
    <w:pPr>
      <w:spacing w:after="200" w:line="240" w:lineRule="atLeast"/>
    </w:pPr>
    <w:rPr>
      <w:rFonts w:ascii="Arial" w:eastAsia="Arial" w:hAnsi="Arial" w:cs="Arial"/>
      <w:color w:val="000000"/>
      <w:sz w:val="22"/>
      <w:szCs w:val="22"/>
    </w:rPr>
  </w:style>
  <w:style w:type="paragraph" w:styleId="Heading1">
    <w:name w:val="heading 1"/>
    <w:basedOn w:val="Normal"/>
    <w:next w:val="Normal"/>
    <w:link w:val="Heading1Char"/>
    <w:uiPriority w:val="9"/>
    <w:qFormat/>
    <w:rsid w:val="005F0600"/>
    <w:pPr>
      <w:keepNext/>
      <w:keepLines/>
      <w:numPr>
        <w:numId w:val="10"/>
      </w:numPr>
      <w:spacing w:before="480" w:after="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5F0600"/>
    <w:pPr>
      <w:keepNext/>
      <w:keepLines/>
      <w:numPr>
        <w:ilvl w:val="1"/>
        <w:numId w:val="10"/>
      </w:numPr>
      <w:spacing w:before="200" w:after="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5F0600"/>
    <w:pPr>
      <w:keepNext/>
      <w:keepLines/>
      <w:numPr>
        <w:ilvl w:val="2"/>
        <w:numId w:val="10"/>
      </w:numPr>
      <w:spacing w:before="200" w:after="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5F0600"/>
    <w:pPr>
      <w:keepNext/>
      <w:keepLines/>
      <w:numPr>
        <w:ilvl w:val="3"/>
        <w:numId w:val="10"/>
      </w:numPr>
      <w:spacing w:before="200" w:after="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5F0600"/>
    <w:pPr>
      <w:keepNext/>
      <w:keepLines/>
      <w:numPr>
        <w:ilvl w:val="4"/>
        <w:numId w:val="10"/>
      </w:numPr>
      <w:spacing w:before="200" w:after="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5F0600"/>
    <w:pPr>
      <w:keepNext/>
      <w:keepLines/>
      <w:numPr>
        <w:ilvl w:val="5"/>
        <w:numId w:val="10"/>
      </w:numPr>
      <w:spacing w:before="200" w:after="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5F0600"/>
    <w:pPr>
      <w:keepNext/>
      <w:keepLines/>
      <w:numPr>
        <w:ilvl w:val="6"/>
        <w:numId w:val="10"/>
      </w:numPr>
      <w:spacing w:before="200" w:after="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5F0600"/>
    <w:pPr>
      <w:keepNext/>
      <w:keepLines/>
      <w:numPr>
        <w:ilvl w:val="7"/>
        <w:numId w:val="10"/>
      </w:numPr>
      <w:spacing w:before="200"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5F0600"/>
    <w:pPr>
      <w:keepNext/>
      <w:keepLines/>
      <w:numPr>
        <w:ilvl w:val="8"/>
        <w:numId w:val="10"/>
      </w:numPr>
      <w:spacing w:before="200" w:after="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060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0600"/>
    <w:rPr>
      <w:rFonts w:ascii="Tahoma" w:eastAsia="Arial" w:hAnsi="Tahoma" w:cs="Tahoma"/>
      <w:color w:val="000000"/>
      <w:sz w:val="16"/>
      <w:szCs w:val="16"/>
    </w:rPr>
  </w:style>
  <w:style w:type="paragraph" w:styleId="Header">
    <w:name w:val="header"/>
    <w:basedOn w:val="Normal"/>
    <w:link w:val="HeaderChar"/>
    <w:uiPriority w:val="99"/>
    <w:unhideWhenUsed/>
    <w:rsid w:val="005F0600"/>
    <w:pPr>
      <w:tabs>
        <w:tab w:val="center" w:pos="4513"/>
        <w:tab w:val="right" w:pos="9026"/>
      </w:tabs>
      <w:spacing w:after="0" w:line="240" w:lineRule="auto"/>
    </w:pPr>
  </w:style>
  <w:style w:type="character" w:customStyle="1" w:styleId="HeaderChar">
    <w:name w:val="Header Char"/>
    <w:link w:val="Header"/>
    <w:uiPriority w:val="99"/>
    <w:rsid w:val="005F0600"/>
    <w:rPr>
      <w:rFonts w:ascii="Arial" w:eastAsia="Arial" w:hAnsi="Arial" w:cs="Arial"/>
      <w:color w:val="000000"/>
    </w:rPr>
  </w:style>
  <w:style w:type="paragraph" w:styleId="Footer">
    <w:name w:val="footer"/>
    <w:basedOn w:val="Normal"/>
    <w:link w:val="FooterChar"/>
    <w:rsid w:val="005F0600"/>
    <w:pPr>
      <w:tabs>
        <w:tab w:val="center" w:pos="4153"/>
        <w:tab w:val="right" w:pos="8306"/>
      </w:tabs>
      <w:spacing w:after="240" w:line="300" w:lineRule="atLeast"/>
      <w:jc w:val="both"/>
    </w:pPr>
    <w:rPr>
      <w:rFonts w:ascii="Times New Roman" w:eastAsia="Times New Roman" w:hAnsi="Times New Roman" w:cs="Times New Roman"/>
      <w:szCs w:val="20"/>
      <w:lang w:eastAsia="en-US"/>
    </w:rPr>
  </w:style>
  <w:style w:type="character" w:customStyle="1" w:styleId="FooterChar">
    <w:name w:val="Footer Char"/>
    <w:link w:val="Footer"/>
    <w:rsid w:val="005F0600"/>
    <w:rPr>
      <w:rFonts w:ascii="Times New Roman" w:eastAsia="Times New Roman" w:hAnsi="Times New Roman" w:cs="Times New Roman"/>
      <w:color w:val="000000"/>
      <w:szCs w:val="20"/>
      <w:lang w:eastAsia="en-US"/>
    </w:rPr>
  </w:style>
  <w:style w:type="character" w:customStyle="1" w:styleId="Heading1Char">
    <w:name w:val="Heading 1 Char"/>
    <w:link w:val="Heading1"/>
    <w:uiPriority w:val="9"/>
    <w:rsid w:val="005F0600"/>
    <w:rPr>
      <w:rFonts w:ascii="Cambria" w:hAnsi="Cambria"/>
      <w:b/>
      <w:bCs/>
      <w:color w:val="000000"/>
      <w:sz w:val="28"/>
      <w:szCs w:val="28"/>
    </w:rPr>
  </w:style>
  <w:style w:type="character" w:customStyle="1" w:styleId="Heading2Char">
    <w:name w:val="Heading 2 Char"/>
    <w:link w:val="Heading2"/>
    <w:uiPriority w:val="9"/>
    <w:rsid w:val="005F0600"/>
    <w:rPr>
      <w:rFonts w:ascii="Cambria" w:hAnsi="Cambria"/>
      <w:b/>
      <w:bCs/>
      <w:color w:val="000000"/>
      <w:sz w:val="26"/>
      <w:szCs w:val="26"/>
    </w:rPr>
  </w:style>
  <w:style w:type="character" w:customStyle="1" w:styleId="Heading3Char">
    <w:name w:val="Heading 3 Char"/>
    <w:link w:val="Heading3"/>
    <w:uiPriority w:val="9"/>
    <w:rsid w:val="005F0600"/>
    <w:rPr>
      <w:rFonts w:ascii="Cambria" w:hAnsi="Cambria"/>
      <w:b/>
      <w:bCs/>
      <w:color w:val="000000"/>
      <w:sz w:val="22"/>
      <w:szCs w:val="22"/>
    </w:rPr>
  </w:style>
  <w:style w:type="character" w:customStyle="1" w:styleId="Heading4Char">
    <w:name w:val="Heading 4 Char"/>
    <w:link w:val="Heading4"/>
    <w:uiPriority w:val="9"/>
    <w:rsid w:val="005F0600"/>
    <w:rPr>
      <w:rFonts w:ascii="Cambria" w:hAnsi="Cambria"/>
      <w:b/>
      <w:bCs/>
      <w:i/>
      <w:iCs/>
      <w:color w:val="000000"/>
      <w:sz w:val="22"/>
      <w:szCs w:val="22"/>
    </w:rPr>
  </w:style>
  <w:style w:type="character" w:customStyle="1" w:styleId="Heading5Char">
    <w:name w:val="Heading 5 Char"/>
    <w:link w:val="Heading5"/>
    <w:uiPriority w:val="9"/>
    <w:rsid w:val="005F0600"/>
    <w:rPr>
      <w:rFonts w:ascii="Cambria" w:hAnsi="Cambria"/>
      <w:color w:val="000000"/>
      <w:sz w:val="22"/>
      <w:szCs w:val="22"/>
    </w:rPr>
  </w:style>
  <w:style w:type="character" w:customStyle="1" w:styleId="Heading6Char">
    <w:name w:val="Heading 6 Char"/>
    <w:link w:val="Heading6"/>
    <w:uiPriority w:val="9"/>
    <w:rsid w:val="005F0600"/>
    <w:rPr>
      <w:rFonts w:ascii="Cambria" w:hAnsi="Cambria"/>
      <w:i/>
      <w:iCs/>
      <w:color w:val="000000"/>
      <w:sz w:val="22"/>
      <w:szCs w:val="22"/>
    </w:rPr>
  </w:style>
  <w:style w:type="character" w:customStyle="1" w:styleId="Heading7Char">
    <w:name w:val="Heading 7 Char"/>
    <w:link w:val="Heading7"/>
    <w:uiPriority w:val="9"/>
    <w:rsid w:val="005F0600"/>
    <w:rPr>
      <w:rFonts w:ascii="Cambria" w:hAnsi="Cambria"/>
      <w:i/>
      <w:iCs/>
      <w:color w:val="000000"/>
      <w:sz w:val="22"/>
      <w:szCs w:val="22"/>
    </w:rPr>
  </w:style>
  <w:style w:type="character" w:customStyle="1" w:styleId="Heading8Char">
    <w:name w:val="Heading 8 Char"/>
    <w:link w:val="Heading8"/>
    <w:uiPriority w:val="9"/>
    <w:rsid w:val="005F0600"/>
    <w:rPr>
      <w:rFonts w:ascii="Cambria" w:hAnsi="Cambria"/>
      <w:color w:val="000000"/>
    </w:rPr>
  </w:style>
  <w:style w:type="character" w:customStyle="1" w:styleId="Heading9Char">
    <w:name w:val="Heading 9 Char"/>
    <w:link w:val="Heading9"/>
    <w:uiPriority w:val="9"/>
    <w:rsid w:val="005F0600"/>
    <w:rPr>
      <w:rFonts w:ascii="Cambria" w:hAnsi="Cambria"/>
      <w:i/>
      <w:iCs/>
      <w:color w:val="000000"/>
    </w:rPr>
  </w:style>
  <w:style w:type="character" w:styleId="PlaceholderText">
    <w:name w:val="Placeholder Text"/>
    <w:uiPriority w:val="99"/>
    <w:rsid w:val="005F0600"/>
    <w:rPr>
      <w:rFonts w:ascii="Arial" w:eastAsia="Arial" w:hAnsi="Arial" w:cs="Arial"/>
      <w:color w:val="000000"/>
    </w:rPr>
  </w:style>
  <w:style w:type="paragraph" w:customStyle="1" w:styleId="DescriptiveHeading">
    <w:name w:val="DescriptiveHeading"/>
    <w:next w:val="Paragraph"/>
    <w:link w:val="DescriptiveHeadingChar"/>
    <w:rsid w:val="005F0600"/>
    <w:pPr>
      <w:spacing w:before="360" w:after="360"/>
      <w:outlineLvl w:val="0"/>
    </w:pPr>
    <w:rPr>
      <w:rFonts w:ascii="Arial" w:eastAsia="Arial Unicode MS" w:hAnsi="Arial" w:cs="Arial"/>
      <w:b/>
      <w:color w:val="000000"/>
      <w:sz w:val="22"/>
      <w:szCs w:val="22"/>
      <w:lang w:val="en-US" w:eastAsia="en-US"/>
    </w:rPr>
  </w:style>
  <w:style w:type="character" w:customStyle="1" w:styleId="DescriptiveHeadingChar">
    <w:name w:val="DescriptiveHeading Char"/>
    <w:link w:val="DescriptiveHeading"/>
    <w:rsid w:val="005F0600"/>
    <w:rPr>
      <w:rFonts w:ascii="Arial" w:eastAsia="Arial Unicode MS" w:hAnsi="Arial" w:cs="Arial"/>
      <w:b/>
      <w:color w:val="000000"/>
      <w:lang w:val="en-US" w:eastAsia="en-US"/>
    </w:rPr>
  </w:style>
  <w:style w:type="paragraph" w:customStyle="1" w:styleId="Paragraph">
    <w:name w:val="Paragraph"/>
    <w:basedOn w:val="Normal"/>
    <w:link w:val="ParagraphChar"/>
    <w:qFormat/>
    <w:rsid w:val="005F0600"/>
    <w:pPr>
      <w:spacing w:after="120" w:line="300" w:lineRule="atLeast"/>
      <w:jc w:val="both"/>
    </w:pPr>
    <w:rPr>
      <w:rFonts w:eastAsia="Arial Unicode MS"/>
      <w:szCs w:val="20"/>
      <w:lang w:eastAsia="en-US"/>
    </w:rPr>
  </w:style>
  <w:style w:type="table" w:styleId="TableGrid">
    <w:name w:val="Table Grid"/>
    <w:basedOn w:val="TableNormal"/>
    <w:rsid w:val="005F06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ingnoteTitle">
    <w:name w:val="Draftingnote Title"/>
    <w:basedOn w:val="Normal"/>
    <w:rsid w:val="005F0600"/>
    <w:pPr>
      <w:spacing w:after="120" w:line="300" w:lineRule="atLeast"/>
      <w:jc w:val="both"/>
    </w:pPr>
    <w:rPr>
      <w:rFonts w:eastAsia="Arial Unicode MS"/>
      <w:b/>
      <w:sz w:val="28"/>
      <w:szCs w:val="20"/>
      <w:lang w:eastAsia="en-US"/>
    </w:rPr>
  </w:style>
  <w:style w:type="paragraph" w:customStyle="1" w:styleId="IgnoredSpacing">
    <w:name w:val="Ignored Spacing"/>
    <w:link w:val="IgnoredSpacingChar"/>
    <w:rsid w:val="005F0600"/>
    <w:pPr>
      <w:spacing w:after="120"/>
    </w:pPr>
    <w:rPr>
      <w:rFonts w:ascii="Arial" w:eastAsia="Arial Unicode MS" w:hAnsi="Arial" w:cs="Arial"/>
      <w:color w:val="000000"/>
      <w:sz w:val="24"/>
      <w:szCs w:val="24"/>
      <w:lang w:val="en-US" w:eastAsia="en-US"/>
    </w:rPr>
  </w:style>
  <w:style w:type="character" w:customStyle="1" w:styleId="IgnoredSpacingChar">
    <w:name w:val="Ignored Spacing Char"/>
    <w:link w:val="IgnoredSpacing"/>
    <w:rsid w:val="005F0600"/>
    <w:rPr>
      <w:rFonts w:ascii="Arial" w:eastAsia="Arial Unicode MS" w:hAnsi="Arial" w:cs="Arial"/>
      <w:color w:val="000000"/>
      <w:sz w:val="24"/>
      <w:szCs w:val="24"/>
      <w:lang w:val="en-US" w:eastAsia="en-US"/>
    </w:rPr>
  </w:style>
  <w:style w:type="paragraph" w:customStyle="1" w:styleId="TitleClause">
    <w:name w:val="Title Clause"/>
    <w:basedOn w:val="Normal"/>
    <w:rsid w:val="005F0600"/>
    <w:pPr>
      <w:keepNext/>
      <w:numPr>
        <w:numId w:val="23"/>
      </w:numPr>
      <w:spacing w:before="240" w:after="240" w:line="300" w:lineRule="atLeast"/>
      <w:jc w:val="both"/>
      <w:outlineLvl w:val="0"/>
    </w:pPr>
    <w:rPr>
      <w:rFonts w:eastAsia="Arial Unicode MS"/>
      <w:b/>
      <w:kern w:val="28"/>
      <w:szCs w:val="20"/>
      <w:lang w:eastAsia="en-US"/>
    </w:rPr>
  </w:style>
  <w:style w:type="character" w:customStyle="1" w:styleId="ParagraphChar">
    <w:name w:val="Paragraph Char"/>
    <w:link w:val="Paragraph"/>
    <w:rsid w:val="005F0600"/>
    <w:rPr>
      <w:rFonts w:ascii="Arial" w:eastAsia="Arial Unicode MS" w:hAnsi="Arial" w:cs="Arial"/>
      <w:color w:val="000000"/>
      <w:szCs w:val="20"/>
      <w:lang w:eastAsia="en-US"/>
    </w:rPr>
  </w:style>
  <w:style w:type="paragraph" w:customStyle="1" w:styleId="Untitledsubclause1">
    <w:name w:val="Untitled subclause 1"/>
    <w:basedOn w:val="Normal"/>
    <w:rsid w:val="005F0600"/>
    <w:pPr>
      <w:numPr>
        <w:ilvl w:val="1"/>
        <w:numId w:val="23"/>
      </w:numPr>
      <w:spacing w:before="280" w:after="120" w:line="300" w:lineRule="atLeast"/>
      <w:jc w:val="both"/>
      <w:outlineLvl w:val="1"/>
    </w:pPr>
    <w:rPr>
      <w:rFonts w:eastAsia="Arial Unicode MS"/>
      <w:szCs w:val="20"/>
      <w:lang w:eastAsia="en-US"/>
    </w:rPr>
  </w:style>
  <w:style w:type="paragraph" w:customStyle="1" w:styleId="Untitledsubclause2">
    <w:name w:val="Untitled subclause 2"/>
    <w:basedOn w:val="Normal"/>
    <w:rsid w:val="005F0600"/>
    <w:pPr>
      <w:numPr>
        <w:ilvl w:val="2"/>
        <w:numId w:val="23"/>
      </w:numPr>
      <w:spacing w:after="120" w:line="300" w:lineRule="atLeast"/>
      <w:jc w:val="both"/>
      <w:outlineLvl w:val="2"/>
    </w:pPr>
    <w:rPr>
      <w:rFonts w:eastAsia="Arial Unicode MS"/>
      <w:szCs w:val="20"/>
      <w:lang w:eastAsia="en-US"/>
    </w:rPr>
  </w:style>
  <w:style w:type="paragraph" w:customStyle="1" w:styleId="Untitledsubclause3">
    <w:name w:val="Untitled subclause 3"/>
    <w:basedOn w:val="Normal"/>
    <w:rsid w:val="005F0600"/>
    <w:pPr>
      <w:numPr>
        <w:ilvl w:val="3"/>
        <w:numId w:val="23"/>
      </w:numPr>
      <w:tabs>
        <w:tab w:val="left" w:pos="2261"/>
      </w:tabs>
      <w:spacing w:after="120" w:line="300" w:lineRule="atLeast"/>
      <w:jc w:val="both"/>
      <w:outlineLvl w:val="3"/>
    </w:pPr>
    <w:rPr>
      <w:rFonts w:eastAsia="Arial Unicode MS"/>
      <w:szCs w:val="20"/>
      <w:lang w:eastAsia="en-US"/>
    </w:rPr>
  </w:style>
  <w:style w:type="paragraph" w:customStyle="1" w:styleId="Untitledsubclause4">
    <w:name w:val="Untitled subclause 4"/>
    <w:basedOn w:val="Normal"/>
    <w:rsid w:val="005F0600"/>
    <w:pPr>
      <w:numPr>
        <w:ilvl w:val="4"/>
        <w:numId w:val="23"/>
      </w:numPr>
      <w:spacing w:after="120" w:line="300" w:lineRule="atLeast"/>
      <w:jc w:val="both"/>
      <w:outlineLvl w:val="4"/>
    </w:pPr>
    <w:rPr>
      <w:rFonts w:eastAsia="Arial Unicode MS"/>
      <w:szCs w:val="20"/>
      <w:lang w:eastAsia="en-US"/>
    </w:rPr>
  </w:style>
  <w:style w:type="paragraph" w:customStyle="1" w:styleId="Abstract">
    <w:name w:val="Abstract"/>
    <w:link w:val="AbstractChar"/>
    <w:rsid w:val="005F0600"/>
    <w:pPr>
      <w:spacing w:after="120"/>
    </w:pPr>
    <w:rPr>
      <w:rFonts w:ascii="Arial" w:eastAsia="Arial Unicode MS" w:hAnsi="Arial" w:cs="Arial"/>
      <w:color w:val="000000"/>
      <w:sz w:val="24"/>
      <w:szCs w:val="24"/>
      <w:lang w:val="en-US" w:eastAsia="en-US"/>
    </w:rPr>
  </w:style>
  <w:style w:type="character" w:customStyle="1" w:styleId="AbstractChar">
    <w:name w:val="Abstract Char"/>
    <w:link w:val="Abstract"/>
    <w:rsid w:val="005F0600"/>
    <w:rPr>
      <w:rFonts w:ascii="Arial" w:eastAsia="Arial Unicode MS" w:hAnsi="Arial" w:cs="Arial"/>
      <w:color w:val="000000"/>
      <w:sz w:val="24"/>
      <w:szCs w:val="24"/>
      <w:lang w:val="en-US" w:eastAsia="en-US"/>
    </w:rPr>
  </w:style>
  <w:style w:type="paragraph" w:customStyle="1" w:styleId="AuthoringGroup">
    <w:name w:val="Authoring Group"/>
    <w:link w:val="AuthoringGroupChar"/>
    <w:rsid w:val="005F0600"/>
    <w:pPr>
      <w:spacing w:after="120"/>
    </w:pPr>
    <w:rPr>
      <w:rFonts w:ascii="Arial" w:eastAsia="Arial Unicode MS" w:hAnsi="Arial" w:cs="Arial"/>
      <w:color w:val="000000"/>
      <w:sz w:val="24"/>
      <w:szCs w:val="22"/>
      <w:lang w:val="en-US" w:eastAsia="en-US"/>
    </w:rPr>
  </w:style>
  <w:style w:type="character" w:customStyle="1" w:styleId="AuthoringGroupChar">
    <w:name w:val="Authoring Group Char"/>
    <w:link w:val="AuthoringGroup"/>
    <w:rsid w:val="005F0600"/>
    <w:rPr>
      <w:rFonts w:ascii="Arial" w:eastAsia="Arial Unicode MS" w:hAnsi="Arial" w:cs="Arial"/>
      <w:color w:val="000000"/>
      <w:sz w:val="24"/>
      <w:lang w:val="en-US" w:eastAsia="en-US"/>
    </w:rPr>
  </w:style>
  <w:style w:type="paragraph" w:styleId="Title">
    <w:name w:val="Title"/>
    <w:link w:val="TitleChar"/>
    <w:qFormat/>
    <w:rsid w:val="005F0600"/>
    <w:pPr>
      <w:spacing w:after="120"/>
    </w:pPr>
    <w:rPr>
      <w:rFonts w:ascii="Arial" w:eastAsia="Arial Unicode MS" w:hAnsi="Arial" w:cs="Arial"/>
      <w:color w:val="000000"/>
      <w:sz w:val="24"/>
      <w:szCs w:val="22"/>
      <w:lang w:val="en-US" w:eastAsia="en-US"/>
    </w:rPr>
  </w:style>
  <w:style w:type="character" w:customStyle="1" w:styleId="TitleChar">
    <w:name w:val="Title Char"/>
    <w:link w:val="Title"/>
    <w:rsid w:val="005F0600"/>
    <w:rPr>
      <w:rFonts w:ascii="Arial" w:eastAsia="Arial Unicode MS" w:hAnsi="Arial" w:cs="Arial"/>
      <w:color w:val="000000"/>
      <w:sz w:val="24"/>
      <w:lang w:val="en-US" w:eastAsia="en-US"/>
    </w:rPr>
  </w:style>
  <w:style w:type="paragraph" w:customStyle="1" w:styleId="InternalTOC">
    <w:name w:val="Internal TOC"/>
    <w:rsid w:val="005F0600"/>
    <w:pPr>
      <w:spacing w:after="120"/>
    </w:pPr>
    <w:rPr>
      <w:rFonts w:ascii="Arial" w:eastAsia="Arial Unicode MS" w:hAnsi="Arial" w:cs="Arial"/>
      <w:color w:val="000000"/>
      <w:sz w:val="22"/>
      <w:szCs w:val="22"/>
      <w:lang w:val="en-US" w:eastAsia="en-US"/>
    </w:rPr>
  </w:style>
  <w:style w:type="paragraph" w:customStyle="1" w:styleId="Annex">
    <w:name w:val="Annex"/>
    <w:basedOn w:val="Paragraph"/>
    <w:next w:val="Paragraph"/>
    <w:qFormat/>
    <w:rsid w:val="005F0600"/>
    <w:pPr>
      <w:numPr>
        <w:numId w:val="11"/>
      </w:numPr>
      <w:spacing w:before="240" w:after="240"/>
      <w:ind w:left="0" w:firstLine="0"/>
    </w:pPr>
    <w:rPr>
      <w:b/>
    </w:rPr>
  </w:style>
  <w:style w:type="paragraph" w:customStyle="1" w:styleId="Background">
    <w:name w:val="Background"/>
    <w:aliases w:val="(A) Background"/>
    <w:basedOn w:val="Normal"/>
    <w:rsid w:val="005F0600"/>
    <w:pPr>
      <w:numPr>
        <w:numId w:val="1"/>
      </w:numPr>
      <w:spacing w:before="120" w:after="120" w:line="300" w:lineRule="atLeast"/>
      <w:jc w:val="both"/>
    </w:pPr>
    <w:rPr>
      <w:rFonts w:eastAsia="Arial Unicode MS"/>
      <w:szCs w:val="20"/>
      <w:lang w:eastAsia="en-US"/>
    </w:rPr>
  </w:style>
  <w:style w:type="paragraph" w:customStyle="1" w:styleId="BulletList1">
    <w:name w:val="Bullet List 1"/>
    <w:aliases w:val="Bullet1"/>
    <w:basedOn w:val="Normal"/>
    <w:rsid w:val="005F0600"/>
    <w:pPr>
      <w:numPr>
        <w:numId w:val="2"/>
      </w:numPr>
      <w:spacing w:after="240" w:line="300" w:lineRule="atLeast"/>
      <w:jc w:val="both"/>
    </w:pPr>
    <w:rPr>
      <w:rFonts w:eastAsia="Arial Unicode MS"/>
      <w:szCs w:val="20"/>
      <w:lang w:eastAsia="en-US"/>
    </w:rPr>
  </w:style>
  <w:style w:type="paragraph" w:customStyle="1" w:styleId="BulletList2">
    <w:name w:val="Bullet List 2"/>
    <w:aliases w:val="Bullet2"/>
    <w:basedOn w:val="Normal"/>
    <w:rsid w:val="005F0600"/>
    <w:pPr>
      <w:numPr>
        <w:numId w:val="3"/>
      </w:numPr>
      <w:spacing w:after="120" w:line="240" w:lineRule="auto"/>
      <w:ind w:left="1080" w:hanging="720"/>
      <w:jc w:val="both"/>
    </w:pPr>
    <w:rPr>
      <w:rFonts w:eastAsia="Arial Unicode MS"/>
      <w:szCs w:val="20"/>
      <w:lang w:eastAsia="en-US"/>
    </w:rPr>
  </w:style>
  <w:style w:type="paragraph" w:customStyle="1" w:styleId="BulletList3">
    <w:name w:val="Bullet List 3"/>
    <w:aliases w:val="Bullet3"/>
    <w:basedOn w:val="Normal"/>
    <w:rsid w:val="005F0600"/>
    <w:pPr>
      <w:numPr>
        <w:numId w:val="4"/>
      </w:numPr>
      <w:spacing w:after="240" w:line="240" w:lineRule="auto"/>
      <w:jc w:val="both"/>
    </w:pPr>
    <w:rPr>
      <w:rFonts w:eastAsia="Arial Unicode MS"/>
      <w:szCs w:val="20"/>
      <w:lang w:eastAsia="en-US"/>
    </w:rPr>
  </w:style>
  <w:style w:type="paragraph" w:customStyle="1" w:styleId="ScheduleTitleClause">
    <w:name w:val="Schedule Title Clause"/>
    <w:basedOn w:val="Normal"/>
    <w:rsid w:val="005F0600"/>
    <w:pPr>
      <w:keepNext/>
      <w:numPr>
        <w:ilvl w:val="2"/>
        <w:numId w:val="22"/>
      </w:numPr>
      <w:spacing w:before="240" w:after="240" w:line="300" w:lineRule="atLeast"/>
      <w:jc w:val="both"/>
      <w:outlineLvl w:val="0"/>
    </w:pPr>
    <w:rPr>
      <w:rFonts w:eastAsia="Arial Unicode MS"/>
      <w:b/>
      <w:kern w:val="28"/>
      <w:szCs w:val="20"/>
      <w:lang w:eastAsia="en-US"/>
    </w:rPr>
  </w:style>
  <w:style w:type="paragraph" w:customStyle="1" w:styleId="ClauseNoTitle">
    <w:name w:val="Clause No Title"/>
    <w:basedOn w:val="TitleClause"/>
    <w:rsid w:val="005F0600"/>
    <w:rPr>
      <w:b w:val="0"/>
      <w:smallCaps/>
    </w:rPr>
  </w:style>
  <w:style w:type="paragraph" w:customStyle="1" w:styleId="ClosingPara">
    <w:name w:val="Closing Para"/>
    <w:basedOn w:val="Normal"/>
    <w:rsid w:val="005F0600"/>
    <w:pPr>
      <w:spacing w:before="120" w:after="240" w:line="300" w:lineRule="atLeast"/>
      <w:jc w:val="both"/>
    </w:pPr>
    <w:rPr>
      <w:rFonts w:eastAsia="Arial Unicode MS"/>
      <w:szCs w:val="20"/>
      <w:lang w:eastAsia="en-US"/>
    </w:rPr>
  </w:style>
  <w:style w:type="paragraph" w:customStyle="1" w:styleId="ClosingSignOff">
    <w:name w:val="Closing SignOff"/>
    <w:basedOn w:val="Normal"/>
    <w:rsid w:val="005F0600"/>
    <w:pPr>
      <w:spacing w:after="120" w:line="300" w:lineRule="atLeast"/>
      <w:jc w:val="both"/>
    </w:pPr>
    <w:rPr>
      <w:rFonts w:eastAsia="Arial Unicode MS"/>
      <w:szCs w:val="20"/>
      <w:lang w:eastAsia="en-US"/>
    </w:rPr>
  </w:style>
  <w:style w:type="paragraph" w:customStyle="1" w:styleId="CoversheetTitle">
    <w:name w:val="Coversheet Title"/>
    <w:basedOn w:val="Normal"/>
    <w:autoRedefine/>
    <w:rsid w:val="005F0600"/>
    <w:pPr>
      <w:spacing w:before="480" w:after="480" w:line="300" w:lineRule="atLeast"/>
      <w:jc w:val="center"/>
    </w:pPr>
    <w:rPr>
      <w:rFonts w:eastAsia="Arial Unicode MS"/>
      <w:b/>
      <w:smallCaps/>
      <w:sz w:val="28"/>
      <w:szCs w:val="20"/>
      <w:lang w:eastAsia="en-US"/>
    </w:rPr>
  </w:style>
  <w:style w:type="paragraph" w:customStyle="1" w:styleId="CoverSheetHeading">
    <w:name w:val="Cover Sheet Heading"/>
    <w:aliases w:val="Coversheet Title2"/>
    <w:basedOn w:val="CoversheetTitle"/>
    <w:rsid w:val="005F0600"/>
  </w:style>
  <w:style w:type="paragraph" w:customStyle="1" w:styleId="CoverSheetSubjectText">
    <w:name w:val="Cover Sheet Subject Text"/>
    <w:basedOn w:val="Normal"/>
    <w:rsid w:val="005F0600"/>
    <w:pPr>
      <w:spacing w:after="0" w:line="300" w:lineRule="atLeast"/>
      <w:jc w:val="center"/>
    </w:pPr>
    <w:rPr>
      <w:rFonts w:eastAsia="Arial Unicode MS"/>
      <w:szCs w:val="20"/>
      <w:lang w:eastAsia="en-US"/>
    </w:rPr>
  </w:style>
  <w:style w:type="paragraph" w:customStyle="1" w:styleId="CoverSheetSubjectTitle">
    <w:name w:val="Cover Sheet Subject Title"/>
    <w:basedOn w:val="Normal"/>
    <w:rsid w:val="005F0600"/>
    <w:pPr>
      <w:spacing w:after="0" w:line="300" w:lineRule="atLeast"/>
      <w:jc w:val="center"/>
    </w:pPr>
    <w:rPr>
      <w:rFonts w:eastAsia="Arial Unicode MS"/>
      <w:szCs w:val="20"/>
      <w:lang w:eastAsia="en-US"/>
    </w:rPr>
  </w:style>
  <w:style w:type="paragraph" w:customStyle="1" w:styleId="DefinedTermPara">
    <w:name w:val="Defined Term Para"/>
    <w:basedOn w:val="Paragraph"/>
    <w:qFormat/>
    <w:rsid w:val="005F0600"/>
    <w:pPr>
      <w:numPr>
        <w:numId w:val="24"/>
      </w:numPr>
    </w:pPr>
  </w:style>
  <w:style w:type="paragraph" w:customStyle="1" w:styleId="DraftingnoteSection1Para">
    <w:name w:val="Draftingnote Section1 Para"/>
    <w:basedOn w:val="Normal"/>
    <w:rsid w:val="005F0600"/>
    <w:pPr>
      <w:spacing w:after="120" w:line="300" w:lineRule="atLeast"/>
      <w:jc w:val="both"/>
    </w:pPr>
    <w:rPr>
      <w:rFonts w:eastAsia="Arial Unicode MS"/>
      <w:szCs w:val="20"/>
      <w:lang w:eastAsia="en-US"/>
    </w:rPr>
  </w:style>
  <w:style w:type="paragraph" w:customStyle="1" w:styleId="DraftingnoteSection1Title">
    <w:name w:val="Draftingnote Section1 Title"/>
    <w:basedOn w:val="Normal"/>
    <w:rsid w:val="005F0600"/>
    <w:pPr>
      <w:spacing w:after="120" w:line="300" w:lineRule="atLeast"/>
      <w:jc w:val="both"/>
    </w:pPr>
    <w:rPr>
      <w:rFonts w:eastAsia="Arial Unicode MS"/>
      <w:b/>
      <w:sz w:val="36"/>
      <w:szCs w:val="20"/>
      <w:lang w:eastAsia="en-US"/>
    </w:rPr>
  </w:style>
  <w:style w:type="paragraph" w:customStyle="1" w:styleId="DraftingnoteSection2Para">
    <w:name w:val="Draftingnote Section2 Para"/>
    <w:basedOn w:val="Normal"/>
    <w:rsid w:val="005F0600"/>
    <w:pPr>
      <w:spacing w:after="120" w:line="300" w:lineRule="atLeast"/>
      <w:jc w:val="both"/>
    </w:pPr>
    <w:rPr>
      <w:rFonts w:eastAsia="Arial Unicode MS"/>
      <w:szCs w:val="20"/>
      <w:lang w:eastAsia="en-US"/>
    </w:rPr>
  </w:style>
  <w:style w:type="paragraph" w:customStyle="1" w:styleId="DraftingnoteSection2Title">
    <w:name w:val="Draftingnote Section2 Title"/>
    <w:basedOn w:val="Normal"/>
    <w:rsid w:val="005F0600"/>
    <w:pPr>
      <w:spacing w:after="120" w:line="300" w:lineRule="atLeast"/>
      <w:jc w:val="both"/>
    </w:pPr>
    <w:rPr>
      <w:rFonts w:eastAsia="Arial Unicode MS"/>
      <w:b/>
      <w:sz w:val="28"/>
      <w:szCs w:val="20"/>
      <w:lang w:eastAsia="en-US"/>
    </w:rPr>
  </w:style>
  <w:style w:type="paragraph" w:customStyle="1" w:styleId="DraftingnoteSection3Para">
    <w:name w:val="Draftingnote Section3 Para"/>
    <w:basedOn w:val="Normal"/>
    <w:rsid w:val="005F0600"/>
    <w:pPr>
      <w:spacing w:after="120" w:line="300" w:lineRule="atLeast"/>
      <w:jc w:val="both"/>
    </w:pPr>
    <w:rPr>
      <w:rFonts w:eastAsia="Arial Unicode MS"/>
      <w:szCs w:val="20"/>
      <w:lang w:eastAsia="en-US"/>
    </w:rPr>
  </w:style>
  <w:style w:type="paragraph" w:customStyle="1" w:styleId="DraftingnoteSection3Title">
    <w:name w:val="Draftingnote Section3 Title"/>
    <w:basedOn w:val="Normal"/>
    <w:rsid w:val="005F0600"/>
    <w:pPr>
      <w:spacing w:after="120" w:line="300" w:lineRule="atLeast"/>
      <w:jc w:val="both"/>
    </w:pPr>
    <w:rPr>
      <w:rFonts w:eastAsia="Arial Unicode MS"/>
      <w:b/>
      <w:i/>
      <w:sz w:val="28"/>
      <w:szCs w:val="20"/>
      <w:lang w:eastAsia="en-US"/>
    </w:rPr>
  </w:style>
  <w:style w:type="paragraph" w:customStyle="1" w:styleId="DraftingnoteSection4Para">
    <w:name w:val="Draftingnote Section4 Para"/>
    <w:basedOn w:val="Normal"/>
    <w:rsid w:val="005F0600"/>
    <w:pPr>
      <w:spacing w:after="120" w:line="300" w:lineRule="atLeast"/>
      <w:jc w:val="both"/>
    </w:pPr>
    <w:rPr>
      <w:rFonts w:eastAsia="Arial Unicode MS"/>
      <w:szCs w:val="20"/>
      <w:lang w:eastAsia="en-US"/>
    </w:rPr>
  </w:style>
  <w:style w:type="paragraph" w:customStyle="1" w:styleId="DraftingnoteSection4Title">
    <w:name w:val="Draftingnote Section4 Title"/>
    <w:basedOn w:val="Normal"/>
    <w:rsid w:val="005F0600"/>
    <w:pPr>
      <w:spacing w:after="120" w:line="300" w:lineRule="atLeast"/>
      <w:jc w:val="both"/>
    </w:pPr>
    <w:rPr>
      <w:rFonts w:eastAsia="Arial Unicode MS"/>
      <w:b/>
      <w:i/>
      <w:sz w:val="28"/>
      <w:szCs w:val="20"/>
      <w:lang w:eastAsia="en-US"/>
    </w:rPr>
  </w:style>
  <w:style w:type="paragraph" w:customStyle="1" w:styleId="FulltextBridgehead">
    <w:name w:val="Fulltext Bridgehead"/>
    <w:basedOn w:val="Normal"/>
    <w:rsid w:val="005F0600"/>
    <w:pPr>
      <w:spacing w:after="120" w:line="300" w:lineRule="atLeast"/>
      <w:jc w:val="both"/>
    </w:pPr>
    <w:rPr>
      <w:rFonts w:eastAsia="Arial Unicode MS"/>
      <w:b/>
      <w:sz w:val="48"/>
      <w:szCs w:val="20"/>
      <w:lang w:eastAsia="en-US"/>
    </w:rPr>
  </w:style>
  <w:style w:type="paragraph" w:customStyle="1" w:styleId="FulltextSection1Para">
    <w:name w:val="Fulltext Section1 Para"/>
    <w:basedOn w:val="Normal"/>
    <w:rsid w:val="005F0600"/>
    <w:pPr>
      <w:spacing w:after="120" w:line="300" w:lineRule="atLeast"/>
      <w:jc w:val="both"/>
    </w:pPr>
    <w:rPr>
      <w:rFonts w:eastAsia="Arial Unicode MS"/>
      <w:szCs w:val="20"/>
      <w:lang w:eastAsia="en-US"/>
    </w:rPr>
  </w:style>
  <w:style w:type="paragraph" w:customStyle="1" w:styleId="FulltextSection1Title">
    <w:name w:val="Fulltext Section1 Title"/>
    <w:basedOn w:val="Normal"/>
    <w:rsid w:val="005F0600"/>
    <w:pPr>
      <w:spacing w:after="120" w:line="300" w:lineRule="atLeast"/>
      <w:jc w:val="both"/>
    </w:pPr>
    <w:rPr>
      <w:rFonts w:eastAsia="Arial Unicode MS"/>
      <w:b/>
      <w:sz w:val="36"/>
      <w:szCs w:val="20"/>
      <w:lang w:eastAsia="en-US"/>
    </w:rPr>
  </w:style>
  <w:style w:type="paragraph" w:customStyle="1" w:styleId="FulltextSection2Para">
    <w:name w:val="Fulltext Section2 Para"/>
    <w:basedOn w:val="Normal"/>
    <w:rsid w:val="005F0600"/>
    <w:pPr>
      <w:spacing w:after="120" w:line="300" w:lineRule="atLeast"/>
      <w:jc w:val="both"/>
    </w:pPr>
    <w:rPr>
      <w:rFonts w:eastAsia="Arial Unicode MS"/>
      <w:szCs w:val="20"/>
      <w:lang w:eastAsia="en-US"/>
    </w:rPr>
  </w:style>
  <w:style w:type="paragraph" w:customStyle="1" w:styleId="FulltextSection2Title">
    <w:name w:val="Fulltext Section2 Title"/>
    <w:basedOn w:val="Normal"/>
    <w:rsid w:val="005F0600"/>
    <w:pPr>
      <w:spacing w:after="120" w:line="300" w:lineRule="atLeast"/>
      <w:jc w:val="both"/>
    </w:pPr>
    <w:rPr>
      <w:rFonts w:eastAsia="Arial Unicode MS"/>
      <w:b/>
      <w:sz w:val="28"/>
      <w:szCs w:val="20"/>
      <w:lang w:eastAsia="en-US"/>
    </w:rPr>
  </w:style>
  <w:style w:type="paragraph" w:customStyle="1" w:styleId="FulltextSection3Para">
    <w:name w:val="Fulltext Section3 Para"/>
    <w:basedOn w:val="Normal"/>
    <w:rsid w:val="005F0600"/>
    <w:pPr>
      <w:spacing w:after="120" w:line="300" w:lineRule="atLeast"/>
      <w:jc w:val="both"/>
    </w:pPr>
    <w:rPr>
      <w:rFonts w:eastAsia="Arial Unicode MS"/>
      <w:szCs w:val="20"/>
      <w:lang w:eastAsia="en-US"/>
    </w:rPr>
  </w:style>
  <w:style w:type="paragraph" w:customStyle="1" w:styleId="FulltextSection3Title">
    <w:name w:val="Fulltext Section3 Title"/>
    <w:basedOn w:val="Normal"/>
    <w:rsid w:val="005F0600"/>
    <w:pPr>
      <w:spacing w:after="120" w:line="300" w:lineRule="atLeast"/>
      <w:jc w:val="both"/>
    </w:pPr>
    <w:rPr>
      <w:rFonts w:eastAsia="Arial Unicode MS"/>
      <w:b/>
      <w:i/>
      <w:sz w:val="28"/>
      <w:szCs w:val="20"/>
      <w:lang w:eastAsia="en-US"/>
    </w:rPr>
  </w:style>
  <w:style w:type="paragraph" w:customStyle="1" w:styleId="FulltextSection4Para">
    <w:name w:val="Fulltext Section4 Para"/>
    <w:basedOn w:val="Normal"/>
    <w:rsid w:val="005F0600"/>
    <w:pPr>
      <w:spacing w:after="120" w:line="300" w:lineRule="atLeast"/>
      <w:jc w:val="both"/>
    </w:pPr>
    <w:rPr>
      <w:rFonts w:eastAsia="Arial Unicode MS"/>
      <w:szCs w:val="20"/>
      <w:lang w:eastAsia="en-US"/>
    </w:rPr>
  </w:style>
  <w:style w:type="paragraph" w:customStyle="1" w:styleId="FulltextSection4Title">
    <w:name w:val="Fulltext Section4 Title"/>
    <w:basedOn w:val="Normal"/>
    <w:rsid w:val="005F0600"/>
    <w:pPr>
      <w:spacing w:after="120" w:line="300" w:lineRule="atLeast"/>
      <w:jc w:val="both"/>
    </w:pPr>
    <w:rPr>
      <w:rFonts w:eastAsia="Arial Unicode MS"/>
      <w:b/>
      <w:i/>
      <w:sz w:val="28"/>
      <w:szCs w:val="20"/>
      <w:lang w:eastAsia="en-US"/>
    </w:rPr>
  </w:style>
  <w:style w:type="paragraph" w:customStyle="1" w:styleId="GlossItemGlossdefPara">
    <w:name w:val="GlossItem Glossdef Para"/>
    <w:basedOn w:val="Normal"/>
    <w:rsid w:val="005F0600"/>
    <w:pPr>
      <w:spacing w:after="120" w:line="300" w:lineRule="atLeast"/>
      <w:jc w:val="both"/>
    </w:pPr>
    <w:rPr>
      <w:rFonts w:eastAsia="Arial Unicode MS"/>
      <w:szCs w:val="20"/>
      <w:lang w:eastAsia="en-US"/>
    </w:rPr>
  </w:style>
  <w:style w:type="paragraph" w:customStyle="1" w:styleId="GlossItemGlossterm">
    <w:name w:val="GlossItem Glossterm"/>
    <w:basedOn w:val="Normal"/>
    <w:rsid w:val="005F0600"/>
    <w:pPr>
      <w:spacing w:after="120" w:line="300" w:lineRule="atLeast"/>
      <w:jc w:val="both"/>
    </w:pPr>
    <w:rPr>
      <w:rFonts w:eastAsia="Arial Unicode MS"/>
      <w:b/>
      <w:sz w:val="48"/>
      <w:szCs w:val="20"/>
      <w:lang w:eastAsia="en-US"/>
    </w:rPr>
  </w:style>
  <w:style w:type="paragraph" w:customStyle="1" w:styleId="HeadingAddressLine">
    <w:name w:val="Heading Address Line"/>
    <w:basedOn w:val="Normal"/>
    <w:rsid w:val="005F0600"/>
    <w:pPr>
      <w:spacing w:after="120" w:line="300" w:lineRule="atLeast"/>
      <w:jc w:val="both"/>
    </w:pPr>
    <w:rPr>
      <w:rFonts w:eastAsia="Arial Unicode MS"/>
      <w:szCs w:val="20"/>
      <w:lang w:eastAsia="en-US"/>
    </w:rPr>
  </w:style>
  <w:style w:type="paragraph" w:customStyle="1" w:styleId="HeadingDate">
    <w:name w:val="Heading Date"/>
    <w:basedOn w:val="Normal"/>
    <w:rsid w:val="005F0600"/>
    <w:pPr>
      <w:spacing w:after="120" w:line="300" w:lineRule="atLeast"/>
      <w:jc w:val="both"/>
    </w:pPr>
    <w:rPr>
      <w:rFonts w:eastAsia="Arial Unicode MS"/>
      <w:szCs w:val="20"/>
      <w:lang w:eastAsia="en-US"/>
    </w:rPr>
  </w:style>
  <w:style w:type="paragraph" w:customStyle="1" w:styleId="HeadingLetterheadBasedOnAttribute">
    <w:name w:val="Heading Letterhead Based On Attribute"/>
    <w:basedOn w:val="Normal"/>
    <w:rsid w:val="005F0600"/>
    <w:pPr>
      <w:spacing w:after="120" w:line="300" w:lineRule="atLeast"/>
      <w:jc w:val="both"/>
    </w:pPr>
    <w:rPr>
      <w:rFonts w:eastAsia="Arial Unicode MS"/>
      <w:szCs w:val="20"/>
      <w:lang w:eastAsia="en-US"/>
    </w:rPr>
  </w:style>
  <w:style w:type="paragraph" w:customStyle="1" w:styleId="HeadingSalutation">
    <w:name w:val="Heading Salutation"/>
    <w:basedOn w:val="Normal"/>
    <w:rsid w:val="005F0600"/>
    <w:pPr>
      <w:spacing w:after="120" w:line="300" w:lineRule="atLeast"/>
      <w:jc w:val="both"/>
    </w:pPr>
    <w:rPr>
      <w:rFonts w:eastAsia="Arial Unicode MS"/>
      <w:szCs w:val="20"/>
      <w:lang w:eastAsia="en-US"/>
    </w:rPr>
  </w:style>
  <w:style w:type="paragraph" w:customStyle="1" w:styleId="InternalAuthor">
    <w:name w:val="Internal Author"/>
    <w:link w:val="InternalAuthorChar"/>
    <w:rsid w:val="005F0600"/>
    <w:pPr>
      <w:spacing w:after="120"/>
    </w:pPr>
    <w:rPr>
      <w:rFonts w:ascii="Arial" w:eastAsia="Arial Unicode MS" w:hAnsi="Arial" w:cs="Arial"/>
      <w:color w:val="000000"/>
      <w:sz w:val="24"/>
      <w:szCs w:val="22"/>
      <w:lang w:val="en-US" w:eastAsia="en-US"/>
    </w:rPr>
  </w:style>
  <w:style w:type="character" w:customStyle="1" w:styleId="InternalAuthorChar">
    <w:name w:val="Internal Author Char"/>
    <w:link w:val="InternalAuthor"/>
    <w:rsid w:val="005F0600"/>
    <w:rPr>
      <w:rFonts w:ascii="Arial" w:eastAsia="Arial Unicode MS" w:hAnsi="Arial" w:cs="Arial"/>
      <w:color w:val="000000"/>
      <w:sz w:val="24"/>
      <w:lang w:val="en-US" w:eastAsia="en-US"/>
    </w:rPr>
  </w:style>
  <w:style w:type="paragraph" w:customStyle="1" w:styleId="MaintenanceEditor">
    <w:name w:val="Maintenance Editor"/>
    <w:link w:val="MaintenanceEditorChar"/>
    <w:rsid w:val="005F0600"/>
    <w:pPr>
      <w:spacing w:after="120"/>
    </w:pPr>
    <w:rPr>
      <w:rFonts w:ascii="Arial" w:eastAsia="Arial Unicode MS" w:hAnsi="Arial" w:cs="Arial"/>
      <w:color w:val="000000"/>
      <w:sz w:val="24"/>
      <w:szCs w:val="22"/>
      <w:lang w:val="en-US" w:eastAsia="en-US"/>
    </w:rPr>
  </w:style>
  <w:style w:type="character" w:customStyle="1" w:styleId="MaintenanceEditorChar">
    <w:name w:val="Maintenance Editor Char"/>
    <w:link w:val="MaintenanceEditor"/>
    <w:rsid w:val="005F0600"/>
    <w:rPr>
      <w:rFonts w:ascii="Arial" w:eastAsia="Arial Unicode MS" w:hAnsi="Arial" w:cs="Arial"/>
      <w:color w:val="000000"/>
      <w:sz w:val="24"/>
      <w:lang w:val="en-US" w:eastAsia="en-US"/>
    </w:rPr>
  </w:style>
  <w:style w:type="paragraph" w:customStyle="1" w:styleId="ParaClause">
    <w:name w:val="Para Clause"/>
    <w:basedOn w:val="Normal"/>
    <w:rsid w:val="005F0600"/>
    <w:pPr>
      <w:spacing w:before="120" w:after="120" w:line="300" w:lineRule="atLeast"/>
      <w:ind w:left="720"/>
      <w:jc w:val="both"/>
    </w:pPr>
    <w:rPr>
      <w:rFonts w:eastAsia="Arial Unicode MS"/>
      <w:szCs w:val="20"/>
      <w:lang w:eastAsia="en-US"/>
    </w:rPr>
  </w:style>
  <w:style w:type="paragraph" w:customStyle="1" w:styleId="Parasubclause1">
    <w:name w:val="Para subclause 1"/>
    <w:basedOn w:val="Normal"/>
    <w:rsid w:val="005F0600"/>
    <w:pPr>
      <w:spacing w:before="240" w:after="120" w:line="300" w:lineRule="atLeast"/>
      <w:ind w:left="720"/>
      <w:jc w:val="both"/>
    </w:pPr>
    <w:rPr>
      <w:rFonts w:eastAsia="Arial Unicode MS"/>
      <w:szCs w:val="20"/>
      <w:lang w:eastAsia="en-US"/>
    </w:rPr>
  </w:style>
  <w:style w:type="paragraph" w:customStyle="1" w:styleId="ScheduleUntitledsubclause1">
    <w:name w:val="Schedule Untitled subclause 1"/>
    <w:basedOn w:val="Normal"/>
    <w:rsid w:val="005F0600"/>
    <w:pPr>
      <w:numPr>
        <w:ilvl w:val="3"/>
        <w:numId w:val="22"/>
      </w:numPr>
      <w:spacing w:before="280" w:after="120" w:line="300" w:lineRule="atLeast"/>
      <w:jc w:val="both"/>
      <w:outlineLvl w:val="1"/>
    </w:pPr>
    <w:rPr>
      <w:rFonts w:eastAsia="Arial Unicode MS"/>
      <w:szCs w:val="20"/>
      <w:lang w:eastAsia="en-US"/>
    </w:rPr>
  </w:style>
  <w:style w:type="paragraph" w:customStyle="1" w:styleId="Parasubclause2">
    <w:name w:val="Para subclause 2"/>
    <w:basedOn w:val="Normal"/>
    <w:rsid w:val="005F0600"/>
    <w:pPr>
      <w:spacing w:after="240" w:line="300" w:lineRule="atLeast"/>
      <w:ind w:left="1559"/>
      <w:jc w:val="both"/>
    </w:pPr>
    <w:rPr>
      <w:rFonts w:eastAsia="Arial Unicode MS"/>
      <w:szCs w:val="20"/>
      <w:lang w:eastAsia="en-US"/>
    </w:rPr>
  </w:style>
  <w:style w:type="paragraph" w:customStyle="1" w:styleId="ScheduleUntitledsubclause2">
    <w:name w:val="Schedule Untitled subclause 2"/>
    <w:basedOn w:val="Normal"/>
    <w:rsid w:val="005F0600"/>
    <w:pPr>
      <w:numPr>
        <w:ilvl w:val="4"/>
        <w:numId w:val="22"/>
      </w:numPr>
      <w:spacing w:after="120" w:line="300" w:lineRule="atLeast"/>
      <w:jc w:val="both"/>
      <w:outlineLvl w:val="2"/>
    </w:pPr>
    <w:rPr>
      <w:rFonts w:eastAsia="Arial Unicode MS"/>
      <w:szCs w:val="20"/>
      <w:lang w:eastAsia="en-US"/>
    </w:rPr>
  </w:style>
  <w:style w:type="paragraph" w:customStyle="1" w:styleId="Parasubclause3">
    <w:name w:val="Para subclause 3"/>
    <w:basedOn w:val="Normal"/>
    <w:next w:val="Untitledsubclause2"/>
    <w:rsid w:val="005F0600"/>
    <w:pPr>
      <w:spacing w:after="120" w:line="300" w:lineRule="atLeast"/>
      <w:ind w:left="2268"/>
      <w:jc w:val="both"/>
    </w:pPr>
    <w:rPr>
      <w:rFonts w:eastAsia="Arial Unicode MS"/>
      <w:szCs w:val="20"/>
      <w:lang w:eastAsia="en-US"/>
    </w:rPr>
  </w:style>
  <w:style w:type="paragraph" w:customStyle="1" w:styleId="ScheduleUntitledsubclause3">
    <w:name w:val="Schedule Untitled subclause 3"/>
    <w:basedOn w:val="Normal"/>
    <w:rsid w:val="005F0600"/>
    <w:pPr>
      <w:numPr>
        <w:ilvl w:val="5"/>
        <w:numId w:val="22"/>
      </w:numPr>
      <w:tabs>
        <w:tab w:val="left" w:pos="2261"/>
      </w:tabs>
      <w:spacing w:after="120" w:line="300" w:lineRule="atLeast"/>
      <w:jc w:val="both"/>
      <w:outlineLvl w:val="3"/>
    </w:pPr>
    <w:rPr>
      <w:rFonts w:eastAsia="Arial Unicode MS"/>
      <w:szCs w:val="20"/>
      <w:lang w:eastAsia="en-US"/>
    </w:rPr>
  </w:style>
  <w:style w:type="paragraph" w:customStyle="1" w:styleId="Parasubclause4">
    <w:name w:val="Para subclause 4"/>
    <w:basedOn w:val="Parasubclause3"/>
    <w:rsid w:val="005F0600"/>
    <w:pPr>
      <w:spacing w:after="240"/>
      <w:ind w:left="3028"/>
    </w:pPr>
  </w:style>
  <w:style w:type="paragraph" w:customStyle="1" w:styleId="ScheduleUntitledsubclause4">
    <w:name w:val="Schedule Untitled subclause 4"/>
    <w:basedOn w:val="Normal"/>
    <w:rsid w:val="005F0600"/>
    <w:pPr>
      <w:spacing w:after="120" w:line="300" w:lineRule="atLeast"/>
      <w:jc w:val="both"/>
      <w:outlineLvl w:val="4"/>
    </w:pPr>
    <w:rPr>
      <w:rFonts w:eastAsia="Arial Unicode MS"/>
      <w:szCs w:val="20"/>
      <w:lang w:eastAsia="en-US"/>
    </w:rPr>
  </w:style>
  <w:style w:type="paragraph" w:customStyle="1" w:styleId="Para">
    <w:name w:val="Para"/>
    <w:aliases w:val="PLC Style - Normal"/>
    <w:basedOn w:val="Normal"/>
    <w:rsid w:val="005F0600"/>
    <w:pPr>
      <w:spacing w:after="120" w:line="300" w:lineRule="atLeast"/>
      <w:jc w:val="both"/>
    </w:pPr>
    <w:rPr>
      <w:rFonts w:eastAsia="Arial Unicode MS"/>
      <w:szCs w:val="20"/>
      <w:lang w:eastAsia="en-US"/>
    </w:rPr>
  </w:style>
  <w:style w:type="paragraph" w:customStyle="1" w:styleId="Parties">
    <w:name w:val="Parties"/>
    <w:aliases w:val="(1) Parties"/>
    <w:basedOn w:val="Normal"/>
    <w:rsid w:val="005F0600"/>
    <w:pPr>
      <w:numPr>
        <w:numId w:val="5"/>
      </w:numPr>
      <w:spacing w:before="120" w:after="120" w:line="300" w:lineRule="atLeast"/>
      <w:jc w:val="both"/>
    </w:pPr>
    <w:rPr>
      <w:rFonts w:eastAsia="Arial Unicode MS"/>
      <w:szCs w:val="20"/>
      <w:lang w:eastAsia="en-US"/>
    </w:rPr>
  </w:style>
  <w:style w:type="paragraph" w:customStyle="1" w:styleId="ResourceHistoryAuthor">
    <w:name w:val="Resource History Author"/>
    <w:link w:val="ResourceHistoryAuthorChar"/>
    <w:rsid w:val="005F0600"/>
    <w:pPr>
      <w:spacing w:after="120"/>
    </w:pPr>
    <w:rPr>
      <w:rFonts w:ascii="Arial" w:eastAsia="Arial Unicode MS" w:hAnsi="Arial" w:cs="Arial"/>
      <w:color w:val="000000"/>
      <w:sz w:val="24"/>
      <w:szCs w:val="24"/>
      <w:lang w:val="en-US" w:eastAsia="en-US"/>
    </w:rPr>
  </w:style>
  <w:style w:type="character" w:customStyle="1" w:styleId="ResourceHistoryAuthorChar">
    <w:name w:val="Resource History Author Char"/>
    <w:link w:val="ResourceHistoryAuthor"/>
    <w:rsid w:val="005F0600"/>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5F0600"/>
    <w:pPr>
      <w:spacing w:after="120"/>
    </w:pPr>
    <w:rPr>
      <w:rFonts w:ascii="Arial" w:eastAsia="Arial Unicode MS" w:hAnsi="Arial" w:cs="Arial"/>
      <w:color w:val="000000"/>
      <w:sz w:val="24"/>
      <w:szCs w:val="24"/>
      <w:lang w:val="en-US" w:eastAsia="en-US"/>
    </w:rPr>
  </w:style>
  <w:style w:type="character" w:customStyle="1" w:styleId="ResourceHistoryDateChar">
    <w:name w:val="Resource History Date Char"/>
    <w:link w:val="ResourceHistoryDate"/>
    <w:rsid w:val="005F0600"/>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5F0600"/>
    <w:pPr>
      <w:spacing w:after="120"/>
    </w:pPr>
    <w:rPr>
      <w:rFonts w:ascii="Verdana" w:hAnsi="Verdana" w:cs="Verdana"/>
      <w:color w:val="000000"/>
      <w:sz w:val="18"/>
      <w:szCs w:val="24"/>
      <w:lang w:val="en-US" w:eastAsia="en-US"/>
    </w:rPr>
  </w:style>
  <w:style w:type="character" w:customStyle="1" w:styleId="ResourceHistoryDescChar">
    <w:name w:val="Resource History Desc Char"/>
    <w:link w:val="ResourceHistoryDesc"/>
    <w:rsid w:val="005F0600"/>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5F0600"/>
    <w:pPr>
      <w:spacing w:after="120"/>
    </w:pPr>
    <w:rPr>
      <w:rFonts w:ascii="Arial" w:eastAsia="Arial Unicode MS" w:hAnsi="Arial" w:cs="Arial"/>
      <w:b/>
      <w:bCs/>
      <w:color w:val="000000"/>
      <w:sz w:val="24"/>
      <w:szCs w:val="22"/>
      <w:lang w:val="en-US" w:eastAsia="en-US"/>
    </w:rPr>
  </w:style>
  <w:style w:type="character" w:customStyle="1" w:styleId="ResourceHistoryTitleChar">
    <w:name w:val="Resource History Title Char"/>
    <w:link w:val="ResourceHistoryTitle"/>
    <w:rsid w:val="005F0600"/>
    <w:rPr>
      <w:rFonts w:ascii="Arial" w:eastAsia="Arial Unicode MS" w:hAnsi="Arial" w:cs="Arial"/>
      <w:b/>
      <w:bCs/>
      <w:color w:val="000000"/>
      <w:sz w:val="24"/>
      <w:lang w:val="en-US" w:eastAsia="en-US"/>
    </w:rPr>
  </w:style>
  <w:style w:type="paragraph" w:customStyle="1" w:styleId="ResourceType">
    <w:name w:val="Resource Type"/>
    <w:link w:val="ResourceTypeChar"/>
    <w:rsid w:val="005F0600"/>
    <w:pPr>
      <w:spacing w:after="120"/>
    </w:pPr>
    <w:rPr>
      <w:rFonts w:ascii="Arial" w:eastAsia="Arial Unicode MS" w:hAnsi="Arial" w:cs="Arial"/>
      <w:color w:val="000000"/>
      <w:sz w:val="24"/>
      <w:szCs w:val="24"/>
      <w:lang w:val="en-US" w:eastAsia="en-US"/>
    </w:rPr>
  </w:style>
  <w:style w:type="character" w:customStyle="1" w:styleId="ResourceTypeChar">
    <w:name w:val="Resource Type Char"/>
    <w:link w:val="ResourceType"/>
    <w:rsid w:val="005F0600"/>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5F0600"/>
    <w:pPr>
      <w:numPr>
        <w:numId w:val="6"/>
      </w:numPr>
      <w:spacing w:before="240" w:after="360" w:line="300" w:lineRule="atLeast"/>
      <w:jc w:val="both"/>
    </w:pPr>
    <w:rPr>
      <w:rFonts w:eastAsia="Arial Unicode MS"/>
      <w:b/>
      <w:kern w:val="28"/>
      <w:szCs w:val="20"/>
      <w:lang w:eastAsia="en-US"/>
    </w:rPr>
  </w:style>
  <w:style w:type="paragraph" w:customStyle="1" w:styleId="ScheduleHeading">
    <w:name w:val="Schedule Heading"/>
    <w:aliases w:val="Sch   main head"/>
    <w:basedOn w:val="Normal"/>
    <w:next w:val="Normal"/>
    <w:autoRedefine/>
    <w:rsid w:val="005F0600"/>
    <w:pPr>
      <w:keepNext/>
      <w:pageBreakBefore/>
      <w:numPr>
        <w:numId w:val="7"/>
      </w:numPr>
      <w:spacing w:before="240" w:after="360" w:line="300" w:lineRule="atLeast"/>
      <w:jc w:val="center"/>
      <w:outlineLvl w:val="0"/>
    </w:pPr>
    <w:rPr>
      <w:rFonts w:eastAsia="Arial Unicode MS"/>
      <w:b/>
      <w:kern w:val="28"/>
      <w:szCs w:val="20"/>
      <w:lang w:eastAsia="en-US"/>
    </w:rPr>
  </w:style>
  <w:style w:type="paragraph" w:customStyle="1" w:styleId="SectionHeading">
    <w:name w:val="Section Heading"/>
    <w:aliases w:val="1stIntroHeadings"/>
    <w:basedOn w:val="Normal"/>
    <w:next w:val="Normal"/>
    <w:rsid w:val="005F0600"/>
    <w:pPr>
      <w:tabs>
        <w:tab w:val="left" w:pos="709"/>
      </w:tabs>
      <w:spacing w:before="120" w:after="120" w:line="300" w:lineRule="atLeast"/>
      <w:jc w:val="both"/>
    </w:pPr>
    <w:rPr>
      <w:rFonts w:eastAsia="Arial Unicode MS"/>
      <w:b/>
      <w:smallCaps/>
      <w:sz w:val="24"/>
      <w:szCs w:val="20"/>
      <w:lang w:eastAsia="en-US"/>
    </w:rPr>
  </w:style>
  <w:style w:type="paragraph" w:customStyle="1" w:styleId="Shortquestion">
    <w:name w:val="Shortquestion"/>
    <w:basedOn w:val="Normal"/>
    <w:rsid w:val="005F0600"/>
    <w:pPr>
      <w:spacing w:after="120" w:line="300" w:lineRule="atLeast"/>
      <w:jc w:val="both"/>
    </w:pPr>
    <w:rPr>
      <w:rFonts w:eastAsia="Arial Unicode MS"/>
      <w:szCs w:val="20"/>
      <w:lang w:eastAsia="en-US"/>
    </w:rPr>
  </w:style>
  <w:style w:type="paragraph" w:customStyle="1" w:styleId="SpeedreadPara">
    <w:name w:val="Speedread Para"/>
    <w:basedOn w:val="Normal"/>
    <w:rsid w:val="005F0600"/>
    <w:pPr>
      <w:spacing w:after="120" w:line="300" w:lineRule="atLeast"/>
      <w:jc w:val="both"/>
    </w:pPr>
    <w:rPr>
      <w:rFonts w:eastAsia="Arial Unicode MS"/>
      <w:szCs w:val="20"/>
      <w:lang w:eastAsia="en-US"/>
    </w:rPr>
  </w:style>
  <w:style w:type="paragraph" w:customStyle="1" w:styleId="SpeedreadSection1Para">
    <w:name w:val="Speedread Section1 Para"/>
    <w:basedOn w:val="Normal"/>
    <w:rsid w:val="005F0600"/>
    <w:pPr>
      <w:spacing w:after="120" w:line="300" w:lineRule="atLeast"/>
      <w:jc w:val="both"/>
    </w:pPr>
    <w:rPr>
      <w:rFonts w:eastAsia="Arial Unicode MS"/>
      <w:szCs w:val="20"/>
      <w:lang w:eastAsia="en-US"/>
    </w:rPr>
  </w:style>
  <w:style w:type="paragraph" w:customStyle="1" w:styleId="SpeedreadSection1Text">
    <w:name w:val="Speedread Section1 Text"/>
    <w:basedOn w:val="Normal"/>
    <w:rsid w:val="005F0600"/>
    <w:pPr>
      <w:spacing w:after="120" w:line="300" w:lineRule="atLeast"/>
      <w:jc w:val="both"/>
    </w:pPr>
    <w:rPr>
      <w:rFonts w:eastAsia="Arial Unicode MS"/>
      <w:szCs w:val="20"/>
      <w:lang w:eastAsia="en-US"/>
    </w:rPr>
  </w:style>
  <w:style w:type="paragraph" w:customStyle="1" w:styleId="SpeedreadText">
    <w:name w:val="Speedread Text"/>
    <w:basedOn w:val="Normal"/>
    <w:rsid w:val="005F0600"/>
    <w:pPr>
      <w:spacing w:after="120" w:line="300" w:lineRule="atLeast"/>
      <w:jc w:val="both"/>
    </w:pPr>
    <w:rPr>
      <w:rFonts w:eastAsia="Arial Unicode MS"/>
      <w:szCs w:val="20"/>
      <w:lang w:eastAsia="en-US"/>
    </w:rPr>
  </w:style>
  <w:style w:type="paragraph" w:customStyle="1" w:styleId="SpeedreadTitle">
    <w:name w:val="Speedread Title"/>
    <w:basedOn w:val="Normal"/>
    <w:rsid w:val="005F0600"/>
    <w:pPr>
      <w:spacing w:after="120" w:line="300" w:lineRule="atLeast"/>
      <w:jc w:val="both"/>
    </w:pPr>
    <w:rPr>
      <w:rFonts w:eastAsia="Arial Unicode MS"/>
      <w:b/>
      <w:sz w:val="36"/>
      <w:szCs w:val="20"/>
      <w:lang w:eastAsia="en-US"/>
    </w:rPr>
  </w:style>
  <w:style w:type="paragraph" w:customStyle="1" w:styleId="TemplateType">
    <w:name w:val="Template Type"/>
    <w:link w:val="TemplateTypeChar"/>
    <w:rsid w:val="005F0600"/>
    <w:pPr>
      <w:spacing w:after="120"/>
    </w:pPr>
    <w:rPr>
      <w:rFonts w:ascii="Arial" w:eastAsia="Arial Unicode MS" w:hAnsi="Arial" w:cs="Arial"/>
      <w:color w:val="000000"/>
      <w:sz w:val="24"/>
      <w:szCs w:val="24"/>
      <w:lang w:val="en-US" w:eastAsia="en-US"/>
    </w:rPr>
  </w:style>
  <w:style w:type="character" w:customStyle="1" w:styleId="TemplateTypeChar">
    <w:name w:val="Template Type Char"/>
    <w:link w:val="TemplateType"/>
    <w:rsid w:val="005F0600"/>
    <w:rPr>
      <w:rFonts w:ascii="Arial" w:eastAsia="Arial Unicode MS" w:hAnsi="Arial" w:cs="Arial"/>
      <w:color w:val="000000"/>
      <w:sz w:val="24"/>
      <w:szCs w:val="24"/>
      <w:lang w:val="en-US" w:eastAsia="en-US"/>
    </w:rPr>
  </w:style>
  <w:style w:type="character" w:styleId="Hyperlink">
    <w:name w:val="Hyperlink"/>
    <w:uiPriority w:val="99"/>
    <w:rsid w:val="005F0600"/>
    <w:rPr>
      <w:rFonts w:ascii="Arial" w:eastAsia="Arial" w:hAnsi="Arial" w:cs="Arial"/>
      <w:i/>
      <w:color w:val="000000"/>
      <w:u w:val="single"/>
    </w:rPr>
  </w:style>
  <w:style w:type="paragraph" w:customStyle="1" w:styleId="Bullet4">
    <w:name w:val="Bullet4"/>
    <w:basedOn w:val="Normal"/>
    <w:rsid w:val="005F0600"/>
    <w:pPr>
      <w:numPr>
        <w:numId w:val="8"/>
      </w:numPr>
      <w:spacing w:after="240" w:line="240" w:lineRule="auto"/>
      <w:jc w:val="both"/>
    </w:pPr>
    <w:rPr>
      <w:rFonts w:ascii="Times New Roman" w:eastAsia="Times New Roman" w:hAnsi="Times New Roman" w:cs="Times New Roman"/>
      <w:szCs w:val="20"/>
      <w:lang w:eastAsia="en-US"/>
    </w:rPr>
  </w:style>
  <w:style w:type="paragraph" w:customStyle="1" w:styleId="IgnoredTemplateText">
    <w:name w:val="Ignored Template Text"/>
    <w:link w:val="IgnoredTemplateTextChar"/>
    <w:rsid w:val="005F0600"/>
    <w:pPr>
      <w:pBdr>
        <w:top w:val="single" w:sz="4" w:space="1" w:color="auto"/>
        <w:left w:val="single" w:sz="4" w:space="4" w:color="auto"/>
        <w:bottom w:val="single" w:sz="4" w:space="1" w:color="auto"/>
        <w:right w:val="single" w:sz="4" w:space="4" w:color="auto"/>
      </w:pBdr>
      <w:shd w:val="pct15" w:color="auto" w:fill="FBD4B4"/>
      <w:spacing w:after="120"/>
    </w:pPr>
    <w:rPr>
      <w:rFonts w:ascii="Arial" w:eastAsia="Arial Unicode MS" w:hAnsi="Arial" w:cs="Arial"/>
      <w:b/>
      <w:i/>
      <w:color w:val="000000"/>
      <w:sz w:val="22"/>
      <w:szCs w:val="18"/>
      <w:lang w:val="en-US" w:eastAsia="en-US"/>
    </w:rPr>
  </w:style>
  <w:style w:type="character" w:customStyle="1" w:styleId="IgnoredTemplateTextChar">
    <w:name w:val="Ignored Template Text Char"/>
    <w:link w:val="IgnoredTemplateText"/>
    <w:rsid w:val="005F0600"/>
    <w:rPr>
      <w:rFonts w:ascii="Arial" w:eastAsia="Arial Unicode MS" w:hAnsi="Arial" w:cs="Arial"/>
      <w:b/>
      <w:i/>
      <w:color w:val="000000"/>
      <w:szCs w:val="18"/>
      <w:shd w:val="pct15" w:color="auto" w:fill="FBD4B4"/>
      <w:lang w:val="en-US" w:eastAsia="en-US"/>
    </w:rPr>
  </w:style>
  <w:style w:type="paragraph" w:customStyle="1" w:styleId="HeadingLevel1">
    <w:name w:val="Heading Level 1"/>
    <w:basedOn w:val="Normal"/>
    <w:next w:val="Paragraph"/>
    <w:rsid w:val="005F0600"/>
    <w:pPr>
      <w:keepNext/>
      <w:spacing w:after="120" w:line="300" w:lineRule="atLeast"/>
      <w:jc w:val="both"/>
      <w:outlineLvl w:val="1"/>
    </w:pPr>
    <w:rPr>
      <w:rFonts w:eastAsia="Arial Unicode MS"/>
      <w:b/>
      <w:sz w:val="36"/>
      <w:szCs w:val="20"/>
      <w:lang w:eastAsia="en-US"/>
    </w:rPr>
  </w:style>
  <w:style w:type="paragraph" w:customStyle="1" w:styleId="HeadingLevel2">
    <w:name w:val="Heading Level 2"/>
    <w:basedOn w:val="Normal"/>
    <w:next w:val="Paragraph"/>
    <w:rsid w:val="005F0600"/>
    <w:pPr>
      <w:keepNext/>
      <w:spacing w:after="120" w:line="300" w:lineRule="atLeast"/>
      <w:jc w:val="both"/>
      <w:outlineLvl w:val="2"/>
    </w:pPr>
    <w:rPr>
      <w:rFonts w:eastAsia="Arial Unicode MS"/>
      <w:b/>
      <w:sz w:val="28"/>
      <w:szCs w:val="20"/>
      <w:lang w:eastAsia="en-US"/>
    </w:rPr>
  </w:style>
  <w:style w:type="paragraph" w:customStyle="1" w:styleId="HeadingLevel3">
    <w:name w:val="Heading Level 3"/>
    <w:basedOn w:val="Normal"/>
    <w:next w:val="Paragraph"/>
    <w:rsid w:val="005F0600"/>
    <w:pPr>
      <w:keepNext/>
      <w:spacing w:after="120" w:line="300" w:lineRule="atLeast"/>
      <w:jc w:val="both"/>
      <w:outlineLvl w:val="3"/>
    </w:pPr>
    <w:rPr>
      <w:rFonts w:eastAsia="Arial Unicode MS"/>
      <w:b/>
      <w:i/>
      <w:sz w:val="28"/>
      <w:szCs w:val="20"/>
      <w:lang w:eastAsia="en-US"/>
    </w:rPr>
  </w:style>
  <w:style w:type="paragraph" w:customStyle="1" w:styleId="PinPointRef">
    <w:name w:val="PinPoint Ref"/>
    <w:link w:val="PinPointRefChar"/>
    <w:qFormat/>
    <w:rsid w:val="005F0600"/>
    <w:rPr>
      <w:rFonts w:ascii="Times New Roman" w:hAnsi="Times New Roman"/>
      <w:b/>
      <w:vanish/>
      <w:color w:val="000000"/>
      <w:sz w:val="18"/>
      <w:lang w:eastAsia="en-US"/>
    </w:rPr>
  </w:style>
  <w:style w:type="character" w:customStyle="1" w:styleId="PinPointRefChar">
    <w:name w:val="PinPoint Ref Char"/>
    <w:link w:val="PinPointRef"/>
    <w:rsid w:val="005F0600"/>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5F0600"/>
    <w:pPr>
      <w:spacing w:before="120"/>
      <w:ind w:left="720"/>
    </w:pPr>
    <w:rPr>
      <w:rFonts w:ascii="Arial" w:eastAsia="Arial Unicode MS" w:hAnsi="Arial" w:cs="Arial"/>
      <w:color w:val="000000"/>
      <w:sz w:val="18"/>
      <w:lang w:eastAsia="en-US"/>
    </w:rPr>
  </w:style>
  <w:style w:type="character" w:customStyle="1" w:styleId="BlockQuoteChar">
    <w:name w:val="Block Quote Char"/>
    <w:link w:val="BlockQuote"/>
    <w:rsid w:val="005F0600"/>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5F0600"/>
    <w:pPr>
      <w:spacing w:after="120"/>
      <w:ind w:left="357"/>
      <w:jc w:val="both"/>
    </w:pPr>
    <w:rPr>
      <w:rFonts w:ascii="Arial" w:eastAsia="Arial Unicode MS" w:hAnsi="Arial" w:cs="Arial"/>
      <w:color w:val="000000"/>
      <w:sz w:val="22"/>
      <w:szCs w:val="24"/>
      <w:lang w:val="en-US" w:eastAsia="en-US"/>
    </w:rPr>
  </w:style>
  <w:style w:type="paragraph" w:customStyle="1" w:styleId="ListParagraphLevel2">
    <w:name w:val="List Paragraph Level 2"/>
    <w:link w:val="ListParagraphLevel2Char"/>
    <w:qFormat/>
    <w:rsid w:val="005F0600"/>
    <w:pPr>
      <w:spacing w:after="120"/>
      <w:ind w:left="1077"/>
      <w:jc w:val="both"/>
    </w:pPr>
    <w:rPr>
      <w:rFonts w:ascii="Arial" w:eastAsia="Arial Unicode MS" w:hAnsi="Arial" w:cs="Arial"/>
      <w:color w:val="000000"/>
      <w:sz w:val="22"/>
      <w:szCs w:val="24"/>
      <w:lang w:val="en-US" w:eastAsia="en-US"/>
    </w:rPr>
  </w:style>
  <w:style w:type="character" w:customStyle="1" w:styleId="ListParagraphLevel1Char">
    <w:name w:val="List Paragraph Level 1 Char"/>
    <w:link w:val="ListParagraphLevel1"/>
    <w:rsid w:val="005F0600"/>
    <w:rPr>
      <w:rFonts w:ascii="Arial" w:eastAsia="Arial Unicode MS" w:hAnsi="Arial" w:cs="Arial"/>
      <w:color w:val="000000"/>
      <w:szCs w:val="24"/>
      <w:lang w:val="en-US" w:eastAsia="en-US"/>
    </w:rPr>
  </w:style>
  <w:style w:type="character" w:customStyle="1" w:styleId="ListParagraphLevel2Char">
    <w:name w:val="List Paragraph Level 2 Char"/>
    <w:link w:val="ListParagraphLevel2"/>
    <w:rsid w:val="005F0600"/>
    <w:rPr>
      <w:rFonts w:ascii="Arial" w:eastAsia="Arial Unicode MS" w:hAnsi="Arial" w:cs="Arial"/>
      <w:color w:val="000000"/>
      <w:szCs w:val="24"/>
      <w:lang w:val="en-US" w:eastAsia="en-US"/>
    </w:rPr>
  </w:style>
  <w:style w:type="paragraph" w:customStyle="1" w:styleId="IntroDefault">
    <w:name w:val="Intro Default"/>
    <w:basedOn w:val="Paragraph"/>
    <w:qFormat/>
    <w:rsid w:val="005F0600"/>
  </w:style>
  <w:style w:type="paragraph" w:customStyle="1" w:styleId="IntroCustom">
    <w:name w:val="Intro Custom"/>
    <w:basedOn w:val="Paragraph"/>
    <w:qFormat/>
    <w:rsid w:val="005F0600"/>
  </w:style>
  <w:style w:type="paragraph" w:customStyle="1" w:styleId="PrecedentType">
    <w:name w:val="Precedent Type"/>
    <w:basedOn w:val="IgnoredSpacing"/>
    <w:qFormat/>
    <w:rsid w:val="005F0600"/>
  </w:style>
  <w:style w:type="paragraph" w:customStyle="1" w:styleId="Operative">
    <w:name w:val="Operative"/>
    <w:basedOn w:val="IgnoredSpacing"/>
    <w:qFormat/>
    <w:rsid w:val="005F0600"/>
    <w:rPr>
      <w:vanish/>
    </w:rPr>
  </w:style>
  <w:style w:type="paragraph" w:customStyle="1" w:styleId="SpeedreadBulletList1">
    <w:name w:val="Speedread Bullet List 1"/>
    <w:basedOn w:val="BulletList1"/>
    <w:qFormat/>
    <w:rsid w:val="005F0600"/>
  </w:style>
  <w:style w:type="paragraph" w:customStyle="1" w:styleId="PartiesTitle">
    <w:name w:val="Parties Title"/>
    <w:basedOn w:val="Paragraph"/>
    <w:qFormat/>
    <w:rsid w:val="005F0600"/>
    <w:rPr>
      <w:b/>
    </w:rPr>
  </w:style>
  <w:style w:type="paragraph" w:customStyle="1" w:styleId="QuestionParagraph">
    <w:name w:val="Question Paragraph"/>
    <w:link w:val="QuestionParagraphChar"/>
    <w:qFormat/>
    <w:rsid w:val="005F0600"/>
    <w:pPr>
      <w:numPr>
        <w:numId w:val="9"/>
      </w:numPr>
      <w:shd w:val="clear" w:color="auto" w:fill="D9D9D9"/>
      <w:spacing w:after="120"/>
      <w:ind w:left="357" w:hanging="357"/>
      <w:outlineLvl w:val="0"/>
    </w:pPr>
    <w:rPr>
      <w:rFonts w:ascii="Arial" w:eastAsia="Arial Unicode MS" w:hAnsi="Arial" w:cs="Arial"/>
      <w:color w:val="000000"/>
      <w:sz w:val="22"/>
      <w:szCs w:val="22"/>
      <w:lang w:val="en-US" w:eastAsia="en-US"/>
    </w:rPr>
  </w:style>
  <w:style w:type="paragraph" w:customStyle="1" w:styleId="BulletListPattern1">
    <w:name w:val="Bullet List Pattern 1"/>
    <w:basedOn w:val="BulletList1"/>
    <w:qFormat/>
    <w:rsid w:val="005F0600"/>
    <w:pPr>
      <w:shd w:val="clear" w:color="auto" w:fill="D9D9D9"/>
      <w:spacing w:after="120" w:line="240" w:lineRule="auto"/>
      <w:ind w:left="714" w:hanging="357"/>
    </w:pPr>
  </w:style>
  <w:style w:type="character" w:customStyle="1" w:styleId="QuestionParagraphChar">
    <w:name w:val="Question Paragraph Char"/>
    <w:link w:val="QuestionParagraph"/>
    <w:rsid w:val="005F0600"/>
    <w:rPr>
      <w:rFonts w:ascii="Arial" w:eastAsia="Arial Unicode MS" w:hAnsi="Arial" w:cs="Arial"/>
      <w:color w:val="000000"/>
      <w:sz w:val="22"/>
      <w:szCs w:val="22"/>
      <w:shd w:val="clear" w:color="auto" w:fill="D9D9D9"/>
      <w:lang w:val="en-US" w:eastAsia="en-US"/>
    </w:rPr>
  </w:style>
  <w:style w:type="paragraph" w:customStyle="1" w:styleId="BulletListPattern2">
    <w:name w:val="Bullet List Pattern 2"/>
    <w:basedOn w:val="BulletList2"/>
    <w:qFormat/>
    <w:rsid w:val="005F0600"/>
    <w:pPr>
      <w:shd w:val="clear" w:color="auto" w:fill="D9D9D9"/>
      <w:ind w:left="1077"/>
    </w:pPr>
  </w:style>
  <w:style w:type="paragraph" w:customStyle="1" w:styleId="TestimoniumContract">
    <w:name w:val="Testimonium Contract"/>
    <w:basedOn w:val="Paragraph"/>
    <w:qFormat/>
    <w:rsid w:val="005F0600"/>
  </w:style>
  <w:style w:type="paragraph" w:customStyle="1" w:styleId="TestimoniumDeed">
    <w:name w:val="Testimonium Deed"/>
    <w:basedOn w:val="Paragraph"/>
    <w:qFormat/>
    <w:rsid w:val="005F0600"/>
  </w:style>
  <w:style w:type="paragraph" w:customStyle="1" w:styleId="Titlesubclause2">
    <w:name w:val="Title subclause2"/>
    <w:basedOn w:val="Untitledsubclause2"/>
    <w:qFormat/>
    <w:rsid w:val="005F0600"/>
    <w:rPr>
      <w:b/>
    </w:rPr>
  </w:style>
  <w:style w:type="paragraph" w:customStyle="1" w:styleId="Titlesubclause3">
    <w:name w:val="Title subclause3"/>
    <w:basedOn w:val="Untitledsubclause3"/>
    <w:qFormat/>
    <w:rsid w:val="005F0600"/>
    <w:rPr>
      <w:b/>
    </w:rPr>
  </w:style>
  <w:style w:type="paragraph" w:customStyle="1" w:styleId="Titlesubclause4">
    <w:name w:val="Title subclause4"/>
    <w:basedOn w:val="Untitledsubclause4"/>
    <w:qFormat/>
    <w:rsid w:val="005F0600"/>
    <w:rPr>
      <w:b/>
    </w:rPr>
  </w:style>
  <w:style w:type="paragraph" w:customStyle="1" w:styleId="UntitledClause">
    <w:name w:val="Untitled Clause"/>
    <w:basedOn w:val="TitleClause"/>
    <w:qFormat/>
    <w:rsid w:val="005F0600"/>
    <w:pPr>
      <w:spacing w:before="120"/>
    </w:pPr>
    <w:rPr>
      <w:b w:val="0"/>
    </w:rPr>
  </w:style>
  <w:style w:type="paragraph" w:customStyle="1" w:styleId="ScheduleUntitledClause">
    <w:name w:val="Schedule Untitled Clause"/>
    <w:basedOn w:val="ScheduleTitleClause"/>
    <w:qFormat/>
    <w:rsid w:val="005F0600"/>
    <w:pPr>
      <w:spacing w:before="120"/>
    </w:pPr>
    <w:rPr>
      <w:b w:val="0"/>
    </w:rPr>
  </w:style>
  <w:style w:type="paragraph" w:customStyle="1" w:styleId="Titlesubclause1">
    <w:name w:val="Title subclause1"/>
    <w:basedOn w:val="Untitledsubclause1"/>
    <w:qFormat/>
    <w:rsid w:val="005F0600"/>
    <w:pPr>
      <w:spacing w:before="120"/>
    </w:pPr>
    <w:rPr>
      <w:b/>
    </w:rPr>
  </w:style>
  <w:style w:type="paragraph" w:customStyle="1" w:styleId="Schedule">
    <w:name w:val="Schedule"/>
    <w:qFormat/>
    <w:rsid w:val="005F0600"/>
    <w:pPr>
      <w:numPr>
        <w:numId w:val="22"/>
      </w:numPr>
      <w:spacing w:before="240" w:after="240" w:line="240" w:lineRule="atLeast"/>
    </w:pPr>
    <w:rPr>
      <w:rFonts w:ascii="Arial" w:eastAsia="Arial Unicode MS" w:hAnsi="Arial" w:cs="Arial"/>
      <w:b/>
      <w:color w:val="000000"/>
      <w:sz w:val="22"/>
      <w:szCs w:val="22"/>
      <w:lang w:val="en-US" w:eastAsia="en-US"/>
    </w:rPr>
  </w:style>
  <w:style w:type="paragraph" w:customStyle="1" w:styleId="ScheduleTitle">
    <w:name w:val="Schedule Title"/>
    <w:basedOn w:val="Paragraph"/>
    <w:qFormat/>
    <w:rsid w:val="005F0600"/>
    <w:rPr>
      <w:b/>
    </w:rPr>
  </w:style>
  <w:style w:type="paragraph" w:customStyle="1" w:styleId="Part">
    <w:name w:val="Part"/>
    <w:basedOn w:val="Paragraph"/>
    <w:qFormat/>
    <w:rsid w:val="005F0600"/>
    <w:pPr>
      <w:numPr>
        <w:ilvl w:val="1"/>
        <w:numId w:val="22"/>
      </w:numPr>
      <w:spacing w:before="240" w:after="240"/>
      <w:jc w:val="left"/>
    </w:pPr>
    <w:rPr>
      <w:b/>
    </w:rPr>
  </w:style>
  <w:style w:type="paragraph" w:customStyle="1" w:styleId="AnnexTitle">
    <w:name w:val="Annex Title"/>
    <w:basedOn w:val="Paragraph"/>
    <w:next w:val="Paragraph"/>
    <w:qFormat/>
    <w:rsid w:val="005F0600"/>
    <w:pPr>
      <w:spacing w:before="240" w:after="240"/>
    </w:pPr>
    <w:rPr>
      <w:b/>
    </w:rPr>
  </w:style>
  <w:style w:type="paragraph" w:customStyle="1" w:styleId="PartTitle">
    <w:name w:val="Part Title"/>
    <w:basedOn w:val="Paragraph"/>
    <w:qFormat/>
    <w:rsid w:val="005F0600"/>
    <w:rPr>
      <w:b/>
    </w:rPr>
  </w:style>
  <w:style w:type="paragraph" w:customStyle="1" w:styleId="Testimonium">
    <w:name w:val="Testimonium"/>
    <w:basedOn w:val="Paragraph"/>
    <w:qFormat/>
    <w:rsid w:val="005F0600"/>
  </w:style>
  <w:style w:type="character" w:customStyle="1" w:styleId="apple-converted-space">
    <w:name w:val="apple-converted-space"/>
    <w:rsid w:val="005F0600"/>
    <w:rPr>
      <w:rFonts w:ascii="Arial" w:eastAsia="Arial" w:hAnsi="Arial" w:cs="Arial"/>
      <w:color w:val="000000"/>
    </w:rPr>
  </w:style>
  <w:style w:type="character" w:styleId="Emphasis">
    <w:name w:val="Emphasis"/>
    <w:uiPriority w:val="20"/>
    <w:qFormat/>
    <w:rsid w:val="005F0600"/>
    <w:rPr>
      <w:rFonts w:ascii="Arial" w:eastAsia="Arial" w:hAnsi="Arial" w:cs="Arial"/>
      <w:i/>
      <w:iCs/>
      <w:color w:val="000000"/>
    </w:rPr>
  </w:style>
  <w:style w:type="paragraph" w:customStyle="1" w:styleId="NoNumTitle-Clause">
    <w:name w:val="No Num Title - Clause"/>
    <w:basedOn w:val="TitleClause"/>
    <w:qFormat/>
    <w:rsid w:val="005F0600"/>
    <w:pPr>
      <w:numPr>
        <w:numId w:val="0"/>
      </w:numPr>
      <w:ind w:left="720"/>
    </w:pPr>
  </w:style>
  <w:style w:type="paragraph" w:customStyle="1" w:styleId="NoNumTitlesubclause1">
    <w:name w:val="No Num Title subclause1"/>
    <w:basedOn w:val="Titlesubclause1"/>
    <w:qFormat/>
    <w:rsid w:val="005F0600"/>
    <w:pPr>
      <w:numPr>
        <w:ilvl w:val="0"/>
        <w:numId w:val="0"/>
      </w:numPr>
      <w:ind w:left="720"/>
    </w:pPr>
  </w:style>
  <w:style w:type="paragraph" w:customStyle="1" w:styleId="AddressLine">
    <w:name w:val="Address Line"/>
    <w:basedOn w:val="Paragraph"/>
    <w:qFormat/>
    <w:rsid w:val="005F0600"/>
  </w:style>
  <w:style w:type="paragraph" w:styleId="Date">
    <w:name w:val="Date"/>
    <w:basedOn w:val="Paragraph"/>
    <w:qFormat/>
    <w:rsid w:val="005F0600"/>
  </w:style>
  <w:style w:type="paragraph" w:customStyle="1" w:styleId="SalutationPara">
    <w:name w:val="Salutation Para"/>
    <w:basedOn w:val="Paragraph"/>
    <w:next w:val="Paragraph"/>
    <w:qFormat/>
    <w:rsid w:val="005F0600"/>
    <w:pPr>
      <w:spacing w:before="240"/>
    </w:pPr>
  </w:style>
  <w:style w:type="character" w:styleId="FollowedHyperlink">
    <w:name w:val="FollowedHyperlink"/>
    <w:uiPriority w:val="99"/>
    <w:semiHidden/>
    <w:unhideWhenUsed/>
    <w:rsid w:val="005F0600"/>
    <w:rPr>
      <w:rFonts w:ascii="Arial" w:eastAsia="Arial" w:hAnsi="Arial" w:cs="Arial"/>
      <w:i/>
      <w:color w:val="000000"/>
      <w:u w:val="single"/>
    </w:rPr>
  </w:style>
  <w:style w:type="character" w:customStyle="1" w:styleId="DefTerm">
    <w:name w:val="DefTerm"/>
    <w:uiPriority w:val="1"/>
    <w:qFormat/>
    <w:rsid w:val="005F0600"/>
    <w:rPr>
      <w:rFonts w:ascii="Arial" w:eastAsia="Arial" w:hAnsi="Arial" w:cs="Arial"/>
      <w:b/>
      <w:color w:val="000000"/>
    </w:rPr>
  </w:style>
  <w:style w:type="table" w:customStyle="1" w:styleId="ShadedTable">
    <w:name w:val="Shaded Table"/>
    <w:basedOn w:val="TableNormal"/>
    <w:uiPriority w:val="99"/>
    <w:rsid w:val="005F0600"/>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5F0600"/>
    <w:rPr>
      <w:i/>
    </w:rPr>
  </w:style>
  <w:style w:type="paragraph" w:customStyle="1" w:styleId="LetterTitle">
    <w:name w:val="Letter Title"/>
    <w:basedOn w:val="Paragraph"/>
    <w:qFormat/>
    <w:rsid w:val="005F0600"/>
    <w:rPr>
      <w:b/>
    </w:rPr>
  </w:style>
  <w:style w:type="paragraph" w:customStyle="1" w:styleId="LongQuestionPara">
    <w:name w:val="Long Question Para"/>
    <w:basedOn w:val="Paragraph"/>
    <w:link w:val="LongQuestionParaChar"/>
    <w:rsid w:val="005F0600"/>
    <w:pPr>
      <w:numPr>
        <w:numId w:val="12"/>
      </w:numPr>
      <w:spacing w:before="240" w:after="240" w:line="240" w:lineRule="auto"/>
      <w:outlineLvl w:val="1"/>
    </w:pPr>
    <w:rPr>
      <w:sz w:val="20"/>
      <w:lang w:val="en-US"/>
    </w:rPr>
  </w:style>
  <w:style w:type="character" w:customStyle="1" w:styleId="LongQuestionParaChar">
    <w:name w:val="Long Question Para Char"/>
    <w:link w:val="LongQuestionPara"/>
    <w:rsid w:val="005F0600"/>
    <w:rPr>
      <w:rFonts w:ascii="Arial" w:eastAsia="Arial Unicode MS" w:hAnsi="Arial" w:cs="Arial"/>
      <w:color w:val="000000"/>
      <w:lang w:val="en-US" w:eastAsia="en-US"/>
    </w:rPr>
  </w:style>
  <w:style w:type="paragraph" w:customStyle="1" w:styleId="ShortQuestionPara">
    <w:name w:val="Short Question Para"/>
    <w:basedOn w:val="Paragraph"/>
    <w:link w:val="ShortQuestionParaChar"/>
    <w:rsid w:val="005F0600"/>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link w:val="ShortQuestionPara"/>
    <w:rsid w:val="005F0600"/>
    <w:rPr>
      <w:rFonts w:ascii="Arial" w:eastAsia="Arial Unicode MS" w:hAnsi="Arial" w:cs="Arial"/>
      <w:bCs/>
      <w:color w:val="000000"/>
      <w:sz w:val="20"/>
      <w:szCs w:val="20"/>
      <w:shd w:val="clear" w:color="auto" w:fill="D9D9D9"/>
      <w:lang w:val="en-US" w:eastAsia="en-US"/>
    </w:rPr>
  </w:style>
  <w:style w:type="paragraph" w:customStyle="1" w:styleId="811D3A974D454A258B71E3C4DE24C4F210">
    <w:name w:val="811D3A974D454A258B71E3C4DE24C4F210"/>
    <w:rsid w:val="00A7445D"/>
    <w:pPr>
      <w:spacing w:after="120"/>
    </w:pPr>
    <w:rPr>
      <w:rFonts w:ascii="Arial" w:eastAsia="Arial Unicode MS" w:hAnsi="Arial" w:cs="Arial"/>
      <w:color w:val="000000"/>
      <w:sz w:val="24"/>
      <w:szCs w:val="22"/>
      <w:lang w:val="en-US" w:eastAsia="en-US"/>
    </w:rPr>
  </w:style>
  <w:style w:type="paragraph" w:customStyle="1" w:styleId="ListParagraphLevel3">
    <w:name w:val="List Paragraph Level 3"/>
    <w:qFormat/>
    <w:rsid w:val="005F0600"/>
    <w:pPr>
      <w:spacing w:after="120"/>
      <w:ind w:left="2160"/>
    </w:pPr>
    <w:rPr>
      <w:rFonts w:ascii="Times New Roman" w:hAnsi="Times New Roman"/>
      <w:color w:val="000000"/>
      <w:sz w:val="24"/>
      <w:lang w:eastAsia="en-US"/>
    </w:rPr>
  </w:style>
  <w:style w:type="paragraph" w:customStyle="1" w:styleId="DocumentTitle">
    <w:name w:val="Document Title"/>
    <w:basedOn w:val="Paragraph"/>
    <w:qFormat/>
    <w:rsid w:val="005F0600"/>
    <w:pPr>
      <w:jc w:val="center"/>
    </w:pPr>
    <w:rPr>
      <w:sz w:val="28"/>
    </w:rPr>
  </w:style>
  <w:style w:type="paragraph" w:customStyle="1" w:styleId="Title-Clause">
    <w:name w:val="Title - Clause"/>
    <w:aliases w:val="BIWS Heading 1"/>
    <w:basedOn w:val="Normal"/>
    <w:rsid w:val="005F0600"/>
    <w:pPr>
      <w:keepNext/>
      <w:tabs>
        <w:tab w:val="num" w:pos="720"/>
      </w:tabs>
      <w:spacing w:before="240" w:after="240" w:line="300" w:lineRule="atLeast"/>
      <w:ind w:left="720" w:hanging="720"/>
      <w:jc w:val="both"/>
      <w:outlineLvl w:val="0"/>
    </w:pPr>
    <w:rPr>
      <w:rFonts w:eastAsia="Arial Unicode MS"/>
      <w:b/>
      <w:kern w:val="28"/>
      <w:szCs w:val="20"/>
      <w:lang w:eastAsia="en-US"/>
    </w:rPr>
  </w:style>
  <w:style w:type="paragraph" w:customStyle="1" w:styleId="Para-Clause-nonum">
    <w:name w:val="Para - Clause - no num"/>
    <w:aliases w:val="Body  clause"/>
    <w:basedOn w:val="Normal"/>
    <w:next w:val="Title-Clause"/>
    <w:rsid w:val="005F0600"/>
    <w:pPr>
      <w:spacing w:before="120" w:after="120" w:line="300" w:lineRule="atLeast"/>
      <w:ind w:left="720"/>
      <w:jc w:val="both"/>
    </w:pPr>
    <w:rPr>
      <w:rFonts w:eastAsia="Arial Unicode MS"/>
      <w:szCs w:val="20"/>
      <w:lang w:eastAsia="en-US"/>
    </w:rPr>
  </w:style>
  <w:style w:type="paragraph" w:customStyle="1" w:styleId="Para-Clause">
    <w:name w:val="Para - Clause"/>
    <w:basedOn w:val="Title-Clause"/>
    <w:qFormat/>
    <w:rsid w:val="005F0600"/>
    <w:pPr>
      <w:spacing w:before="120"/>
    </w:pPr>
    <w:rPr>
      <w:b w:val="0"/>
    </w:rPr>
  </w:style>
  <w:style w:type="paragraph" w:customStyle="1" w:styleId="CoversheetParagraph">
    <w:name w:val="Coversheet Paragraph"/>
    <w:basedOn w:val="Normal"/>
    <w:autoRedefine/>
    <w:rsid w:val="005F0600"/>
    <w:pPr>
      <w:spacing w:after="0" w:line="300" w:lineRule="atLeast"/>
      <w:jc w:val="center"/>
    </w:pPr>
    <w:rPr>
      <w:rFonts w:ascii="Times New Roman" w:eastAsia="Times New Roman" w:hAnsi="Times New Roman" w:cs="Times New Roman"/>
      <w:szCs w:val="20"/>
      <w:lang w:eastAsia="en-US"/>
    </w:rPr>
  </w:style>
  <w:style w:type="paragraph" w:customStyle="1" w:styleId="CoversheetIntro">
    <w:name w:val="Coversheet Intro"/>
    <w:basedOn w:val="CoversheetTitle"/>
    <w:qFormat/>
    <w:rsid w:val="005F0600"/>
    <w:rPr>
      <w:smallCaps w:val="0"/>
      <w:sz w:val="22"/>
    </w:rPr>
  </w:style>
  <w:style w:type="paragraph" w:customStyle="1" w:styleId="CoversheetStaticText">
    <w:name w:val="Coversheet Static Text"/>
    <w:basedOn w:val="CoversheetIntro"/>
    <w:qFormat/>
    <w:rsid w:val="005F0600"/>
    <w:rPr>
      <w:b w:val="0"/>
    </w:rPr>
  </w:style>
  <w:style w:type="paragraph" w:customStyle="1" w:styleId="CoversheetParty">
    <w:name w:val="Coversheet Party"/>
    <w:basedOn w:val="CoversheetIntro"/>
    <w:qFormat/>
    <w:rsid w:val="005F0600"/>
  </w:style>
  <w:style w:type="paragraph" w:customStyle="1" w:styleId="NoNumUntitledClause">
    <w:name w:val="No Num Untitled Clause"/>
    <w:basedOn w:val="UntitledClause"/>
    <w:qFormat/>
    <w:rsid w:val="005F0600"/>
    <w:pPr>
      <w:numPr>
        <w:numId w:val="0"/>
      </w:numPr>
      <w:ind w:left="720"/>
    </w:pPr>
  </w:style>
  <w:style w:type="paragraph" w:customStyle="1" w:styleId="BackgroundSubclause1">
    <w:name w:val="Background Subclause1"/>
    <w:basedOn w:val="Background"/>
    <w:qFormat/>
    <w:rsid w:val="005F0600"/>
    <w:pPr>
      <w:numPr>
        <w:ilvl w:val="1"/>
      </w:numPr>
    </w:pPr>
  </w:style>
  <w:style w:type="paragraph" w:customStyle="1" w:styleId="BackgroundSubclause2">
    <w:name w:val="Background Subclause2"/>
    <w:basedOn w:val="Background"/>
    <w:qFormat/>
    <w:rsid w:val="005F0600"/>
    <w:pPr>
      <w:numPr>
        <w:ilvl w:val="3"/>
      </w:numPr>
    </w:pPr>
  </w:style>
  <w:style w:type="paragraph" w:customStyle="1" w:styleId="HeadingLevel2CQA">
    <w:name w:val="Heading Level 2 CQA"/>
    <w:basedOn w:val="HeadingLevel2"/>
    <w:qFormat/>
    <w:rsid w:val="005F0600"/>
  </w:style>
  <w:style w:type="paragraph" w:customStyle="1" w:styleId="ClauseBullet1">
    <w:name w:val="Clause Bullet 1"/>
    <w:basedOn w:val="ParaClause"/>
    <w:qFormat/>
    <w:rsid w:val="005F0600"/>
    <w:pPr>
      <w:numPr>
        <w:numId w:val="13"/>
      </w:numPr>
      <w:ind w:left="1077" w:hanging="357"/>
      <w:outlineLvl w:val="0"/>
    </w:pPr>
  </w:style>
  <w:style w:type="paragraph" w:customStyle="1" w:styleId="ClauseBullet2">
    <w:name w:val="Clause Bullet 2"/>
    <w:basedOn w:val="ParaClause"/>
    <w:qFormat/>
    <w:rsid w:val="005F0600"/>
    <w:pPr>
      <w:numPr>
        <w:numId w:val="14"/>
      </w:numPr>
      <w:ind w:left="1434" w:hanging="357"/>
      <w:outlineLvl w:val="1"/>
    </w:pPr>
  </w:style>
  <w:style w:type="paragraph" w:customStyle="1" w:styleId="subclause1Bullet1">
    <w:name w:val="subclause 1 Bullet 1"/>
    <w:basedOn w:val="Parasubclause1"/>
    <w:qFormat/>
    <w:rsid w:val="005F0600"/>
    <w:pPr>
      <w:numPr>
        <w:numId w:val="15"/>
      </w:numPr>
      <w:ind w:left="1077" w:hanging="357"/>
    </w:pPr>
  </w:style>
  <w:style w:type="paragraph" w:customStyle="1" w:styleId="subclause2Bullet1">
    <w:name w:val="subclause 2 Bullet 1"/>
    <w:basedOn w:val="Parasubclause2"/>
    <w:qFormat/>
    <w:rsid w:val="005F0600"/>
    <w:pPr>
      <w:numPr>
        <w:numId w:val="17"/>
      </w:numPr>
      <w:ind w:left="1434" w:hanging="357"/>
    </w:pPr>
  </w:style>
  <w:style w:type="paragraph" w:customStyle="1" w:styleId="subclause3Bullet1">
    <w:name w:val="subclause 3 Bullet 1"/>
    <w:basedOn w:val="Parasubclause3"/>
    <w:qFormat/>
    <w:rsid w:val="005F0600"/>
    <w:pPr>
      <w:numPr>
        <w:numId w:val="16"/>
      </w:numPr>
      <w:ind w:left="2273" w:hanging="357"/>
    </w:pPr>
  </w:style>
  <w:style w:type="paragraph" w:customStyle="1" w:styleId="subclause1Bullet2">
    <w:name w:val="subclause 1 Bullet 2"/>
    <w:basedOn w:val="Parasubclause1"/>
    <w:qFormat/>
    <w:rsid w:val="005F0600"/>
    <w:pPr>
      <w:numPr>
        <w:numId w:val="18"/>
      </w:numPr>
      <w:ind w:left="1434" w:hanging="357"/>
    </w:pPr>
  </w:style>
  <w:style w:type="paragraph" w:customStyle="1" w:styleId="subclause2Bullet2">
    <w:name w:val="subclause 2 Bullet 2"/>
    <w:basedOn w:val="Parasubclause2"/>
    <w:qFormat/>
    <w:rsid w:val="005F0600"/>
    <w:pPr>
      <w:numPr>
        <w:numId w:val="19"/>
      </w:numPr>
      <w:ind w:left="2273" w:hanging="357"/>
    </w:pPr>
  </w:style>
  <w:style w:type="paragraph" w:customStyle="1" w:styleId="subclause3Bullet2">
    <w:name w:val="subclause 3 Bullet 2"/>
    <w:basedOn w:val="Parasubclause3"/>
    <w:qFormat/>
    <w:rsid w:val="005F0600"/>
    <w:pPr>
      <w:numPr>
        <w:numId w:val="20"/>
      </w:numPr>
      <w:ind w:left="2982" w:hanging="357"/>
    </w:pPr>
  </w:style>
  <w:style w:type="paragraph" w:customStyle="1" w:styleId="DefinedTermBullet">
    <w:name w:val="Defined Term Bullet"/>
    <w:basedOn w:val="DefinedTermPara"/>
    <w:qFormat/>
    <w:rsid w:val="005F0600"/>
    <w:pPr>
      <w:numPr>
        <w:numId w:val="21"/>
      </w:numPr>
    </w:pPr>
  </w:style>
  <w:style w:type="paragraph" w:customStyle="1" w:styleId="DefinedTermNumber">
    <w:name w:val="Defined Term Number"/>
    <w:basedOn w:val="DefinedTermPara"/>
    <w:qFormat/>
    <w:rsid w:val="005F0600"/>
    <w:pPr>
      <w:numPr>
        <w:ilvl w:val="1"/>
      </w:numPr>
    </w:pPr>
  </w:style>
  <w:style w:type="paragraph" w:customStyle="1" w:styleId="AdditionalTitle">
    <w:name w:val="Additional Title"/>
    <w:basedOn w:val="Paragraph"/>
    <w:qFormat/>
    <w:rsid w:val="005F0600"/>
    <w:pPr>
      <w:jc w:val="left"/>
    </w:pPr>
    <w:rPr>
      <w:b/>
      <w:sz w:val="24"/>
    </w:rPr>
  </w:style>
  <w:style w:type="character" w:customStyle="1" w:styleId="error">
    <w:name w:val="error"/>
    <w:rsid w:val="005F0600"/>
    <w:rPr>
      <w:rFonts w:ascii="Arial" w:eastAsia="Arial" w:hAnsi="Arial" w:cs="Arial"/>
      <w:color w:val="000000"/>
    </w:rPr>
  </w:style>
  <w:style w:type="paragraph" w:customStyle="1" w:styleId="NoNumUntitledsubclause1">
    <w:name w:val="No Num Untitled subclause 1"/>
    <w:basedOn w:val="Untitledsubclause1"/>
    <w:qFormat/>
    <w:rsid w:val="005F0600"/>
    <w:pPr>
      <w:numPr>
        <w:ilvl w:val="0"/>
        <w:numId w:val="0"/>
      </w:numPr>
      <w:ind w:left="720"/>
    </w:pPr>
  </w:style>
  <w:style w:type="paragraph" w:customStyle="1" w:styleId="BackgroundParaClause">
    <w:name w:val="Background Para Clause"/>
    <w:basedOn w:val="Background"/>
    <w:qFormat/>
    <w:rsid w:val="005F0600"/>
    <w:pPr>
      <w:numPr>
        <w:numId w:val="0"/>
      </w:numPr>
    </w:pPr>
  </w:style>
  <w:style w:type="paragraph" w:customStyle="1" w:styleId="BackgroundParaSubclause1">
    <w:name w:val="Background Para Subclause1"/>
    <w:basedOn w:val="BackgroundSubclause1"/>
    <w:qFormat/>
    <w:rsid w:val="005F0600"/>
    <w:pPr>
      <w:numPr>
        <w:ilvl w:val="0"/>
        <w:numId w:val="0"/>
      </w:numPr>
      <w:ind w:left="994"/>
    </w:pPr>
    <w:rPr>
      <w:lang w:val="en-US"/>
    </w:rPr>
  </w:style>
  <w:style w:type="paragraph" w:customStyle="1" w:styleId="BackgroundParaSubclause2">
    <w:name w:val="Background Para Subclause2"/>
    <w:basedOn w:val="BackgroundSubclause2"/>
    <w:qFormat/>
    <w:rsid w:val="005F0600"/>
    <w:pPr>
      <w:numPr>
        <w:ilvl w:val="0"/>
        <w:numId w:val="0"/>
      </w:numPr>
      <w:ind w:left="1701"/>
    </w:pPr>
    <w:rPr>
      <w:lang w:val="en-US"/>
    </w:rPr>
  </w:style>
  <w:style w:type="paragraph" w:customStyle="1" w:styleId="ClauseBulletPara">
    <w:name w:val="Clause Bullet Para"/>
    <w:basedOn w:val="ClauseBullet1"/>
    <w:qFormat/>
    <w:rsid w:val="005F0600"/>
    <w:pPr>
      <w:numPr>
        <w:numId w:val="0"/>
      </w:numPr>
      <w:ind w:left="1080"/>
    </w:pPr>
    <w:rPr>
      <w:lang w:val="en-US"/>
    </w:rPr>
  </w:style>
  <w:style w:type="paragraph" w:customStyle="1" w:styleId="ClauseBullet2Para">
    <w:name w:val="Clause Bullet 2 Para"/>
    <w:basedOn w:val="ClauseBullet2"/>
    <w:qFormat/>
    <w:rsid w:val="005F0600"/>
    <w:pPr>
      <w:numPr>
        <w:numId w:val="0"/>
      </w:numPr>
      <w:ind w:left="1440"/>
    </w:pPr>
    <w:rPr>
      <w:lang w:val="en-US"/>
    </w:rPr>
  </w:style>
  <w:style w:type="paragraph" w:customStyle="1" w:styleId="ACTJurisdictionCheckList">
    <w:name w:val="ACTJurisdictionCheckList"/>
    <w:basedOn w:val="Normal"/>
    <w:rsid w:val="005F0600"/>
    <w:pPr>
      <w:spacing w:after="120" w:line="300" w:lineRule="atLeast"/>
    </w:pPr>
    <w:rPr>
      <w:rFonts w:eastAsia="Arial Unicode MS"/>
      <w:b/>
      <w:sz w:val="28"/>
    </w:rPr>
  </w:style>
  <w:style w:type="paragraph" w:customStyle="1" w:styleId="JurisdictionDraftingnoteTitle">
    <w:name w:val="Jurisdiction Draftingnote Title"/>
    <w:basedOn w:val="DraftingnoteTitle"/>
    <w:qFormat/>
    <w:rsid w:val="005F0600"/>
  </w:style>
  <w:style w:type="paragraph" w:customStyle="1" w:styleId="EmptyClausePara">
    <w:name w:val="Empty Clause Para"/>
    <w:basedOn w:val="IgnoredSpacing"/>
    <w:qFormat/>
    <w:rsid w:val="005F0600"/>
  </w:style>
  <w:style w:type="paragraph" w:styleId="ListParagraph">
    <w:name w:val="List Paragraph"/>
    <w:basedOn w:val="Normal"/>
    <w:uiPriority w:val="34"/>
    <w:qFormat/>
    <w:rsid w:val="005F0600"/>
    <w:pPr>
      <w:ind w:left="720"/>
      <w:contextualSpacing/>
    </w:pPr>
  </w:style>
  <w:style w:type="paragraph" w:customStyle="1" w:styleId="ScheduleTitlesubclause1">
    <w:name w:val="Schedule Title subclause1"/>
    <w:basedOn w:val="ScheduleUntitledsubclause1"/>
    <w:qFormat/>
    <w:rsid w:val="005F0600"/>
    <w:pPr>
      <w:spacing w:before="120"/>
    </w:pPr>
    <w:rPr>
      <w:b/>
    </w:rPr>
  </w:style>
  <w:style w:type="paragraph" w:customStyle="1" w:styleId="BulletList1Pattern">
    <w:name w:val="Bullet List 1 + Pattern"/>
    <w:basedOn w:val="BulletList1"/>
    <w:qFormat/>
    <w:rsid w:val="005F0600"/>
    <w:pPr>
      <w:shd w:val="clear" w:color="auto" w:fill="D9D9D9"/>
      <w:spacing w:after="120" w:line="240" w:lineRule="auto"/>
      <w:ind w:left="714" w:hanging="357"/>
    </w:pPr>
  </w:style>
  <w:style w:type="paragraph" w:customStyle="1" w:styleId="BulletList2Pattern">
    <w:name w:val="Bullet List 2 + Pattern"/>
    <w:basedOn w:val="BulletList2"/>
    <w:qFormat/>
    <w:rsid w:val="005F0600"/>
    <w:pPr>
      <w:shd w:val="clear" w:color="auto" w:fill="D9D9D9"/>
      <w:ind w:left="1077"/>
    </w:pPr>
  </w:style>
  <w:style w:type="paragraph" w:customStyle="1" w:styleId="6D83DCFF8BDF479DB88C9CA683CF81C7">
    <w:name w:val="6D83DCFF8BDF479DB88C9CA683CF81C7"/>
    <w:rsid w:val="0097262C"/>
    <w:pPr>
      <w:spacing w:after="120"/>
    </w:pPr>
    <w:rPr>
      <w:rFonts w:ascii="Arial" w:hAnsi="Arial"/>
      <w:color w:val="000000"/>
      <w:sz w:val="24"/>
      <w:szCs w:val="24"/>
      <w:lang w:val="en-US" w:eastAsia="en-US"/>
    </w:rPr>
  </w:style>
  <w:style w:type="character" w:styleId="CommentReference">
    <w:name w:val="annotation reference"/>
    <w:uiPriority w:val="99"/>
    <w:semiHidden/>
    <w:unhideWhenUsed/>
    <w:rsid w:val="00A337BC"/>
    <w:rPr>
      <w:rFonts w:ascii="Arial" w:eastAsia="Arial" w:hAnsi="Arial" w:cs="Times New Roman"/>
      <w:color w:val="000000"/>
      <w:sz w:val="16"/>
      <w:szCs w:val="16"/>
    </w:rPr>
  </w:style>
  <w:style w:type="paragraph" w:styleId="CommentText">
    <w:name w:val="annotation text"/>
    <w:basedOn w:val="Normal"/>
    <w:link w:val="CommentTextChar"/>
    <w:uiPriority w:val="99"/>
    <w:unhideWhenUsed/>
    <w:rsid w:val="00A337BC"/>
    <w:pPr>
      <w:spacing w:after="160" w:line="259" w:lineRule="auto"/>
    </w:pPr>
    <w:rPr>
      <w:sz w:val="20"/>
      <w:szCs w:val="20"/>
      <w:lang w:eastAsia="zh-TW"/>
    </w:rPr>
  </w:style>
  <w:style w:type="character" w:customStyle="1" w:styleId="CommentTextChar">
    <w:name w:val="Comment Text Char"/>
    <w:link w:val="CommentText"/>
    <w:uiPriority w:val="99"/>
    <w:rsid w:val="00A337BC"/>
    <w:rPr>
      <w:rFonts w:ascii="Arial" w:eastAsia="Arial" w:hAnsi="Arial" w:cs="Arial"/>
      <w:color w:val="000000"/>
      <w:sz w:val="20"/>
      <w:szCs w:val="20"/>
      <w:lang w:eastAsia="zh-TW"/>
    </w:rPr>
  </w:style>
  <w:style w:type="paragraph" w:styleId="CommentSubject">
    <w:name w:val="annotation subject"/>
    <w:basedOn w:val="CommentText"/>
    <w:next w:val="CommentText"/>
    <w:link w:val="CommentSubjectChar"/>
    <w:uiPriority w:val="99"/>
    <w:semiHidden/>
    <w:rsid w:val="00016E20"/>
    <w:pPr>
      <w:spacing w:after="200" w:line="240" w:lineRule="auto"/>
    </w:pPr>
    <w:rPr>
      <w:rFonts w:cs="Times New Roman"/>
      <w:b/>
      <w:bCs/>
      <w:lang w:eastAsia="en-GB"/>
    </w:rPr>
  </w:style>
  <w:style w:type="character" w:customStyle="1" w:styleId="CommentSubjectChar">
    <w:name w:val="Comment Subject Char"/>
    <w:link w:val="CommentSubject"/>
    <w:uiPriority w:val="99"/>
    <w:semiHidden/>
    <w:rsid w:val="00016E20"/>
    <w:rPr>
      <w:rFonts w:ascii="Arial" w:eastAsia="Arial" w:hAnsi="Arial" w:cs="Arial"/>
      <w:b/>
      <w:bCs/>
      <w:color w:val="000000"/>
      <w:sz w:val="20"/>
      <w:szCs w:val="20"/>
      <w:lang w:eastAsia="zh-TW"/>
    </w:rPr>
  </w:style>
  <w:style w:type="paragraph" w:styleId="Revision">
    <w:name w:val="Revision"/>
    <w:hidden/>
    <w:uiPriority w:val="99"/>
    <w:semiHidden/>
    <w:rsid w:val="00E52F24"/>
    <w:rPr>
      <w:color w:val="000000"/>
      <w:sz w:val="22"/>
      <w:szCs w:val="22"/>
    </w:rPr>
  </w:style>
  <w:style w:type="character" w:styleId="UnresolvedMention">
    <w:name w:val="Unresolved Mention"/>
    <w:uiPriority w:val="99"/>
    <w:semiHidden/>
    <w:unhideWhenUsed/>
    <w:rsid w:val="00A00379"/>
    <w:rPr>
      <w:rFonts w:ascii="Arial" w:eastAsia="Arial" w:hAnsi="Arial" w:cs="Arial"/>
      <w:color w:val="000000"/>
      <w:shd w:val="clear" w:color="auto" w:fill="E6E6E6"/>
    </w:rPr>
  </w:style>
  <w:style w:type="paragraph" w:customStyle="1" w:styleId="SectorSpecificNoteTitle">
    <w:name w:val="Sector Specific Note Title"/>
    <w:basedOn w:val="JurisdictionDraftingnoteTitle"/>
    <w:qFormat/>
    <w:rsid w:val="005F0600"/>
  </w:style>
  <w:style w:type="table" w:customStyle="1" w:styleId="ShadedTable1">
    <w:name w:val="Shaded Table1"/>
    <w:basedOn w:val="TableNormal"/>
    <w:uiPriority w:val="99"/>
    <w:rsid w:val="005F0600"/>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IgnoredEmptysubclause">
    <w:name w:val="Ignored Empty subclause"/>
    <w:basedOn w:val="Normal"/>
    <w:link w:val="IgnoredEmptysubclauseChar"/>
    <w:qFormat/>
    <w:rsid w:val="005F0600"/>
  </w:style>
  <w:style w:type="character" w:customStyle="1" w:styleId="IgnoredEmptysubclauseChar">
    <w:name w:val="Ignored Empty subclause Char"/>
    <w:link w:val="IgnoredEmptysubclause"/>
    <w:rsid w:val="005F0600"/>
    <w:rPr>
      <w:rFonts w:ascii="Arial" w:eastAsia="Arial" w:hAnsi="Arial" w:cs="Arial"/>
      <w:color w:val="000000"/>
    </w:rPr>
  </w:style>
  <w:style w:type="paragraph" w:styleId="TOC1">
    <w:name w:val="toc 1"/>
    <w:basedOn w:val="Normal"/>
    <w:next w:val="Normal"/>
    <w:autoRedefine/>
    <w:rsid w:val="00805BCE"/>
    <w:pPr>
      <w:spacing w:after="10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147">
      <w:bodyDiv w:val="1"/>
      <w:marLeft w:val="0"/>
      <w:marRight w:val="0"/>
      <w:marTop w:val="0"/>
      <w:marBottom w:val="0"/>
      <w:divBdr>
        <w:top w:val="none" w:sz="0" w:space="0" w:color="auto"/>
        <w:left w:val="none" w:sz="0" w:space="0" w:color="auto"/>
        <w:bottom w:val="none" w:sz="0" w:space="0" w:color="auto"/>
        <w:right w:val="none" w:sz="0" w:space="0" w:color="auto"/>
      </w:divBdr>
    </w:div>
    <w:div w:id="222983526">
      <w:bodyDiv w:val="1"/>
      <w:marLeft w:val="0"/>
      <w:marRight w:val="0"/>
      <w:marTop w:val="0"/>
      <w:marBottom w:val="0"/>
      <w:divBdr>
        <w:top w:val="none" w:sz="0" w:space="0" w:color="auto"/>
        <w:left w:val="none" w:sz="0" w:space="0" w:color="auto"/>
        <w:bottom w:val="none" w:sz="0" w:space="0" w:color="auto"/>
        <w:right w:val="none" w:sz="0" w:space="0" w:color="auto"/>
      </w:divBdr>
    </w:div>
    <w:div w:id="256211430">
      <w:bodyDiv w:val="1"/>
      <w:marLeft w:val="0"/>
      <w:marRight w:val="0"/>
      <w:marTop w:val="0"/>
      <w:marBottom w:val="0"/>
      <w:divBdr>
        <w:top w:val="none" w:sz="0" w:space="0" w:color="auto"/>
        <w:left w:val="none" w:sz="0" w:space="0" w:color="auto"/>
        <w:bottom w:val="none" w:sz="0" w:space="0" w:color="auto"/>
        <w:right w:val="none" w:sz="0" w:space="0" w:color="auto"/>
      </w:divBdr>
    </w:div>
    <w:div w:id="339044948">
      <w:bodyDiv w:val="1"/>
      <w:marLeft w:val="0"/>
      <w:marRight w:val="0"/>
      <w:marTop w:val="0"/>
      <w:marBottom w:val="0"/>
      <w:divBdr>
        <w:top w:val="none" w:sz="0" w:space="0" w:color="auto"/>
        <w:left w:val="none" w:sz="0" w:space="0" w:color="auto"/>
        <w:bottom w:val="none" w:sz="0" w:space="0" w:color="auto"/>
        <w:right w:val="none" w:sz="0" w:space="0" w:color="auto"/>
      </w:divBdr>
    </w:div>
    <w:div w:id="556169745">
      <w:bodyDiv w:val="1"/>
      <w:marLeft w:val="0"/>
      <w:marRight w:val="0"/>
      <w:marTop w:val="0"/>
      <w:marBottom w:val="0"/>
      <w:divBdr>
        <w:top w:val="none" w:sz="0" w:space="0" w:color="auto"/>
        <w:left w:val="none" w:sz="0" w:space="0" w:color="auto"/>
        <w:bottom w:val="none" w:sz="0" w:space="0" w:color="auto"/>
        <w:right w:val="none" w:sz="0" w:space="0" w:color="auto"/>
      </w:divBdr>
    </w:div>
    <w:div w:id="636299333">
      <w:bodyDiv w:val="1"/>
      <w:marLeft w:val="0"/>
      <w:marRight w:val="0"/>
      <w:marTop w:val="0"/>
      <w:marBottom w:val="0"/>
      <w:divBdr>
        <w:top w:val="none" w:sz="0" w:space="0" w:color="auto"/>
        <w:left w:val="none" w:sz="0" w:space="0" w:color="auto"/>
        <w:bottom w:val="none" w:sz="0" w:space="0" w:color="auto"/>
        <w:right w:val="none" w:sz="0" w:space="0" w:color="auto"/>
      </w:divBdr>
    </w:div>
    <w:div w:id="754673419">
      <w:bodyDiv w:val="1"/>
      <w:marLeft w:val="0"/>
      <w:marRight w:val="0"/>
      <w:marTop w:val="0"/>
      <w:marBottom w:val="0"/>
      <w:divBdr>
        <w:top w:val="none" w:sz="0" w:space="0" w:color="auto"/>
        <w:left w:val="none" w:sz="0" w:space="0" w:color="auto"/>
        <w:bottom w:val="none" w:sz="0" w:space="0" w:color="auto"/>
        <w:right w:val="none" w:sz="0" w:space="0" w:color="auto"/>
      </w:divBdr>
    </w:div>
    <w:div w:id="806823808">
      <w:bodyDiv w:val="1"/>
      <w:marLeft w:val="0"/>
      <w:marRight w:val="0"/>
      <w:marTop w:val="0"/>
      <w:marBottom w:val="0"/>
      <w:divBdr>
        <w:top w:val="none" w:sz="0" w:space="0" w:color="auto"/>
        <w:left w:val="none" w:sz="0" w:space="0" w:color="auto"/>
        <w:bottom w:val="none" w:sz="0" w:space="0" w:color="auto"/>
        <w:right w:val="none" w:sz="0" w:space="0" w:color="auto"/>
      </w:divBdr>
    </w:div>
    <w:div w:id="937447035">
      <w:bodyDiv w:val="1"/>
      <w:marLeft w:val="0"/>
      <w:marRight w:val="0"/>
      <w:marTop w:val="0"/>
      <w:marBottom w:val="0"/>
      <w:divBdr>
        <w:top w:val="none" w:sz="0" w:space="0" w:color="auto"/>
        <w:left w:val="none" w:sz="0" w:space="0" w:color="auto"/>
        <w:bottom w:val="none" w:sz="0" w:space="0" w:color="auto"/>
        <w:right w:val="none" w:sz="0" w:space="0" w:color="auto"/>
      </w:divBdr>
    </w:div>
    <w:div w:id="1017391166">
      <w:bodyDiv w:val="1"/>
      <w:marLeft w:val="0"/>
      <w:marRight w:val="0"/>
      <w:marTop w:val="0"/>
      <w:marBottom w:val="0"/>
      <w:divBdr>
        <w:top w:val="none" w:sz="0" w:space="0" w:color="auto"/>
        <w:left w:val="none" w:sz="0" w:space="0" w:color="auto"/>
        <w:bottom w:val="none" w:sz="0" w:space="0" w:color="auto"/>
        <w:right w:val="none" w:sz="0" w:space="0" w:color="auto"/>
      </w:divBdr>
    </w:div>
    <w:div w:id="1044913179">
      <w:bodyDiv w:val="1"/>
      <w:marLeft w:val="0"/>
      <w:marRight w:val="0"/>
      <w:marTop w:val="0"/>
      <w:marBottom w:val="0"/>
      <w:divBdr>
        <w:top w:val="none" w:sz="0" w:space="0" w:color="auto"/>
        <w:left w:val="none" w:sz="0" w:space="0" w:color="auto"/>
        <w:bottom w:val="none" w:sz="0" w:space="0" w:color="auto"/>
        <w:right w:val="none" w:sz="0" w:space="0" w:color="auto"/>
      </w:divBdr>
    </w:div>
    <w:div w:id="1054280793">
      <w:bodyDiv w:val="1"/>
      <w:marLeft w:val="0"/>
      <w:marRight w:val="0"/>
      <w:marTop w:val="0"/>
      <w:marBottom w:val="0"/>
      <w:divBdr>
        <w:top w:val="none" w:sz="0" w:space="0" w:color="auto"/>
        <w:left w:val="none" w:sz="0" w:space="0" w:color="auto"/>
        <w:bottom w:val="none" w:sz="0" w:space="0" w:color="auto"/>
        <w:right w:val="none" w:sz="0" w:space="0" w:color="auto"/>
      </w:divBdr>
    </w:div>
    <w:div w:id="1072116652">
      <w:bodyDiv w:val="1"/>
      <w:marLeft w:val="0"/>
      <w:marRight w:val="0"/>
      <w:marTop w:val="0"/>
      <w:marBottom w:val="0"/>
      <w:divBdr>
        <w:top w:val="none" w:sz="0" w:space="0" w:color="auto"/>
        <w:left w:val="none" w:sz="0" w:space="0" w:color="auto"/>
        <w:bottom w:val="none" w:sz="0" w:space="0" w:color="auto"/>
        <w:right w:val="none" w:sz="0" w:space="0" w:color="auto"/>
      </w:divBdr>
    </w:div>
    <w:div w:id="1075856560">
      <w:bodyDiv w:val="1"/>
      <w:marLeft w:val="0"/>
      <w:marRight w:val="0"/>
      <w:marTop w:val="0"/>
      <w:marBottom w:val="0"/>
      <w:divBdr>
        <w:top w:val="none" w:sz="0" w:space="0" w:color="auto"/>
        <w:left w:val="none" w:sz="0" w:space="0" w:color="auto"/>
        <w:bottom w:val="none" w:sz="0" w:space="0" w:color="auto"/>
        <w:right w:val="none" w:sz="0" w:space="0" w:color="auto"/>
      </w:divBdr>
    </w:div>
    <w:div w:id="1125654402">
      <w:bodyDiv w:val="1"/>
      <w:marLeft w:val="0"/>
      <w:marRight w:val="0"/>
      <w:marTop w:val="0"/>
      <w:marBottom w:val="0"/>
      <w:divBdr>
        <w:top w:val="none" w:sz="0" w:space="0" w:color="auto"/>
        <w:left w:val="none" w:sz="0" w:space="0" w:color="auto"/>
        <w:bottom w:val="none" w:sz="0" w:space="0" w:color="auto"/>
        <w:right w:val="none" w:sz="0" w:space="0" w:color="auto"/>
      </w:divBdr>
    </w:div>
    <w:div w:id="1311597899">
      <w:bodyDiv w:val="1"/>
      <w:marLeft w:val="0"/>
      <w:marRight w:val="0"/>
      <w:marTop w:val="0"/>
      <w:marBottom w:val="0"/>
      <w:divBdr>
        <w:top w:val="none" w:sz="0" w:space="0" w:color="auto"/>
        <w:left w:val="none" w:sz="0" w:space="0" w:color="auto"/>
        <w:bottom w:val="none" w:sz="0" w:space="0" w:color="auto"/>
        <w:right w:val="none" w:sz="0" w:space="0" w:color="auto"/>
      </w:divBdr>
    </w:div>
    <w:div w:id="1490245338">
      <w:bodyDiv w:val="1"/>
      <w:marLeft w:val="0"/>
      <w:marRight w:val="0"/>
      <w:marTop w:val="0"/>
      <w:marBottom w:val="0"/>
      <w:divBdr>
        <w:top w:val="none" w:sz="0" w:space="0" w:color="auto"/>
        <w:left w:val="none" w:sz="0" w:space="0" w:color="auto"/>
        <w:bottom w:val="none" w:sz="0" w:space="0" w:color="auto"/>
        <w:right w:val="none" w:sz="0" w:space="0" w:color="auto"/>
      </w:divBdr>
      <w:divsChild>
        <w:div w:id="1242956709">
          <w:marLeft w:val="0"/>
          <w:marRight w:val="0"/>
          <w:marTop w:val="0"/>
          <w:marBottom w:val="0"/>
          <w:divBdr>
            <w:top w:val="none" w:sz="0" w:space="0" w:color="auto"/>
            <w:left w:val="none" w:sz="0" w:space="0" w:color="auto"/>
            <w:bottom w:val="single" w:sz="6" w:space="7" w:color="BABABA"/>
            <w:right w:val="none" w:sz="0" w:space="0" w:color="auto"/>
          </w:divBdr>
          <w:divsChild>
            <w:div w:id="743450592">
              <w:marLeft w:val="3"/>
              <w:marRight w:val="3"/>
              <w:marTop w:val="0"/>
              <w:marBottom w:val="0"/>
              <w:divBdr>
                <w:top w:val="none" w:sz="0" w:space="0" w:color="auto"/>
                <w:left w:val="none" w:sz="0" w:space="0" w:color="auto"/>
                <w:bottom w:val="none" w:sz="0" w:space="0" w:color="auto"/>
                <w:right w:val="none" w:sz="0" w:space="0" w:color="auto"/>
              </w:divBdr>
              <w:divsChild>
                <w:div w:id="290331374">
                  <w:marLeft w:val="0"/>
                  <w:marRight w:val="0"/>
                  <w:marTop w:val="0"/>
                  <w:marBottom w:val="0"/>
                  <w:divBdr>
                    <w:top w:val="none" w:sz="0" w:space="0" w:color="auto"/>
                    <w:left w:val="none" w:sz="0" w:space="0" w:color="auto"/>
                    <w:bottom w:val="none" w:sz="0" w:space="0" w:color="auto"/>
                    <w:right w:val="none" w:sz="0" w:space="0" w:color="auto"/>
                  </w:divBdr>
                  <w:divsChild>
                    <w:div w:id="2123649330">
                      <w:marLeft w:val="0"/>
                      <w:marRight w:val="0"/>
                      <w:marTop w:val="0"/>
                      <w:marBottom w:val="0"/>
                      <w:divBdr>
                        <w:top w:val="none" w:sz="0" w:space="0" w:color="auto"/>
                        <w:left w:val="none" w:sz="0" w:space="0" w:color="auto"/>
                        <w:bottom w:val="none" w:sz="0" w:space="0" w:color="auto"/>
                        <w:right w:val="none" w:sz="0" w:space="0" w:color="auto"/>
                      </w:divBdr>
                      <w:divsChild>
                        <w:div w:id="1922257215">
                          <w:marLeft w:val="0"/>
                          <w:marRight w:val="0"/>
                          <w:marTop w:val="0"/>
                          <w:marBottom w:val="0"/>
                          <w:divBdr>
                            <w:top w:val="single" w:sz="2" w:space="12" w:color="BABABA"/>
                            <w:left w:val="single" w:sz="6" w:space="12" w:color="BABABA"/>
                            <w:bottom w:val="single" w:sz="6" w:space="12" w:color="BABABA"/>
                            <w:right w:val="single" w:sz="6" w:space="12" w:color="BABABA"/>
                          </w:divBdr>
                          <w:divsChild>
                            <w:div w:id="1475487656">
                              <w:marLeft w:val="0"/>
                              <w:marRight w:val="0"/>
                              <w:marTop w:val="0"/>
                              <w:marBottom w:val="0"/>
                              <w:divBdr>
                                <w:top w:val="none" w:sz="0" w:space="0" w:color="auto"/>
                                <w:left w:val="none" w:sz="0" w:space="0" w:color="auto"/>
                                <w:bottom w:val="none" w:sz="0" w:space="0" w:color="auto"/>
                                <w:right w:val="none" w:sz="0" w:space="0" w:color="auto"/>
                              </w:divBdr>
                              <w:divsChild>
                                <w:div w:id="841818684">
                                  <w:marLeft w:val="0"/>
                                  <w:marRight w:val="0"/>
                                  <w:marTop w:val="0"/>
                                  <w:marBottom w:val="0"/>
                                  <w:divBdr>
                                    <w:top w:val="none" w:sz="0" w:space="0" w:color="auto"/>
                                    <w:left w:val="none" w:sz="0" w:space="0" w:color="auto"/>
                                    <w:bottom w:val="none" w:sz="0" w:space="0" w:color="auto"/>
                                    <w:right w:val="none" w:sz="0" w:space="0" w:color="auto"/>
                                  </w:divBdr>
                                  <w:divsChild>
                                    <w:div w:id="1853958472">
                                      <w:marLeft w:val="0"/>
                                      <w:marRight w:val="0"/>
                                      <w:marTop w:val="0"/>
                                      <w:marBottom w:val="0"/>
                                      <w:divBdr>
                                        <w:top w:val="single" w:sz="2" w:space="0" w:color="BABABA"/>
                                        <w:left w:val="single" w:sz="2" w:space="0" w:color="BABABA"/>
                                        <w:bottom w:val="single" w:sz="2" w:space="0" w:color="BABABA"/>
                                        <w:right w:val="single" w:sz="2" w:space="0" w:color="BABABA"/>
                                      </w:divBdr>
                                      <w:divsChild>
                                        <w:div w:id="1723285631">
                                          <w:marLeft w:val="0"/>
                                          <w:marRight w:val="0"/>
                                          <w:marTop w:val="0"/>
                                          <w:marBottom w:val="0"/>
                                          <w:divBdr>
                                            <w:top w:val="none" w:sz="0" w:space="0" w:color="auto"/>
                                            <w:left w:val="none" w:sz="0" w:space="0" w:color="auto"/>
                                            <w:bottom w:val="none" w:sz="0" w:space="0" w:color="auto"/>
                                            <w:right w:val="none" w:sz="0" w:space="0" w:color="auto"/>
                                          </w:divBdr>
                                          <w:divsChild>
                                            <w:div w:id="8938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9276258">
      <w:bodyDiv w:val="1"/>
      <w:marLeft w:val="0"/>
      <w:marRight w:val="0"/>
      <w:marTop w:val="0"/>
      <w:marBottom w:val="0"/>
      <w:divBdr>
        <w:top w:val="none" w:sz="0" w:space="0" w:color="auto"/>
        <w:left w:val="none" w:sz="0" w:space="0" w:color="auto"/>
        <w:bottom w:val="none" w:sz="0" w:space="0" w:color="auto"/>
        <w:right w:val="none" w:sz="0" w:space="0" w:color="auto"/>
      </w:divBdr>
    </w:div>
    <w:div w:id="1634483938">
      <w:bodyDiv w:val="1"/>
      <w:marLeft w:val="0"/>
      <w:marRight w:val="0"/>
      <w:marTop w:val="0"/>
      <w:marBottom w:val="0"/>
      <w:divBdr>
        <w:top w:val="none" w:sz="0" w:space="0" w:color="auto"/>
        <w:left w:val="none" w:sz="0" w:space="0" w:color="auto"/>
        <w:bottom w:val="none" w:sz="0" w:space="0" w:color="auto"/>
        <w:right w:val="none" w:sz="0" w:space="0" w:color="auto"/>
      </w:divBdr>
    </w:div>
    <w:div w:id="1676031975">
      <w:bodyDiv w:val="1"/>
      <w:marLeft w:val="0"/>
      <w:marRight w:val="0"/>
      <w:marTop w:val="0"/>
      <w:marBottom w:val="0"/>
      <w:divBdr>
        <w:top w:val="none" w:sz="0" w:space="0" w:color="auto"/>
        <w:left w:val="none" w:sz="0" w:space="0" w:color="auto"/>
        <w:bottom w:val="none" w:sz="0" w:space="0" w:color="auto"/>
        <w:right w:val="none" w:sz="0" w:space="0" w:color="auto"/>
      </w:divBdr>
    </w:div>
    <w:div w:id="1794666576">
      <w:bodyDiv w:val="1"/>
      <w:marLeft w:val="0"/>
      <w:marRight w:val="0"/>
      <w:marTop w:val="0"/>
      <w:marBottom w:val="0"/>
      <w:divBdr>
        <w:top w:val="none" w:sz="0" w:space="0" w:color="auto"/>
        <w:left w:val="none" w:sz="0" w:space="0" w:color="auto"/>
        <w:bottom w:val="none" w:sz="0" w:space="0" w:color="auto"/>
        <w:right w:val="none" w:sz="0" w:space="0" w:color="auto"/>
      </w:divBdr>
      <w:divsChild>
        <w:div w:id="2146465146">
          <w:marLeft w:val="0"/>
          <w:marRight w:val="0"/>
          <w:marTop w:val="0"/>
          <w:marBottom w:val="0"/>
          <w:divBdr>
            <w:top w:val="none" w:sz="0" w:space="0" w:color="auto"/>
            <w:left w:val="none" w:sz="0" w:space="0" w:color="auto"/>
            <w:bottom w:val="none" w:sz="0" w:space="0" w:color="auto"/>
            <w:right w:val="none" w:sz="0" w:space="0" w:color="auto"/>
          </w:divBdr>
        </w:div>
      </w:divsChild>
    </w:div>
    <w:div w:id="1854176142">
      <w:bodyDiv w:val="1"/>
      <w:marLeft w:val="0"/>
      <w:marRight w:val="0"/>
      <w:marTop w:val="0"/>
      <w:marBottom w:val="0"/>
      <w:divBdr>
        <w:top w:val="none" w:sz="0" w:space="0" w:color="auto"/>
        <w:left w:val="none" w:sz="0" w:space="0" w:color="auto"/>
        <w:bottom w:val="none" w:sz="0" w:space="0" w:color="auto"/>
        <w:right w:val="none" w:sz="0" w:space="0" w:color="auto"/>
      </w:divBdr>
    </w:div>
    <w:div w:id="1885798897">
      <w:bodyDiv w:val="1"/>
      <w:marLeft w:val="0"/>
      <w:marRight w:val="0"/>
      <w:marTop w:val="0"/>
      <w:marBottom w:val="0"/>
      <w:divBdr>
        <w:top w:val="none" w:sz="0" w:space="0" w:color="auto"/>
        <w:left w:val="none" w:sz="0" w:space="0" w:color="auto"/>
        <w:bottom w:val="none" w:sz="0" w:space="0" w:color="auto"/>
        <w:right w:val="none" w:sz="0" w:space="0" w:color="auto"/>
      </w:divBdr>
    </w:div>
    <w:div w:id="1948268111">
      <w:bodyDiv w:val="1"/>
      <w:marLeft w:val="0"/>
      <w:marRight w:val="0"/>
      <w:marTop w:val="0"/>
      <w:marBottom w:val="0"/>
      <w:divBdr>
        <w:top w:val="none" w:sz="0" w:space="0" w:color="auto"/>
        <w:left w:val="none" w:sz="0" w:space="0" w:color="auto"/>
        <w:bottom w:val="none" w:sz="0" w:space="0" w:color="auto"/>
        <w:right w:val="none" w:sz="0" w:space="0" w:color="auto"/>
      </w:divBdr>
    </w:div>
    <w:div w:id="2004695152">
      <w:bodyDiv w:val="1"/>
      <w:marLeft w:val="0"/>
      <w:marRight w:val="0"/>
      <w:marTop w:val="0"/>
      <w:marBottom w:val="0"/>
      <w:divBdr>
        <w:top w:val="none" w:sz="0" w:space="0" w:color="auto"/>
        <w:left w:val="none" w:sz="0" w:space="0" w:color="auto"/>
        <w:bottom w:val="none" w:sz="0" w:space="0" w:color="auto"/>
        <w:right w:val="none" w:sz="0" w:space="0" w:color="auto"/>
      </w:divBdr>
    </w:div>
    <w:div w:id="2024934138">
      <w:bodyDiv w:val="1"/>
      <w:marLeft w:val="0"/>
      <w:marRight w:val="0"/>
      <w:marTop w:val="0"/>
      <w:marBottom w:val="0"/>
      <w:divBdr>
        <w:top w:val="none" w:sz="0" w:space="0" w:color="auto"/>
        <w:left w:val="none" w:sz="0" w:space="0" w:color="auto"/>
        <w:bottom w:val="none" w:sz="0" w:space="0" w:color="auto"/>
        <w:right w:val="none" w:sz="0" w:space="0" w:color="auto"/>
      </w:divBdr>
    </w:div>
    <w:div w:id="2042047559">
      <w:bodyDiv w:val="1"/>
      <w:marLeft w:val="0"/>
      <w:marRight w:val="0"/>
      <w:marTop w:val="0"/>
      <w:marBottom w:val="0"/>
      <w:divBdr>
        <w:top w:val="none" w:sz="0" w:space="0" w:color="auto"/>
        <w:left w:val="none" w:sz="0" w:space="0" w:color="auto"/>
        <w:bottom w:val="none" w:sz="0" w:space="0" w:color="auto"/>
        <w:right w:val="none" w:sz="0" w:space="0" w:color="auto"/>
      </w:divBdr>
    </w:div>
    <w:div w:id="2103260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ruthstraussfound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dm:cachedDataManifest xmlns:cdm="http://schemas.microsoft.com/2004/VisualStudio/Tools/Applications/CachedDataManifest.xsd" cdm:revision="1"/>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E92F089273034B9C78AD0547444C1B" ma:contentTypeVersion="18" ma:contentTypeDescription="Create a new document." ma:contentTypeScope="" ma:versionID="4056b347fe370ce535884da629c4dc03">
  <xsd:schema xmlns:xsd="http://www.w3.org/2001/XMLSchema" xmlns:xs="http://www.w3.org/2001/XMLSchema" xmlns:p="http://schemas.microsoft.com/office/2006/metadata/properties" xmlns:ns2="7c0a7476-e704-48fe-86a7-d57bf8b13178" xmlns:ns3="1a6da28b-bd10-4506-9c0f-60ebc28429b1" targetNamespace="http://schemas.microsoft.com/office/2006/metadata/properties" ma:root="true" ma:fieldsID="44fa15b4b7abef2a7d0068343b74bd74" ns2:_="" ns3:_="">
    <xsd:import namespace="7c0a7476-e704-48fe-86a7-d57bf8b13178"/>
    <xsd:import namespace="1a6da28b-bd10-4506-9c0f-60ebc28429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a7476-e704-48fe-86a7-d57bf8b13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03fdf53-87af-4821-bcc9-66926e6de89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6da28b-bd10-4506-9c0f-60ebc28429b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0fd0ed-eb7d-4b08-bd1e-41edc4f311e0}" ma:internalName="TaxCatchAll" ma:showField="CatchAllData" ma:web="1a6da28b-bd10-4506-9c0f-60ebc28429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n-document xmlns:xsd="http://www.w3.org/2001/XMLSchema" xmlns:xsi="http://www.w3.org/2001/XMLSchema-instance" guid="0" synced="true" validated="true">
  <n-docbody>
    <standard.doc precedenttype="agreement">
      <prelim>
        <product.name>product.name0</product.name>
        <title>Website privacy policy (UK)</title>
        <author>
          <link href="https://uk.practicallaw.thomsonreuters.com/Browse/Home/About/OurteamDataProtection" style="ACTLinkURL">
            <ital>Practical Law Data Protection</ital>
          </link>
        </author>
        <resource.type>Standard documents</resource.type>
        <juris>juris0</juris>
        <juris>juris1</juris>
      </prelim>
      <abstract>
        <para>
          <paratext>
            A standard customer-facing website privacy policy that complies with the retained EU law version of the General Data Protection Regulation (
            <ital>(EU) 2016/679</ital>
            ) (UK GDPR) and the Data Protection Act 2018 (DPA 2018). An online business may use this policy to notify the website visitors about how it collects, uses and stores personal data (excluding special categories of personal data and data relating to criminal convictions and offences) through use of its website and to provide goods and services.
          </paratext>
        </para>
      </abstract>
      <toc.identifier hasToc="true"/>
      <body>
        <drafting.note id="a743101" jurisdiction="">
          <head align="left" preservecase="true">
            <headtext>About this document</headtext>
          </head>
          <division id="a000007" level="1">
            <para>
              <paratext>We have updated this resource to reflect UK data protection legislation from 1 January 2021.</paratext>
            </para>
            <para>
              <paratext>
                From the end of the 
                <link href="http://www.practicallaw.com/w-023-9796" style="ACTLinkURL">
                  <ital>UK-EU transition period</ital>
                </link>
                 (transition period), the 
                <link href="http://www.practicallaw.com/w-019-6282" style="ACTLinkURL">
                  <ital>retained EU law</ital>
                </link>
                 version of the 
                <link href="http://www.practicallaw.com/6-631-1875" style="ACTLinkURL">
                  <ital>General Data Protection Regulation ((EU) 2016/679)</ital>
                </link>
                 (
                <link href="http://www.practicallaw.com/w-026-8528" style="ACTLinkURL">
                  <ital>UK GDPR</ital>
                </link>
                ) applies in the UK, along with the 
                <link href="http://www.practicallaw.com/w-014-9417" style="ACTLinkURL">
                  <ital>Data Protection Act 2018</ital>
                </link>
                 (DPA 2018). For the background to UK data protection law during and after the transition period, see 
                <link href="http://www.practicallaw.com/w-026-2740" style="ACTLinkURL">
                  <ital>Practice notes, Brexit post-transition period: data protection (UK)</ital>
                </link>
                 and 
                <link href="http://www.practicallaw.com/w-016-7309" style="ACTLinkURL">
                  <ital> Brexit: implications for data protection</ital>
                </link>
                .
              </paratext>
            </para>
            <para>
              <paratext>
                As the 
                <link href="w-026-8527" style="ACTLinkPLCtoPLC">
                  <ital>EU GDPR</ital>
                </link>
                  continues to have extra-territorial effect (see Article 3, EU GDPR), the EU GDPR may continue to apply to UK 
                <link href="5-107-5723" style="ACTLinkPLCtoPLC">
                  <ital>controllers</ital>
                </link>
                 or 
                <link href="2-384-8947" style="ACTLinkPLCtoPLC">
                  <ital>processors</ital>
                </link>
                 who have an establishment in the EU, or who offer goods or services to data subjects in the EU, or who monitor their behaviour as far as their behaviour takes place within the EU. Such organisations may therefore find themselves subject to dual data protection regulatory regimes under the UK GDPR and the EU GDPR. For more information, see 
                <link anchor="a645904" href="w-026-2740" style="ACTLinkPLCtoPLC">
                  <ital>Practice note, Brexit post-transition period: data protection (UK): Determining which regimes apply</ital>
                </link>
                .
              </paratext>
            </para>
            <para>
              <paratext>For the purposes of this document we have assumed that we are dealing with an organisation based solely in the UK which does not provide goods or services to EU data subjects or monitor their behaviour. For that reason, we refer to compliance with the DPA 2018 and UK GDPR only as they apply from 1 January 2021.</paratext>
            </para>
            <para>
              <paratext>
                To see Westlaw's version of the UK GDPR under retained EU law, see the 
                <link href="http://www.practicallaw.com/w-027-1020" style="ACTLinkURL">
                  <ital>retained EU law version</ital>
                </link>
                <ital>.</ital>
                 As the government is not publishing definitive legal texts, it is not possible to publish a definitive content set of retained EU law. For more information, see 
                <link href="http://www.practicallaw.com/w-022-0489" style="ACTLinkURL">
                  <ital>Guide to identifying retained EU law in Westlaw content</ital>
                </link>
                .
              </paratext>
            </para>
            <division id="a679274" level="2">
              <head align="left" preservecase="true">
                <headtext>Transparency requirements</headtext>
              </head>
              <para>
                <paratext>
                  As part of the 
                  <link href="w-027-1020" style="ACTLinkPLCtoPLC">
                    <ital>UK GDPR</ital>
                  </link>
                   principles, businesses must comply with the transparency requirements set out in Articles 13 and 14 of the UK GDPR.
                </paratext>
              </para>
              <para>
                <paratext>The transparency principles require all controllers to notify data subjects about their personal data handling practices through a privacy policy, at the time that data is collected. For an online business, that will usually be through their website privacy policy. A privacy policy informs data subjects about how the organisation collects, uses, stores, transfers and secures their personal data.</paratext>
              </para>
              <para>
                <paratext>This privacy policy is intended for use on a website that collects:</paratext>
              </para>
              <list type="bulleted">
                <list.item>
                  <para>
                    <paratext>Basic personal data (such as name and contact details) for the purpose of:</paratext>
                  </para>
                  <list type="bulleted">
                    <list.item>
                      <para>
                        <paratext>supplying goods or services;</paratext>
                      </para>
                    </list.item>
                    <list.item>
                      <para>
                        <paratext>providing content or other information; or</paratext>
                      </para>
                    </list.item>
                    <list.item>
                      <para>
                        <paratext>marketing its products and services.</paratext>
                      </para>
                    </list.item>
                  </list>
                </list.item>
              </list>
              <list type="bulleted">
                <list.item>
                  <para>
                    <paratext>Information about users' online behaviour, like IP addresses and web log data.</paratext>
                  </para>
                </list.item>
              </list>
              <para>
                <paratext>
                  Organisations should use this document in conjunction with website terms of use or other similar terms and conditions as well as a cookie policy. For a UK-based template "website terms of use and conditions", see 
                  <link href="5-201-7195" style="ACTLinkPLCtoPLC">
                    <ital>Standard documents, Website terms and conditions (UK)</ital>
                  </link>
                   and 
                  <link href="9-617-4909" style="ACTLinkPLCtoPLC">
                    <ital>Online consumer goods, services and digital content terms and conditions</ital>
                  </link>
                  . For a cookie policy, see 
                  <link href="w-019-8333" style="ACTLinkPLCtoPLC">
                    <ital>Standard document, Cookie policy (PECR, UK GDPR and DPA 2018)</ital>
                  </link>
                  .
                </paratext>
              </para>
              <para>
                <paratext>This template is titled "privacy policy", but it can equally be called something else as long as it covers what is required under the UK GDPR. A link to the privacy notice should be clearly visible on each page of a website using a common term, for example, "Privacy Policy", "Privacy", "Privacy Policy" or "Data Protection Policy".</paratext>
              </para>
              <para>
                <paratext>
                  Organisations should conduct a gap analysis to compare the personal data processing practices revealed in its data privacy audit to the statements in its privacy policy. If the organisation is not aware of its data processing activities at a detailed level then, before using this privacy policy, it is essential that a detailed data privacy audit is undertaken to understand how the organisation uses, or plans to use, the personal data it collects and uses in respect of its customers. The results of the audit should be documented. For further information, see 
                  <link href="3-504-7821" style="ACTLinkPLCtoPLC">
                    <ital>Data protection audit: checklist (UK)</ital>
                  </link>
                  .
                </paratext>
              </para>
              <para>
                <paratext>This privacy policy must be tailored on a case-by-case basis for each organisation, in the light of the results of the data protection audit. This standard document gives various examples under each heading, but each organisation must ensure that each part of the privacy policy accurately reflects its own actual or anticipated personal data collection, handling and sharing practices.</paratext>
              </para>
              <para>
                <paratext>This privacy policy has been designed for an online business but can be adapted for use offline.</paratext>
              </para>
              <para>
                <paratext>
                  Training should also be provided to staff who handle personal data across the organisation in relation to the requirements under the UK GDPR and the issues arising in this privacy policy (see 
                  <link href="w-024-8751" style="ACTLinkPLCtoPLC">
                    <ital>Standard documents, UK GDPR key messages: presentation materials</ital>
                  </link>
                   and 
                  <link href="w-025-3178" style="ACTLinkPLCtoPLC">
                    <ital>UK GDPR in depth: presentation materials</ital>
                  </link>
                  ).
                </paratext>
              </para>
            </division>
            <division id="a267306" level="2">
              <head align="left" preservecase="true">
                <headtext>Guidance</headtext>
              </head>
              <para>
                <paratext>
                  Guidelines on how to comply with these provisions under the EU GDPR are currently set out in the 
                  <link href="w-014-5651" style="ACTLinkPLCtoPLC">
                    <ital>Article 29 Working Party: Guidelines on Transparency under Regulation 2016/679 (WP260 rev.01)</ital>
                  </link>
                  <ital>, </ital>
                  adopted 29 November 2017 (WP29 Transparency Guidelines) (the 
                  <link href="1-508-0312" style="ACTLinkPLCtoPLC">
                    <ital>Article 29 Working Party</ital>
                  </link>
                   is now the 
                  <link href="w-014-9105" style="ACTLinkPLCtoPLC">
                    <ital>European Data Protection Board</ital>
                  </link>
                   (EDPB) and the EDPB endorsed these guidelines during its first plenary meeting and these are still likely to be of relevance in the UK). See 
                  <link href="w-012-2756" style="ACTLinkPLCtoPLC">
                    <ital>Legal update, Article 29 Working Party publishes guidelines on transparency for consultation (full update)</ital>
                  </link>
                  .
                </paratext>
              </para>
              <para>
                <paratext>
                  The ICO has also issued guidance on providing information to individuals (
                  <link href="2-606-3325" style="ACTLinkPLCtoPLC">
                    <ital>ICO: Guide to the General Data Protection Regulation</ital>
                  </link>
                  ) and more detailed guidance on the right to be informed (
                  <link href="w-019-3077" style="ACTLinkPLCtoPLC">
                    <ital>ICO: Right to be informed</ital>
                  </link>
                  ).
                </paratext>
              </para>
              <para>
                <paratext>
                  This privacy policy has been drafted to comply principally with the 
                  <link href="w-027-1020" style="ACTLinkPLCtoPLC">
                    <ital>UK GDPR</ital>
                  </link>
                  , taking a risk-based approach, with references to how the WP29 Transparency Guidelines have been incorporated or where they are difficult to comply with in practice and also takes account of the ICO guidance.
                </paratext>
              </para>
            </division>
            <division id="a149581" level="2">
              <head align="left" preservecase="true">
                <headtext>What is not covered in this privacy policy</headtext>
              </head>
              <para>
                <paratext>This template does not address certain types of personal data collection or processing that may require additional disclosures or specific consents, including websites that provide interactive features, social media applications, undertake automated decision-making or websites that process any of the following types of data.</paratext>
              </para>
              <division id="a207214" level="3">
                <head align="left" preservecase="true">
                  <headtext>Special categories of personal data or criminal conviction data</headtext>
                </head>
                <para>
                  <paratext>This includes data which can reveal an individual's racial or ethnic origin, political opinions, religious or philosophical beliefs, or trade union membership. It also includes processing of genetic data, biometric data for the purpose of uniquely identifying a natural person, data concerning health or data concerning a natural person's sex life or sexual orientation.</paratext>
                </para>
                <para>
                  <paratext>This template privacy policy also does not address data relating to criminal convictions and offences.</paratext>
                </para>
                <para>
                  <paratext>
                    Websites collecting special categories of personal data or data relating to criminal convictions and offences will need to provide an enhanced privacy policy and may need to obtain explicit, opt-in consent for the proposed use with "click-wrap" or "check box" consent forms unless they can rely on a legal ground (other than consent) for collecting that data (see 
                    <link anchor="a687284" href="w-013-3757" style="ACTLinkPLCtoPLC">
                      <ital>Practice notes, Overview of UK GDPR: Special categories of personal data</ital>
                    </link>
                    <ital> </ital>
                    and 
                    <link anchor="a795652" href="w-014-6104" style="ACTLinkPLCtoPLC">
                      <ital>Practice note, UK GDPR and DPA 2018: exemptions: Special categories of personal data and criminal convictions and offences data</ital>
                    </link>
                    .
                  </paratext>
                </para>
              </division>
              <division id="a816919" level="3">
                <head align="left" preservecase="true">
                  <headtext>Children's personal data</headtext>
                </head>
                <para>
                  <paratext>
                    Websites targeting children should review local parental policy and consent requirements (see 
                    <link href="w-019-3844" style="ACTLinkPLCtoPLC">Practice note, Children and the law: data protection aspects (UK)</link>
                    ). In the UK, sites likely to be accessed by under 18 year olds, where the site owner processes such children's data, must comply with the ICO's Age-Appropriate Design Code, which says
                  </paratext>
                </para>
                <display.quote>
                  <para>
                    <paratext>
                      "The privacy information you provide to users, and other published terms, policies and community standards, must be concise, prominent, and in clear language suited to the age of the child. Provide additional specific "bite-sized" explanations about how you use personal data at the point that use is activated.” (See 
                      <link href="w-030-9683" style="ACTLinkPLCtoPLC">
                        <ital>ICO: Age appropriate design code (Children's Code)</ital>
                      </link>
                      .)
                    </paratext>
                  </para>
                </display.quote>
                <para>
                  <paratext>Publishing information in a stand-alone privacy policy, which may be situated at the bottom of a web page, is unlikely to be sufficient to comply with the Children's Code. It may also be necessary to include information in different formats throughout the site, for example, in the form of pop-up boxes, where a child might be prompted to do something that could affect the way their data is used.</paratext>
                </para>
                <para>
                  <paratext>Therefore, although this policy states that it is not intended for children, the controller will need to consider whether the website is, in fact, likely to be accessed by children, in which case they will need to make amendments to the policy and other privacy practices to take account of the Children's Code.</paratext>
                </para>
                <para>
                  <paratext>
                    See 
                    <link anchor="a190506" href="w-019-3844" style="ACTLinkPLCtoPLC">
                      <ital>Practice notes, Children and the law: data protection aspects (UK): Transparency, privacy by design and age-appropriate privacy notices for children</ital>
                    </link>
                     and 
                    <link anchor="a684634" href="w-020-2218" style="ACTLinkPLCtoPLC">
                      <ital>Social media compliance: Children: ICO age-appropriate design code</ital>
                    </link>
                    .
                  </paratext>
                </para>
              </division>
              <division id="a429089" level="3">
                <head align="left" preservecase="true">
                  <headtext>Employee personal data</headtext>
                </head>
                <para>
                  <paratext>
                    Organisations typically provide employee privacy policies through separate internal policies after consulting employment counsel (see 
                    <link href="w-011-4217" style="ACTLinkPLCtoPLC">
                      <ital>Standard document, Privacy notice for employees, workers and contractors (UK)</ital>
                    </link>
                    ).
                  </paratext>
                </para>
                <para>
                  <paratext>In all cases, a business should carefully assess the different types of data being collected and processed to provide specific goods and services and adapt this privacy policy accordingly.</paratext>
                </para>
              </division>
            </division>
            <division id="a326193" level="2">
              <head align="left" preservecase="true">
                <headtext>Format of this privacy policy</headtext>
              </head>
              <para>
                <paratext>
                  Under Article 13 of the 
                  <link href="w-027-1020" style="ACTLinkPLCtoPLC">
                    <ital>UK GDPR</ital>
                  </link>
                  , a business is required to provide the individual with certain information at the point their data is collected (see 
                  <internal.reference refid="a257582">Drafting note, Provision of information to data subjects</internal.reference>
                  ). All information provided must be concise, transparent, easily accessible and given in plain language (
                  <ital>Article 12, UK GDPR</ital>
                  ).  Although the WP29 Transparency Guidelines have suggested various mechanisms to assist with these requirements, they have recognised that there remains an inherent tension between the requirement, on the one hand, to provide comprehensive information and, on the other hand, do so in a form that is concise, transparent, intelligible and easily accessible. The WP29 Transparency Guidelines suggest that controllers need to undertake their own analysis of the nature, circumstances, scope and context of the processing of personal data which they carry out and decide how to prioritise information which must be provided to data subjects, the level of details to include and methods for conveying the information.
                </paratext>
              </para>
              <para>
                <paratext>The UK GDPR allows for the use of visualisation tools as well as language communications to comply with the principle of transparency. Visualisation tools can include icons, certification mechanisms, and data protection seals and marks. As these mechanisms are still in their infancy, this document does not refer to them in detail.</paratext>
              </para>
              <para>
                <paratext>Many privacy regulators, including the ICO, recommend a layered policy format, which pairs a short summary with a linked detailed disclosure, as the most effective way to simplify a complex privacy policy and make it clearly and conspicuously accessible. In particular, the ICO recommends using several different techniques to present information in a fair and transparent way, taking into account the audience, the available methods of communication and the complexity of the data processing and suggests that it is good practice to use the same medium to provide information as is used to collect the information. Examples include a layered approach, dashboards, just-in-time notices, icons and mobile and smart device functionalities. The ICO suggests that taking a blended approach, using more than one technique, can often be effective. However, businesses should avoid fragmenting policies into too many individual documents to ensure the privacy policy remains accessible to users.</paratext>
              </para>
              <para>
                <paratext>The WP29 Transparency Guidelines also refer to use of "privacy dashboards" and "just-in-time" policies as well as recommending that certain important information (for example, purpose of processing, identity of controller, description of data subject's rights and processing which has the most impact on an individual or might surprise them) should be provided up front, as a first layer in the privacy policy. The entirety of the information should also be available in a single place or as a complete document.</paratext>
              </para>
              <para>
                <paratext>This privacy policy follows a layered format providing links to certain sections which lend themselves to being clicked through to, rather than setting out everything in full in one document. This policy has split the different areas by the type of processing (for example, collection, use and sharing). However, businesses could follow a different format and split their policy up differently, by perhaps following the execution process with a customer (for example, marketing, onboarding a customer, provision of goods and services, aftersales and complaints).</paratext>
              </para>
              <para>
                <paratext>Organisations with entities in multiple jurisdictions face compliance challenges when trying to implement website privacy policies as part of a global privacy compliance programme. Multinationals must choose between implementing a single, global privacy policy applicable for all its customers globally or jurisdiction-specific or regional privacy policies, taking into account the fact that even within the EU, member states are likely to have varying rules on data protection. This policy is UK focused, but can be adapted as required.</paratext>
              </para>
            </division>
            <division id="a257582" level="2">
              <head align="left" preservecase="true">
                <headtext>Provision of information to data subjects</headtext>
              </head>
              <para>
                <paratext>
                  When collecting personal data direct from the data subject, the 
                  <link href="w-027-1020" style="ACTLinkPLCtoPLC">
                    <ital>UK GDPR</ital>
                  </link>
                   requires controllers to provide the data subject with the following information:
                </paratext>
              </para>
              <list type="bulleted">
                <list.item>
                  <para>
                    <paratext>The controller's identity (meaning the name of the legal entity) and contact details and its representative, if any.</paratext>
                  </para>
                </list.item>
                <list.item>
                  <para>
                    <paratext>The contact details of the data protection officer (DPO), where applicable.</paratext>
                  </para>
                </list.item>
                <list.item>
                  <para>
                    <paratext>The intended purposes of, and the legal basis for, the processing.</paratext>
                  </para>
                </list.item>
                <list.item>
                  <para>
                    <paratext>Where the processing is based on Article 6(1)(f) of the UK GDPR (legitimate interest), the legitimate interest pursued by the business or by a third party.</paratext>
                  </para>
                </list.item>
                <list.item>
                  <para>
                    <paratext>The recipients or categories of recipients of the personal data, if any.</paratext>
                  </para>
                </list.item>
                <list.item>
                  <para>
                    <paratext>Where applicable, the fact that the business intends to transfer the personal data to a recipient in a country outside the UK or an international organisation, and the existence or absence of adequacy regulations or information about the appropriate or suitable safeguards adduced to secure the data and the means to obtain a copy of them.</paratext>
                  </para>
                </list.item>
              </list>
              <para>
                <paratext>
                  (
                  <ital>Article 13(1)</ital>
                  .)
                </paratext>
              </para>
              <para>
                <paratext>The business must also provide the data subject with the following information to ensure fair and transparent processing:</paratext>
              </para>
              <list type="bulleted">
                <list.item>
                  <para>
                    <paratext>The period for which the personal data will be stored, or, if that is not possible, the criteria used to determine that period.</paratext>
                  </para>
                </list.item>
                <list.item>
                  <para>
                    <paratext>The existence of the individual's:</paratext>
                  </para>
                  <list type="bulleted">
                    <list.item>
                      <para>
                        <paratext>
                          right of access (
                          <ital>Article 15</ital>
                          );
                        </paratext>
                      </para>
                    </list.item>
                    <list.item>
                      <para>
                        <paratext>
                          right to rectification (
                          <ital>Article 16</ital>
                          );
                        </paratext>
                      </para>
                    </list.item>
                    <list.item>
                      <para>
                        <paratext>
                          right to erasure (
                          <ital>Article 17</ital>
                          );
                        </paratext>
                      </para>
                    </list.item>
                    <list.item>
                      <para>
                        <paratext>
                          right to restriction of processing (
                          <ital>Article 18</ital>
                          );
                        </paratext>
                      </para>
                    </list.item>
                    <list.item>
                      <para>
                        <paratext>
                          right to object to processing (
                          <ital>Article 21</ital>
                          ); and
                        </paratext>
                      </para>
                    </list.item>
                    <list.item>
                      <para>
                        <paratext>
                          right to data portability (
                          <ital>Article 20</ital>
                          ).
                        </paratext>
                      </para>
                    </list.item>
                  </list>
                </list.item>
              </list>
              <list type="bulleted">
                <list.item>
                  <para>
                    <paratext>Where processing is based on the individual's consent, the right to withdraw that consent at any time.</paratext>
                  </para>
                </list.item>
                <list.item>
                  <para>
                    <paratext>The individual's right to lodge a complaint with the Information Commissioner.</paratext>
                  </para>
                </list.item>
                <list.item>
                  <para>
                    <paratext>Whether the provision of personal data is a statutory or contractual requirement or a requirement necessary to enter into a contract. The individual must be informed about any obligation to provide personal data and of the consequences of a failure to do so.</paratext>
                  </para>
                </list.item>
                <list.item>
                  <para>
                    <paratext>The existence of automated decision-making or profiling and meaningful information about the logic involved, as well as the significance and the envisaged consequences of that processing for the individual.</paratext>
                  </para>
                </list.item>
              </list>
              <para>
                <paratext>
                  (
                  <ital>Article 13(2)</ital>
                  .)
                </paratext>
              </para>
              <para>
                <paratext>This information should be provided at the time the data is obtained, although there is an exception where and insofar as the data subject already has the information.</paratext>
              </para>
              <para>
                <paratext>
                  For details of the information to be provided to individuals when personal data is collected from a third party (Article 14), see 
                  <internal.reference refid="a216677">Drafting note, How is your personal data collected?</internal.reference>
                  . The information should be provided within a reasonable period after obtaining the personal data and at the latest within one month or alternatively, where the personal data will be used to communicate with the data subject then at the latest at the time or first communication and if disclosure is envisaged then at the latest when the personal data is first disclosed. The information does not have to be provided if it would prove impossible or would involve a disproportionate effort and the ICO has issued some guidance on when these exceptions could apply (
                  <link href="w-019-3077" style="ACTLinkPLCtoPLC">
                    <ital>ICO: Right to be informed</ital>
                  </link>
                  ).
                </paratext>
              </para>
              <para>
                <paratext>
                  The ICO has a helpful table listing the information to be provided (
                  <link href="2-606-3325" style="ACTLinkPLCtoPLC">
                    <ital>ICO: Guide to the General Data Protection Regulation</ital>
                  </link>
                  ).
                </paratext>
              </para>
              <list type="bulleted">
                <list.item>
                  <para>
                    <paratext>
                      Article 6 of the 
                      <link href="w-027-1020" style="ACTLinkPLCtoPLC">
                        <ital>UK GDPR</ital>
                      </link>
                       states that the basis for processing for compliance with a legal obligation (
                      <ital>Article 6(1)(c)</ital>
                      ) and the performance of a task carried out in the public interest or in the exercise of official authority (
                      <ital>Article 6(1)(e)</ital>
                      ) should be laid down by domestic law and this is done in the 
                      <link href="w-014-9417" style="ACTLinkPLCtoPLC">
                        <ital>DPA 2018</ital>
                      </link>
                      .
                    </paratext>
                  </para>
                </list.item>
              </list>
            </division>
            <division id="a477505" level="2">
              <head align="left" preservecase="true">
                <headtext>Taking a risk-based approach</headtext>
              </head>
              <para>
                <paratext>
                  The WP29 Transparency Guidelines go further than what is required in Articles 13 and 14 of the 
                  <link href="w-027-1020" style="ACTLinkPLCtoPLC">
                    <ital>UK GDPR</ital>
                  </link>
                   in many respects, as set out in the examples given below. These more onerous requirements could potentially make privacy policies long, complex and legalistic, therefore defeating one of the main principles of the UK GDPR to keep policies simple. The key challenge for businesses is to achieve a balance between providing comprehensive information to comply with the UK GDPR yet make the policy simple and transparent in a meaningful way for its customers.
                </paratext>
              </para>
              <para>
                <paratext>Each business is different in terms of risk appetite, type of customers and complexity of data processing activities. For example, for a consumer-facing business, the privacy policy could prioritise being more user-friendly (for example, set out lawful basis in a consumer-friendly manner and forego complex detail) versus a regulated organisation with business customers where it may be more appropriate to take a more comprehensive approach to compliance and include more detailed and complex information in the privacy policy.</paratext>
              </para>
              <division id="a186204" level="3">
                <head align="left" preservecase="true">
                  <headtext>Onerous requirements arising out of interpretation of EU GDPR by WP29 Transparency Guidelines</headtext>
                </head>
                <para>
                  <paratext>The bullets below set out some of the more onerous suggestions proposed by WP29 in relation to transparency under the EU GDPR (which is still likely to be of relevance in the UK):</paratext>
                </para>
                <list type="bulleted">
                  <list.item>
                    <para>
                      <paratext>The EU GDPR says you must set out the purposes and legal basis of any processing. WP29 requires "the relevant legal basis relied upon under Art 6 and 9 must be specified" including the applicable member state law. This implies that each purpose or activity should be matched to a specific legal basis, including calling out additional legal basis per activity where relevant.</paratext>
                    </para>
                  </list.item>
                  <list.item>
                    <para>
                      <paratext>The EU GDPR requires you to set out the legitimate interests being relied on. WP29 suggests the balancing interest test used to rely on legitimate interest also needs to be provided to the data subject before collection of data or included in a layered policy, or it should be made clear that this test is available on request.</paratext>
                    </para>
                  </list.item>
                  <list.item>
                    <para>
                      <paratext>The EU GDPR states you should provide data subjects with "relevant further information as referred to in paragraph 2" where personal data is used for another purpose. WP29 has interpreted this to mean all information in Article 13(2) should be provided and also suggested that a compatibility analysis should be provided before the different processing is undertaken. Where controllers choose not to include the compatibility analysis in a privacy policy or statement, WP29 recommends that they make it clear to data subjects that they can obtain this information on request.</paratext>
                    </para>
                  </list.item>
                  <list.item>
                    <para>
                      <paratext>The EU GDPR states the source from which personal data originated and whether it came from a publicly available source should be provided when data is not obtained from an individual. Recital 61 states where the source cannot be provided because various sources have been used, general information should be provided. WP29 provides clarity on what it believes this general information should include: the nature of the source (that is, publicly or privately held sources) and the type of organisation/industry/sector.</paratext>
                    </para>
                  </list.item>
                  <list.item>
                    <para>
                      <paratext>
                        The EU GDPR contains some exceptions (
                        <ital>Article 14(5)(b)</ital>
                        ) when information in Article 14 need not be provided to the data subject. WP29 (
                        <ital>paragraph 64</ital>
                        ) states that where a controller seeks to rely on the Article 14(5)(b) exception on the basis that the provision of the information is disproportionate, then not only should a balancing exercise be carried out to determine why it is disproportionate but also the controller must make the information publicly available by, for example, putting it up on their website.
                      </paratext>
                    </para>
                  </list.item>
                  <list.item>
                    <para>
                      <paratext>The EU GDPR requires recipients or categories of recipients to be set out in the privacy policy. WP29 states recipients could include other controllers, processors or joint controllers, so this could extend to internal recipients in respect to intra-group data transfers. WP29 recommends privacy policies to name actual individual recipients although controllers can opt to provide categories of recipients. Where categories are provided, the type of recipient (that is, activity carried out), the industry sector (and sub-sector) and location of the recipients should be provided.</paratext>
                    </para>
                  </list.item>
                  <list.item>
                    <para>
                      <paratext>The EU GDPR states privacy policies should state when data is transferred out of the EEA and the mechanism relied on, together with means to obtain details of the mechanism. WP29 recommends the policy should generally list individual countries outside the EEA where data has been transferred, as well as include a reference to the actual EU GDPR Article being relied on to permit the transfer.</paratext>
                    </para>
                  </list.item>
                  <list.item>
                    <para>
                      <paratext>The EU GDPR requires the period for which data will be stored or the criteria used to determine the period to be included in the privacy policy. WP29 suggests it will not be enough to "generically state that personal data will be kept as long as necessary for the legitimate purposes of processing". Where possible, individual periods need to be provided (including archiving periods) or the criteria should be phrased in a way that enables an individual to determine how long their data will be stored.</paratext>
                    </para>
                  </list.item>
                </list>
              </division>
            </division>
            <division id="a579296" level="2">
              <head align="left" preservecase="true">
                <headtext>Business sign-off and user testing</headtext>
              </head>
              <para>
                <paratext>The privacy policy should not make promises or statements that a business cannot fulfil as data subjects or privacy regulators may act to enforce the privacy policy terms. To ensure the privacy policy accurately reflects current and anticipated personal data handling practices, as well as technical features and content, the organisation should require the following people to review it before public release:</paratext>
              </para>
              <list type="bulleted">
                <list.item>
                  <para>
                    <paratext>Senior management.</paratext>
                  </para>
                </list.item>
                <list.item>
                  <para>
                    <paratext>Business and technical employees responsible for operating the website and collecting data.</paratext>
                  </para>
                </list.item>
                <list.item>
                  <para>
                    <paratext>Operating units responsible for controlling access to and use of personal data collected from the website.</paratext>
                  </para>
                </list.item>
                <list.item>
                  <para>
                    <paratext>Information technology groups responsible for security.</paratext>
                  </para>
                </list.item>
                <list.item>
                  <para>
                    <paratext>Legal counsel.</paratext>
                  </para>
                </list.item>
              </list>
              <para>
                <paratext>Organisations should periodically audit and verify compliance with the statements in the privacy policy, particularly around any website visitor data use choices or opt-out methods (for example, mailing list unsubscribe procedures). Failure to implement effective procedures and technology or comply with user opt-out requests exposes businesses to potential liability.</paratext>
              </para>
              <para>
                <paratext>The ICO also recommends user-testing as a good way to get feedback on how effective the notice is and that organisations should put themselves in the position of the people they are collecting information about.</paratext>
              </para>
            </division>
            <division id="a884797" level="2">
              <head align="left" preservecase="true">
                <headtext>Other resources</headtext>
              </head>
              <para>
                <paratext>See also Standard documents:</paratext>
              </para>
              <list type="bulleted">
                <list.item>
                  <para>
                    <paratext>
                      <link href="w-012-2474" style="ACTLinkPLCtoPLC">
                        <ital>Data protection policy (UK)</ital>
                      </link>
                      .
                    </paratext>
                  </para>
                </list.item>
                <list.item>
                  <para>
                    <paratext>
                      <link href="w-014-8428" style="ACTLinkPLCtoPLC">
                        <ital>Short form privacy notice (UK)</ital>
                      </link>
                      .
                    </paratext>
                  </para>
                </list.item>
                <list.item>
                  <para>
                    <paratext>
                      <link href="w-015-3936" style="ACTLinkPLCtoPLC">
                        <ital>Data privacy notice: asset purchases (UK)</ital>
                      </link>
                      .
                    </paratext>
                  </para>
                </list.item>
              </list>
            </division>
          </division>
        </drafting.note>
        <preamble/>
        <operative xrefname="paragraph">
          <head align="left" preservecase="true">
            <headtext/>
          </head>
          <clause id="a787974" numbering="none">
            <head align="left" preservecase="true">
              <headtext>Introduction</headtext>
            </head>
            <drafting.note id="a141119" jurisdiction="">
              <head align="left" preservecase="true">
                <headtext>Introduction</headtext>
              </head>
              <division id="a000008" level="1">
                <para>
                  <paratext>This privacy policy may be used by an online business to describe its collection, storage and use of personal data (excluding special categories of personal data and data relating to criminal convictions and offences) on a website collecting data for the purpose of supplying goods or services to website users or for contacting users with direct marketing information.</paratext>
                </para>
                <para>
                  <paratext>The template provisions set out in this privacy policy deal with processing basic personal data with limited processing activities. Accordingly, this document will need to be tailored and provisions expanded on if a website or business has a complex operation involving many parties, several types of data and numerous processing activities.</paratext>
                </para>
                <para>
                  <paratext>
                    In addition to this general website privacy policy, it is important that organisations issue a short-form privacy policy or fair processing policy at the actual point when it collects data from an individual. Such a short-form policy would set out why data is being collected and processed for a particular purpose and perhaps refer to the contents of this website privacy policy for more details. See 
                    <link href="w-014-8428" style="ACTLinkPLCtoPLC">
                      <ital>Standard document, Short form privacy notice (UK)</ital>
                    </link>
                    .
                  </paratext>
                </para>
                <para>
                  <paratext>We have indicated throughout the document where we advise including internal hyperlinks by square brackets and italics (these are not all live in the document as published).</paratext>
                </para>
              </division>
            </drafting.note>
          </clause>
          <clause id="a496830" numbering="none">
            <para>
              <paratext>Welcome to the [COMPANY]'s privacy policy.</paratext>
            </para>
          </clause>
          <clause id="a410588" numbering="none">
            <para>
              <paratext>[COMPANY] respects your privacy and is committed to protecting your personal data. This privacy policy will inform you as to how we look after your personal data when you visit our website (regardless of where you visit it from) and tell you about your privacy rights and how the law protects you.</paratext>
            </para>
          </clause>
          <clause id="a183820" numbering="none">
            <para>
              <paratext>This privacy policy is provided in a layered format so you can click through to the specific areas set out below. [Alternatively, you can download a pdf version of the policy here: [LINK].] Please also use the Glossary to understand the meaning of some of the terms used in this privacy policy.</paratext>
            </para>
          </clause>
          <clause id="a345171" numbering="none">
            <para>
              <paratext>
                <bold>1. [</bold>
                <bold>
                  <ital>IMPORTANT INFORMATION AND WHO WE ARE</ital>
                </bold>
                <bold>]</bold>
              </paratext>
            </para>
          </clause>
          <clause id="a313821" numbering="none">
            <para>
              <paratext>
                <bold>2. [</bold>
                <bold>
                  <ital>THE DATA WE COLLECT ABOUT YOU</ital>
                </bold>
                <bold>]</bold>
              </paratext>
            </para>
          </clause>
          <clause id="a575864" numbering="none">
            <para>
              <paratext>
                <bold>3. [</bold>
                <bold>
                  <ital>HOW IS YOUR PERSONAL DATA COLLECTED?]</ital>
                </bold>
                <bold> </bold>
              </paratext>
            </para>
          </clause>
          <clause id="a919982" numbering="none">
            <para>
              <paratext>
                <bold>4. [</bold>
                <bold>
                  <ital>HOW WE USE YOUR PERSONAL DATA</ital>
                </bold>
                <bold>] </bold>
              </paratext>
            </para>
          </clause>
          <clause id="a469725" numbering="none">
            <para>
              <paratext>
                <bold>5. [</bold>
                <bold>
                  <ital>DISCLOSURES OF YOUR PERSONAL DATA</ital>
                </bold>
                <bold>] </bold>
              </paratext>
            </para>
          </clause>
          <clause id="a798662" numbering="none">
            <para>
              <paratext>
                <bold>6. [</bold>
                <bold>
                  <ital>INTERNATIONAL TRANSFERS</ital>
                </bold>
                <bold>] </bold>
              </paratext>
            </para>
          </clause>
          <clause id="a496559" numbering="none">
            <para>
              <paratext>
                <bold>7. [</bold>
                <bold>
                  <ital>DATA SECURITY</ital>
                </bold>
                <bold>]</bold>
              </paratext>
            </para>
          </clause>
          <clause id="a915856" numbering="none">
            <para>
              <paratext>
                <bold>8. [</bold>
                <bold>
                  <ital>DATA RETENTION</ital>
                </bold>
                <bold>] </bold>
              </paratext>
            </para>
          </clause>
          <clause id="a700940" numbering="none">
            <para>
              <paratext>
                <bold>9. [</bold>
                <bold>
                  <ital>YOUR LEGAL RIGHTS</ital>
                </bold>
                <bold>] </bold>
              </paratext>
            </para>
          </clause>
          <clause id="a292340" numbering="none">
            <para>
              <paratext>
                <bold>10. [</bold>
                <bold>
                  <ital>GLOSSARY</ital>
                </bold>
                <bold>] </bold>
              </paratext>
            </para>
          </clause>
          <clause id="a819128">
            <identifier>1.</identifier>
            <head align="left" preservecase="true">
              <headtext>Important information and who we are</headtext>
            </head>
            <drafting.note id="a819831" jurisdiction="">
              <head align="left" preservecase="true">
                <headtext>Important information and who we are</headtext>
              </head>
              <division id="a000009" level="1">
                <para>
                  <paratext>The first layer of the privacy policy should provide a clear overview of the information being processed (including that which has the most impact on the data subject and processing which could surprise the data subject) and set out where further, detailed information can be found.</paratext>
                </para>
                <division id="a655232" level="2">
                  <head align="left" preservecase="true">
                    <headtext>Controller</headtext>
                  </head>
                  <para>
                    <paratext>
                      Individuals are entitled to know the identity of the entity that will make decisions about how their data is used; this will be the "controller" of the data. Organisations must ensure the privacy policy includes their full legal name and contact information as controller of data. Where the organisation is part of a multinational group, the details of the legal entity responsible for the website should be included in the privacy policy. Organisations that provide services or products in the UK but are based outside of the UK should provide information in respect of their UK-based representative (see 
                      <link href="w-025-9813" style="ACTLinkPLCtoPLC">
                        <ital>Practice note, Appointing a data protection representative in EU or UK (UK)</ital>
                      </link>
                      ).
                    </paratext>
                  </para>
                </division>
                <division id="a887742" level="2">
                  <head align="left" preservecase="true">
                    <headtext>DPO</headtext>
                  </head>
                  <para>
                    <paratext>
                      Although some businesses will appoint a DPO voluntarily, there is only a requirement under the 
                      <link href="w-027-1020" style="ACTLinkPLCtoPLC">
                        <ital>UK GDPR</ital>
                      </link>
                       for a DPO to be designated if any of the following circumstances apply:
                    </paratext>
                  </para>
                  <list type="bulleted">
                    <list.item>
                      <para>
                        <paratext>Where the processing is carried out by a public authority or body, except for courts acting in their judicial capacity.</paratext>
                      </para>
                    </list.item>
                    <list.item>
                      <para>
                        <paratext>Where the core activities of the controller or the processor consist of processing operations which, by virtue of their nature, their scope and their purposes, require regular and systematic monitoring of data subjects on a large scale.</paratext>
                      </para>
                    </list.item>
                    <list.item>
                      <para>
                        <paratext>
                          Where the core activities of the controller or the processor consist of processing any special categories of personal data on a large scale and data relating to criminal convictions and offences (
                          <ital>Articles 9 and 10</ital>
                          ).
                        </paratext>
                      </para>
                    </list.item>
                  </list>
                  <para>
                    <paratext>
                      (
                      <ital>Article 37(1)</ital>
                      .)
                    </paratext>
                  </para>
                  <para>
                    <paratext>
                      Irrespective of whether a mandatory DPO needs to be appointed, most organisations will most likely allocate data privacy compliance to a particular individual. They may be called a data privacy manager, if they are not a DPO (to make clear that DPO rights do not apply to them). If the business is required to appoint a DPO under the UK GDPR then it should include details of how the DPO can be contacted in its privacy policy. For more information on DPO requirements under the UK GDPR, see 
                      <link href="w-010-3427" style="ACTLinkPLCtoPLC">
                        <ital>Practice note, Data protection officers </ital>
                      </link>
                      <ital>(UK)</ital>
                      .
                    </paratext>
                  </para>
                </division>
                <division id="a925719" level="2">
                  <head align="left" preservecase="true">
                    <headtext>Changes to this privacy policy</headtext>
                  </head>
                  <para>
                    <paratext>The WP29 Transparency Guidelines state that controllers should adhere to the same principles when communicating the initial privacy policy and any subsequent material changes. This means ensuring that all material changes are communicated in a specific, targeted, obvious way. Although WP29 has given some guidance on what it considers to be material and non-material, it appears that only changes like mis-spellings or grammatical errors would be considered non-material, so technically all other changes would need to be notified to the data subject. WP29 has specified certain changes which must always be notified: change in processing purpose, change in identity of controller or change in how data subjects can exercise their rights.</paratext>
                  </para>
                  <para>
                    <paratext>It is not enough for a business to require a data subject to regularly check a privacy policy for any changes or updates; WP29 states that this will be considered unfair under the EU GDPR.</paratext>
                  </para>
                  <para>
                    <paratext>Compliance with these requirements may be difficult to implement in practice as there is a serious risk of information fatigue if frequent reminders, particularly of non-material changes, are sent to data subjects resulting in communications being ignored by recipients. WP29 has given examples of how these changes could be communicated: email, hard copy or pop-up webpage.</paratext>
                  </para>
                </division>
              </division>
            </drafting.note>
          </clause>
          <clause id="a424696" numbering="none">
            <head align="left" preservecase="true">
              <headtext>Purpose of this privacy policy</headtext>
            </head>
          </clause>
          <clause id="a644190" numbering="none">
            <para>
              <paratext>
                This privacy policy aims to give you information on how [COMPANY] collects and processes your personal data through your use of this website, including any data you may provide through this website when you [sign up to our newsletter 
                <bold>OR</bold>
                 purchase a product or service 
                <bold>OR</bold>
                 take part in a competition 
                <bold>OR</bold>
                 [OTHER EXAMPLE]].
              </paratext>
            </para>
            <drafting.note id="a910155" jurisdiction="">
              <head align="left" preservecase="true">
                <headtext>Children's data</headtext>
              </head>
              <division id="a000010" level="1">
                <para>
                  <paratext>
                    Although this policy says that the website is not intended for children, the controller will need to consider whether the website is, in fact, likely to be accessed by children with personal data collected, in which case the controller will need to take the Children's Code into consideration. For more information, see 
                    <internal.reference refid="a816919">Drafting note, Children's personal data</internal.reference>
                    .
                  </paratext>
                </para>
              </division>
            </drafting.note>
          </clause>
          <clause id="a271689" numbering="none">
            <para>
              <paratext>This website is not intended for children and we do not knowingly collect data relating to children.</paratext>
            </para>
          </clause>
          <clause id="a222632" numbering="none">
            <para>
              <paratext>It is important that you read this privacy policy together with any other privacy policy or fair processing policy we may provide on specific occasions when we are collecting or processing personal data about you so that you are fully aware of how and why we are using your data. This privacy policy supplements other notices and privacy policies and is not intended to override them.</paratext>
            </para>
          </clause>
          <clause id="a985786" numbering="none">
            <head align="left" preservecase="true">
              <headtext>Controller</headtext>
            </head>
          </clause>
          <clause id="a382234" numbering="none">
            <para>
              <paratext>[IF ONLY ONE ENTITY:] [LEGAL ENTITY NAME] is the controller and responsible for your personal data (collectively referred to as ["COMPANY"], "we", "us" or "our" in this privacy policy).</paratext>
            </para>
          </clause>
          <clause id="a676010" numbering="none">
            <para>
              <paratext>[IF SEVERAL ENTITIES PART OF A GROUP:] [COMPANY] is made up of different legal entities, details of which can be found here: [LINK]. This privacy policy is issued on behalf of the [COMPANY] Group so when we mention ["COMPANY"], "we", "us" or "our" in this privacy policy, we are referring to the relevant company in the [COMPANY] Group responsible for processing your data. [We will let you know which entity will be the controller for your data when you purchase a product or service with us.] [LEGAL ENTITY NAME] is the controller and responsible for this website.</paratext>
            </para>
          </clause>
          <clause id="a540866" numbering="none">
            <para>
              <paratext>
                We have appointed a [data protection officer (DPO) 
                <bold>OR</bold>
                 data privacy manager] who is responsible for overseeing questions in relation to this privacy policy. If you have any questions about this privacy policy, including any requests to exercise [
                <ital>your legal rights</ital>
                ], please contact the [DPO 
                <bold>OR</bold>
                 data privacy manager] using the details set out below.
              </paratext>
            </para>
          </clause>
          <clause id="a599551" numbering="none">
            <head align="left" preservecase="true">
              <headtext>Contact details</headtext>
            </head>
          </clause>
          <clause id="a501999" numbering="none">
            <para>
              <paratext>
                If you have any questions about this privacy policy or our privacy practices, please contact our [DPO 
                <bold>OR </bold>
                data privacy manager] in the following ways:
              </paratext>
            </para>
          </clause>
          <clause id="a992335" numbering="none">
            <para>
              <paratext>Full name of legal entity: [DETAILS]</paratext>
            </para>
          </clause>
          <clause id="a770336" numbering="none">
            <para>
              <paratext>Email address: [DETAILS]</paratext>
            </para>
          </clause>
          <clause id="a432477" numbering="none">
            <para>
              <paratext>Postal address: [DETAILS]</paratext>
            </para>
          </clause>
          <clause id="a733364" numbering="none">
            <para>
              <paratext>[Telephone number: [DETAILS]]</paratext>
            </para>
          </clause>
          <clause id="a389597" numbering="none">
            <para>
              <paratext>
                You have the right to make a complaint at any time to the Information Commissioner's Office (ICO), the UK regulator for data protection issues (
                <link href="http://www.ico.org.uk/" style="ACTLinkURL">
                  <ital>www.ico.org.uk</ital>
                </link>
                ). We would, however, appreciate the chance to deal with your concerns before you approach the ICO so please contact us in the first instance.
              </paratext>
            </para>
          </clause>
          <clause id="a465678" numbering="none">
            <head align="left" preservecase="true">
              <headtext>Changes to the privacy policy and your duty to inform us of changes</headtext>
            </head>
          </clause>
          <clause id="a292073" numbering="none">
            <para>
              <paratext>
                We keep our privacy policy under regular review. [This version was last updated on [DATE]. [Historic versions [are archived here: [LINK] 
                <bold>OR</bold>
                 can be obtained by contacting us]].]
              </paratext>
            </para>
          </clause>
          <clause id="a457168" numbering="none">
            <para>
              <paratext>It is important that the personal data we hold about you is accurate and current. Please keep us informed if your personal data changes during your relationship with us.</paratext>
            </para>
          </clause>
          <clause id="a378536" numbering="none">
            <head align="left" preservecase="true">
              <headtext>Third-party links</headtext>
            </head>
          </clause>
          <clause id="a998713" numbering="none">
            <para>
              <paratext>This website may include links to third-party websites, plug-ins and applications. Clicking on those links or enabling those connections may allow third parties to collect or share data about you. We do not control these third-party websites and are not responsible for their privacy statements. When you leave our website, we encourage you to read the privacy policy of every website you visit.</paratext>
            </para>
          </clause>
          <clause id="a480831">
            <identifier>2.</identifier>
            <head align="left" preservecase="true">
              <headtext>The data we collect about you</headtext>
            </head>
            <drafting.note id="a401620" jurisdiction="">
              <head align="left" preservecase="true">
                <headtext>The data we collect about you</headtext>
              </head>
              <division id="a000011" level="1">
                <para>
                  <paratext>
                    The 
                    <link href="w-027-1020" style="ACTLinkPLCtoPLC">
                      <ital>UK GDPR</ital>
                    </link>
                     defines personal data as "any information relating to an identified or identifiable natural person ('data subject')" (
                    <ital>Article 4(1)</ital>
                    ). The business customer is the "data subject" in relation to this privacy policy.
                  </paratext>
                </para>
                <para>
                  <paratext>
                    Organisations should include a broad definition of personal data in their privacy policies (though it is important to only specify data you will collect or process) and identify any categories of data that do not constitute personal data so that these can be excluded. For example, anonymous data, or data where the identity of the individual has been irretrievably removed, would not be considered personal data. To set clear customer expectations, the policy should also state that the business intends to use that non-personal or aggregated data. For more information, see 
                    <link href="w-029-2305" style="ACTLinkPLCtoPLC">
                      <ital>Practice note, Anonymisation and pseudonymisation under UK GDPR and DPA 2018</ital>
                    </link>
                    .
                  </paratext>
                </para>
                <para>
                  <paratext>The categories of data included in this privacy policy provide examples only and are not intended to be an exhaustive list of all the categories of personal data that a business may collect. Organisations must tailor the categories of personal data listed to reflect their actual data collection practices (based on the results of their data protection audit).</paratext>
                </para>
                <para>
                  <paratext>The description of each category of personal data could be moved to the glossary below if a business wishes to further layer the policy.</paratext>
                </para>
              </division>
            </drafting.note>
          </clause>
          <clause id="a738838" numbering="none">
            <para>
              <paratext>Personal data, or personal information, means any information about an individual from which that person can be identified. It does not include data where the identity has been removed (anonymous data).</paratext>
            </para>
          </clause>
          <clause id="a562087" numbering="none">
            <para>
              <paratext>We may collect, use, store and transfer different kinds of personal data about you which we have grouped together as follows:</paratext>
            </para>
            <list type="bulleted">
              <list.item>
                <para>
                  <paratext>
                    <defn.term>Identity Data</defn.term>
                     includes [first name, maiden name, last name, username or similar identifier, marital status, title, date of birth and gender].
                  </paratext>
                </para>
              </list.item>
              <list.item>
                <para>
                  <paratext>
                    <defn.term>Contact Data</defn.term>
                     includes [billing address, delivery address, email address and telephone numbers].
                  </paratext>
                </para>
              </list.item>
              <list.item>
                <para>
                  <paratext>
                    <defn.term>Financial Data</defn.term>
                     includes [bank account and payment card details].
                  </paratext>
                </para>
              </list.item>
              <list.item>
                <para>
                  <paratext>
                    <defn.term>Transaction Data</defn.term>
                     includes [details about payments to and from you and other details of products and services you have purchased from us].
                  </paratext>
                </para>
              </list.item>
              <list.item>
                <para>
                  <paratext>
                    <defn.term>Technical Data</defn.term>
                     includes [internet protocol (IP) address, your login data, browser type and version, time zone setting and location, browser plug-in types and versions, operating system and platform, and other technology on the devices you use to access this website].
                  </paratext>
                </para>
              </list.item>
              <list.item>
                <para>
                  <paratext>
                    <defn.term>Profile Data</defn.term>
                    <bold> </bold>
                    includes [your username and password, purchases or orders made by you, your interests, preferences, feedback and survey responses].
                  </paratext>
                </para>
              </list.item>
              <list.item>
                <para>
                  <paratext>
                    <defn.term>Usage Data</defn.term>
                     includes [information about how you use our website, products and services].
                  </paratext>
                </para>
              </list.item>
              <list.item>
                <para>
                  <paratext>
                    <defn.term>Marketing and Communications Data</defn.term>
                    <bold> </bold>
                    includes [your preferences in receiving marketing from us and our third parties and your communication preferences].
                  </paratext>
                </para>
              </list.item>
            </list>
            <para>
              <paratext>
                We also collect, use and share 
                <defn.term>Aggregated Data</defn.term>
                 such as statistical or demographic data for any purpose. Aggregated Data could be derived from your personal data but is not considered personal data in law as this data will 
                <bold>not</bold>
                 directly or indirectly reveal your identity. For example, we may aggregate your Usage Data to calculate the percentage of users accessing a specific website feature. However, if we combine or connect Aggregated Data with your personal data so that it can directly or indirectly identify you, we treat the combined data as personal data which will be used in accordance with this privacy policy.
              </paratext>
            </para>
            <para>
              <paratext>
                We do not collect any 
                <defn.term>Special Categories of Personal Data</defn.term>
                 about you (this includes details about your race or ethnicity, religious or philosophical beliefs, sex life, sexual orientation, political opinions, trade union membership, information about your health, and genetic and biometric data). Nor do we collect any information about criminal convictions and offences.
              </paratext>
            </para>
          </clause>
          <clause id="a331664" numbering="none">
            <head align="left" preservecase="true">
              <headtext>If you fail to provide personal data</headtext>
            </head>
            <para>
              <paratext>Where we need to collect personal data by law, or under the terms of a contract we have with you, and you fail to provide that data when requested, we may not be able to perform the contract we have or are trying to enter into with you (for example, to provide you with goods or services). In this case, we may have to cancel a product or service you have with us but we will notify you if this is the case at the time.</paratext>
            </para>
          </clause>
          <clause id="a524838">
            <identifier>3.</identifier>
            <head align="left" preservecase="true">
              <headtext>How is your personal data collected?</headtext>
            </head>
            <drafting.note id="a216677" jurisdiction="">
              <head align="left" preservecase="true">
                <headtext>How is your personal data collected?</headtext>
              </head>
              <division id="a000012" level="1">
                <para>
                  <paratext>This section should disclose how the website collects data from or about its users. In particular, the privacy policy should include details of any personal data collected from third parties.</paratext>
                </para>
                <para>
                  <paratext>Website visitors are clearly aware of some data collection methods. For example, website visitors know they directly provide personal data by submitting an online form or creating an account. Many data collection methods, however, are not obvious to casual website visitors (for example, cookies and automatic data collection technologies). Website operators using any automatic or non-obvious data collection methods should clearly identify and describe them in the privacy policy or related cookie policy.</paratext>
                </para>
                <para>
                  <paratext>
                    Each website should have detailed information on the cookies it uses and usually this is set out as a different policy on the website. See 
                    <link href="w-019-8333" style="ACTLinkPLCtoPLC">
                      <ital>Standard document, Cookie policy (PECR, UK GDPR and DPA 2018)</ital>
                    </link>
                     for further details.
                  </paratext>
                </para>
                <para>
                  <paratext>
                    Additional notification requirements apply to personal data collected from third parties (
                    <ital>Article 14(1), </ital>
                    <link href="w-027-1020" style="ACTLinkPLCtoPLC">
                      <ital>UK GDPR</ital>
                    </link>
                    ). These mirror the notification requirements in respect of data collected directly from the data subject (see 
                    <internal.reference refid="a257582">Drafting note, Provision of information to data subjects</internal.reference>
                    ), save that the following information must also be notified:
                  </paratext>
                </para>
                <list type="bulleted">
                  <list.item>
                    <para>
                      <paratext>The categories of personal data concerned.</paratext>
                    </para>
                  </list.item>
                  <list.item>
                    <para>
                      <paratext>The source of the personal data and, if applicable, whether it came from publicly accessible sources.</paratext>
                    </para>
                  </list.item>
                </list>
                <para>
                  <paratext>This information must be provided to the individual within a reasonable period after obtaining the data, but at the latest within one month. However, if the personal data is to be used for communication with the individual before that time, the information must be provided at the latest at the time of the first communication with them. If the personal data is to be disclosed to another recipient, the information must be provided to the individual before the disclosure takes place.</paratext>
                </para>
                <para>
                  <paratext>This privacy policy proposes some typical categories of data captured by website operators. However, this privacy policy should be tailored to ensure that it refers to all sources of personal data other than the individuals themselves. Where possible, the policy should include the information set out in the two bullet points above. If this is not possible in the privacy policy itself, a separate notification must be given to the individual at the appropriate time.</paratext>
                </para>
                <para>
                  <paratext>In particular, if your business uses credit reference or fraud prevention agencies or checks data against government sanction lists, then further details of these activities should be set out in the privacy policy together with details of what information is shared and under what circumstances. Similarly, if your website allows the user to interact with it (for example, by facilitating the use of interactive features or social media applications), then further details of these activities should be provided together with sources and recipients of data.</paratext>
                </para>
                <para>
                  <paratext>The WP29 Transparency Guidelines have clarified what needs to be included with respect to sources by recommending that privacy policies should disclose the type of organisation or industry sector from which the data came, as well as the nature of the source (that is, whether it is from a public or private source). The WP29 guidelines state that the "specific" source should be provided "unless it is not possible to do so". They further clarify that businesses cannot fail to comply with this requirement simply because it is time-consuming and burdensome to identify each individual source. Instead, every source of data should be able to be tracked back by ensuring privacy by design is built into all processing systems from the ground up.</paratext>
                </para>
                <para>
                  <paratext>This is quite an onerous requirement and may be difficult to comply with in practice, especially where a business has a complex data processing life cycle involving several data sources which may change from time to time. Accordingly, until a business is able to identify all individual sources, it may be prudent to take a risk-based approach and at least list categories of all sources.</paratext>
                </para>
                <para>
                  <paratext>The ICO also makes clear that people should be told when personal data is being obtained from publicly accessible sources, unless an exception or exemption applies and that organisations should be very clear with data subjects about any unexpected or intrusive uses of personal data.</paratext>
                </para>
                <para>
                  <paratext>Separate to the above requirements, businesses should check that the third party providing them with personal data has obtained any necessary consents from a data subject to pass their data or notified data subjects of such a transfer and advised them of the purpose for which the business plans to use the data.</paratext>
                </para>
              </division>
            </drafting.note>
          </clause>
          <clause id="a653340" numbering="none">
            <para>
              <paratext>We use different methods to collect data from and about you including through:</paratext>
            </para>
            <list type="bulleted">
              <list.item>
                <para>
                  <paratext>
                    <bold>Direct interactions.</bold>
                     You may give us your [Identity, Contact and Financial Data] by filling in forms or by corresponding with us by post, phone, email or otherwise. This includes personal data you provide when you [DELETE OR ADD TO THIS LIST AS APPROPRIATE]:
                  </paratext>
                </para>
                <list type="bulleted">
                  <list.item>
                    <para>
                      <paratext>apply for our products or services;</paratext>
                    </para>
                  </list.item>
                  <list.item>
                    <para>
                      <paratext>create an account on our website;</paratext>
                    </para>
                  </list.item>
                  <list.item>
                    <para>
                      <paratext>subscribe to our service or publications;</paratext>
                    </para>
                  </list.item>
                  <list.item>
                    <para>
                      <paratext>request marketing to be sent to you;</paratext>
                    </para>
                  </list.item>
                  <list.item>
                    <para>
                      <paratext>enter a competition, promotion or survey; or</paratext>
                    </para>
                  </list.item>
                  <list.item>
                    <para>
                      <paratext>give us feedback or contact us.</paratext>
                    </para>
                  </list.item>
                </list>
              </list.item>
              <list.item>
                <para>
                  <paratext>
                    <bold>Automated technologies or interactions.</bold>
                     As you interact with our website, we will automatically collect Technical Data about your equipment, browsing actions and patterns. We collect this personal data by using cookies[, server logs] and other similar technologies. [We may also receive Technical Data about you if you visit other websites employing our cookies.] Please see our cookie policy [LINK] for further details.
                  </paratext>
                </para>
              </list.item>
              <list.item>
                <para>
                  <paratext>
                    <bold>Third parties or publicly available sources.</bold>
                     We will receive personal data about you from various third parties [and public sources] as set out below [DELETE OR ADD TO THIS LIST AS APPROPRIATE]:
                  </paratext>
                </para>
              </list.item>
            </list>
            <subclause1 id="a794664">
              <para>
                <paratext>Technical Data from the following parties:</paratext>
              </para>
              <subclause2 id="a756109">
                <identifier>(a)</identifier>
                <para>
                  <paratext>analytics providers [such as Google based outside the UK];</paratext>
                </para>
              </subclause2>
              <subclause2 id="a809308">
                <identifier>(b)</identifier>
                <para>
                  <paratext>
                    advertising networks [such as [NAME] based [inside 
                    <bold>OR</bold>
                     outside] the UK]; and
                  </paratext>
                </para>
              </subclause2>
              <subclause2 id="a768096">
                <identifier>(c)</identifier>
                <para>
                  <paratext>
                    search information providers [such as [NAME] based [inside 
                    <bold>OR</bold>
                     outside] the UK].
                  </paratext>
                </para>
                <list type="bulleted">
                  <list.item>
                    <para>
                      <paratext>
                        Contact, Financial and Transaction Data from providers of technical, payment and delivery services [such as [NAME] based [inside 
                        <bold>OR</bold>
                         outside] the UK].
                      </paratext>
                    </para>
                  </list.item>
                  <list.item>
                    <para>
                      <paratext>
                        Identity and Contact Data from data brokers or aggregators [such as [NAME] based [inside 
                        <bold>OR</bold>
                         outside] the UK].
                      </paratext>
                    </para>
                  </list.item>
                  <list.item>
                    <para>
                      <paratext>Identity and Contact Data from publicly available sources [such as Companies House and the Electoral Register based inside the UK].</paratext>
                    </para>
                  </list.item>
                  <list.item>
                    <para>
                      <paratext>[ANY OTHER WAYS YOU COLLECT PERSONAL DATA].</paratext>
                    </para>
                  </list.item>
                </list>
              </subclause2>
            </subclause1>
          </clause>
          <clause id="a179246">
            <identifier>4.</identifier>
            <head align="left" preservecase="true">
              <headtext>How we use your personal data</headtext>
            </head>
            <drafting.note id="a628560" jurisdiction="">
              <head align="left" preservecase="true">
                <headtext>How we use your personal data</headtext>
              </head>
              <division id="a000013" level="1">
                <para>
                  <paratext>The privacy policy should disclose how an organisation plans to use the personal data it collects by describing the specific use purposes, such as order fulfilment, billing, delivery and marketing. Businesses should also clearly identify any non-obvious personal data uses, for example, data used for profiling, automated decision-making and direct marketing purposes.</paratext>
                </para>
                <para>
                  <paratext>The suggested uses of personal data included in this privacy policy are examples and are not intended to be an exhaustive list of all the reasons an online business may process personal data. The business should tailor the list to reflect its practices. In particular, additional details may need to be included if the business uses credit reference agencies, fraud prevention agencies, allows users to interact with their website, or undertakes profiling or automated decision-making.</paratext>
                </para>
                <division id="a645610" level="2">
                  <head align="left" preservecase="true">
                    <headtext>Lawful basis for processing</headtext>
                  </head>
                  <para>
                    <paratext>
                      The 
                      <link href="w-027-1020" style="ACTLinkPLCtoPLC">
                        <ital>UK GDPR</ital>
                      </link>
                       requires a controller to justify the processing of personal data before it will be considered lawful under Article 5(1)(a). For more information, see 
                      <link anchor="a830059" href="w-013-3757" style="ACTLinkPLCtoPLC">
                        <ital>Practice note, Overview of UK GDPR: Lawful processing</ital>
                      </link>
                      .
                    </paratext>
                  </para>
                  <para>
                    <paratext>An organisation must only process personal data on the basis of one or more of the following legal grounds:</paratext>
                  </para>
                  <list type="bulleted">
                    <list.item>
                      <para>
                        <paratext>
                          The individual has given their consent to the processing of their data for one or more specific purposes (
                          <ital>Article 6(1)(a)</ital>
                          ).
                        </paratext>
                      </para>
                    </list.item>
                    <list.item>
                      <para>
                        <paratext>
                          It is necessary for entering into or performing a contract with the individual (
                          <ital>Article 6(1)(b)</ital>
                          ).
                        </paratext>
                      </para>
                    </list.item>
                    <list.item>
                      <para>
                        <paratext>
                          It is necessary for compliance with a legal obligation to which the controller is subject (
                          <ital>Article 6(1)(c)</ital>
                          ).
                        </paratext>
                      </para>
                    </list.item>
                    <list.item>
                      <para>
                        <paratext>
                          It is necessary to protect the vital interests of the individual or another person (
                          <ital>Article 6(1)(d)</ital>
                          ).
                        </paratext>
                      </para>
                    </list.item>
                    <list.item>
                      <para>
                        <paratext>
                          It is necessary for the performance of a task carried out in the public interest or in the exercise of official authority vested in the controller (
                          <ital>Article 6(1)(e)</ital>
                          ).
                        </paratext>
                      </para>
                    </list.item>
                    <list.item>
                      <para>
                        <paratext>
                          It is necessary for the purposes of legitimate interests pursued by the controller or by a third party, except where these interests are overridden by the interests or the fundamental rights and freedoms of the individual which require protection of personal data (
                          <ital>Article 6(1)(f)</ital>
                          ). Where a business wishes to rely on legitimate interests, it must identify the legitimate interests it is relying on in its privacy policy.
                        </paratext>
                      </para>
                    </list.item>
                  </list>
                  <para>
                    <paratext>Where legitimate interest is being used, the WP29 Transparency Guidelines go a step further than the EU GDPR and suggest, as a matter of best practice, that organisations can provide their customers with information from the "balancing test" (which should have been carried out by the controller to allow reliance on legitimate interest as a lawful basis for processing) in advance of any collection of data subjects' personal data. If controllers choose not to provide the balancing test in advance, controllers should make it clear that data subjects can obtain the test on request.</paratext>
                  </para>
                </division>
                <division id="a671417" level="2">
                  <head align="left" preservecase="true">
                    <headtext>Consent</headtext>
                  </head>
                  <para>
                    <paratext>
                      This privacy policy does not refer to the use of consent as, in most cases, online businesses will not need consent to process personal information other than for processing special categories of data (see 
                      <link anchor="a687284" href="w-013-3757" style="ACTLinkPLCtoPLC">
                        <ital>Overview of UK GDPR: Special categories of personal data</ital>
                      </link>
                      <ital>)</ital>
                       or marketing third-party products and services (see 
                      <link href="w-014-7457" style="ACTLinkPLCtoPLC">
                        <ital>Practice note, Direct marketing and data protection: consent and preference services (UK)</ital>
                      </link>
                       for further details).
                    </paratext>
                  </para>
                  <para>
                    <paratext>
                      Under the 
                      <link href="w-027-1020" style="ACTLinkPLCtoPLC">
                        <ital>UK GDPR</ital>
                      </link>
                      , if data processing is based on consent, the individual has the right to withdraw consent at any time without any justification, although this will not affect the lawfulness of any processing carried out before the withdrawal (
                      <ital>Article 7(3)</ital>
                      ). Data subjects must be informed of their right to withdraw their consent and consent must be as easy to withdraw as it is to give. If an individual withdraws consent, the business could face a situation where it can no longer process the personal data in question because it does not have another legal ground for processing. Other than in limited circumstances, businesses cannot change the legal basis relied on once it has notified an individual of the legal basis it is actually relying on to process certain data.
                    </paratext>
                  </para>
                  <para>
                    <paratext>
                      The EDPB guidance on consent indicates that most organisations may find it difficult to rely on consent and difficulties will arise if a data subject withdraws consent, so a different lawful basis should be found for processing data if at all possible (
                      <link href="w-025-5311" style="ACTLinkPLCtoPLC">
                        <ital>EDPB: Guidelines 05/2020 on consent under Regulation 2016/679</ital>
                      </link>
                      ). For further information on consent, see 
                      <link anchor="a535441" href="w-013-3757" style="ACTLinkPLCtoPLC">
                        <ital>Overview of UK GDPR: consent rules</ital>
                      </link>
                      <ital>.</ital>
                    </paratext>
                  </para>
                </division>
                <division id="a868752" level="2">
                  <head align="left" preservecase="true">
                    <headtext>Matching purposes and categories of personal data with lawful basis</headtext>
                  </head>
                  <para>
                    <paratext>
                      The WP29 Transparency Guidelines appear to suggest that privacy policies should match 
                      <bold>each</bold>
                      <bold>individual processing activity with a lawful basis</bold>
                      . In particular, they state: "The information should be concrete and definitive; it should not be phrased in abstract or ambivalent terms or leave room for different interpretations. In particular the purposes of, and legal basis for, processing the personal data should be clear" (
                      <ital>paragraph 12</ital>
                      ).
                    </paratext>
                  </para>
                  <para>
                    <paratext>Many businesses may find this difficult to comply with, especially where the data processing is complex, involving several processing activities and parties. Data subjects may also find this level of detail too complex and unhelpful.</paratext>
                  </para>
                  <para>
                    <paratext>
                      Although the 
                      <link href="w-027-1020" style="ACTLinkPLCtoPLC">
                        <ital>UK GDPR</ital>
                      </link>
                       seems to indicate that more than one lawful basis can be relied on to process data, businesses must identify the specific legal basis being relied on and cannot rely on either one basis applying or another. For example, if a business collects consent to fulfil an order, it cannot automatically rely on performance of contract for the same activity when a data subject withdraws consent.
                    </paratext>
                  </para>
                  <para>
                    <paratext>This privacy policy has set out, in a table format, suggested categories of data processed by a typical online business carrying out certain activities. The table also suggests the lawful basis which could be relied on for those activities. Organisations must review the lawful basis proposed in this privacy policy and make their own determination as to whether the lawful basis proposed in this privacy policy applies to their specific business activities.</paratext>
                  </para>
                  <para>
                    <paratext>
                      Although the table has proposed 
                      <bold>categories</bold>
                       of data used for specific activities, businesses may decide not to include this level of detail in complex data processing operations as, technically, the UK GDPR only requires the purposes to be matched with lawful basis and not categories (
                      <ital>Article 13(1)(c)</ital>
                      ).
                    </paratext>
                  </para>
                  <para>
                    <paratext>
                      This privacy policy does 
                      <bold>not</bold>
                       set out individual activities within the broader activity and match each individual activity with a lawful basis. Nor does this privacy policy expressly call out where an activity may be relying on two different lawful bases.
                    </paratext>
                  </para>
                  <para>
                    <paratext>However, it has been suggested that data subjects contact the business if they need further information on the exact lawful basis used for each activity. This means businesses should have recorded this level of detail in their data mapping in case a data subject requests this information.</paratext>
                  </para>
                  <para>
                    <paratext>Finally, businesses may wish to add additional columns in the table to identify individual sources or recipients of data as well as specific retention periods per processing activity.</paratext>
                  </para>
                  <para>
                    <paratext>
                      For more information on lawful basis under the UK GDPR, see 
                      <link anchor="a830059" href="w-013-3757" style="ACTLinkPLCtoPLC">
                        <ital>Overview of UK GDPR: Lawful processing</ital>
                      </link>
                      .
                    </paratext>
                  </para>
                </division>
                <division id="a225586" level="2">
                  <head align="left" preservecase="true">
                    <headtext>Direct Marketing</headtext>
                  </head>
                  <para>
                    <paratext>
                      Organisations will need to identify if personal data, such as name and email address, is collected and processed for direct marketing purposes as specific rules apply. In particular, the 
                      <link href="w-027-1020" style="ACTLinkPLCtoPLC">
                        <ital>UK GDPR</ital>
                      </link>
                       will apply to the processing of personal data (such as the collection) and if businesses intend to send electronic direct marketing (such as email and text) prior consent will be required unless soft opt-in applies as a result of the 
                      <link href="1-507-2637" style="ACTLinkPLCtoPLC">
                        <ital>Privacy and Electronic Communications (EC Directive) Regulations 2003 (SI 2003/2426)</ital>
                      </link>
                       (as amended) (PECR). A short-form privacy policy or fair processing policy, giving details of the proposed marketing, and any third parties the data is shared with, should be provided at the time data is collected from an individual for marketing purposes (see 
                      <link anchor="a226829" href="w-013-3757" style="ACTLinkPLCtoPLC">
                        <ital>Practice note, Overview of UK GDPR: First data protection principle: lawfulness, fairness and transparency</ital>
                      </link>
                       and 
                      <link href="w-014-8428" style="ACTLinkPLCtoPLC">
                        <ital>Standard document, Short form privacy notice (UK)</ital>
                      </link>
                      ).
                    </paratext>
                  </para>
                  <para>
                    <paratext>
                      This privacy policy envisages that the legitimate interests lawful basis may be relied on with respect to carrying out direct marketing activities (see 
                      <link anchor="a469612" href="w-013-3757" style="ACTLinkPLCtoPLC">
                        <ital>Practice note, Overview of UK GDPR: Legitimate interests condition</ital>
                      </link>
                      ). Recital 47 to the UK GDPR acknowledges that direct marketing can be conducted on the basis of legitimate interests (see 
                      <link anchor="a321955" href="w-013-3757" style="ACTLinkPLCtoPLC">
                        <ital>Practice note, Overview of UK GDPR: Direct marketing and draft E-Privacy Regulation</ital>
                      </link>
                      ). However, this has its limitations and, unless soft opt-in applies to email and text marketing, in addition consent will also be needed under the PECR even if the legitimate interests lawful basis is being relied on. Prior consent will also be required before data can be passed to third parties for direct marketing purposes.
                    </paratext>
                  </para>
                  <para>
                    <paratext>
                      The rules on electronic marketing are currently under review in the EU's draft 
                      <link href="w-007-8182" style="ACTLinkPLCtoPLC">
                        <ital>E-Privacy Regulation</ital>
                      </link>
                       (draft ePR) which was not finalised in time to coincide with the EU GDPR on 25 May 2018 as intended (see 
                      <link href="w-013-9892" style="ACTLinkPLCtoPLC">
                        <ital>Legal update, Government confirms delay to draft E-Privacy Regulation</ital>
                      </link>
                      ).
                    </paratext>
                  </para>
                  <para>
                    <paratext>For more information see:</paratext>
                  </para>
                  <list type="bulleted">
                    <list.item>
                      <para>
                        <paratext>
                          <link href="w-014-7457" style="ACTLinkPLCtoPLC">
                            <ital>Practice note, Direct marketing and data protection (UK)</ital>
                          </link>
                          .
                        </paratext>
                      </para>
                    </list.item>
                    <list.item>
                      <para>
                        <paratext>
                          <link href="w-014-7457" style="ACTLinkPLCtoPLC">
                            <ital>Practice note, Direct marketing and data protection: consent and preference services (UK)</ital>
                          </link>
                          .
                        </paratext>
                      </para>
                    </list.item>
                    <list.item>
                      <para>
                        <paratext>
                          <link anchor="a469767" href="w-013-3757" style="ACTLinkPLCtoPLC">
                            <ital>Practice note, Overview of UK GDPR: Consent</ital>
                          </link>
                           and 
                          <link anchor="a535441" href="w-013-3757" style="ACTLinkPLCtoPLC">
                            <ital>Consent rules</ital>
                          </link>
                          .
                        </paratext>
                      </para>
                    </list.item>
                    <list.item>
                      <para>
                        <paratext>
                          <link href="w-014-8218" style="ACTLinkPLCtoPLC">
                            <ital>Standard document, Consents to receive unsolicited direct marketing communications (UK)</ital>
                          </link>
                          .
                        </paratext>
                      </para>
                    </list.item>
                  </list>
                  <para>
                    <paratext>
                      For the wider rules surrounding direct marketing, see 
                      <link href="w-011-4000" style="ACTLinkPLCtoPLC">
                        <ital>Practice note, Direct marketing: advertising, consumer protection and e-commerce rules.</ital>
                      </link>
                    </paratext>
                  </para>
                  <para>
                    <paratext>
                      For information on profiling and marketing, see 
                      <internal.reference refid="a474546">Drafting note, Automated decision-making and profiling</internal.reference>
                      .
                    </paratext>
                  </para>
                </division>
                <division id="a491697" level="2">
                  <head align="left" preservecase="true">
                    <headtext>Cookies</headtext>
                  </head>
                  <para>
                    <paratext>
                      <link href="5-508-3605" style="ACTLinkPLCtoPLC">
                        <ital>Regulation 6(1)</ital>
                      </link>
                       of the PECR requires website operators and other online providers that set cookies on their users' equipment to provide internet users with clear and comprehensive information about the purposes for which the cookie is stored and accessed.
                    </paratext>
                  </para>
                  <para>
                    <paratext>
                      The rules on cookies are currently under review in the EU's draft ePR, which was not finalised by 25 May 2018 to coincide with the GDPR (see 
                      <link href="w-013-9892" style="ACTLinkPLCtoPLC">
                        <ital>Legal update, Government confirms delay to draft E-Privacy Regulation</ital>
                      </link>
                       and 
                      <link href="w-007-8182" style="ACTLinkPLCtoPLC">
                        <ital>E-Privacy Regulation Legislation tracker</ital>
                      </link>
                      ).
                    </paratext>
                  </para>
                  <para>
                    <paratext>
                      In any event, every website should provide a link to a cookie policy and the privacy policy could make reference to this cookie policy. See 
                      <link href="w-019-8333" style="ACTLinkPLCtoPLC">
                        <ital>Standard document, Cookie policy (UK)</ital>
                      </link>
                       for a template cookie policy. For more general information on cookies, see 
                      <link href="w-016-7485" style="ACTLinkPLCtoPLC">
                        <ital>Practice note, Cookies: impact of UK GDPR and DPA 2018</ital>
                      </link>
                      .
                    </paratext>
                  </para>
                </division>
                <division id="a474546" level="2">
                  <head align="left" preservecase="true">
                    <headtext>Automated decision-making and profiling</headtext>
                  </head>
                  <para>
                    <paratext>
                      The 
                      <link href="w-027-1020" style="ACTLinkPLCtoPLC">
                        <ital>UK GDPR</ital>
                      </link>
                       defines "profiling" as any form of automated processing intended to evaluate certain personal aspects of an individual, in particular, to analyse or predict their performance at work, economic situation, health, personal preferences, reliability, behaviour, location or movements (
                      <ital>Article 4(4)</ital>
                      ).
                    </paratext>
                  </para>
                  <para>
                    <paratext>A decision does not need to be made; simply collecting data and building a profile of the person and the way they behave will qualify. When processing personal data for profiling purposes, businesses must ensure that appropriate safeguards are in place. These include:</paratext>
                  </para>
                  <list type="bulleted">
                    <list.item>
                      <para>
                        <paratext>Ensuring processing is fair and transparent by providing privacy or fair processing policies which give meaningful information about how profiling will take place. This includes recognising any risks of profiling an individual which may cause discriminatory effects on that individual.</paratext>
                      </para>
                    </list.item>
                    <list.item>
                      <para>
                        <paratext>Using appropriate mathematical or statistical procedures for the profiling.</paratext>
                      </para>
                    </list.item>
                    <list.item>
                      <para>
                        <paratext>Implementing appropriate measures to enable inaccuracies to be corrected and to minimise the risk of errors.</paratext>
                      </para>
                    </list.item>
                  </list>
                  <para>
                    <paratext>
                      This privacy policy does 
                      <bold>not include any reference to processing data as a result of automated decision-making or profiling other than profiling carried out as part of marketing a company's own products or services to a customer.</bold>
                       For all other cases, further detailed information regarding the specific type of processing will need to be provided in this privacy policy and an appropriate fair processing policy in case those activities are undertaken. For further information, see 
                      <link href="w-014-3599" style="ACTLinkPLCtoPLC">
                        <ital>Practice notes, UK GDPR and DPA 2018: profiling and automated decision-making</ital>
                      </link>
                      .
                    </paratext>
                  </para>
                </division>
                <division id="a108177" level="2">
                  <head align="left" preservecase="true">
                    <headtext>Change of purpose</headtext>
                  </head>
                  <para>
                    <paratext>
                      If a business wants to use personal data for new or different purposes that are not compatible with the original purposes of use, it will need to consider whether there is a lawful basis for processing for the new purpose (
                      <ital>Articles 13(3) and 14(4), </ital>
                      <link href="w-027-1020" style="ACTLinkPLCtoPLC">
                        <ital>UK GDPR</ital>
                      </link>
                      ).
                    </paratext>
                  </para>
                  <para>
                    <paratext>
                      As a general rule under the UK GDPR, the purpose limitation principle binds a business to the specified, explicit and legitimate purposes notified to the individual on collection of the personal data (
                      <ital>Article 5(1)(b)</ital>
                      ).
                    </paratext>
                  </para>
                  <para>
                    <paratext>Organisations may process personal data for purposes other than those for which the data was initially collected where the further processing is undertaken on the basis of the following:</paratext>
                  </para>
                  <list type="bulleted">
                    <list.item>
                      <para>
                        <paratext>The data subject's consent.</paratext>
                      </para>
                    </list.item>
                    <list.item>
                      <para>
                        <paratext>Domestic law.</paratext>
                      </para>
                    </list.item>
                    <list.item>
                      <para>
                        <paratext>Public interest, scientific or historical research, or statistical purposes.</paratext>
                      </para>
                    </list.item>
                  </list>
                  <para>
                    <paratext>
                      See 
                      <link anchor="a707641" href="w-013-3757" style="ACTLinkPLCtoPLC">
                        <ital>Practice note, Overview of UK GDPR: Exceptions to the principle of purpose limitation</ital>
                      </link>
                       for further details.
                    </paratext>
                  </para>
                  <para>
                    <paratext>Alternatively, further processing can be undertaken when it is compatible with the original purpose of use. When ascertaining whether a purpose of further processing is compatible with the one for which the data was originally collected, organisations must take into account the following non-exhaustive list of criteria:</paratext>
                  </para>
                  <list type="bulleted">
                    <list.item>
                      <para>
                        <paratext>Any link between the purposes for which the personal data has been collected and the purposes of the intended further processing.</paratext>
                      </para>
                    </list.item>
                    <list.item>
                      <para>
                        <paratext>The context in which the personal data has been collected, in particular regarding the relationship between the data subject and the business.</paratext>
                      </para>
                    </list.item>
                    <list.item>
                      <para>
                        <paratext>The nature of the personal data, in particular whether special categories of personal data are processed, or whether personal data related to criminal convictions and offences is processed.</paratext>
                      </para>
                    </list.item>
                    <list.item>
                      <para>
                        <paratext>The possible consequences of the intended further processing for individuals.</paratext>
                      </para>
                    </list.item>
                    <list.item>
                      <para>
                        <paratext>The existence of appropriate safeguards, which may include encryption or pseudonymisation.</paratext>
                      </para>
                    </list.item>
                  </list>
                  <para>
                    <paratext>
                      (
                      <ital>Article 6(4)</ital>
                      .)
                    </paratext>
                  </para>
                  <para>
                    <paratext>The WP29 Transparency Guidelines go a step further and suggest that, in adhering to the principle of transparency, accountability and fairness, businesses should provide customers with further information on the compatibility analysis carried out where a legal basis other than consent or national or EU law is relied on for the new processing purpose. This is to allow customers the opportunity to consider the compatibility of the further processing and the safeguards provided and to decide whether to exercise their rights, such as the right to restriction of processing or the right to object to processing (among others).</paratext>
                  </para>
                  <para>
                    <paratext>Similar to the "balancing interest" test explained above under legitimate interest, businesses may find the requirement to provide the compatibility analysis too burdensome and it may lead to information fatigue as customers are unlikely to read such a legalistic document in a privacy policy. WP29 has suggested that it is possible to provide this information on request, but this should be made clear in the privacy policy.</paratext>
                  </para>
                  <para>
                    <paratext>
                      If a business wants to use previously collected data for a new or different purpose that is unrelated to the original purpose, in most circumstances, it must provide a revised policy to individuals (
                      <ital>Article 13(3)</ital>
                      ). To minimise future re-notifications, businesses should consider both current and future potential data use purposes when drafting their privacy policy. Businesses, however, should resist the temptation to fill the policy with hypothetical or abstract potential use purposes, as data limitation and retention principles may prevent them from collecting or retaining personal data not required for specific or immediate business needs.
                    </paratext>
                  </para>
                </division>
              </division>
            </drafting.note>
          </clause>
          <clause id="a964261" numbering="none">
            <para>
              <paratext>We will only use your personal data when the law allows us to. Most commonly, we will use your personal data in the following circumstances:</paratext>
            </para>
            <list type="bulleted">
              <list.item>
                <para>
                  <paratext>Where we need to perform the contract we are about to enter into or have entered into with you.</paratext>
                </para>
              </list.item>
              <list.item>
                <para>
                  <paratext>Where it is necessary for our legitimate interests (or those of a third party) and your interests and fundamental rights do not override those interests.</paratext>
                </para>
              </list.item>
              <list.item>
                <para>
                  <paratext>Where we need to comply with a legal obligation.</paratext>
                </para>
              </list.item>
            </list>
          </clause>
          <clause id="a261444" numbering="none">
            <para>
              <paratext>Click here [LINK TO GLOSSARY, LAWFUL BASIS] to find out more about the types of lawful basis that we will rely on to process your personal data.</paratext>
            </para>
          </clause>
          <clause id="a852894" numbering="none">
            <para>
              <paratext>Generally, we do not rely on consent as a legal basis for processing your personal data although we will get your consent before sending third party direct marketing communications to you via email or text message. You have the right to withdraw consent to marketing at any time by contacting us.</paratext>
            </para>
          </clause>
          <clause id="a309744" numbering="none">
            <head align="left" preservecase="true">
              <headtext>Purposes for which we will use your personal data</headtext>
            </head>
          </clause>
          <clause id="a218374" numbering="none">
            <para>
              <paratext>We have set out below, in a table format, a description of all the ways we plan to use your personal data, and which of the legal bases we rely on to do so. We have also identified what our legitimate interests are where appropriate.</paratext>
            </para>
          </clause>
          <clause id="a638713" numbering="none">
            <para>
              <paratext>Note that we may process your personal data for more than one lawful ground depending on the specific purpose for which we are using your data. Please contact us if you need details about the specific legal ground we are relying on to process your personal data where more than one ground has been set out in the table below.</paratext>
            </para>
            <para>
              <paratext>
                <table frame="all" pgwide="1">
                  <tgroup cols="3">
                    <colspec colname="1" colnum="1" colwidth="33"/>
                    <colspec colname="2" colnum="2" colwidth="25"/>
                    <colspec colname="3" colnum="3" colwidth="40"/>
                    <tbody>
                      <row>
                        <entry valign="top">
                          <para align="left">
                            <paratext>
                              <bold>Purpose/Activity</bold>
                            </paratext>
                          </para>
                        </entry>
                        <entry valign="top">
                          <para align="left">
                            <paratext>
                              <bold>Type of data</bold>
                            </paratext>
                          </para>
                        </entry>
                        <entry valign="top">
                          <para align="left">
                            <paratext>
                              <bold>Lawful basis for processing including basis of legitimate interest</bold>
                            </paratext>
                          </para>
                        </entry>
                      </row>
                      <row>
                        <entry valign="top">
                          <para align="left">
                            <paratext>To register you as a new customer</paratext>
                          </para>
                        </entry>
                        <entry valign="top">
                          <para align="left">
                            <paratext>(a) Identity</paratext>
                          </para>
                          <para align="left">
                            <paratext>(b) Contact</paratext>
                          </para>
                        </entry>
                        <entry valign="top">
                          <para align="left">
                            <paratext>Performance of a contract with you</paratext>
                          </para>
                        </entry>
                      </row>
                      <row>
                        <entry valign="top">
                          <para align="left">
                            <paratext>To process and deliver your order including:</paratext>
                          </para>
                          <para align="left">
                            <paratext>(a) Manage payments, fees and charges</paratext>
                          </para>
                          <para align="left">
                            <paratext>(b) Collect and recover money owed to us</paratext>
                          </para>
                        </entry>
                        <entry valign="top">
                          <para align="left">
                            <paratext>(a) Identity</paratext>
                          </para>
                          <para align="left">
                            <paratext>(b) Contact</paratext>
                          </para>
                          <para align="left">
                            <paratext>(c) Financial</paratext>
                          </para>
                          <para align="left">
                            <paratext>(d) Transaction</paratext>
                          </para>
                          <para align="left">
                            <paratext>(e) Marketing and Communications</paratext>
                          </para>
                        </entry>
                        <entry valign="top">
                          <para align="left">
                            <paratext>(a) Performance of a contract with you</paratext>
                          </para>
                          <para align="left">
                            <paratext>(b) Necessary for our legitimate interests (to recover debts due to us)</paratext>
                          </para>
                        </entry>
                      </row>
                      <row>
                        <entry valign="top">
                          <para align="left">
                            <paratext>To manage our relationship with you which will include:</paratext>
                          </para>
                          <para align="left">
                            <paratext>(a) Notifying you about changes to our terms or privacy policy</paratext>
                          </para>
                          <para align="left">
                            <paratext>(b) Asking you to leave a review or take a survey</paratext>
                          </para>
                        </entry>
                        <entry valign="top">
                          <para align="left">
                            <paratext>(a) Identity</paratext>
                          </para>
                          <para align="left">
                            <paratext>(b) Contact</paratext>
                          </para>
                          <para align="left">
                            <paratext>(c) Profile</paratext>
                          </para>
                          <para align="left">
                            <paratext>(d) Marketing and Communications</paratext>
                          </para>
                        </entry>
                        <entry valign="top">
                          <para align="left">
                            <paratext>(a) Performance of a contract with you</paratext>
                          </para>
                          <para align="left">
                            <paratext>(b) Necessary to comply with a legal obligation</paratext>
                          </para>
                          <para align="left">
                            <paratext>(c) Necessary for our legitimate interests (to keep our records updated and to study how customers use our products/services)</paratext>
                          </para>
                        </entry>
                      </row>
                      <row>
                        <entry valign="top">
                          <para align="left">
                            <paratext>To enable you to partake in a prize draw, competition or complete a survey</paratext>
                          </para>
                        </entry>
                        <entry valign="top">
                          <para align="left">
                            <paratext>(a) Identity</paratext>
                          </para>
                          <para align="left">
                            <paratext>(b) Contact</paratext>
                          </para>
                          <para align="left">
                            <paratext>(c) Profile</paratext>
                          </para>
                          <para align="left">
                            <paratext>(d) Usage</paratext>
                          </para>
                          <para align="left">
                            <paratext>(e) Marketing and Communications</paratext>
                          </para>
                        </entry>
                        <entry valign="top">
                          <para align="left">
                            <paratext>(a) Performance of a contract with you</paratext>
                          </para>
                          <para align="left">
                            <paratext>(b) Necessary for our legitimate interests (to study how customers use our products/services, to develop them and grow our business)</paratext>
                          </para>
                        </entry>
                      </row>
                      <row>
                        <entry valign="top">
                          <para align="left">
                            <paratext>To administer and protect our business and this website (including troubleshooting, data analysis, testing, system maintenance, support, reporting and hosting of data)</paratext>
                          </para>
                        </entry>
                        <entry valign="top">
                          <para align="left">
                            <paratext>(a) Identity</paratext>
                          </para>
                          <para align="left">
                            <paratext>(b) Contact</paratext>
                          </para>
                          <para align="left">
                            <paratext>(c) Technical</paratext>
                          </para>
                        </entry>
                        <entry valign="top">
                          <para align="left">
                            <paratext>(a) Necessary for our legitimate interests (for running our business, provision of administration and IT services, network security, to prevent fraud and in the context of a business reorganisation or group restructuring exercise)</paratext>
                          </para>
                          <para align="left">
                            <paratext>(b) Necessary to comply with a legal obligation</paratext>
                          </para>
                        </entry>
                      </row>
                      <row>
                        <entry valign="top">
                          <para align="left">
                            <paratext>To deliver relevant website content and advertisements to you and measure or understand the effectiveness of the advertising we serve to you</paratext>
                          </para>
                        </entry>
                        <entry valign="top">
                          <para align="left">
                            <paratext>(a) Identity</paratext>
                          </para>
                          <para align="left">
                            <paratext>(b) Contact</paratext>
                          </para>
                          <para align="left">
                            <paratext>(c) Profile</paratext>
                          </para>
                          <para align="left">
                            <paratext>(d) Usage</paratext>
                          </para>
                          <para align="left">
                            <paratext>(e) Marketing and Communications</paratext>
                          </para>
                          <para align="left">
                            <paratext>(f) Technical</paratext>
                          </para>
                        </entry>
                        <entry valign="top">
                          <para align="left">
                            <paratext>Necessary for our legitimate interests (to study how customers use our products/services, to develop them, to grow our business and to inform our marketing strategy)</paratext>
                          </para>
                        </entry>
                      </row>
                      <row>
                        <entry valign="top">
                          <para align="left">
                            <paratext>To use data analytics to improve our website, products/services, marketing, customer relationships and experiences</paratext>
                          </para>
                        </entry>
                        <entry valign="top">
                          <para align="left">
                            <paratext>(a) Technical</paratext>
                          </para>
                          <para align="left">
                            <paratext>(b) Usage</paratext>
                          </para>
                        </entry>
                        <entry valign="top">
                          <para align="left">
                            <paratext>Necessary for our legitimate interests (to define types of customers for our products and services, to keep our website updated and relevant, to develop our business and to inform our marketing strategy)</paratext>
                          </para>
                        </entry>
                      </row>
                      <row>
                        <entry valign="top">
                          <para align="left">
                            <paratext>To make suggestions and recommendations to you about goods or services that may be of interest to you</paratext>
                          </para>
                        </entry>
                        <entry valign="top">
                          <para align="left">
                            <paratext>(a) Identity</paratext>
                          </para>
                          <para align="left">
                            <paratext>(b) Contact</paratext>
                          </para>
                          <para align="left">
                            <paratext>(c) Technical</paratext>
                          </para>
                          <para align="left">
                            <paratext>(d) Usage</paratext>
                          </para>
                          <para align="left">
                            <paratext>(e) Profile</paratext>
                          </para>
                          <para align="left">
                            <paratext>(f) Marketing and Communications</paratext>
                          </para>
                        </entry>
                        <entry valign="top">
                          <para align="left">
                            <paratext>Necessary for our legitimate interests (to develop our products/services and grow our business)</paratext>
                          </para>
                        </entry>
                      </row>
                    </tbody>
                  </tgroup>
                </table>
              </paratext>
            </para>
          </clause>
          <clause id="a602347" numbering="none">
            <head align="left" preservecase="true">
              <headtext>Marketing</headtext>
            </head>
          </clause>
          <clause id="a724870" numbering="none">
            <para>
              <paratext>
                We strive to provide you with choices regarding certain personal data uses, particularly around marketing and advertising. [We have established [a privacy centre where you can view and make certain decisions about your personal data use: [PRIVACY CENTRE LINK] 
                <bold>OR</bold>
                 the following personal data control mechanisms]:]
              </paratext>
            </para>
          </clause>
          <clause id="a505069" numbering="none">
            <head align="left" preservecase="true">
              <headtext>Promotional offers from us</headtext>
            </head>
          </clause>
          <clause id="a295679" numbering="none">
            <para>
              <paratext>We may use your Identity, Contact, Technical, Usage and Profile Data to form a view on what we think you may want or need, or what may be of interest to you. This is how we decide which products, services and offers may be relevant for you (we call this marketing).</paratext>
            </para>
          </clause>
          <clause id="a718211" numbering="none">
            <para>
              <paratext>You will receive marketing communications from us if you have requested information from us or purchased [goods or services] from us and you have not opted out of receiving that marketing.</paratext>
            </para>
          </clause>
          <clause id="a539561" numbering="none">
            <head align="left" preservecase="true">
              <headtext>Third-party marketing</headtext>
            </head>
            <para>
              <paratext>We will get your express opt-in consent before we share your personal data with any third party for marketing purposes.</paratext>
            </para>
          </clause>
          <clause id="a879432" numbering="none">
            <head align="left" preservecase="true">
              <headtext>Opting out</headtext>
            </head>
          </clause>
          <clause id="a685745" numbering="none">
            <para>
              <paratext>
                You can ask us or third parties to stop sending you marketing messages at any time [by logging into the website and checking or unchecking relevant boxes to adjust your marketing preferences 
                <bold>OR</bold>
                 by following the opt-out links on any marketing message sent to you 
                <bold>OR</bold>
                 by contacting us at any time].
              </paratext>
            </para>
          </clause>
          <clause id="a697118" numbering="none">
            <para>
              <paratext>Where you opt out of receiving these marketing messages, this will not apply to personal data provided to us as a result of [a product/service purchase, warranty registration, product/service experience or other transactions].</paratext>
            </para>
          </clause>
          <clause id="a512081" numbering="none">
            <head align="left" preservecase="true">
              <headtext>Cookies</headtext>
            </head>
          </clause>
          <clause condition="optional" id="a591491" numbering="none">
            <para>
              <paratext>You can set your browser to refuse all or some browser cookies, or to alert you when websites set or access cookies. If you disable or refuse cookies, please note that some parts of this website may become inaccessible or not function properly. For more information about the cookies we use, please see [LINK TO YOUR COOKIE POLICY].</paratext>
            </para>
          </clause>
          <clause id="a233076" numbering="none">
            <head align="left" preservecase="true">
              <headtext>Change of purpose</headtext>
            </head>
          </clause>
          <clause id="a290238" numbering="none">
            <para>
              <paratext>We will only use your personal data for the purposes for which we collected it, unless we reasonably consider that we need to use it for another reason and that reason is compatible with the original purpose. If you wish to get an explanation as to how the processing for the new purpose is compatible with the original purpose, please contact us.</paratext>
            </para>
          </clause>
          <clause id="a178016" numbering="none">
            <para>
              <paratext>If we need to use your personal data for an unrelated purpose, we will notify you and we will explain the legal basis which allows us to do so.</paratext>
            </para>
          </clause>
          <clause id="a834833" numbering="none">
            <para>
              <paratext>Please note that we may process your personal data without your knowledge or consent, in compliance with the above rules, where this is required or permitted by law.</paratext>
            </para>
          </clause>
          <clause id="a239061">
            <identifier>5.</identifier>
            <head align="left" preservecase="true">
              <headtext>Disclosures of your personal data</headtext>
            </head>
            <drafting.note id="a406557" jurisdiction="">
              <head align="left" preservecase="true">
                <headtext>Disclosures of your personal data</headtext>
              </head>
              <division id="a000014" level="1">
                <para>
                  <paratext>
                    Under Article 28 of the 
                    <link href="w-027-1020" style="ACTLinkPLCtoPLC">
                      <ital>UK GDPR</ital>
                    </link>
                    , businesses are required to enter into a contract (or other legally binding act) with any third-party processor that imposes obligations on the processor to:
                  </paratext>
                </para>
                <list type="bulleted">
                  <list.item>
                    <para>
                      <paratext>Process the personal data only on the documented instructions of the controller.</paratext>
                    </para>
                  </list.item>
                  <list.item>
                    <para>
                      <paratext>Only use staff and other persons who have a duty of confidentiality with regard to the data.</paratext>
                    </para>
                  </list.item>
                  <list.item>
                    <para>
                      <paratext>Comply with security obligations equivalent to those imposed on the controller under the UK GDPR.</paratext>
                    </para>
                  </list.item>
                  <list.item>
                    <para>
                      <paratext>Notify the controller of any breach in relation to the personal data shared by the controller.</paratext>
                    </para>
                  </list.item>
                  <list.item>
                    <para>
                      <paratext>Enlist a sub-processor only with the prior permission of the controller.</paratext>
                    </para>
                  </list.item>
                </list>
                <para>
                  <paratext>
                    For further information, see 
                    <link href="w-025-2861" style="ACTLinkPLCtoPLC">
                      <ital>Practice note, Processor obligations (UK)</ital>
                    </link>
                    .
                  </paratext>
                </para>
                <para>
                  <paratext>Article 13 of the UK GDPR also requires a privacy policy to disclose all recipients or categories of recipients of the personal data. A recipient does not have to be a third party and can therefore include controllers and other entities within the same group.</paratext>
                </para>
                <para>
                  <paratext>
                    The WP29 Transparency Guidelines recommend that a privacy policy should provide information on the actual (named) recipients of the personal data. If businesses can (and wish to) provide details of named recipients, they may want to insert that detail into the table 
                    <ital>Purposes for which we will use your personal data</ital>
                     (instead of referring out to the glossary as suggested in this template privacy policy) as that will provide a direct link to what data is disclosed to specific recipients for particular purposes.
                  </paratext>
                </para>
                <para>
                  <paratext>However, thought needs to be given as to how this list of specific recipients will be kept updated as vendors can change frequently and sending frequent notifications about a change of vendors could lead to information fatigue for customers.</paratext>
                </para>
                <para>
                  <paratext>Where a business decides to only disclose categories of recipients, it must be able to demonstrate why it is fair to adopt this approach. Where categories are used, the information provided should be as specific as possible about the categories of recipients (that is, include the activities of the recipient and the industry they are in (with sector and sub-sector) together with location of the recipient). The ICO does recognise that an organisation can tell people the names of the organisations or the categories they fall into, whichever is most meaningful.</paratext>
                </para>
                <para>
                  <paratext>Businesses which sell personal data, for example, customer lists to advertisers, should specifically disclose this practice. The policy should also specifically reserve the right to transfer or disclose personal data in connection with a sale of the business or its assets.</paratext>
                </para>
                <para>
                  <paratext>This privacy policy, together with the lists in the glossary, broadly identifies (by categories) and describes some of the common recipients of data by website operators. This section must be carefully reviewed and tailored to meet your business operations. In particular, businesses should try and be as specific as possible about the categories of recipients and include the details set out above and ideally information on whether the third party is a controller or processor.</paratext>
                </para>
              </division>
            </drafting.note>
          </clause>
          <clause id="a342752" numbering="none">
            <para>
              <paratext>
                We may share your personal data with the parties set out below for the purposes set out in the table [
                <ital>Purposes for which we will use your personal data</ital>
                ] above.
              </paratext>
            </para>
            <list type="bulleted">
              <list.item>
                <para>
                  <paratext>
                    Internal Third Parties as set out in the [
                    <ital>Glossary</ital>
                    ].
                  </paratext>
                </para>
              </list.item>
              <list.item>
                <para>
                  <paratext>
                    External Third Parties as set out in the [
                    <ital>Glossary</ital>
                    ].
                  </paratext>
                </para>
              </list.item>
              <list.item>
                <para>
                  <paratext>
                    [Specific third parties [listed in the table [
                    <ital>Purposes for which we will use your personal data</ital>
                    ] above 
                    <bold>OR</bold>
                     such as [SPECIFIC THIRD PARTIES]].]
                  </paratext>
                </para>
              </list.item>
              <list.item>
                <para>
                  <paratext>Third parties to whom we may choose to sell, transfer or merge parts of our business or our assets. Alternatively, we may seek to acquire other businesses or merge with them. If a change happens to our business, then the new owners may use your personal data in the same way as set out in this privacy policy.</paratext>
                </para>
              </list.item>
            </list>
          </clause>
          <clause id="a880441" numbering="none">
            <para>
              <paratext>We require all third parties to respect the security of your personal data and to treat it in accordance with the law. We do not allow our third-party service providers to use your personal data for their own purposes and only permit them to process your personal data for specified purposes and in accordance with our instructions.</paratext>
            </para>
          </clause>
          <clause id="a888527">
            <identifier>6.</identifier>
            <head align="left" preservecase="true">
              <headtext>International transfers</headtext>
            </head>
            <drafting.note id="a808026" jurisdiction="">
              <head align="left" preservecase="true">
                <headtext>International transfers</headtext>
              </head>
              <division id="a000015" level="1">
                <para>
                  <paratext>A business may wish to transfer the personal data collected on its website across international borders where they have offices or other legal entities in different jurisdictions, or where the business is part of an international group of companies. A business may also use external service providers (such as IT providers) in other jurisdictions and personal data may need to be transferred to those third parties for the performance of the services.</paratext>
                </para>
                <para>
                  <paratext>
                    The 
                    <link href="w-027-1020" style="ACTLinkPLCtoPLC">
                      <ital>UK GDPR</ital>
                    </link>
                     restricts transfers of personal data outside the UK unless the recipient country provides adequate protection for the personal data, or other safeguards are in place. This is to ensure that the level of protection of an individual's personal data afforded by the UK GDPR is not undermined.
                  </paratext>
                </para>
                <para>
                  <paratext>
                    After the end of the Brexit 
                    <link href="w-023-9796" style="ACTLinkPLCtoPLC">
                      <ital>transition period</ital>
                    </link>
                    , the UK is a jurisdiction outside the EU and therefore a third country for the purposes of the EU GDPR and EU countries are third countries for the purposes of the UK GDPR. However, the UK has deemed EU countries adequate for transfer purposes and recognised EU adequacy decisions in relation to other countries. The EU has also issued adequacy findings in relation to the UK. See 
                    <link anchor="a725093" href="w-026-2740" style="ACTLinkPLCtoPLC">
                      <ital>Practice note, Brexit post-transition period: data protection (UK): International transfers</ital>
                    </link>
                    .
                  </paratext>
                </para>
                <para>
                  <paratext>
                    Personal data can only be transferred outside the UK to third countries or international organisations in compliance with the conditions for transfer set out in Chapter V (
                    <ital>Articles 44-50</ital>
                    ) of the UK GDPR.
                  </paratext>
                </para>
                <para>
                  <paratext>
                    Where personal data is to be transferred to a country outside the UK, the individual has the right to be informed of the appropriate safeguards in place (
                    <ital>Article 15(2)</ital>
                    ). This privacy policy includes an optional clause (to be used when data is to be transferred to third parties outside the EU) which provides for details of the safeguards to be requested from the business if appropriate.
                  </paratext>
                </para>
                <para>
                  <paratext>The WP29 Transparency Guidelines suggest that, under the EU GDPR, names of individual countries outside the EEA where data is transferred are set out in the privacy policy. This is quite an onerous requirement to comply with as the countries where data is transferred may regularly change as a result of changes in vendors.</paratext>
                </para>
                <para>
                  <paratext>The WP29 Transparency Guidelines also suggest that the privacy policy should specify the specific articles permitting those transfers; this requirement also appears to be overly legalistic.</paratext>
                </para>
                <para>
                  <paratext>Businesses may wish to take a risk-based approach (similar to the one in this privacy policy) and omit those specific details but allow for provision for further information on request.</paratext>
                </para>
                <para>
                  <paratext>
                    The European Commission has adopted two new sets of standard contractual clauses (SCCs) which took effect on 27 June 2021, one for the transfer of personal data from the EEA to third countries under Articles 28(7) and 46(2)(c) of the 
                    <link href="6-631-1875" style="ACTLinkPLCtoPLC">
                      <ital>EU GDPR</ital>
                    </link>
                     and one for use between controllers and processors within the EEA under Article 28 of the EU GDPR. For further information, see 
                    <link href="w-031-2777" style="ACTLinkPLCtoPLC">
                      <ital>Legal update, European Commission adopts final versions of standard contractual clauses under EU GDPR</ital>
                    </link>
                     and 
                    <link href="w-031-6356" style="ACTLinkPLCtoPLC">
                      <ital>Article, European Commission’s new standard contractual clauses: what they mean for UK businesses</ital>
                    </link>
                    . However, in the UK, the previous SCCs under the Data Protection Directive (95/46/EC) are still valid. On 11 August 2021 the ICO launched a consultation on (i) a draft model international data transfer agreement (IDTA) and guidance for the UK, (ii) the adoption of model IDTAs issued in other jurisdictions (in particular the EU and the consultation includes a draft UK addendum to the EU SCCs) and (iii) disapplying the SCCs under the Directive when the model IDTA is finalised (see 
                    <link href="w-032-2620" style="ACTLinkPLCtoPLC">
                      <ital>Legal update, ICO consults on updated guidance and draft ICO international data transfer agreement for personal data transfers outside UK)</ital>
                    </link>
                    .
                  </paratext>
                </para>
                <para>
                  <paratext>
                    The EDPB, after public consultation, has adopted the final version of its 
                    <link href="w-031-5926" style="ACTLinkPLCtoPLC">
                      <ital>Recommendations 01/2020 on measures that supplement transfer tools to ensure compliance with the EU level of protection of personal data</ital>
                    </link>
                    , published in response to the ECJ's ruling in 
                    <ital>Data Protection Commissioner v Facebook Ireland and Maximillian Schrems (Case C-311/18) EU:C:2020:559</ital>
                     (Schrems II). For further information, see 
                    <link href="w-031-5008" style="ACTLinkPLCtoPLC">
                      <ital>Legal update, EDPB adopts final version of recommendations on supplementary measures for data transfers to third countries in response to Schrems II (50th Plenary)</ital>
                    </link>
                     and 
                    <link href="w-031-6356" style="ACTLinkPLCtoPLC">
                      <ital>Article, European Commission’s new standard contractual clauses: what they mean for UK businesses</ital>
                    </link>
                    .
                  </paratext>
                </para>
                <para>
                  <paratext>The ICO is also consulting on its proposal and plans to update its guidance on international transfers. The consultation also includes draft guidance on international transfer risk assessments and tools, relevant when using one of the appropriate safeguards in Article 46 of the UK GDPR.</paratext>
                </para>
                <para>
                  <paratext>
                    For more information see 
                    <link href="w-013-9203" style="ACTLinkPLCtoPLC">
                      <ital>Practice note, Cross-border transfers of personal data (UK GDPR and DPA 2018)</ital>
                    </link>
                    .
                  </paratext>
                </para>
              </division>
            </drafting.note>
          </clause>
          <clause id="a916272" numbering="none">
            <para>
              <paratext>[IF NO TRANSFERS OUT OF UK OCCUR:] [We do not transfer your personal data outside the UK).</paratext>
            </para>
          </clause>
          <clause id="a639072" numbering="none">
            <para>
              <paratext>
                <bold>OR</bold>
              </paratext>
            </para>
          </clause>
          <clause id="a642508" numbering="none">
            <para>
              <paratext>[IF TRANSFERS OUT OF UK OCCUR:] We share your personal data within the [COMPANY] Group. This will involve transferring your data outside the UK.]</paratext>
            </para>
          </clause>
          <clause id="a232622" numbering="none">
            <para>
              <paratext>[IF BINDING CORPORATE RULES ARE USED:] [We ensure your personal data is protected by requiring all our group companies to follow the same rules when processing your personal data. These rules are called "binding corporate rules". For further details, see [               ].]</paratext>
            </para>
          </clause>
          <clause id="a926207" numbering="none">
            <para>
              <paratext>[Many of our external third parties are based outside the UK so their processing of your personal data will involve a transfer of data outside the UK.]</paratext>
            </para>
          </clause>
          <clause id="a108510" numbering="none">
            <para>
              <paratext>Whenever we transfer your personal data out of the UK, we ensure a similar degree of protection is afforded to it by ensuring at least one of the following safeguards is implemented [DELETE AS APPLICABLE]:</paratext>
            </para>
            <list type="bulleted">
              <list.item>
                <para>
                  <paratext>We will only transfer your personal data to countries that have been deemed to provide an adequate level of protection for personal data. For further details, see [              ].</paratext>
                </para>
              </list.item>
              <list.item>
                <para>
                  <paratext>Where we use certain service providers, we may use specific contracts approved for use in the UK which give personal data the same protection it has in the UK. For further details, see [             ].</paratext>
                </para>
              </list.item>
              <list.item>
                <para>
                  <paratext>[OTHER].</paratext>
                </para>
              </list.item>
            </list>
          </clause>
          <clause id="a379822" numbering="none">
            <para>
              <paratext>Please contact us if you want further information on the specific mechanism used by us when transferring your personal data out of the UK.</paratext>
            </para>
          </clause>
          <clause id="a424553">
            <identifier>7.</identifier>
            <head align="left" preservecase="true">
              <headtext>Data security</headtext>
            </head>
            <drafting.note id="a156589" jurisdiction="">
              <head align="left" preservecase="true">
                <headtext>Data security</headtext>
              </head>
              <division id="a000016" level="1">
                <para>
                  <paratext>Organisations must:</paratext>
                </para>
                <list type="bulleted">
                  <list.item>
                    <para>
                      <paratext>
                        Implement appropriate technical and organisational measures to ensure a level of security appropriate to the risks represented by the processing and the nature of the personal data to be protected (
                        <ital>Article 32(1), </ital>
                        <link href="w-027-1020" style="ACTLinkPLCtoPLC">
                          <ital>UK GDPR</ital>
                        </link>
                        ).
                      </paratext>
                    </para>
                  </list.item>
                  <list.item>
                    <para>
                      <paratext>
                        Ensure that anyone acting under their authority who has access to the personal data does not process it except on their instructions, unless required to do so by domestic law (
                        <ital>Article 32(4)</ital>
                        ).
                      </paratext>
                    </para>
                  </list.item>
                </list>
                <division id="a685685" level="2">
                  <head align="left" preservecase="true">
                    <headtext>Security measures</headtext>
                  </head>
                  <para>
                    <paratext>Measures that may be taken include or display the following features and functionalities:</paratext>
                  </para>
                  <list type="bulleted">
                    <list.item>
                      <para>
                        <paratext>The pseudonymisation and encryption of personal data.</paratext>
                      </para>
                    </list.item>
                    <list.item>
                      <para>
                        <paratext>The ability to ensure the ongoing confidentiality, integrity, availability and resilience of processing systems and services.</paratext>
                      </para>
                    </list.item>
                    <list.item>
                      <para>
                        <paratext>The ability to restore the availability and access to personal data in a timely manner in the event of a physical or technical incident.</paratext>
                      </para>
                    </list.item>
                    <list.item>
                      <para>
                        <paratext>A process for regularly testing, assessing and evaluating the effectiveness of technical and organisational measures for ensuring the security of the processing.</paratext>
                      </para>
                    </list.item>
                  </list>
                  <para>
                    <paratext>
                      (
                      <ital>Article 32(1)</ital>
                      .)
                    </paratext>
                  </para>
                  <para>
                    <paratext>
                      For further information on security measures under the GDPR, see 
                      <link anchor="a205282" href="w-013-3757" style="ACTLinkPLCtoPLC">
                        <ital>Practice note, Overview of UK GDPR: Data security and personal data breaches</ital>
                      </link>
                       and 
                      <link href="w-013-5138" style="ACTLinkPLCtoPLC">
                        <ital>Practice note, Data security under the UK GDPR and DPA 2018)</ital>
                      </link>
                      .
                    </paratext>
                  </para>
                </division>
              </division>
            </drafting.note>
          </clause>
          <clause id="a117271" numbering="none">
            <para>
              <paratext>We have put in place appropriate security measures to prevent your personal data from being accidentally lost, used or accessed in an unauthorised way, altered or disclosed. In addition, we limit access to your personal data to those employees, agents, contractors and other third parties who have a business need to know. They will only process your personal data on our instructions and they are subject to a duty of confidentiality.</paratext>
            </para>
          </clause>
          <clause id="a347220" numbering="none">
            <para>
              <paratext>We have put in place procedures to deal with any suspected personal data breach and will notify you and any applicable regulator of a breach where we are legally required to do so.</paratext>
            </para>
          </clause>
          <clause id="a852989">
            <identifier>8.</identifier>
            <head align="left" preservecase="true">
              <headtext>Data retention</headtext>
            </head>
            <drafting.note id="a552160" jurisdiction="">
              <head align="left" preservecase="true">
                <headtext>Data retention</headtext>
              </head>
              <division id="a000017" level="1">
                <para>
                  <paratext>
                    The 
                    <link href="w-027-1020" style="ACTLinkPLCtoPLC">
                      <ital>UK GDPR</ital>
                    </link>
                     does not specify retention periods for personal data. Instead, organisations are required not to retain personal data in a form that enables customers to be identified for longer than is necessary to fulfil the purposes the data was collected for (
                    <ital>Article 5(1)(e)</ital>
                    ).
                  </paratext>
                </para>
                <para>
                  <paratext>Article 30 of the UK GDPR introduces document requirements for controllers such that they must maintain a record of all processing operations under their responsibility. This includes, where possible, a general indication of the time limits for erasure of the different categories of data.</paratext>
                </para>
                <para>
                  <paratext>Article 13(2) requires organisations to provide individuals with information about the specific period for which the data will be stored as part of the transparency principle. The WP29 Transparency Guidelines go further and suggest it will not be sufficient to generically state that personal data will be kept as long as necessary for the legitimate purposes of the processing and in fact privacy policies should go as far as including, where appropriate, archiving periods for specific data or activities. This is quite an onerous requirement to comply with for most businesses.</paratext>
                </para>
                <para>
                  <paratext>
                    If organisations have managed to determine specific retention periods, they may wish to insert the appropriate retention period per activity/data set in the table set out in 
                    <ital>Purposes for which we will use your personal data</ital>
                     above. Alternatively, if your business has a data retention policy, you may wish to link to your data retention policy from this privacy policy.
                  </paratext>
                </para>
                <para>
                  <paratext>If specific retention periods are not available, businesses may wish to include the criteria used to determine that period. Note that the WP29 Transparency Guidelines indicate that such a period should be phrased in a way that allows the data subject to assess, on the basis of their own situation, what the retention period will be for specific data or activities.</paratext>
                </para>
                <para>
                  <paratext>
                    For more information see 
                    <link href="w-014-7851" style="ACTLinkPLCtoPLC">
                      <ital>Practice note, Data retention policies (UK)</ital>
                    </link>
                    , 
                    <link href="w-014-8509" style="ACTLinkPLCtoPLC">
                      <ital>Standard document, Data retention policy (UK)</ital>
                    </link>
                     and 
                    <link href="w-022-9118" style="ACTLinkPLCtoPLC">
                      <ital>Standard document, Data retention schedule for personal data (UK)</ital>
                    </link>
                    .
                  </paratext>
                </para>
              </division>
            </drafting.note>
          </clause>
          <clause id="a536431" numbering="none">
            <head align="left" preservecase="true">
              <headtext>How long will you use my personal data for?</headtext>
            </head>
          </clause>
          <clause id="a656402" numbering="none">
            <para>
              <paratext>We will only retain your personal data for as long as reasonably necessary to fulfil the purposes we collected it for, including for the purposes of satisfying any legal, regulatory, tax, accounting or reporting requirements. We may retain your personal data for a longer period in the event of a complaint or if we reasonably believe there is a prospect of litigation in respect to our relationship with you.</paratext>
            </para>
          </clause>
          <clause id="a679927" numbering="none">
            <para>
              <paratext>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gulatory, tax, accounting or other requirements.</paratext>
            </para>
          </clause>
          <clause id="a799969" numbering="none">
            <para>
              <paratext>
                [Details of retention periods for different aspects of your personal data are [available in our retention policy which you can request from us by contacting us 
                <bold>OR</bold>
                 set out in the table [
                <ital>Purposes for which we will use your personal data</ital>
                ] above].
              </paratext>
            </para>
          </clause>
          <clause id="a369737" numbering="none">
            <para>
              <paratext>
                <bold>OR </bold>
              </paratext>
            </para>
          </clause>
          <clause id="a263860" numbering="none">
            <para>
              <paratext>By law we have to keep basic information about our customers (including Contact, Identity, Financial and Transaction Data) for [six] years after they cease being customers for [tax] purposes.]</paratext>
            </para>
          </clause>
          <clause id="a137296" numbering="none">
            <para>
              <paratext>
                In some circumstances you can ask us to delete your data: see [
                <ital>your legal rights</ital>
                ] below for further information.
              </paratext>
            </para>
          </clause>
          <clause id="a938517" numbering="none">
            <para>
              <paratext>In some circumstances we will anonymise your personal data (so that it can no longer be associated with you) for research or statistical purposes, in which case we may use this information indefinitely without further notice to you.</paratext>
            </para>
          </clause>
          <clause id="a152621">
            <identifier>9.</identifier>
            <head align="left" preservecase="true">
              <headtext>Your legal rights</headtext>
            </head>
            <drafting.note id="a581823" jurisdiction="">
              <head align="left" preservecase="true">
                <headtext>Your legal rights</headtext>
              </head>
              <division id="a000018" level="1">
                <para>
                  <paratext>
                    For information on data subjects' rights under the 
                    <link href="w-027-1020" style="ACTLinkPLCtoPLC">
                      <ital>UK GDPR</ital>
                    </link>
                    , including the right to be forgotten and the right to data portability, see 
                    <link anchor="a324889" href="w-013-3757" style="ACTLinkPLCtoPLC">
                      <ital>Practice note, Overview of UK GDPR: Rights of the data subject</ital>
                    </link>
                    <ital>,</ital>
                    <link href="w-024-3178" style="ACTLinkPLCtoPLC">
                      <ital>Practice note, Data subject rights (UK)</ital>
                    </link>
                     and 
                    <link href="w-019-9092" style="ACTLinkPLCtoPLC">
                      <ital>Handling data subject requests toolkit (UK)</ital>
                    </link>
                    .
                  </paratext>
                </para>
              </division>
            </drafting.note>
          </clause>
          <clause id="a777128" numbering="none">
            <para>
              <paratext>Under certain circumstances, you have rights under data protection laws in relation to your personal data. Please click on the links below to find out more about these rights:</paratext>
            </para>
            <list type="bulleted">
              <list.item>
                <para>
                  <paratext>
                    [
                    <ital>Request access to your personal data</ital>
                    ].
                  </paratext>
                </para>
              </list.item>
              <list.item>
                <para>
                  <paratext>
                    [
                    <ital>Request correction of your personal data</ital>
                    ].
                  </paratext>
                </para>
              </list.item>
              <list.item>
                <para>
                  <paratext>
                    [
                    <ital>Request erasure of your personal data</ital>
                    ].
                  </paratext>
                </para>
              </list.item>
              <list.item>
                <para>
                  <paratext>
                    [
                    <ital>Object to processing of your personal data</ital>
                    ].
                  </paratext>
                </para>
              </list.item>
              <list.item>
                <para>
                  <paratext>
                    [
                    <ital>Request restriction of processing your personal data</ital>
                    ].
                  </paratext>
                </para>
              </list.item>
              <list.item>
                <para>
                  <paratext>
                    [
                    <ital>Request transfer of your personal data</ital>
                    ].
                  </paratext>
                </para>
              </list.item>
              <list.item>
                <para>
                  <paratext>
                    [
                    <ital>Right to withdraw consent</ital>
                    ].
                  </paratext>
                </para>
              </list.item>
            </list>
          </clause>
          <clause id="a694615" numbering="none">
            <para>
              <paratext>
                If you wish to exercise any of the rights set out above, [please contact us 
                <bold>OR</bold>
                 [SPECIFIC DETAILS OF WHO TO CONTACT FOR SUBJECT ACCESS RIGHTS]].
              </paratext>
            </para>
          </clause>
          <clause id="a367507" numbering="none">
            <head align="left" preservecase="true">
              <headtext>No fee usually required</headtext>
            </head>
          </clause>
          <clause id="a152124" numbering="none">
            <para>
              <paratext>You will not have to pay a fee to access your personal data (or to exercise any of the other rights). However, we may charge a reasonable fee if your request is clearly unfounded, repetitive or excessive. Alternatively, we could refuse to comply with your request in these circumstances.</paratext>
            </para>
          </clause>
          <clause id="a892914" numbering="none">
            <head align="left" preservecase="true">
              <headtext>What we may need from you</headtext>
            </head>
          </clause>
          <clause id="a853930" numbering="none">
            <para>
              <paratext>We may need to request specific information from you to help us confirm your identity and ensure your right to access your personal data (or to exercise any of your other rights). This is a security measure to ensure that personal data is not disclosed to any person who has no right to receive it. We may also contact you to ask you for further information in relation to your request to speed up our response.</paratext>
            </para>
          </clause>
          <clause id="a703850" numbering="none">
            <head align="left" preservecase="true">
              <headtext>Time limit to respond</headtext>
            </head>
          </clause>
          <clause id="a594954" numbering="none">
            <para>
              <paratext>We try to respond to all legitimate requests within one month. Occasionally it could take us longer than a month if your request is particularly complex or you have made a number of requests. In this case, we will notify you and keep you updated.</paratext>
            </para>
          </clause>
          <clause id="a682882">
            <identifier>10.</identifier>
            <head align="left" preservecase="true">
              <headtext>Glossary</headtext>
            </head>
          </clause>
          <clause id="a165093" numbering="none">
            <head align="left" preservecase="true">
              <headtext>LAWFUL BASIS</headtext>
            </head>
          </clause>
          <clause id="a647495" numbering="none">
            <para>
              <paratext>
                <defn.term>Legitimate Interest</defn.term>
                 means the interest of our business in conducting and managing our business to enable us to give you the best service/product and the best and most secure experience. We make sure we consider and balance any potential impact on you (both positive and negative) and your rights before we process your personal data for our legitimate interests. We do not use your personal data for activities where our interests are overridden by the impact on you (unless we have your consent or are otherwise required or permitted to by law). You can obtain further information about how we assess our legitimate interests against any potential impact on you in respect of specific activities by contacting us.
              </paratext>
            </para>
          </clause>
          <clause id="a865675" numbering="none">
            <para>
              <paratext>
                <defn.term>Performance of Contract</defn.term>
                 means processing your data where it is necessary for the performance of a contract to which you are a party or to take steps at your request before entering into such a contract.
              </paratext>
            </para>
          </clause>
          <clause id="a865636" numbering="none">
            <para>
              <paratext>
                <defn.term>Comply with a legal obligation</defn.term>
                 means processing your personal data where it is necessary for compliance with a legal obligation that we are subject to.
              </paratext>
            </para>
          </clause>
          <clause id="a968507" numbering="none">
            <head align="left" preservecase="true">
              <headtext>THIRD PARTIES</headtext>
            </head>
          </clause>
          <clause id="a678226" numbering="none">
            <head align="left" preservecase="true">
              <headtext>Internal Third Parties</headtext>
            </head>
          </clause>
          <clause id="a548600" numbering="none">
            <para>
              <paratext>
                Other companies in the [COMPANY] Group [acting as joint controllers or processors] and who are based [SPECIFIC COUNTRIES] and provide [IT and system administration services and undertake leadership reporting].
                <bold> </bold>
              </paratext>
            </para>
          </clause>
          <clause id="a995424" numbering="none">
            <head align="left" preservecase="true">
              <headtext>External Third Parties</headtext>
            </head>
            <list type="bulleted">
              <list.item>
                <para>
                  <paratext>Service providers [acting as processors] based [SPECIFIC COUNTRIES] who provide [IT and system administration services].</paratext>
                </para>
              </list.item>
              <list.item>
                <para>
                  <paratext>Professional advisers [acting as processors or joint controllers] including lawyers, bankers, auditors and insurers based in [SPECIFIC COUNTRIES] who provide [consultancy, banking, legal, insurance and accounting services].</paratext>
                </para>
              </list.item>
              <list.item>
                <para>
                  <paratext>HM Revenue &amp; Customs, regulators and other authorities [acting as processors or joint controllers] based [in the United Kingdom] [who require reporting of processing activities in certain circumstances].</paratext>
                </para>
              </list.item>
              <list.item>
                <para>
                  <paratext>[DETAILS OF ANY OTHER THIRD PARTIES, FOR EXAMPLE, MARKET RESEARCHERS, FRAUD PREVENTION AGENCIES, PRICE COMPARISON SITES AND SO ON.]</paratext>
                </para>
              </list.item>
            </list>
          </clause>
          <clause id="a513536" numbering="none">
            <head align="left" preservecase="true">
              <headtext>YOUR LEGAL RIGHTS</headtext>
            </head>
          </clause>
          <clause id="a484071" numbering="none">
            <para>
              <paratext>You have the right to:</paratext>
            </para>
            <subclause1 id="a100058">
              <para>
                <paratext>
                  <defn.term>Request access</defn.term>
                  <bold> </bold>
                  to your personal data (commonly known as a "data subject access request"). This enables you to receive a copy of the personal data we hold about you and to check that we are lawfully processing it.
                </paratext>
              </para>
            </subclause1>
            <subclause1 id="a297597">
              <para>
                <paratext>
                  <defn.term>Request correction</defn.term>
                  <bold> </bold>
                  of the personal data that we hold about you. This enables you to have any incomplete or inaccurate data we hold about you corrected, though we may need to verify the accuracy of the new data you provide to us.
                </paratext>
              </para>
            </subclause1>
            <subclause1 id="a836012">
              <para>
                <paratext>
                  <defn.term>Request erasure</defn.term>
                  <bold> </bold>
                  of your personal data. This enables you to ask us to delete or remove personal data where there is no good reason for us continuing to process it. You also have the right to ask us to delete or remove your personal data where you have successfully exercised your right to object to processing (see below), where we may have processed your information unlawfully or where we are required to erase your personal data to comply with local law. Note, however, that we may not always be able to comply with your request of erasure for specific legal reasons which will be notified to you, if applicable, at the time of your request.
                </paratext>
              </para>
            </subclause1>
            <subclause1 id="a789450">
              <para>
                <paratext>
                  <defn.term>Object to processing</defn.term>
                  <bold> </bold>
                  of your personal data where we are relying on a legitimate interest (or those of a third party) and there is something about your particular situation which makes you want to object to processing on this ground as you feel it impacts on your fundamental rights and freedoms. You also have the right to object where we are processing your personal data for direct marketing purposes. In some cases, we may demonstrate that we have compelling legitimate grounds to process your information which override your rights and freedoms.
                </paratext>
              </para>
            </subclause1>
            <subclause1 id="a520072">
              <para>
                <paratext>
                  <defn.term>Request restriction of processing</defn.term>
                  <bold> </bold>
                  of your personal data. This enables you to ask us to suspend the processing of your personal data in the following scenarios:
                </paratext>
              </para>
              <list type="bulleted">
                <list.item>
                  <para>
                    <paratext>If you want us to establish the data's accuracy.</paratext>
                  </para>
                </list.item>
                <list.item>
                  <para>
                    <paratext>Where our use of the data is unlawful but you do not want us to erase it.</paratext>
                  </para>
                </list.item>
                <list.item>
                  <para>
                    <paratext>Where you need us to hold the data even if we no longer require it as you need it to establish, exercise or defend legal claims.</paratext>
                  </para>
                </list.item>
                <list.item>
                  <para>
                    <paratext>You have objected to our use of your data but we need to verify whether we have overriding legitimate grounds to use it.</paratext>
                  </para>
                </list.item>
              </list>
            </subclause1>
            <subclause1 id="a546939">
              <para>
                <paratext>
                  <defn.term>Request the transfer</defn.term>
                  <bold> </bold>
                  of your personal data to you or to a third party. We will provide to you, or a third party you have chosen, your personal data in a structured, commonly used, machine-readable format. Note that this right only applies to automated information which you initially provided consent for us to use or where we used the information to perform a contract with you.
                </paratext>
              </para>
            </subclause1>
            <subclause1 id="a722140">
              <para>
                <paratext>
                  <defn.term>Withdraw consent at any time</defn.term>
                  <bold> </bold>
                  where we are relying on consent to process your personal data. However, this will not affect the lawfulness of any processing carried out before you withdraw your consent. If you withdraw your consent, we may not be able to provide certain products or services to you. We will advise you if this is the case at the time you withdraw your consent.
                </paratext>
              </para>
            </subclause1>
          </clause>
        </operative>
      </body>
      <rev.history>
        <rev.item>
          <rev.title>International transfers and Children's Code</rev.title>
          <rev.date>20210909</rev.date>
          <rev.author>Practical Law Data Protection</rev.author>
          <rev.body>
            <division id="a000001" level="1">
              <para>
                <paratext>We have updated the resource to include the EU SCCs, the UK adequacy decision and the ICO's consultation on international data transfers. We have also included information about the ICO's Age Appropriate Design Code (Children's Code).</paratext>
              </para>
            </division>
          </rev.body>
        </rev.item>
        <rev.item>
          <rev.title>Post-Brexit transition period data protection legislation</rev.title>
          <rev.date>20201203</rev.date>
          <rev.author>Practical Law Data Protection</rev.author>
          <rev.body>
            <division id="a000002" level="1">
              <para>
                <paratext>We have updated this resource to reflect UK data protection legislation from 1 January 2021.</paratext>
              </para>
            </division>
          </rev.body>
        </rev.item>
        <rev.item>
          <rev.title>Schrems II</rev.title>
          <rev.date>20200727</rev.date>
          <rev.author>Practical Law Data Protection</rev.author>
          <rev.body>
            <division id="a000003" level="1">
              <para>
                <paratext>
                  We have removed the paragraph on the Privacy Shield following the ECJ's preliminary ruling in 
                  <ital>Data Protection Commissioner v Facebook Ireland and Maximillian Schrems (Case C-311/18) EU:C:2020:559 </ital>
                  (Schrems II) and referred to the need to further consider use of controller-to-processor standard contractual clauses.
                </paratext>
              </para>
            </division>
          </rev.body>
        </rev.item>
        <rev.item>
          <rev.title>Data protection and Brexit</rev.title>
          <rev.date>20200224</rev.date>
          <rev.author>Practical Law Data Protection</rev.author>
          <rev.body>
            <division id="a000004" level="1">
              <para>
                <paratext>We have updated the section on Data protection and Brexit to refer to the position following the UK's exit from the EU on 31 January 2020 and to the data protection legislation that will take effect at the end of the transition period.</paratext>
              </para>
            </division>
          </rev.body>
        </rev.item>
        <rev.item>
          <rev.title>Data Protection, Privacy and Electronic Communications (Amendments etc.) (EU Exit) Regulations 2019 (SI 2019/419)</rev.title>
          <rev.date>20190329</rev.date>
          <rev.author>Practical Law Data Protection</rev.author>
          <rev.body>
            <division id="a000005" level="1">
              <para>
                <paratext>We have amended the Direct marketing section of the drafting note How we use your personal data to reflect that PECR 2003 applies with GDPR standard of consent.</paratext>
              </para>
            </division>
          </rev.body>
        </rev.item>
        <rev.item>
          <rev.title>Adapting for offline</rev.title>
          <rev.date>20181113</rev.date>
          <rev.author>Practical Law Data Protection</rev.author>
          <rev.body>
            <division id="a000006" level="1">
              <para>
                <paratext>
                  We have amended the document to include a statement in the drafting note, 
                  <internal.reference refid="a743101">Drafting note, About this document</internal.reference>
                   indicating that it can be adapted for use offline.
                </paratext>
              </para>
            </division>
          </rev.body>
        </rev.item>
      </rev.history>
    </standard.doc>
  </n-docbody>
</n-document>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7c0a7476-e704-48fe-86a7-d57bf8b13178">
      <Terms xmlns="http://schemas.microsoft.com/office/infopath/2007/PartnerControls"/>
    </lcf76f155ced4ddcb4097134ff3c332f>
    <TaxCatchAll xmlns="1a6da28b-bd10-4506-9c0f-60ebc28429b1" xsi:nil="true"/>
  </documentManagement>
</p:properties>
</file>

<file path=customXml/item7.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F6A983B0-E261-4C98-85EA-9AA0DE7094AE}">
  <ds:schemaRefs>
    <ds:schemaRef ds:uri="http://schemas.microsoft.com/2004/VisualStudio/Tools/Applications/CachedDataManifest.xsd"/>
  </ds:schemaRefs>
</ds:datastoreItem>
</file>

<file path=customXml/itemProps2.xml><?xml version="1.0" encoding="utf-8"?>
<ds:datastoreItem xmlns:ds="http://schemas.openxmlformats.org/officeDocument/2006/customXml" ds:itemID="{8A5679A4-1C7A-4E35-84DE-CF8CC3B046A5}">
  <ds:schemaRefs>
    <ds:schemaRef ds:uri="http://schemas.microsoft.com/sharepoint/v3/contenttype/forms"/>
  </ds:schemaRefs>
</ds:datastoreItem>
</file>

<file path=customXml/itemProps3.xml><?xml version="1.0" encoding="utf-8"?>
<ds:datastoreItem xmlns:ds="http://schemas.openxmlformats.org/officeDocument/2006/customXml" ds:itemID="{22CB7A82-99A2-40DF-AC2A-3F73A9BD1B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a7476-e704-48fe-86a7-d57bf8b13178"/>
    <ds:schemaRef ds:uri="1a6da28b-bd10-4506-9c0f-60ebc2842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7E0BEA-1CA2-4993-928E-F388375F69E4}">
  <ds:schemaRefs>
    <ds:schemaRef ds:uri="http://www.w3.org/2001/XMLSchema"/>
  </ds:schemaRefs>
</ds:datastoreItem>
</file>

<file path=customXml/itemProps5.xml><?xml version="1.0" encoding="utf-8"?>
<ds:datastoreItem xmlns:ds="http://schemas.openxmlformats.org/officeDocument/2006/customXml" ds:itemID="{BD442842-C8DD-4A40-BF32-AB1FA25950AC}">
  <ds:schemaRefs>
    <ds:schemaRef ds:uri="http://schemas.microsoft.com/office/2006/customDocumentInformationPanel"/>
  </ds:schemaRefs>
</ds:datastoreItem>
</file>

<file path=customXml/itemProps6.xml><?xml version="1.0" encoding="utf-8"?>
<ds:datastoreItem xmlns:ds="http://schemas.openxmlformats.org/officeDocument/2006/customXml" ds:itemID="{C79DB358-6CDD-439A-BA25-FC6674E988B3}">
  <ds:schemaRefs>
    <ds:schemaRef ds:uri="http://purl.org/dc/elements/1.1/"/>
    <ds:schemaRef ds:uri="http://schemas.microsoft.com/office/2006/metadata/properties"/>
    <ds:schemaRef ds:uri="http://purl.org/dc/terms/"/>
    <ds:schemaRef ds:uri="http://schemas.openxmlformats.org/package/2006/metadata/core-properties"/>
    <ds:schemaRef ds:uri="1a6da28b-bd10-4506-9c0f-60ebc28429b1"/>
    <ds:schemaRef ds:uri="http://schemas.microsoft.com/office/2006/documentManagement/types"/>
    <ds:schemaRef ds:uri="7c0a7476-e704-48fe-86a7-d57bf8b13178"/>
    <ds:schemaRef ds:uri="http://schemas.microsoft.com/office/infopath/2007/PartnerControls"/>
    <ds:schemaRef ds:uri="http://www.w3.org/XML/1998/namespace"/>
    <ds:schemaRef ds:uri="http://purl.org/dc/dcmitype/"/>
  </ds:schemaRefs>
</ds:datastoreItem>
</file>

<file path=customXml/itemProps7.xml><?xml version="1.0" encoding="utf-8"?>
<ds:datastoreItem xmlns:ds="http://schemas.openxmlformats.org/officeDocument/2006/customXml" ds:itemID="{B1483490-6E21-4BAD-B458-BBF6798878A1}">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27</Words>
  <Characters>2010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ThomsonReuters</Company>
  <LinksUpToDate>false</LinksUpToDate>
  <CharactersWithSpaces>23585</CharactersWithSpaces>
  <SharedDoc>false</SharedDoc>
  <HLinks>
    <vt:vector size="12" baseType="variant">
      <vt:variant>
        <vt:i4>8061012</vt:i4>
      </vt:variant>
      <vt:variant>
        <vt:i4>0</vt:i4>
      </vt:variant>
      <vt:variant>
        <vt:i4>0</vt:i4>
      </vt:variant>
      <vt:variant>
        <vt:i4>5</vt:i4>
      </vt:variant>
      <vt:variant>
        <vt:lpwstr>mailto:info@thepagedoctor.com</vt:lpwstr>
      </vt:variant>
      <vt:variant>
        <vt:lpwstr/>
      </vt:variant>
      <vt:variant>
        <vt:i4>5767253</vt:i4>
      </vt:variant>
      <vt:variant>
        <vt:i4>0</vt:i4>
      </vt:variant>
      <vt:variant>
        <vt:i4>0</vt:i4>
      </vt:variant>
      <vt:variant>
        <vt:i4>5</vt:i4>
      </vt:variant>
      <vt:variant>
        <vt:lpwstr>https://ico.org.uk/for-organisations/does-my-organisation-need-a-data-protection-officer-dp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217199</dc:creator>
  <cp:keywords/>
  <dc:description/>
  <cp:lastModifiedBy>Ines Thiru</cp:lastModifiedBy>
  <cp:revision>2</cp:revision>
  <cp:lastPrinted>1900-01-01T00:00:00Z</cp:lastPrinted>
  <dcterms:created xsi:type="dcterms:W3CDTF">2022-06-20T22:00:00Z</dcterms:created>
  <dcterms:modified xsi:type="dcterms:W3CDTF">2022-06-2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92F089273034B9C78AD0547444C1B</vt:lpwstr>
  </property>
</Properties>
</file>